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82762" w14:textId="77777777" w:rsidR="00A52737" w:rsidRDefault="00A52737" w:rsidP="00CB41CF">
      <w:pPr>
        <w:jc w:val="center"/>
        <w:rPr>
          <w:rFonts w:ascii="Times New Roman" w:hAnsi="Times New Roman" w:cs="Times New Roman"/>
          <w:b/>
          <w:bCs/>
          <w:lang w:val="ru-RU"/>
        </w:rPr>
      </w:pPr>
    </w:p>
    <w:p w14:paraId="4944BE94" w14:textId="0DF553AF" w:rsidR="005B66E3" w:rsidRPr="00CB41CF" w:rsidRDefault="00A3665C" w:rsidP="00CB41CF">
      <w:pPr>
        <w:jc w:val="center"/>
        <w:rPr>
          <w:rFonts w:ascii="Times New Roman" w:hAnsi="Times New Roman" w:cs="Times New Roman"/>
          <w:b/>
          <w:bCs/>
          <w:lang w:val="ru-RU"/>
        </w:rPr>
      </w:pPr>
      <w:r w:rsidRPr="00CB41CF">
        <w:rPr>
          <w:rFonts w:ascii="Times New Roman" w:hAnsi="Times New Roman" w:cs="Times New Roman"/>
          <w:b/>
          <w:bCs/>
          <w:lang w:val="ru-RU"/>
        </w:rPr>
        <w:t xml:space="preserve">Подача заявок на малые гранты </w:t>
      </w:r>
      <w:r>
        <w:rPr>
          <w:rFonts w:ascii="Times New Roman" w:hAnsi="Times New Roman" w:cs="Times New Roman"/>
          <w:b/>
          <w:bCs/>
          <w:lang w:val="ru-RU"/>
        </w:rPr>
        <w:t>посредством</w:t>
      </w:r>
      <w:r w:rsidRPr="00CB41CF">
        <w:rPr>
          <w:rFonts w:ascii="Times New Roman" w:hAnsi="Times New Roman" w:cs="Times New Roman"/>
          <w:b/>
          <w:bCs/>
          <w:lang w:val="ru-RU"/>
        </w:rPr>
        <w:t xml:space="preserve"> </w:t>
      </w:r>
      <w:r>
        <w:rPr>
          <w:rFonts w:ascii="Times New Roman" w:hAnsi="Times New Roman" w:cs="Times New Roman"/>
          <w:b/>
          <w:bCs/>
          <w:lang w:val="ru-RU"/>
        </w:rPr>
        <w:t>формы объявления</w:t>
      </w:r>
    </w:p>
    <w:p w14:paraId="0F4727DF" w14:textId="77777777" w:rsidR="007B4C26" w:rsidRDefault="007B4C26" w:rsidP="00A3665C">
      <w:pPr>
        <w:spacing w:after="0" w:line="276" w:lineRule="auto"/>
        <w:jc w:val="both"/>
        <w:rPr>
          <w:rFonts w:ascii="Times New Roman" w:hAnsi="Times New Roman" w:cs="Times New Roman"/>
          <w:b/>
          <w:bCs/>
          <w:u w:val="single"/>
          <w:lang w:val="ru-RU"/>
        </w:rPr>
      </w:pPr>
    </w:p>
    <w:p w14:paraId="1AE34E72" w14:textId="4FFB3BC2" w:rsidR="00F3122C" w:rsidRPr="005A3A3A" w:rsidRDefault="00305F73" w:rsidP="00A3665C">
      <w:pPr>
        <w:spacing w:after="0" w:line="276" w:lineRule="auto"/>
        <w:jc w:val="both"/>
        <w:rPr>
          <w:rFonts w:ascii="Times New Roman" w:hAnsi="Times New Roman" w:cs="Times New Roman"/>
          <w:b/>
          <w:bCs/>
          <w:u w:val="single"/>
          <w:lang w:val="ru-RU"/>
        </w:rPr>
      </w:pPr>
      <w:r w:rsidRPr="00A3665C">
        <w:rPr>
          <w:rFonts w:ascii="Times New Roman" w:hAnsi="Times New Roman" w:cs="Times New Roman"/>
          <w:b/>
          <w:bCs/>
          <w:u w:val="single"/>
          <w:lang w:val="ru-RU"/>
        </w:rPr>
        <w:t>О</w:t>
      </w:r>
      <w:r w:rsidR="009415E0" w:rsidRPr="005B5863">
        <w:rPr>
          <w:rFonts w:ascii="Times New Roman" w:hAnsi="Times New Roman" w:cs="Times New Roman"/>
          <w:b/>
          <w:bCs/>
          <w:u w:val="single"/>
          <w:lang w:val="ru-RU"/>
        </w:rPr>
        <w:t>бъявлени</w:t>
      </w:r>
      <w:r w:rsidRPr="005B5863">
        <w:rPr>
          <w:rFonts w:ascii="Times New Roman" w:hAnsi="Times New Roman" w:cs="Times New Roman"/>
          <w:b/>
          <w:bCs/>
          <w:u w:val="single"/>
          <w:lang w:val="ru-RU"/>
        </w:rPr>
        <w:t>е</w:t>
      </w:r>
      <w:r w:rsidR="009415E0" w:rsidRPr="005B5863">
        <w:rPr>
          <w:rFonts w:ascii="Times New Roman" w:hAnsi="Times New Roman" w:cs="Times New Roman"/>
          <w:b/>
          <w:bCs/>
          <w:u w:val="single"/>
          <w:lang w:val="ru-RU"/>
        </w:rPr>
        <w:t>:</w:t>
      </w:r>
      <w:r w:rsidR="00553C4D" w:rsidRPr="00CB41CF">
        <w:rPr>
          <w:rFonts w:ascii="Times New Roman" w:hAnsi="Times New Roman" w:cs="Times New Roman"/>
          <w:b/>
          <w:bCs/>
          <w:u w:val="single"/>
          <w:lang w:val="ru-RU"/>
        </w:rPr>
        <w:t xml:space="preserve"> </w:t>
      </w:r>
      <w:r w:rsidR="00553C4D" w:rsidRPr="00A3665C">
        <w:rPr>
          <w:rFonts w:ascii="Times New Roman" w:hAnsi="Times New Roman" w:cs="Times New Roman"/>
          <w:b/>
          <w:bCs/>
          <w:u w:val="single"/>
          <w:lang w:val="ru-RU"/>
        </w:rPr>
        <w:t xml:space="preserve">№ </w:t>
      </w:r>
      <w:r w:rsidR="00016CC2" w:rsidRPr="005A3A3A">
        <w:rPr>
          <w:rFonts w:ascii="Times New Roman" w:hAnsi="Times New Roman" w:cs="Times New Roman"/>
          <w:b/>
          <w:bCs/>
          <w:u w:val="single"/>
          <w:lang w:val="ru-RU"/>
        </w:rPr>
        <w:t>4</w:t>
      </w:r>
    </w:p>
    <w:p w14:paraId="659EF265" w14:textId="6DF0EB06" w:rsidR="001E2A96" w:rsidRPr="005B5863" w:rsidRDefault="001E2A96">
      <w:pPr>
        <w:spacing w:after="0" w:line="276" w:lineRule="auto"/>
        <w:jc w:val="both"/>
        <w:rPr>
          <w:rFonts w:ascii="Times New Roman" w:hAnsi="Times New Roman" w:cs="Times New Roman"/>
          <w:b/>
          <w:bCs/>
          <w:u w:val="single"/>
          <w:lang w:val="ru-RU"/>
        </w:rPr>
      </w:pPr>
    </w:p>
    <w:p w14:paraId="082FB3CF" w14:textId="29A92D39" w:rsidR="00931109" w:rsidRDefault="00931109" w:rsidP="000C5A60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931109">
        <w:rPr>
          <w:rFonts w:ascii="Times New Roman" w:hAnsi="Times New Roman" w:cs="Times New Roman"/>
          <w:b/>
          <w:bCs/>
          <w:lang w:val="ru-RU"/>
        </w:rPr>
        <w:t>Инициатива «Луч света»</w:t>
      </w:r>
      <w:r w:rsidR="008D603D" w:rsidRPr="009561F2">
        <w:rPr>
          <w:rStyle w:val="FootnoteReference"/>
          <w:rFonts w:ascii="Times New Roman" w:hAnsi="Times New Roman" w:cs="Times New Roman"/>
          <w:b/>
          <w:bCs/>
          <w:color w:val="FF0000"/>
          <w:sz w:val="24"/>
          <w:szCs w:val="24"/>
          <w:lang w:val="ru-RU"/>
        </w:rPr>
        <w:footnoteReference w:id="2"/>
      </w:r>
      <w:r w:rsidRPr="00931109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931109">
        <w:rPr>
          <w:rFonts w:ascii="Times New Roman" w:hAnsi="Times New Roman" w:cs="Times New Roman"/>
          <w:lang w:val="ru-RU"/>
        </w:rPr>
        <w:t>(Spotlight Initiative) – это глобальная инициатива Организации Объединенных Наций, получившая щедрую поддержку от Европейского Союза. Ее цель – искоренить все формы насилия в отношении женщин и девочек.</w:t>
      </w:r>
    </w:p>
    <w:p w14:paraId="288E860C" w14:textId="4D9810F0" w:rsidR="00931109" w:rsidRDefault="00931109" w:rsidP="000C5A60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</w:p>
    <w:p w14:paraId="680D1F71" w14:textId="68941C7F" w:rsidR="008D603D" w:rsidRDefault="000C5A60" w:rsidP="000C5A60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0C5A60">
        <w:rPr>
          <w:rFonts w:ascii="Times New Roman" w:hAnsi="Times New Roman" w:cs="Times New Roman"/>
          <w:lang w:val="ru-RU"/>
        </w:rPr>
        <w:t>Инициатива «Луч света» – это комплексный ответ на все проявления насилия в отношении женщин и девочек.</w:t>
      </w:r>
      <w:r w:rsidR="005518DF">
        <w:rPr>
          <w:rFonts w:ascii="Times New Roman" w:hAnsi="Times New Roman" w:cs="Times New Roman"/>
          <w:lang w:val="ru-RU"/>
        </w:rPr>
        <w:t xml:space="preserve"> </w:t>
      </w:r>
      <w:r w:rsidRPr="000C5A60">
        <w:rPr>
          <w:rFonts w:ascii="Times New Roman" w:hAnsi="Times New Roman" w:cs="Times New Roman"/>
          <w:lang w:val="ru-RU"/>
        </w:rPr>
        <w:t>При этом в зависимости от специфики ситуации в регионе/стране особое внимание уделяется проблемам бытового, семейного, сексуального или гендерного насилия, вредных практик, фемицида, торговли людьми, сексуальной или экономической (трудовой) эксплуатации. В Центральной Азии основное внимание уделяется сексуальному и гендерному насилию</w:t>
      </w:r>
      <w:r w:rsidR="00E22B95">
        <w:rPr>
          <w:rFonts w:ascii="Times New Roman" w:hAnsi="Times New Roman" w:cs="Times New Roman"/>
          <w:lang w:val="ru-RU"/>
        </w:rPr>
        <w:t xml:space="preserve"> (СГН)</w:t>
      </w:r>
      <w:r w:rsidRPr="000C5A60">
        <w:rPr>
          <w:rFonts w:ascii="Times New Roman" w:hAnsi="Times New Roman" w:cs="Times New Roman"/>
          <w:lang w:val="ru-RU"/>
        </w:rPr>
        <w:t xml:space="preserve"> и вредным практикам.</w:t>
      </w:r>
    </w:p>
    <w:p w14:paraId="65E94417" w14:textId="77777777" w:rsidR="008D603D" w:rsidRDefault="008D603D" w:rsidP="000C5A60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</w:p>
    <w:p w14:paraId="7037B120" w14:textId="356797A4" w:rsidR="00A813A8" w:rsidRPr="008D603D" w:rsidRDefault="008D603D" w:rsidP="00A813A8">
      <w:pPr>
        <w:spacing w:after="0" w:line="276" w:lineRule="auto"/>
        <w:jc w:val="both"/>
        <w:rPr>
          <w:rFonts w:ascii="Times New Roman" w:hAnsi="Times New Roman" w:cs="Times New Roman"/>
          <w:b/>
          <w:bCs/>
          <w:lang w:val="ru-RU"/>
        </w:rPr>
      </w:pPr>
      <w:r w:rsidRPr="008D603D">
        <w:rPr>
          <w:rFonts w:ascii="Times New Roman" w:hAnsi="Times New Roman" w:cs="Times New Roman"/>
          <w:b/>
          <w:bCs/>
          <w:lang w:val="ru-RU"/>
        </w:rPr>
        <w:t xml:space="preserve">Региональная программа Инициативы «Луч света» для Центральной Азии и Афганистана, </w:t>
      </w:r>
      <w:r w:rsidR="00F16120" w:rsidRPr="00F16120">
        <w:rPr>
          <w:rFonts w:ascii="Times New Roman" w:hAnsi="Times New Roman" w:cs="Times New Roman"/>
          <w:lang w:val="ru-RU"/>
        </w:rPr>
        <w:t>руководство которой осуществляется из Казахстана (Алматы) в сотрудничестве со всеми участвующими странами, использ</w:t>
      </w:r>
      <w:r w:rsidR="00F47B96">
        <w:rPr>
          <w:rFonts w:ascii="Times New Roman" w:hAnsi="Times New Roman" w:cs="Times New Roman"/>
          <w:lang w:val="ru-RU"/>
        </w:rPr>
        <w:t>ует</w:t>
      </w:r>
      <w:r w:rsidR="00F16120" w:rsidRPr="00F16120">
        <w:rPr>
          <w:rFonts w:ascii="Times New Roman" w:hAnsi="Times New Roman" w:cs="Times New Roman"/>
          <w:lang w:val="ru-RU"/>
        </w:rPr>
        <w:t xml:space="preserve"> коллективный опыт, знания, задачи и возможности активистов движения за гендерное равенство из пяти стран Центральной Азии, а также Афганистана.</w:t>
      </w:r>
      <w:r w:rsidR="00C07204">
        <w:rPr>
          <w:rFonts w:ascii="Times New Roman" w:hAnsi="Times New Roman" w:cs="Times New Roman"/>
          <w:lang w:val="ru-RU"/>
        </w:rPr>
        <w:t xml:space="preserve"> Она также </w:t>
      </w:r>
      <w:r w:rsidR="00E22B95" w:rsidRPr="00E22B95">
        <w:rPr>
          <w:rFonts w:ascii="Times New Roman" w:hAnsi="Times New Roman" w:cs="Times New Roman"/>
          <w:lang w:val="ru-RU"/>
        </w:rPr>
        <w:t>инвестирует в развитие Центральноазиатского альянса по СГН, в который входят как правительственные, так и неправительственные заинтересованные стороны, включая парламентариев, министерства и правительственные департаменты, судебную систему и полицию, организации гражданского общества, активистов, людей, переживших насилие, молодежь, мужчин и религиозных лидеров.</w:t>
      </w:r>
    </w:p>
    <w:p w14:paraId="70A78AAF" w14:textId="77777777" w:rsidR="00B91980" w:rsidRDefault="00B91980" w:rsidP="00A813A8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</w:p>
    <w:p w14:paraId="7AFC77AF" w14:textId="21665A33" w:rsidR="004104C7" w:rsidRDefault="00A813A8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1C0775">
        <w:rPr>
          <w:rFonts w:ascii="Times New Roman" w:hAnsi="Times New Roman" w:cs="Times New Roman"/>
          <w:lang w:val="ru-RU"/>
        </w:rPr>
        <w:t>В рамках 6 компонента,</w:t>
      </w:r>
      <w:r w:rsidRPr="00A813A8">
        <w:rPr>
          <w:rFonts w:ascii="Times New Roman" w:hAnsi="Times New Roman" w:cs="Times New Roman"/>
          <w:lang w:val="ru-RU"/>
        </w:rPr>
        <w:t xml:space="preserve"> направленного на укрепление потенциала организаций гражданского общества</w:t>
      </w:r>
      <w:r w:rsidR="00CF16F1">
        <w:rPr>
          <w:rFonts w:ascii="Times New Roman" w:hAnsi="Times New Roman" w:cs="Times New Roman"/>
          <w:lang w:val="ru-RU"/>
        </w:rPr>
        <w:t xml:space="preserve"> </w:t>
      </w:r>
      <w:r w:rsidR="00B30C27">
        <w:rPr>
          <w:rFonts w:ascii="Times New Roman" w:hAnsi="Times New Roman" w:cs="Times New Roman"/>
          <w:lang w:val="ru-RU"/>
        </w:rPr>
        <w:t xml:space="preserve">(ОГО) </w:t>
      </w:r>
      <w:r w:rsidRPr="00A813A8">
        <w:rPr>
          <w:rFonts w:ascii="Times New Roman" w:hAnsi="Times New Roman" w:cs="Times New Roman"/>
          <w:lang w:val="ru-RU"/>
        </w:rPr>
        <w:t>и содействие региональному женскому движению,</w:t>
      </w:r>
      <w:r w:rsidR="00F32E2F">
        <w:rPr>
          <w:rFonts w:ascii="Times New Roman" w:hAnsi="Times New Roman" w:cs="Times New Roman"/>
          <w:lang w:val="ru-RU"/>
        </w:rPr>
        <w:t xml:space="preserve"> </w:t>
      </w:r>
      <w:r w:rsidR="00F32E2F" w:rsidRPr="00F32E2F">
        <w:rPr>
          <w:rFonts w:ascii="Times New Roman" w:hAnsi="Times New Roman" w:cs="Times New Roman"/>
          <w:lang w:val="ru-RU"/>
        </w:rPr>
        <w:t xml:space="preserve">Инициатива </w:t>
      </w:r>
      <w:r w:rsidR="00D573AD">
        <w:rPr>
          <w:rFonts w:ascii="Times New Roman" w:hAnsi="Times New Roman" w:cs="Times New Roman"/>
          <w:lang w:val="ru-RU"/>
        </w:rPr>
        <w:t>«</w:t>
      </w:r>
      <w:r w:rsidR="00F32E2F" w:rsidRPr="00F32E2F">
        <w:rPr>
          <w:rFonts w:ascii="Times New Roman" w:hAnsi="Times New Roman" w:cs="Times New Roman"/>
          <w:lang w:val="ru-RU"/>
        </w:rPr>
        <w:t>Луч света</w:t>
      </w:r>
      <w:r w:rsidR="00D573AD">
        <w:rPr>
          <w:rFonts w:ascii="Times New Roman" w:hAnsi="Times New Roman" w:cs="Times New Roman"/>
          <w:lang w:val="ru-RU"/>
        </w:rPr>
        <w:t>»</w:t>
      </w:r>
      <w:r w:rsidR="00F32E2F" w:rsidRPr="00F32E2F">
        <w:rPr>
          <w:rFonts w:ascii="Times New Roman" w:hAnsi="Times New Roman" w:cs="Times New Roman"/>
          <w:lang w:val="ru-RU"/>
        </w:rPr>
        <w:t xml:space="preserve"> вносит вклад в усиление регионального лидерства, координации,</w:t>
      </w:r>
      <w:r w:rsidR="00B91980">
        <w:rPr>
          <w:rFonts w:ascii="Times New Roman" w:hAnsi="Times New Roman" w:cs="Times New Roman"/>
          <w:lang w:val="ru-RU"/>
        </w:rPr>
        <w:t xml:space="preserve"> обмена </w:t>
      </w:r>
      <w:r w:rsidR="00F32E2F" w:rsidRPr="00F32E2F">
        <w:rPr>
          <w:rFonts w:ascii="Times New Roman" w:hAnsi="Times New Roman" w:cs="Times New Roman"/>
          <w:lang w:val="ru-RU"/>
        </w:rPr>
        <w:t xml:space="preserve">знаниями и работы сетей организаций по защите прав женщин для поддержки коллективного и стратегического взаимодействия ОГО с правительствами и другими участниками в рамках </w:t>
      </w:r>
      <w:r w:rsidR="00B91980" w:rsidRPr="00E22B95">
        <w:rPr>
          <w:rFonts w:ascii="Times New Roman" w:hAnsi="Times New Roman" w:cs="Times New Roman"/>
          <w:lang w:val="ru-RU"/>
        </w:rPr>
        <w:t>Центральноазиатского альянса по СГН</w:t>
      </w:r>
      <w:r w:rsidR="00B91980">
        <w:rPr>
          <w:rFonts w:ascii="Times New Roman" w:hAnsi="Times New Roman" w:cs="Times New Roman"/>
          <w:lang w:val="ru-RU"/>
        </w:rPr>
        <w:t xml:space="preserve">. </w:t>
      </w:r>
    </w:p>
    <w:p w14:paraId="0C3EA368" w14:textId="77777777" w:rsidR="00110FCD" w:rsidRPr="00110FCD" w:rsidRDefault="00110FCD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</w:p>
    <w:p w14:paraId="4354A3EF" w14:textId="0219E0D3" w:rsidR="008404D3" w:rsidRDefault="00B91980" w:rsidP="00160C0F">
      <w:pPr>
        <w:spacing w:after="0" w:line="276" w:lineRule="auto"/>
        <w:jc w:val="both"/>
        <w:rPr>
          <w:rFonts w:ascii="Times New Roman" w:hAnsi="Times New Roman" w:cs="Times New Roman"/>
          <w:bCs/>
          <w:lang w:val="ru-RU"/>
        </w:rPr>
      </w:pPr>
      <w:r w:rsidRPr="008C70CA">
        <w:rPr>
          <w:rFonts w:ascii="Times New Roman" w:hAnsi="Times New Roman" w:cs="Times New Roman"/>
          <w:bCs/>
          <w:lang w:val="ru-RU"/>
        </w:rPr>
        <w:t>Уделяя особое внимание расширению институциональных возможностей общественных организаций, как активных сторонников, способствующих процессам принятия решений по ликвидации насилия в отношении женщин</w:t>
      </w:r>
      <w:r w:rsidR="00587DF1">
        <w:rPr>
          <w:rFonts w:ascii="Times New Roman" w:hAnsi="Times New Roman" w:cs="Times New Roman"/>
          <w:bCs/>
          <w:lang w:val="ru-RU"/>
        </w:rPr>
        <w:t>,</w:t>
      </w:r>
      <w:r w:rsidRPr="008C70CA">
        <w:rPr>
          <w:rFonts w:ascii="Times New Roman" w:hAnsi="Times New Roman" w:cs="Times New Roman"/>
          <w:bCs/>
          <w:lang w:val="ru-RU"/>
        </w:rPr>
        <w:t xml:space="preserve"> </w:t>
      </w:r>
      <w:r w:rsidRPr="00855B46">
        <w:rPr>
          <w:rFonts w:ascii="Times New Roman" w:hAnsi="Times New Roman" w:cs="Times New Roman"/>
          <w:b/>
          <w:bCs/>
          <w:lang w:val="ru-RU"/>
        </w:rPr>
        <w:t xml:space="preserve">Инициатива </w:t>
      </w:r>
      <w:r w:rsidR="00D573AD">
        <w:rPr>
          <w:rFonts w:ascii="Times New Roman" w:hAnsi="Times New Roman" w:cs="Times New Roman"/>
          <w:b/>
          <w:bCs/>
          <w:lang w:val="ru-RU"/>
        </w:rPr>
        <w:t>«</w:t>
      </w:r>
      <w:r w:rsidRPr="00855B46">
        <w:rPr>
          <w:rFonts w:ascii="Times New Roman" w:hAnsi="Times New Roman" w:cs="Times New Roman"/>
          <w:b/>
          <w:bCs/>
          <w:lang w:val="ru-RU"/>
        </w:rPr>
        <w:t>Луч света</w:t>
      </w:r>
      <w:r w:rsidR="00D573AD">
        <w:rPr>
          <w:rFonts w:ascii="Times New Roman" w:hAnsi="Times New Roman" w:cs="Times New Roman"/>
          <w:b/>
          <w:bCs/>
          <w:lang w:val="ru-RU"/>
        </w:rPr>
        <w:t>»</w:t>
      </w:r>
      <w:r w:rsidRPr="00855B46">
        <w:rPr>
          <w:rFonts w:ascii="Times New Roman" w:hAnsi="Times New Roman" w:cs="Times New Roman"/>
          <w:b/>
          <w:bCs/>
          <w:lang w:val="ru-RU"/>
        </w:rPr>
        <w:t xml:space="preserve"> </w:t>
      </w:r>
      <w:r w:rsidR="002848FD">
        <w:rPr>
          <w:rFonts w:ascii="Times New Roman" w:hAnsi="Times New Roman" w:cs="Times New Roman"/>
          <w:b/>
          <w:bCs/>
          <w:lang w:val="ru-RU"/>
        </w:rPr>
        <w:t>планирует присуждение</w:t>
      </w:r>
      <w:r w:rsidR="00DC7069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855B46">
        <w:rPr>
          <w:rFonts w:ascii="Times New Roman" w:hAnsi="Times New Roman" w:cs="Times New Roman"/>
          <w:b/>
          <w:bCs/>
          <w:lang w:val="ru-RU"/>
        </w:rPr>
        <w:t>малы</w:t>
      </w:r>
      <w:r w:rsidR="00DC7069">
        <w:rPr>
          <w:rFonts w:ascii="Times New Roman" w:hAnsi="Times New Roman" w:cs="Times New Roman"/>
          <w:b/>
          <w:bCs/>
          <w:lang w:val="ru-RU"/>
        </w:rPr>
        <w:t>х</w:t>
      </w:r>
      <w:r w:rsidRPr="00855B46">
        <w:rPr>
          <w:rFonts w:ascii="Times New Roman" w:hAnsi="Times New Roman" w:cs="Times New Roman"/>
          <w:b/>
          <w:bCs/>
          <w:lang w:val="ru-RU"/>
        </w:rPr>
        <w:t xml:space="preserve"> грант</w:t>
      </w:r>
      <w:r w:rsidR="00DC7069">
        <w:rPr>
          <w:rFonts w:ascii="Times New Roman" w:hAnsi="Times New Roman" w:cs="Times New Roman"/>
          <w:b/>
          <w:bCs/>
          <w:lang w:val="ru-RU"/>
        </w:rPr>
        <w:t xml:space="preserve">ов </w:t>
      </w:r>
      <w:r w:rsidR="00A93D2F" w:rsidRPr="00855B46">
        <w:rPr>
          <w:rFonts w:ascii="Times New Roman" w:hAnsi="Times New Roman" w:cs="Times New Roman"/>
          <w:b/>
          <w:bCs/>
          <w:lang w:val="ru-RU"/>
        </w:rPr>
        <w:t>в размере от 2500 до 9900 долларов США</w:t>
      </w:r>
      <w:r w:rsidR="00452D6A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8C70CA">
        <w:rPr>
          <w:rFonts w:ascii="Times New Roman" w:hAnsi="Times New Roman" w:cs="Times New Roman"/>
          <w:bCs/>
          <w:lang w:val="ru-RU"/>
        </w:rPr>
        <w:t>ОГО в Казахстане, Кыргызстане, Таджикистане, Туркменистане и Узбекистане</w:t>
      </w:r>
      <w:r w:rsidR="00452D6A">
        <w:rPr>
          <w:rFonts w:ascii="Times New Roman" w:hAnsi="Times New Roman" w:cs="Times New Roman"/>
          <w:bCs/>
          <w:lang w:val="ru-RU"/>
        </w:rPr>
        <w:t xml:space="preserve">, занимающимся вопросами СГН и </w:t>
      </w:r>
      <w:r w:rsidR="00B21ACD">
        <w:rPr>
          <w:rFonts w:ascii="Times New Roman" w:hAnsi="Times New Roman" w:cs="Times New Roman"/>
          <w:bCs/>
          <w:lang w:val="ru-RU"/>
        </w:rPr>
        <w:t>гендерного равенства.</w:t>
      </w:r>
      <w:r w:rsidR="00160C0F">
        <w:rPr>
          <w:rFonts w:ascii="Times New Roman" w:hAnsi="Times New Roman" w:cs="Times New Roman"/>
          <w:bCs/>
          <w:lang w:val="ru-RU"/>
        </w:rPr>
        <w:t xml:space="preserve"> </w:t>
      </w:r>
      <w:r w:rsidR="009E794D" w:rsidRPr="008C70CA">
        <w:rPr>
          <w:rFonts w:ascii="Times New Roman" w:hAnsi="Times New Roman" w:cs="Times New Roman"/>
          <w:bCs/>
          <w:lang w:val="ru-RU"/>
        </w:rPr>
        <w:t>Малые гранты предназначены исключительно для финансирования ограниченного</w:t>
      </w:r>
      <w:r w:rsidR="00DF6F30" w:rsidRPr="008C70CA">
        <w:rPr>
          <w:rFonts w:ascii="Times New Roman" w:hAnsi="Times New Roman" w:cs="Times New Roman"/>
          <w:bCs/>
          <w:lang w:val="ru-RU"/>
        </w:rPr>
        <w:t xml:space="preserve"> </w:t>
      </w:r>
      <w:r w:rsidR="00DF6F30" w:rsidRPr="008C70CA">
        <w:rPr>
          <w:rFonts w:ascii="Times New Roman" w:hAnsi="Times New Roman" w:cs="Times New Roman"/>
          <w:bCs/>
          <w:lang w:val="ru-RU"/>
        </w:rPr>
        <w:lastRenderedPageBreak/>
        <w:t xml:space="preserve">комплекса </w:t>
      </w:r>
      <w:r w:rsidR="009E794D" w:rsidRPr="008C70CA">
        <w:rPr>
          <w:rFonts w:ascii="Times New Roman" w:hAnsi="Times New Roman" w:cs="Times New Roman"/>
          <w:bCs/>
          <w:lang w:val="ru-RU"/>
        </w:rPr>
        <w:t>мероприятий</w:t>
      </w:r>
      <w:r w:rsidR="001E4933" w:rsidRPr="008C70CA">
        <w:rPr>
          <w:rFonts w:ascii="Times New Roman" w:hAnsi="Times New Roman" w:cs="Times New Roman"/>
          <w:bCs/>
          <w:lang w:val="ru-RU"/>
        </w:rPr>
        <w:t xml:space="preserve"> и </w:t>
      </w:r>
      <w:r w:rsidR="00723F81" w:rsidRPr="008C70CA">
        <w:rPr>
          <w:rFonts w:ascii="Times New Roman" w:hAnsi="Times New Roman" w:cs="Times New Roman"/>
          <w:bCs/>
          <w:lang w:val="ru-RU"/>
        </w:rPr>
        <w:t>видов деятельности</w:t>
      </w:r>
      <w:r w:rsidR="009E794D" w:rsidRPr="008C70CA">
        <w:rPr>
          <w:rFonts w:ascii="Times New Roman" w:hAnsi="Times New Roman" w:cs="Times New Roman"/>
          <w:bCs/>
          <w:lang w:val="ru-RU"/>
        </w:rPr>
        <w:t xml:space="preserve">, </w:t>
      </w:r>
      <w:r w:rsidR="009E794D" w:rsidRPr="00AB0D1C">
        <w:rPr>
          <w:rFonts w:ascii="Times New Roman" w:hAnsi="Times New Roman" w:cs="Times New Roman"/>
          <w:bCs/>
          <w:lang w:val="ru-RU"/>
        </w:rPr>
        <w:t>нацеленных на поддержку развития или укрепления институционального потенциала</w:t>
      </w:r>
      <w:r w:rsidR="00160C0F" w:rsidRPr="00AB0D1C">
        <w:rPr>
          <w:rFonts w:ascii="Times New Roman" w:hAnsi="Times New Roman" w:cs="Times New Roman"/>
          <w:bCs/>
          <w:lang w:val="ru-RU"/>
        </w:rPr>
        <w:t xml:space="preserve"> организации – заявителя</w:t>
      </w:r>
      <w:r w:rsidR="008351C3" w:rsidRPr="00AB0D1C">
        <w:rPr>
          <w:rFonts w:ascii="Times New Roman" w:hAnsi="Times New Roman" w:cs="Times New Roman"/>
          <w:bCs/>
          <w:lang w:val="ru-RU"/>
        </w:rPr>
        <w:t>.</w:t>
      </w:r>
    </w:p>
    <w:p w14:paraId="0566EE57" w14:textId="747196B1" w:rsidR="009A4531" w:rsidRPr="003B4DEC" w:rsidRDefault="009415E0" w:rsidP="00CB41CF">
      <w:pPr>
        <w:pStyle w:val="ListNumber3"/>
        <w:spacing w:line="276" w:lineRule="auto"/>
        <w:rPr>
          <w:lang w:val="ru-RU"/>
        </w:rPr>
      </w:pPr>
      <w:r w:rsidRPr="00CB41CF">
        <w:rPr>
          <w:lang w:val="ru-RU"/>
        </w:rPr>
        <w:t>Настоящее</w:t>
      </w:r>
      <w:r w:rsidR="009E794D" w:rsidRPr="00CB41CF">
        <w:rPr>
          <w:lang w:val="ru-RU"/>
        </w:rPr>
        <w:t xml:space="preserve"> объявление является основанием для подачи заявки на получение малого гранта. </w:t>
      </w:r>
      <w:r w:rsidR="0005735D" w:rsidRPr="00CB41CF">
        <w:rPr>
          <w:lang w:val="ru-RU"/>
        </w:rPr>
        <w:t xml:space="preserve">Оно не должно рассматриваться </w:t>
      </w:r>
      <w:r w:rsidR="009E794D" w:rsidRPr="00CB41CF">
        <w:rPr>
          <w:lang w:val="ru-RU"/>
        </w:rPr>
        <w:t xml:space="preserve">как соглашение о </w:t>
      </w:r>
      <w:r w:rsidR="0005735D" w:rsidRPr="00CB41CF">
        <w:rPr>
          <w:lang w:val="ru-RU"/>
        </w:rPr>
        <w:t xml:space="preserve">получении малого гранта </w:t>
      </w:r>
      <w:r w:rsidR="009E794D" w:rsidRPr="00CB41CF">
        <w:rPr>
          <w:lang w:val="ru-RU"/>
        </w:rPr>
        <w:t xml:space="preserve">или как подтверждение </w:t>
      </w:r>
      <w:r w:rsidRPr="00CB41CF">
        <w:rPr>
          <w:lang w:val="ru-RU"/>
        </w:rPr>
        <w:t>присуждения</w:t>
      </w:r>
      <w:r w:rsidR="0005735D" w:rsidRPr="00CB41CF">
        <w:rPr>
          <w:lang w:val="ru-RU"/>
        </w:rPr>
        <w:t xml:space="preserve"> малого</w:t>
      </w:r>
      <w:r w:rsidR="009E794D" w:rsidRPr="00CB41CF">
        <w:rPr>
          <w:lang w:val="ru-RU"/>
        </w:rPr>
        <w:t xml:space="preserve"> гранта </w:t>
      </w:r>
      <w:r w:rsidR="00D207B3" w:rsidRPr="00170C58">
        <w:rPr>
          <w:lang w:val="ru-RU"/>
        </w:rPr>
        <w:t>Инициатив</w:t>
      </w:r>
      <w:r w:rsidR="00D207B3">
        <w:rPr>
          <w:lang w:val="ru-RU"/>
        </w:rPr>
        <w:t>ой</w:t>
      </w:r>
      <w:r w:rsidR="00D207B3" w:rsidRPr="00170C58">
        <w:rPr>
          <w:lang w:val="ru-RU"/>
        </w:rPr>
        <w:t xml:space="preserve"> </w:t>
      </w:r>
      <w:r w:rsidR="00D573AD">
        <w:rPr>
          <w:lang w:val="ru-RU"/>
        </w:rPr>
        <w:t>«</w:t>
      </w:r>
      <w:r w:rsidR="00D207B3" w:rsidRPr="00170C58">
        <w:rPr>
          <w:lang w:val="ru-RU"/>
        </w:rPr>
        <w:t>Луч света</w:t>
      </w:r>
      <w:r w:rsidR="008C6837">
        <w:rPr>
          <w:lang w:val="ru-RU"/>
        </w:rPr>
        <w:t>»</w:t>
      </w:r>
      <w:r w:rsidR="00D207B3" w:rsidRPr="00170C58">
        <w:rPr>
          <w:lang w:val="ru-RU"/>
        </w:rPr>
        <w:t xml:space="preserve"> </w:t>
      </w:r>
      <w:r w:rsidR="009E794D" w:rsidRPr="00CB41CF">
        <w:rPr>
          <w:lang w:val="ru-RU"/>
        </w:rPr>
        <w:t xml:space="preserve">какой-либо организации. Следовательно, </w:t>
      </w:r>
      <w:r w:rsidR="001F2A7B" w:rsidRPr="00170C58">
        <w:rPr>
          <w:lang w:val="ru-RU"/>
        </w:rPr>
        <w:t xml:space="preserve">Инициатива </w:t>
      </w:r>
      <w:r w:rsidR="008C6837">
        <w:rPr>
          <w:lang w:val="ru-RU"/>
        </w:rPr>
        <w:t>«</w:t>
      </w:r>
      <w:r w:rsidR="001F2A7B" w:rsidRPr="00170C58">
        <w:rPr>
          <w:lang w:val="ru-RU"/>
        </w:rPr>
        <w:t>Луч света</w:t>
      </w:r>
      <w:r w:rsidR="008C6837">
        <w:rPr>
          <w:lang w:val="ru-RU"/>
        </w:rPr>
        <w:t>»</w:t>
      </w:r>
      <w:r w:rsidR="001F2A7B" w:rsidRPr="00170C58">
        <w:rPr>
          <w:lang w:val="ru-RU"/>
        </w:rPr>
        <w:t xml:space="preserve"> </w:t>
      </w:r>
      <w:r w:rsidR="009E794D" w:rsidRPr="00CB41CF">
        <w:rPr>
          <w:lang w:val="ru-RU"/>
        </w:rPr>
        <w:t xml:space="preserve">не несет ответственности </w:t>
      </w:r>
      <w:r w:rsidRPr="00CB41CF">
        <w:rPr>
          <w:lang w:val="ru-RU"/>
        </w:rPr>
        <w:t>за какие-либо финансовые</w:t>
      </w:r>
      <w:r w:rsidR="009E794D" w:rsidRPr="00CB41CF">
        <w:rPr>
          <w:lang w:val="ru-RU"/>
        </w:rPr>
        <w:t xml:space="preserve"> обязательства, возникши</w:t>
      </w:r>
      <w:r w:rsidRPr="00CB41CF">
        <w:rPr>
          <w:lang w:val="ru-RU"/>
        </w:rPr>
        <w:t>е</w:t>
      </w:r>
      <w:r w:rsidR="009E794D" w:rsidRPr="00CB41CF">
        <w:rPr>
          <w:lang w:val="ru-RU"/>
        </w:rPr>
        <w:t xml:space="preserve"> у какой-либо организации </w:t>
      </w:r>
      <w:r w:rsidR="0005735D" w:rsidRPr="00CB41CF">
        <w:rPr>
          <w:lang w:val="ru-RU"/>
        </w:rPr>
        <w:t>при предоставлении ответа на данное</w:t>
      </w:r>
      <w:r w:rsidR="009E794D" w:rsidRPr="00CB41CF">
        <w:rPr>
          <w:lang w:val="ru-RU"/>
        </w:rPr>
        <w:t xml:space="preserve"> объявление.</w:t>
      </w:r>
      <w:r w:rsidR="001F2A7B">
        <w:rPr>
          <w:lang w:val="ru-RU"/>
        </w:rPr>
        <w:t xml:space="preserve"> </w:t>
      </w:r>
      <w:r w:rsidR="001F2A7B" w:rsidRPr="00170C58">
        <w:rPr>
          <w:lang w:val="ru-RU"/>
        </w:rPr>
        <w:t xml:space="preserve">Инициатива </w:t>
      </w:r>
      <w:r w:rsidR="008C6837">
        <w:rPr>
          <w:lang w:val="ru-RU"/>
        </w:rPr>
        <w:t>«</w:t>
      </w:r>
      <w:r w:rsidR="001F2A7B" w:rsidRPr="00170C58">
        <w:rPr>
          <w:lang w:val="ru-RU"/>
        </w:rPr>
        <w:t>Луч света</w:t>
      </w:r>
      <w:r w:rsidR="008C6837">
        <w:rPr>
          <w:lang w:val="ru-RU"/>
        </w:rPr>
        <w:t>»</w:t>
      </w:r>
      <w:r w:rsidR="001F2A7B" w:rsidRPr="00170C58">
        <w:rPr>
          <w:lang w:val="ru-RU"/>
        </w:rPr>
        <w:t xml:space="preserve"> </w:t>
      </w:r>
      <w:r w:rsidR="009E794D" w:rsidRPr="00CB41CF">
        <w:rPr>
          <w:lang w:val="ru-RU"/>
        </w:rPr>
        <w:t xml:space="preserve">не будет </w:t>
      </w:r>
      <w:r w:rsidR="0005735D" w:rsidRPr="00CB41CF">
        <w:rPr>
          <w:lang w:val="ru-RU"/>
        </w:rPr>
        <w:t>учитывать такие</w:t>
      </w:r>
      <w:r w:rsidR="009E794D" w:rsidRPr="00CB41CF">
        <w:rPr>
          <w:lang w:val="ru-RU"/>
        </w:rPr>
        <w:t xml:space="preserve"> расходы </w:t>
      </w:r>
      <w:r w:rsidR="0005735D" w:rsidRPr="00CB41CF">
        <w:rPr>
          <w:lang w:val="ru-RU"/>
        </w:rPr>
        <w:t>в</w:t>
      </w:r>
      <w:r w:rsidR="009E794D" w:rsidRPr="00CB41CF">
        <w:rPr>
          <w:lang w:val="ru-RU"/>
        </w:rPr>
        <w:t xml:space="preserve"> бюджет</w:t>
      </w:r>
      <w:r w:rsidR="0005735D" w:rsidRPr="00CB41CF">
        <w:rPr>
          <w:lang w:val="ru-RU"/>
        </w:rPr>
        <w:t>е малых грантов, и</w:t>
      </w:r>
      <w:r w:rsidR="009E794D" w:rsidRPr="00CB41CF">
        <w:rPr>
          <w:lang w:val="ru-RU"/>
        </w:rPr>
        <w:t xml:space="preserve"> победитель не должен </w:t>
      </w:r>
      <w:r w:rsidR="00305F73" w:rsidRPr="00A3665C">
        <w:rPr>
          <w:lang w:val="ru-RU"/>
        </w:rPr>
        <w:t>бу</w:t>
      </w:r>
      <w:r w:rsidR="00305F73" w:rsidRPr="00CB41CF">
        <w:rPr>
          <w:lang w:val="ru-RU"/>
        </w:rPr>
        <w:t xml:space="preserve">дет </w:t>
      </w:r>
      <w:r w:rsidR="009E794D" w:rsidRPr="00CB41CF">
        <w:rPr>
          <w:lang w:val="ru-RU"/>
        </w:rPr>
        <w:t>использовать малый грант для покрытия таких расходов</w:t>
      </w:r>
      <w:r w:rsidR="00E20B49" w:rsidRPr="00CB41CF">
        <w:rPr>
          <w:lang w:val="ru-RU"/>
        </w:rPr>
        <w:t xml:space="preserve">. </w:t>
      </w:r>
    </w:p>
    <w:p w14:paraId="39B3B7EA" w14:textId="2EE796C1" w:rsidR="00F214AC" w:rsidRPr="005B5863" w:rsidRDefault="00F3122C" w:rsidP="00A3665C">
      <w:pPr>
        <w:spacing w:after="0" w:line="276" w:lineRule="auto"/>
        <w:jc w:val="both"/>
        <w:rPr>
          <w:rFonts w:ascii="Times New Roman" w:eastAsia="Calibri" w:hAnsi="Times New Roman" w:cs="Times New Roman"/>
          <w:b/>
          <w:bCs/>
          <w:spacing w:val="-2"/>
          <w:lang w:val="ru-RU"/>
        </w:rPr>
      </w:pPr>
      <w:r w:rsidRPr="005B5863">
        <w:rPr>
          <w:rFonts w:ascii="Times New Roman" w:eastAsia="Calibri" w:hAnsi="Times New Roman" w:cs="Times New Roman"/>
          <w:b/>
          <w:bCs/>
          <w:spacing w:val="-2"/>
          <w:lang w:val="ru-RU"/>
        </w:rPr>
        <w:t>1</w:t>
      </w:r>
      <w:r w:rsidR="00B25C97" w:rsidRPr="005B5863">
        <w:rPr>
          <w:rFonts w:ascii="Times New Roman" w:eastAsia="Calibri" w:hAnsi="Times New Roman" w:cs="Times New Roman"/>
          <w:b/>
          <w:bCs/>
          <w:spacing w:val="-2"/>
          <w:lang w:val="ru-RU"/>
        </w:rPr>
        <w:t>.</w:t>
      </w:r>
      <w:bookmarkStart w:id="0" w:name="_Hlk524335126"/>
      <w:bookmarkStart w:id="1" w:name="_Hlk23936437"/>
      <w:r w:rsidR="00993BF1" w:rsidRPr="005B5863">
        <w:rPr>
          <w:rFonts w:ascii="Times New Roman" w:eastAsia="Calibri" w:hAnsi="Times New Roman" w:cs="Times New Roman"/>
          <w:b/>
          <w:bCs/>
          <w:spacing w:val="-2"/>
          <w:lang w:val="ru-RU"/>
        </w:rPr>
        <w:t xml:space="preserve"> </w:t>
      </w:r>
      <w:r w:rsidR="0005735D" w:rsidRPr="005B5863">
        <w:rPr>
          <w:rFonts w:ascii="Times New Roman" w:eastAsia="Calibri" w:hAnsi="Times New Roman" w:cs="Times New Roman"/>
          <w:b/>
          <w:bCs/>
          <w:spacing w:val="-2"/>
          <w:lang w:val="ru-RU"/>
        </w:rPr>
        <w:t>ОГО, отвечающие квалификационным требованиям</w:t>
      </w:r>
    </w:p>
    <w:p w14:paraId="56CBDC75" w14:textId="058F339F" w:rsidR="00FE30ED" w:rsidRPr="005B5863" w:rsidRDefault="0005735D">
      <w:pPr>
        <w:spacing w:after="0" w:line="276" w:lineRule="auto"/>
        <w:jc w:val="both"/>
        <w:rPr>
          <w:rFonts w:ascii="Times New Roman" w:eastAsia="Calibri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 xml:space="preserve">Заявку могут подать </w:t>
      </w:r>
      <w:r w:rsidR="00E50648" w:rsidRPr="005B5863">
        <w:rPr>
          <w:rFonts w:ascii="Times New Roman" w:eastAsia="Calibri" w:hAnsi="Times New Roman" w:cs="Times New Roman"/>
          <w:lang w:val="ru-RU"/>
        </w:rPr>
        <w:t>соискатели</w:t>
      </w:r>
      <w:r w:rsidRPr="005B5863">
        <w:rPr>
          <w:rFonts w:ascii="Times New Roman" w:eastAsia="Calibri" w:hAnsi="Times New Roman" w:cs="Times New Roman"/>
          <w:lang w:val="ru-RU"/>
        </w:rPr>
        <w:t>,</w:t>
      </w:r>
    </w:p>
    <w:p w14:paraId="65D5590E" w14:textId="022FE32B" w:rsidR="00FE30ED" w:rsidRPr="004E71CA" w:rsidRDefault="0005735D">
      <w:pPr>
        <w:pStyle w:val="ListParagraph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>являющиеся зарегистрированн</w:t>
      </w:r>
      <w:r w:rsidR="00E50648" w:rsidRPr="005B5863">
        <w:rPr>
          <w:rFonts w:ascii="Times New Roman" w:eastAsia="Calibri" w:hAnsi="Times New Roman" w:cs="Times New Roman"/>
          <w:lang w:val="ru-RU"/>
        </w:rPr>
        <w:t>ой</w:t>
      </w:r>
      <w:r w:rsidRPr="005B5863">
        <w:rPr>
          <w:rFonts w:ascii="Times New Roman" w:eastAsia="Calibri" w:hAnsi="Times New Roman" w:cs="Times New Roman"/>
          <w:lang w:val="ru-RU"/>
        </w:rPr>
        <w:t xml:space="preserve"> ОГО, функционирующ</w:t>
      </w:r>
      <w:r w:rsidR="00E50648" w:rsidRPr="005B5863">
        <w:rPr>
          <w:rFonts w:ascii="Times New Roman" w:eastAsia="Calibri" w:hAnsi="Times New Roman" w:cs="Times New Roman"/>
          <w:lang w:val="ru-RU"/>
        </w:rPr>
        <w:t>ей</w:t>
      </w:r>
      <w:r w:rsidRPr="005B5863">
        <w:rPr>
          <w:rFonts w:ascii="Times New Roman" w:eastAsia="Calibri" w:hAnsi="Times New Roman" w:cs="Times New Roman"/>
          <w:lang w:val="ru-RU"/>
        </w:rPr>
        <w:t xml:space="preserve"> по меньшей мере</w:t>
      </w:r>
      <w:r w:rsidR="00A55560" w:rsidRPr="005B5863">
        <w:rPr>
          <w:rFonts w:ascii="Times New Roman" w:eastAsia="Calibri" w:hAnsi="Times New Roman" w:cs="Times New Roman"/>
          <w:lang w:val="ru-RU"/>
        </w:rPr>
        <w:t xml:space="preserve"> </w:t>
      </w:r>
      <w:r w:rsidRPr="005B5863">
        <w:rPr>
          <w:rFonts w:ascii="Times New Roman" w:eastAsia="Calibri" w:hAnsi="Times New Roman" w:cs="Times New Roman"/>
          <w:lang w:val="ru-RU"/>
        </w:rPr>
        <w:t>три года</w:t>
      </w:r>
      <w:r w:rsidR="00FE30ED" w:rsidRPr="005B5863">
        <w:rPr>
          <w:rFonts w:ascii="Times New Roman" w:eastAsia="Calibri" w:hAnsi="Times New Roman" w:cs="Times New Roman"/>
          <w:lang w:val="ru-RU"/>
        </w:rPr>
        <w:t>;</w:t>
      </w:r>
    </w:p>
    <w:p w14:paraId="33391195" w14:textId="494551BA" w:rsidR="004E71CA" w:rsidRPr="005B5863" w:rsidRDefault="004E71CA">
      <w:pPr>
        <w:pStyle w:val="ListParagraph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eastAsia="Calibri" w:hAnsi="Times New Roman" w:cs="Times New Roman"/>
          <w:lang w:val="ru-RU"/>
        </w:rPr>
        <w:t>занимающиеся вопросами се</w:t>
      </w:r>
      <w:r w:rsidR="00A86590">
        <w:rPr>
          <w:rFonts w:ascii="Times New Roman" w:eastAsia="Calibri" w:hAnsi="Times New Roman" w:cs="Times New Roman"/>
          <w:lang w:val="ru-RU"/>
        </w:rPr>
        <w:t>ксуального и гендерного насилия и</w:t>
      </w:r>
      <w:r w:rsidR="009250BC">
        <w:rPr>
          <w:rFonts w:ascii="Times New Roman" w:eastAsia="Calibri" w:hAnsi="Times New Roman" w:cs="Times New Roman"/>
          <w:lang w:val="ru-RU"/>
        </w:rPr>
        <w:t xml:space="preserve"> </w:t>
      </w:r>
      <w:r w:rsidR="009250BC" w:rsidRPr="009250BC">
        <w:rPr>
          <w:rFonts w:ascii="Times New Roman" w:eastAsia="Calibri" w:hAnsi="Times New Roman" w:cs="Times New Roman"/>
          <w:lang w:val="ru-RU"/>
        </w:rPr>
        <w:t>/</w:t>
      </w:r>
      <w:r w:rsidR="009250BC">
        <w:rPr>
          <w:rFonts w:ascii="Times New Roman" w:eastAsia="Calibri" w:hAnsi="Times New Roman" w:cs="Times New Roman"/>
          <w:lang w:val="ru-RU"/>
        </w:rPr>
        <w:t xml:space="preserve"> или</w:t>
      </w:r>
      <w:r w:rsidR="00A86590">
        <w:rPr>
          <w:rFonts w:ascii="Times New Roman" w:eastAsia="Calibri" w:hAnsi="Times New Roman" w:cs="Times New Roman"/>
          <w:lang w:val="ru-RU"/>
        </w:rPr>
        <w:t xml:space="preserve"> гендерного равенства;</w:t>
      </w:r>
    </w:p>
    <w:p w14:paraId="44C66526" w14:textId="022A8E77" w:rsidR="00FE30ED" w:rsidRPr="005B5863" w:rsidRDefault="0005735D">
      <w:pPr>
        <w:pStyle w:val="ListParagraph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 xml:space="preserve">не числящиеся в Сводном </w:t>
      </w:r>
      <w:r w:rsidR="00A55560" w:rsidRPr="005B5863">
        <w:rPr>
          <w:rFonts w:ascii="Times New Roman" w:eastAsia="Calibri" w:hAnsi="Times New Roman" w:cs="Times New Roman"/>
          <w:lang w:val="ru-RU"/>
        </w:rPr>
        <w:t xml:space="preserve">санкционном </w:t>
      </w:r>
      <w:r w:rsidR="00A15D1F" w:rsidRPr="005B5863">
        <w:rPr>
          <w:rFonts w:ascii="Times New Roman" w:eastAsia="Calibri" w:hAnsi="Times New Roman" w:cs="Times New Roman"/>
          <w:lang w:val="ru-RU"/>
        </w:rPr>
        <w:t xml:space="preserve">списке </w:t>
      </w:r>
      <w:r w:rsidRPr="005B5863">
        <w:rPr>
          <w:rFonts w:ascii="Times New Roman" w:eastAsia="Calibri" w:hAnsi="Times New Roman" w:cs="Times New Roman"/>
          <w:lang w:val="ru-RU"/>
        </w:rPr>
        <w:t>Совета Безопасности ООН</w:t>
      </w:r>
      <w:r w:rsidR="00FE30ED" w:rsidRPr="005B5863">
        <w:rPr>
          <w:rFonts w:ascii="Times New Roman" w:eastAsia="Calibri" w:hAnsi="Times New Roman" w:cs="Times New Roman"/>
          <w:lang w:val="ru-RU"/>
        </w:rPr>
        <w:t>;</w:t>
      </w:r>
    </w:p>
    <w:p w14:paraId="6EAD3390" w14:textId="77777777" w:rsidR="00220234" w:rsidRPr="005B5863" w:rsidRDefault="00220234">
      <w:pPr>
        <w:pStyle w:val="ListParagraph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>не являющиеся объектом расследования по фактам мошенничества, коррупции, сексуального насилия, сексуальной эксплуатации или других правонарушений</w:t>
      </w:r>
      <w:r w:rsidR="00FE30ED" w:rsidRPr="005B5863">
        <w:rPr>
          <w:rFonts w:ascii="Times New Roman" w:eastAsia="Calibri" w:hAnsi="Times New Roman" w:cs="Times New Roman"/>
          <w:lang w:val="ru-RU"/>
        </w:rPr>
        <w:t>;</w:t>
      </w:r>
    </w:p>
    <w:p w14:paraId="591B3DCB" w14:textId="1D509F68" w:rsidR="00220234" w:rsidRPr="00437BA6" w:rsidRDefault="00220234">
      <w:pPr>
        <w:pStyle w:val="ListParagraph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37BA6">
        <w:rPr>
          <w:rFonts w:ascii="Times New Roman" w:eastAsia="Calibri" w:hAnsi="Times New Roman" w:cs="Times New Roman"/>
          <w:lang w:val="ru-RU"/>
        </w:rPr>
        <w:t xml:space="preserve">не получавшие финансирование </w:t>
      </w:r>
      <w:r w:rsidRPr="00437BA6">
        <w:rPr>
          <w:rFonts w:ascii="Times New Roman" w:eastAsia="Calibri" w:hAnsi="Times New Roman" w:cs="Times New Roman"/>
          <w:color w:val="000000" w:themeColor="text1"/>
          <w:lang w:val="ru-RU"/>
        </w:rPr>
        <w:t xml:space="preserve">от структуры </w:t>
      </w:r>
      <w:r w:rsidR="00283454">
        <w:rPr>
          <w:rFonts w:ascii="Times New Roman" w:eastAsia="Calibri" w:hAnsi="Times New Roman" w:cs="Times New Roman"/>
          <w:color w:val="000000" w:themeColor="text1"/>
          <w:lang w:val="ru-RU"/>
        </w:rPr>
        <w:t>«</w:t>
      </w:r>
      <w:r w:rsidRPr="00437BA6">
        <w:rPr>
          <w:rFonts w:ascii="Times New Roman" w:eastAsia="Calibri" w:hAnsi="Times New Roman" w:cs="Times New Roman"/>
          <w:color w:val="000000" w:themeColor="text1"/>
          <w:lang w:val="ru-RU"/>
        </w:rPr>
        <w:t>ООН-женщины</w:t>
      </w:r>
      <w:r w:rsidR="00283454">
        <w:rPr>
          <w:rFonts w:ascii="Times New Roman" w:eastAsia="Calibri" w:hAnsi="Times New Roman" w:cs="Times New Roman"/>
          <w:color w:val="000000" w:themeColor="text1"/>
          <w:lang w:val="ru-RU"/>
        </w:rPr>
        <w:t>»</w:t>
      </w:r>
      <w:r w:rsidRPr="00437BA6">
        <w:rPr>
          <w:rFonts w:ascii="Times New Roman" w:eastAsia="Calibri" w:hAnsi="Times New Roman" w:cs="Times New Roman"/>
          <w:color w:val="000000" w:themeColor="text1"/>
          <w:lang w:val="ru-RU"/>
        </w:rPr>
        <w:t xml:space="preserve">, полностью или частично списанное структурой </w:t>
      </w:r>
      <w:r w:rsidR="00283454">
        <w:rPr>
          <w:rFonts w:ascii="Times New Roman" w:eastAsia="Calibri" w:hAnsi="Times New Roman" w:cs="Times New Roman"/>
          <w:color w:val="000000" w:themeColor="text1"/>
          <w:lang w:val="ru-RU"/>
        </w:rPr>
        <w:t>«</w:t>
      </w:r>
      <w:r w:rsidRPr="00437BA6">
        <w:rPr>
          <w:rFonts w:ascii="Times New Roman" w:eastAsia="Calibri" w:hAnsi="Times New Roman" w:cs="Times New Roman"/>
          <w:color w:val="000000" w:themeColor="text1"/>
          <w:lang w:val="ru-RU"/>
        </w:rPr>
        <w:t>ООН-женщины</w:t>
      </w:r>
      <w:r w:rsidR="00283454">
        <w:rPr>
          <w:rFonts w:ascii="Times New Roman" w:eastAsia="Calibri" w:hAnsi="Times New Roman" w:cs="Times New Roman"/>
          <w:color w:val="000000" w:themeColor="text1"/>
          <w:lang w:val="ru-RU"/>
        </w:rPr>
        <w:t>»</w:t>
      </w:r>
      <w:r w:rsidRPr="00437BA6">
        <w:rPr>
          <w:rFonts w:ascii="Times New Roman" w:eastAsia="Calibri" w:hAnsi="Times New Roman" w:cs="Times New Roman"/>
          <w:color w:val="000000" w:themeColor="text1"/>
          <w:lang w:val="ru-RU"/>
        </w:rPr>
        <w:t>;</w:t>
      </w:r>
    </w:p>
    <w:p w14:paraId="70A2907D" w14:textId="05174033" w:rsidR="00220234" w:rsidRPr="005B5863" w:rsidRDefault="00220234">
      <w:pPr>
        <w:pStyle w:val="ListParagraph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A3665C">
        <w:rPr>
          <w:rFonts w:ascii="Times New Roman" w:eastAsia="Calibri" w:hAnsi="Times New Roman" w:cs="Times New Roman"/>
          <w:color w:val="000000" w:themeColor="text1"/>
          <w:lang w:val="ru-RU"/>
        </w:rPr>
        <w:t xml:space="preserve">не выступающие в настоящее время </w:t>
      </w:r>
      <w:r w:rsidRPr="005B5863">
        <w:rPr>
          <w:rFonts w:ascii="Times New Roman" w:eastAsia="Calibri" w:hAnsi="Times New Roman" w:cs="Times New Roman"/>
          <w:lang w:val="ru-RU"/>
        </w:rPr>
        <w:t xml:space="preserve">в качестве партнера-исполнителя (ПИ) или ответственной стороны (ОС) для структуры </w:t>
      </w:r>
      <w:r w:rsidR="00283454">
        <w:rPr>
          <w:rFonts w:ascii="Times New Roman" w:eastAsia="Calibri" w:hAnsi="Times New Roman" w:cs="Times New Roman"/>
          <w:lang w:val="ru-RU"/>
        </w:rPr>
        <w:t>«</w:t>
      </w:r>
      <w:r w:rsidRPr="005B5863">
        <w:rPr>
          <w:rFonts w:ascii="Times New Roman" w:eastAsia="Calibri" w:hAnsi="Times New Roman" w:cs="Times New Roman"/>
          <w:lang w:val="ru-RU"/>
        </w:rPr>
        <w:t>ООН-женщины</w:t>
      </w:r>
      <w:r w:rsidR="00283454">
        <w:rPr>
          <w:rFonts w:ascii="Times New Roman" w:eastAsia="Calibri" w:hAnsi="Times New Roman" w:cs="Times New Roman"/>
          <w:lang w:val="ru-RU"/>
        </w:rPr>
        <w:t>»</w:t>
      </w:r>
      <w:r w:rsidRPr="005B5863">
        <w:rPr>
          <w:rFonts w:ascii="Times New Roman" w:eastAsia="Calibri" w:hAnsi="Times New Roman" w:cs="Times New Roman"/>
          <w:lang w:val="ru-RU"/>
        </w:rPr>
        <w:t>;</w:t>
      </w:r>
    </w:p>
    <w:p w14:paraId="5815946F" w14:textId="22EDD4E9" w:rsidR="00220234" w:rsidRPr="005B5863" w:rsidRDefault="00220234">
      <w:pPr>
        <w:pStyle w:val="ListParagraph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 xml:space="preserve">не выступавшие в качестве ПИ/ОС для структуры </w:t>
      </w:r>
      <w:r w:rsidR="007B23E7">
        <w:rPr>
          <w:rFonts w:ascii="Times New Roman" w:eastAsia="Calibri" w:hAnsi="Times New Roman" w:cs="Times New Roman"/>
          <w:lang w:val="ru-RU"/>
        </w:rPr>
        <w:t>«</w:t>
      </w:r>
      <w:r w:rsidRPr="005B5863">
        <w:rPr>
          <w:rFonts w:ascii="Times New Roman" w:eastAsia="Calibri" w:hAnsi="Times New Roman" w:cs="Times New Roman"/>
          <w:lang w:val="ru-RU"/>
        </w:rPr>
        <w:t>ООН-женщины</w:t>
      </w:r>
      <w:r w:rsidR="007B23E7">
        <w:rPr>
          <w:rFonts w:ascii="Times New Roman" w:eastAsia="Calibri" w:hAnsi="Times New Roman" w:cs="Times New Roman"/>
          <w:lang w:val="ru-RU"/>
        </w:rPr>
        <w:t>»</w:t>
      </w:r>
      <w:r w:rsidRPr="005B5863">
        <w:rPr>
          <w:rFonts w:ascii="Times New Roman" w:eastAsia="Calibri" w:hAnsi="Times New Roman" w:cs="Times New Roman"/>
          <w:lang w:val="ru-RU"/>
        </w:rPr>
        <w:t xml:space="preserve"> после 21 ноября 2019г.;</w:t>
      </w:r>
    </w:p>
    <w:p w14:paraId="719767A0" w14:textId="77777777" w:rsidR="00220234" w:rsidRPr="005B5863" w:rsidRDefault="00220234">
      <w:pPr>
        <w:pStyle w:val="ListParagraph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>не являющиеся государственным учреждением;</w:t>
      </w:r>
    </w:p>
    <w:p w14:paraId="6857E5BF" w14:textId="77777777" w:rsidR="00220234" w:rsidRPr="005B5863" w:rsidRDefault="00220234">
      <w:pPr>
        <w:pStyle w:val="ListParagraph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>не являющиеся организацией ООН;</w:t>
      </w:r>
    </w:p>
    <w:p w14:paraId="68C23FCB" w14:textId="2AC2157A" w:rsidR="00220234" w:rsidRPr="005B5863" w:rsidRDefault="00220234">
      <w:pPr>
        <w:pStyle w:val="ListParagraph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 xml:space="preserve">не являющиеся </w:t>
      </w:r>
      <w:r w:rsidR="0037647A" w:rsidRPr="005B5863">
        <w:rPr>
          <w:rFonts w:ascii="Times New Roman" w:eastAsia="Calibri" w:hAnsi="Times New Roman" w:cs="Times New Roman"/>
          <w:lang w:val="ru-RU"/>
        </w:rPr>
        <w:t xml:space="preserve">устоявшейся </w:t>
      </w:r>
      <w:r w:rsidRPr="005B5863">
        <w:rPr>
          <w:rFonts w:ascii="Times New Roman" w:eastAsia="Calibri" w:hAnsi="Times New Roman" w:cs="Times New Roman"/>
          <w:lang w:val="ru-RU"/>
        </w:rPr>
        <w:t>ОГО, котор</w:t>
      </w:r>
      <w:r w:rsidR="0037647A" w:rsidRPr="005B5863">
        <w:rPr>
          <w:rFonts w:ascii="Times New Roman" w:eastAsia="Calibri" w:hAnsi="Times New Roman" w:cs="Times New Roman"/>
          <w:lang w:val="ru-RU"/>
        </w:rPr>
        <w:t>ая</w:t>
      </w:r>
      <w:r w:rsidRPr="005B5863">
        <w:rPr>
          <w:rFonts w:ascii="Times New Roman" w:eastAsia="Calibri" w:hAnsi="Times New Roman" w:cs="Times New Roman"/>
          <w:lang w:val="ru-RU"/>
        </w:rPr>
        <w:t xml:space="preserve"> может выступать в качестве ПИ/ОС;</w:t>
      </w:r>
    </w:p>
    <w:p w14:paraId="7382A15A" w14:textId="4ACE1EE8" w:rsidR="00220234" w:rsidRPr="005B5863" w:rsidRDefault="00220234">
      <w:pPr>
        <w:pStyle w:val="ListParagraph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 xml:space="preserve">обладающие </w:t>
      </w:r>
      <w:r w:rsidR="002E1DC0" w:rsidRPr="005B5863">
        <w:rPr>
          <w:rFonts w:ascii="Times New Roman" w:eastAsia="Calibri" w:hAnsi="Times New Roman" w:cs="Times New Roman"/>
          <w:lang w:val="ru-RU"/>
        </w:rPr>
        <w:t>необходимыми умениями и возможностями</w:t>
      </w:r>
      <w:r w:rsidRPr="005B5863">
        <w:rPr>
          <w:rFonts w:ascii="Times New Roman" w:eastAsia="Calibri" w:hAnsi="Times New Roman" w:cs="Times New Roman"/>
          <w:lang w:val="ru-RU"/>
        </w:rPr>
        <w:t xml:space="preserve"> для сотрудничества с различными заинтересованными сторонами;</w:t>
      </w:r>
    </w:p>
    <w:p w14:paraId="08F0CA8F" w14:textId="77777777" w:rsidR="00F70553" w:rsidRPr="00C24977" w:rsidRDefault="00220234">
      <w:pPr>
        <w:pStyle w:val="ListParagraph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C24977">
        <w:rPr>
          <w:rFonts w:ascii="Times New Roman" w:eastAsia="Calibri" w:hAnsi="Times New Roman" w:cs="Times New Roman"/>
          <w:lang w:val="ru-RU"/>
        </w:rPr>
        <w:t xml:space="preserve">обладающие </w:t>
      </w:r>
      <w:r w:rsidR="002E1DC0" w:rsidRPr="00C24977">
        <w:rPr>
          <w:rFonts w:ascii="Times New Roman" w:eastAsia="Calibri" w:hAnsi="Times New Roman" w:cs="Times New Roman"/>
          <w:lang w:val="ru-RU"/>
        </w:rPr>
        <w:t>необходимым опытом финансового управления,</w:t>
      </w:r>
      <w:r w:rsidRPr="00C24977">
        <w:rPr>
          <w:rFonts w:ascii="Times New Roman" w:eastAsia="Calibri" w:hAnsi="Times New Roman" w:cs="Times New Roman"/>
          <w:lang w:val="ru-RU"/>
        </w:rPr>
        <w:t xml:space="preserve"> включая наличие </w:t>
      </w:r>
      <w:r w:rsidR="002E1DC0" w:rsidRPr="00C24977">
        <w:rPr>
          <w:rFonts w:ascii="Times New Roman" w:eastAsia="Calibri" w:hAnsi="Times New Roman" w:cs="Times New Roman"/>
          <w:lang w:val="ru-RU"/>
        </w:rPr>
        <w:t>корректной</w:t>
      </w:r>
      <w:r w:rsidRPr="00C24977">
        <w:rPr>
          <w:rFonts w:ascii="Times New Roman" w:eastAsia="Calibri" w:hAnsi="Times New Roman" w:cs="Times New Roman"/>
          <w:lang w:val="ru-RU"/>
        </w:rPr>
        <w:t xml:space="preserve"> финансовой политики и процедур для </w:t>
      </w:r>
      <w:r w:rsidR="002E1DC0" w:rsidRPr="00C24977">
        <w:rPr>
          <w:rFonts w:ascii="Times New Roman" w:eastAsia="Calibri" w:hAnsi="Times New Roman" w:cs="Times New Roman"/>
          <w:lang w:val="ru-RU"/>
        </w:rPr>
        <w:t>распоряжения</w:t>
      </w:r>
      <w:r w:rsidRPr="00C24977">
        <w:rPr>
          <w:rFonts w:ascii="Times New Roman" w:eastAsia="Calibri" w:hAnsi="Times New Roman" w:cs="Times New Roman"/>
          <w:lang w:val="ru-RU"/>
        </w:rPr>
        <w:t xml:space="preserve"> малым грантом; а также,</w:t>
      </w:r>
    </w:p>
    <w:p w14:paraId="556C4A8A" w14:textId="3267CE0A" w:rsidR="00FE30ED" w:rsidRPr="005B5863" w:rsidRDefault="002E1DC0">
      <w:pPr>
        <w:pStyle w:val="ListParagraph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 xml:space="preserve">опыт работы которых признан удовлетворительным </w:t>
      </w:r>
      <w:r w:rsidR="00220234" w:rsidRPr="005B5863">
        <w:rPr>
          <w:rFonts w:ascii="Times New Roman" w:eastAsia="Calibri" w:hAnsi="Times New Roman" w:cs="Times New Roman"/>
          <w:lang w:val="ru-RU"/>
        </w:rPr>
        <w:t xml:space="preserve">структурой </w:t>
      </w:r>
      <w:r w:rsidR="007B23E7">
        <w:rPr>
          <w:rFonts w:ascii="Times New Roman" w:eastAsia="Calibri" w:hAnsi="Times New Roman" w:cs="Times New Roman"/>
          <w:lang w:val="ru-RU"/>
        </w:rPr>
        <w:t>«</w:t>
      </w:r>
      <w:r w:rsidRPr="005B5863">
        <w:rPr>
          <w:rFonts w:ascii="Times New Roman" w:eastAsia="Calibri" w:hAnsi="Times New Roman" w:cs="Times New Roman"/>
          <w:lang w:val="ru-RU"/>
        </w:rPr>
        <w:t>ООН-женщины</w:t>
      </w:r>
      <w:r w:rsidR="007B23E7">
        <w:rPr>
          <w:rFonts w:ascii="Times New Roman" w:eastAsia="Calibri" w:hAnsi="Times New Roman" w:cs="Times New Roman"/>
          <w:lang w:val="ru-RU"/>
        </w:rPr>
        <w:t>»</w:t>
      </w:r>
      <w:r w:rsidRPr="005B5863">
        <w:rPr>
          <w:rFonts w:ascii="Times New Roman" w:eastAsia="Calibri" w:hAnsi="Times New Roman" w:cs="Times New Roman"/>
          <w:lang w:val="ru-RU"/>
        </w:rPr>
        <w:t xml:space="preserve"> </w:t>
      </w:r>
      <w:r w:rsidR="00220234" w:rsidRPr="005B5863">
        <w:rPr>
          <w:rFonts w:ascii="Times New Roman" w:eastAsia="Calibri" w:hAnsi="Times New Roman" w:cs="Times New Roman"/>
          <w:lang w:val="ru-RU"/>
        </w:rPr>
        <w:t xml:space="preserve">(если </w:t>
      </w:r>
      <w:r w:rsidRPr="005B5863">
        <w:rPr>
          <w:rFonts w:ascii="Times New Roman" w:eastAsia="Calibri" w:hAnsi="Times New Roman" w:cs="Times New Roman"/>
          <w:lang w:val="ru-RU"/>
        </w:rPr>
        <w:t>они ранее получали</w:t>
      </w:r>
      <w:r w:rsidR="00220234" w:rsidRPr="005B5863">
        <w:rPr>
          <w:rFonts w:ascii="Times New Roman" w:eastAsia="Calibri" w:hAnsi="Times New Roman" w:cs="Times New Roman"/>
          <w:lang w:val="ru-RU"/>
        </w:rPr>
        <w:t xml:space="preserve"> </w:t>
      </w:r>
      <w:r w:rsidRPr="005B5863">
        <w:rPr>
          <w:rFonts w:ascii="Times New Roman" w:eastAsia="Calibri" w:hAnsi="Times New Roman" w:cs="Times New Roman"/>
          <w:lang w:val="ru-RU"/>
        </w:rPr>
        <w:t xml:space="preserve">малые гранты или выступали </w:t>
      </w:r>
      <w:r w:rsidR="00220234" w:rsidRPr="005B5863">
        <w:rPr>
          <w:rFonts w:ascii="Times New Roman" w:eastAsia="Calibri" w:hAnsi="Times New Roman" w:cs="Times New Roman"/>
          <w:lang w:val="ru-RU"/>
        </w:rPr>
        <w:t xml:space="preserve">в качестве </w:t>
      </w:r>
      <w:r w:rsidRPr="005B5863">
        <w:rPr>
          <w:rFonts w:ascii="Times New Roman" w:eastAsia="Calibri" w:hAnsi="Times New Roman" w:cs="Times New Roman"/>
          <w:lang w:val="ru-RU"/>
        </w:rPr>
        <w:t>ПИ</w:t>
      </w:r>
      <w:r w:rsidR="00220234" w:rsidRPr="005B5863">
        <w:rPr>
          <w:rFonts w:ascii="Times New Roman" w:eastAsia="Calibri" w:hAnsi="Times New Roman" w:cs="Times New Roman"/>
          <w:lang w:val="ru-RU"/>
        </w:rPr>
        <w:t>/</w:t>
      </w:r>
      <w:r w:rsidRPr="005B5863">
        <w:rPr>
          <w:rFonts w:ascii="Times New Roman" w:eastAsia="Calibri" w:hAnsi="Times New Roman" w:cs="Times New Roman"/>
          <w:lang w:val="ru-RU"/>
        </w:rPr>
        <w:t xml:space="preserve">ОС </w:t>
      </w:r>
      <w:r w:rsidR="00220234" w:rsidRPr="005B5863">
        <w:rPr>
          <w:rFonts w:ascii="Times New Roman" w:eastAsia="Calibri" w:hAnsi="Times New Roman" w:cs="Times New Roman"/>
          <w:lang w:val="ru-RU"/>
        </w:rPr>
        <w:t>до 21 ноября 2019 г.).</w:t>
      </w:r>
    </w:p>
    <w:p w14:paraId="529BF6D9" w14:textId="77777777" w:rsidR="00B86D66" w:rsidRPr="005B5863" w:rsidRDefault="00B86D66">
      <w:pPr>
        <w:pStyle w:val="ListParagraph"/>
        <w:spacing w:after="0" w:line="276" w:lineRule="auto"/>
        <w:ind w:left="765"/>
        <w:jc w:val="both"/>
        <w:rPr>
          <w:rFonts w:ascii="Times New Roman" w:hAnsi="Times New Roman" w:cs="Times New Roman"/>
          <w:lang w:val="ru-RU"/>
        </w:rPr>
      </w:pPr>
    </w:p>
    <w:bookmarkEnd w:id="0"/>
    <w:bookmarkEnd w:id="1"/>
    <w:p w14:paraId="36142744" w14:textId="0EE6E470" w:rsidR="00AA3BD2" w:rsidRPr="005B5863" w:rsidRDefault="00F3122C">
      <w:pPr>
        <w:shd w:val="clear" w:color="auto" w:fill="FFFFFF"/>
        <w:spacing w:after="0" w:line="276" w:lineRule="auto"/>
        <w:jc w:val="both"/>
        <w:outlineLvl w:val="1"/>
        <w:rPr>
          <w:rFonts w:ascii="Times New Roman" w:eastAsiaTheme="majorEastAsia" w:hAnsi="Times New Roman" w:cs="Times New Roman"/>
          <w:b/>
          <w:bCs/>
          <w:lang w:val="ru-RU"/>
        </w:rPr>
      </w:pPr>
      <w:r w:rsidRPr="005B5863">
        <w:rPr>
          <w:rFonts w:ascii="Times New Roman" w:eastAsiaTheme="majorEastAsia" w:hAnsi="Times New Roman" w:cs="Times New Roman"/>
          <w:b/>
          <w:bCs/>
          <w:lang w:val="ru-RU"/>
        </w:rPr>
        <w:t>2</w:t>
      </w:r>
      <w:r w:rsidR="00AA3BD2" w:rsidRPr="005B5863">
        <w:rPr>
          <w:rFonts w:ascii="Times New Roman" w:eastAsiaTheme="majorEastAsia" w:hAnsi="Times New Roman" w:cs="Times New Roman"/>
          <w:b/>
          <w:bCs/>
          <w:lang w:val="ru-RU"/>
        </w:rPr>
        <w:t>.</w:t>
      </w:r>
      <w:r w:rsidRPr="005B5863">
        <w:rPr>
          <w:rFonts w:ascii="Times New Roman" w:eastAsiaTheme="majorEastAsia" w:hAnsi="Times New Roman" w:cs="Times New Roman"/>
          <w:b/>
          <w:bCs/>
          <w:lang w:val="ru-RU"/>
        </w:rPr>
        <w:t xml:space="preserve"> </w:t>
      </w:r>
      <w:r w:rsidR="002E1DC0" w:rsidRPr="005B5863">
        <w:rPr>
          <w:rFonts w:ascii="Times New Roman" w:eastAsiaTheme="majorEastAsia" w:hAnsi="Times New Roman" w:cs="Times New Roman"/>
          <w:b/>
          <w:bCs/>
          <w:lang w:val="ru-RU"/>
        </w:rPr>
        <w:t>Деятельность, отвечающая квалификационным требованиям</w:t>
      </w:r>
    </w:p>
    <w:p w14:paraId="72871923" w14:textId="5E7730BE" w:rsidR="00F87CEF" w:rsidRPr="001F6A6C" w:rsidRDefault="00723F81">
      <w:pPr>
        <w:pStyle w:val="Heading2"/>
        <w:spacing w:before="0" w:beforeAutospacing="0" w:after="0" w:afterAutospacing="0" w:line="276" w:lineRule="auto"/>
        <w:jc w:val="both"/>
        <w:rPr>
          <w:rFonts w:eastAsia="Calibri"/>
          <w:b w:val="0"/>
          <w:spacing w:val="-2"/>
          <w:sz w:val="22"/>
          <w:szCs w:val="22"/>
          <w:lang w:val="ru-RU"/>
        </w:rPr>
      </w:pPr>
      <w:r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Соискатель </w:t>
      </w:r>
      <w:r w:rsidR="002E1DC0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может подать заявку на получение малого гранта </w:t>
      </w:r>
      <w:r w:rsidR="001F6A6C">
        <w:rPr>
          <w:rFonts w:eastAsia="Calibri"/>
          <w:b w:val="0"/>
          <w:spacing w:val="-2"/>
          <w:sz w:val="22"/>
          <w:szCs w:val="22"/>
          <w:lang w:val="ru-RU"/>
        </w:rPr>
        <w:t xml:space="preserve">только </w:t>
      </w:r>
      <w:r w:rsidR="002E1DC0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для осуществления следующих </w:t>
      </w:r>
      <w:r w:rsidR="00B03032">
        <w:rPr>
          <w:rFonts w:eastAsia="Calibri"/>
          <w:b w:val="0"/>
          <w:spacing w:val="-2"/>
          <w:sz w:val="22"/>
          <w:szCs w:val="22"/>
          <w:lang w:val="ru-RU"/>
        </w:rPr>
        <w:t xml:space="preserve">трех </w:t>
      </w:r>
      <w:r w:rsidR="002E1DC0" w:rsidRPr="005B5863">
        <w:rPr>
          <w:rFonts w:eastAsia="Calibri"/>
          <w:b w:val="0"/>
          <w:spacing w:val="-2"/>
          <w:sz w:val="22"/>
          <w:szCs w:val="22"/>
          <w:lang w:val="ru-RU"/>
        </w:rPr>
        <w:t>видов деятельности:</w:t>
      </w:r>
    </w:p>
    <w:p w14:paraId="3130590E" w14:textId="7A050972" w:rsidR="00374563" w:rsidRPr="003C0FCC" w:rsidRDefault="00C06690" w:rsidP="00374563">
      <w:pPr>
        <w:pStyle w:val="Heading2"/>
        <w:numPr>
          <w:ilvl w:val="0"/>
          <w:numId w:val="28"/>
        </w:numPr>
        <w:spacing w:after="0" w:line="276" w:lineRule="auto"/>
        <w:jc w:val="both"/>
        <w:rPr>
          <w:rFonts w:eastAsia="Calibri"/>
          <w:bCs w:val="0"/>
          <w:spacing w:val="-2"/>
          <w:sz w:val="22"/>
          <w:szCs w:val="22"/>
          <w:highlight w:val="lightGray"/>
          <w:u w:val="single"/>
          <w:lang w:val="ru-RU"/>
        </w:rPr>
      </w:pPr>
      <w:r w:rsidRPr="003C0FCC">
        <w:rPr>
          <w:rFonts w:eastAsia="Calibri"/>
          <w:bCs w:val="0"/>
          <w:spacing w:val="-2"/>
          <w:sz w:val="22"/>
          <w:szCs w:val="22"/>
          <w:highlight w:val="lightGray"/>
          <w:u w:val="single"/>
          <w:lang w:val="ru-RU"/>
        </w:rPr>
        <w:t>В</w:t>
      </w:r>
      <w:r w:rsidR="002E1DC0" w:rsidRPr="003C0FCC">
        <w:rPr>
          <w:rFonts w:eastAsia="Calibri"/>
          <w:bCs w:val="0"/>
          <w:spacing w:val="-2"/>
          <w:sz w:val="22"/>
          <w:szCs w:val="22"/>
          <w:highlight w:val="lightGray"/>
          <w:u w:val="single"/>
          <w:lang w:val="ru-RU"/>
        </w:rPr>
        <w:t>недрение и улучшение организационных систем, инструментов и процессов</w:t>
      </w:r>
      <w:r w:rsidR="00F53749" w:rsidRPr="003C0FCC">
        <w:rPr>
          <w:rFonts w:eastAsia="Calibri"/>
          <w:bCs w:val="0"/>
          <w:spacing w:val="-2"/>
          <w:sz w:val="22"/>
          <w:szCs w:val="22"/>
          <w:highlight w:val="lightGray"/>
          <w:u w:val="single"/>
          <w:lang w:val="ru-RU"/>
        </w:rPr>
        <w:t xml:space="preserve"> </w:t>
      </w:r>
      <w:r w:rsidR="00F53749" w:rsidRPr="003C0FCC">
        <w:rPr>
          <w:rFonts w:eastAsia="Calibri"/>
          <w:b w:val="0"/>
          <w:spacing w:val="-2"/>
          <w:sz w:val="22"/>
          <w:szCs w:val="22"/>
          <w:highlight w:val="lightGray"/>
          <w:lang w:val="ru-RU"/>
        </w:rPr>
        <w:t>(</w:t>
      </w:r>
      <w:r w:rsidR="00507D06" w:rsidRPr="003C0FCC">
        <w:rPr>
          <w:rFonts w:eastAsia="Calibri"/>
          <w:b w:val="0"/>
          <w:spacing w:val="-2"/>
          <w:sz w:val="22"/>
          <w:szCs w:val="22"/>
          <w:highlight w:val="lightGray"/>
          <w:lang w:val="ru-RU"/>
        </w:rPr>
        <w:t xml:space="preserve">система и </w:t>
      </w:r>
      <w:r w:rsidR="00A42194" w:rsidRPr="003C0FCC">
        <w:rPr>
          <w:rFonts w:eastAsia="Calibri"/>
          <w:b w:val="0"/>
          <w:spacing w:val="-2"/>
          <w:sz w:val="22"/>
          <w:szCs w:val="22"/>
          <w:highlight w:val="lightGray"/>
          <w:lang w:val="ru-RU"/>
        </w:rPr>
        <w:t xml:space="preserve">механизмы </w:t>
      </w:r>
      <w:r w:rsidR="008774D3" w:rsidRPr="003C0FCC">
        <w:rPr>
          <w:rFonts w:eastAsia="Calibri"/>
          <w:b w:val="0"/>
          <w:spacing w:val="-2"/>
          <w:sz w:val="22"/>
          <w:szCs w:val="22"/>
          <w:highlight w:val="lightGray"/>
          <w:lang w:val="ru-RU"/>
        </w:rPr>
        <w:t>управлени</w:t>
      </w:r>
      <w:r w:rsidR="00A42194" w:rsidRPr="003C0FCC">
        <w:rPr>
          <w:rFonts w:eastAsia="Calibri"/>
          <w:b w:val="0"/>
          <w:spacing w:val="-2"/>
          <w:sz w:val="22"/>
          <w:szCs w:val="22"/>
          <w:highlight w:val="lightGray"/>
          <w:lang w:val="ru-RU"/>
        </w:rPr>
        <w:t>я</w:t>
      </w:r>
      <w:r w:rsidR="008774D3" w:rsidRPr="003C0FCC">
        <w:rPr>
          <w:rFonts w:eastAsia="Calibri"/>
          <w:b w:val="0"/>
          <w:spacing w:val="-2"/>
          <w:sz w:val="22"/>
          <w:szCs w:val="22"/>
          <w:highlight w:val="lightGray"/>
          <w:lang w:val="ru-RU"/>
        </w:rPr>
        <w:t xml:space="preserve"> НПО, финансовое и административное управление НПО)</w:t>
      </w:r>
      <w:r w:rsidR="00F10375" w:rsidRPr="003C0FCC">
        <w:rPr>
          <w:rFonts w:eastAsia="Calibri"/>
          <w:b w:val="0"/>
          <w:spacing w:val="-2"/>
          <w:sz w:val="22"/>
          <w:szCs w:val="22"/>
          <w:highlight w:val="lightGray"/>
          <w:lang w:val="ru-RU"/>
        </w:rPr>
        <w:t>.</w:t>
      </w:r>
    </w:p>
    <w:p w14:paraId="116A0D63" w14:textId="35FDD8C4" w:rsidR="00374563" w:rsidRPr="00D649B8" w:rsidRDefault="00374563" w:rsidP="00374563">
      <w:pPr>
        <w:pStyle w:val="Heading2"/>
        <w:spacing w:after="0" w:line="276" w:lineRule="auto"/>
        <w:ind w:left="860"/>
        <w:jc w:val="both"/>
        <w:rPr>
          <w:rFonts w:eastAsia="Calibri"/>
          <w:b w:val="0"/>
          <w:i/>
          <w:iCs/>
          <w:spacing w:val="-2"/>
          <w:sz w:val="22"/>
          <w:szCs w:val="22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 xml:space="preserve">Примерные виды деятельности: </w:t>
      </w:r>
    </w:p>
    <w:p w14:paraId="0E35FBDF" w14:textId="44EE6133" w:rsidR="00D649B8" w:rsidRPr="00D649B8" w:rsidRDefault="00E34124" w:rsidP="00D649B8">
      <w:pPr>
        <w:pStyle w:val="Heading2"/>
        <w:numPr>
          <w:ilvl w:val="0"/>
          <w:numId w:val="42"/>
        </w:numPr>
        <w:spacing w:after="0" w:line="276" w:lineRule="auto"/>
        <w:jc w:val="both"/>
        <w:rPr>
          <w:rFonts w:eastAsia="Calibri"/>
          <w:b w:val="0"/>
          <w:spacing w:val="-2"/>
          <w:sz w:val="22"/>
          <w:szCs w:val="22"/>
          <w:lang w:val="ru-RU"/>
        </w:rPr>
      </w:pPr>
      <w:r>
        <w:rPr>
          <w:rFonts w:eastAsia="Calibri"/>
          <w:b w:val="0"/>
          <w:spacing w:val="-2"/>
          <w:sz w:val="22"/>
          <w:szCs w:val="22"/>
          <w:lang w:val="ru-RU"/>
        </w:rPr>
        <w:lastRenderedPageBreak/>
        <w:t>Разработка и</w:t>
      </w:r>
      <w:r w:rsidR="006B4186" w:rsidRPr="008A282E">
        <w:rPr>
          <w:rFonts w:eastAsia="Calibri"/>
          <w:b w:val="0"/>
          <w:spacing w:val="-2"/>
          <w:sz w:val="22"/>
          <w:szCs w:val="22"/>
          <w:lang w:val="ru-RU"/>
        </w:rPr>
        <w:t>/</w:t>
      </w:r>
      <w:r>
        <w:rPr>
          <w:rFonts w:eastAsia="Calibri"/>
          <w:b w:val="0"/>
          <w:spacing w:val="-2"/>
          <w:sz w:val="22"/>
          <w:szCs w:val="22"/>
          <w:lang w:val="ru-RU"/>
        </w:rPr>
        <w:t>или</w:t>
      </w:r>
      <w:r w:rsidR="006B4186">
        <w:rPr>
          <w:rFonts w:eastAsia="Calibri"/>
          <w:b w:val="0"/>
          <w:spacing w:val="-2"/>
          <w:sz w:val="22"/>
          <w:szCs w:val="22"/>
          <w:lang w:val="ru-RU"/>
        </w:rPr>
        <w:t xml:space="preserve"> улучшение</w:t>
      </w:r>
      <w:r w:rsidR="008A282E">
        <w:rPr>
          <w:rFonts w:eastAsia="Calibri"/>
          <w:b w:val="0"/>
          <w:spacing w:val="-2"/>
          <w:sz w:val="22"/>
          <w:szCs w:val="22"/>
          <w:lang w:val="ru-RU"/>
        </w:rPr>
        <w:t xml:space="preserve"> внутренних политик и процедур (</w:t>
      </w:r>
      <w:r w:rsidR="000B08E5">
        <w:rPr>
          <w:rFonts w:eastAsia="Calibri"/>
          <w:b w:val="0"/>
          <w:spacing w:val="-2"/>
          <w:sz w:val="22"/>
          <w:szCs w:val="22"/>
          <w:lang w:val="ru-RU"/>
        </w:rPr>
        <w:t xml:space="preserve">например: </w:t>
      </w:r>
      <w:r w:rsidR="00B57C06">
        <w:rPr>
          <w:rFonts w:eastAsia="Calibri"/>
          <w:b w:val="0"/>
          <w:spacing w:val="-2"/>
          <w:sz w:val="22"/>
          <w:szCs w:val="22"/>
          <w:lang w:val="ru-RU"/>
        </w:rPr>
        <w:t>учетная политика, политика финансовой деятельности</w:t>
      </w:r>
      <w:r w:rsidR="007D3D20">
        <w:rPr>
          <w:rFonts w:eastAsia="Calibri"/>
          <w:b w:val="0"/>
          <w:spacing w:val="-2"/>
          <w:sz w:val="22"/>
          <w:szCs w:val="22"/>
          <w:lang w:val="ru-RU"/>
        </w:rPr>
        <w:t xml:space="preserve"> организации</w:t>
      </w:r>
      <w:r w:rsidR="00B57C06">
        <w:rPr>
          <w:rFonts w:eastAsia="Calibri"/>
          <w:b w:val="0"/>
          <w:spacing w:val="-2"/>
          <w:sz w:val="22"/>
          <w:szCs w:val="22"/>
          <w:lang w:val="ru-RU"/>
        </w:rPr>
        <w:t>, процедура п</w:t>
      </w:r>
      <w:r w:rsidR="008A282E">
        <w:rPr>
          <w:rFonts w:eastAsia="Calibri"/>
          <w:b w:val="0"/>
          <w:spacing w:val="-2"/>
          <w:sz w:val="22"/>
          <w:szCs w:val="22"/>
          <w:lang w:val="ru-RU"/>
        </w:rPr>
        <w:t xml:space="preserve">о найму </w:t>
      </w:r>
      <w:r w:rsidR="00B04F36">
        <w:rPr>
          <w:rFonts w:eastAsia="Calibri"/>
          <w:b w:val="0"/>
          <w:spacing w:val="-2"/>
          <w:sz w:val="22"/>
          <w:szCs w:val="22"/>
          <w:lang w:val="ru-RU"/>
        </w:rPr>
        <w:t xml:space="preserve">и увольнению </w:t>
      </w:r>
      <w:r w:rsidR="008A282E">
        <w:rPr>
          <w:rFonts w:eastAsia="Calibri"/>
          <w:b w:val="0"/>
          <w:spacing w:val="-2"/>
          <w:sz w:val="22"/>
          <w:szCs w:val="22"/>
          <w:lang w:val="ru-RU"/>
        </w:rPr>
        <w:t xml:space="preserve">сотрудников, </w:t>
      </w:r>
      <w:r w:rsidR="00FC5EE5">
        <w:rPr>
          <w:rFonts w:eastAsia="Calibri"/>
          <w:b w:val="0"/>
          <w:spacing w:val="-2"/>
          <w:sz w:val="22"/>
          <w:szCs w:val="22"/>
          <w:lang w:val="ru-RU"/>
        </w:rPr>
        <w:t xml:space="preserve">по </w:t>
      </w:r>
      <w:r w:rsidR="00FC5EE5" w:rsidRPr="000B142C">
        <w:rPr>
          <w:rFonts w:eastAsia="Calibri"/>
          <w:b w:val="0"/>
          <w:spacing w:val="-2"/>
          <w:sz w:val="22"/>
          <w:szCs w:val="22"/>
          <w:lang w:val="ru-RU"/>
        </w:rPr>
        <w:t>эффективн</w:t>
      </w:r>
      <w:r w:rsidR="00456BF4">
        <w:rPr>
          <w:rFonts w:eastAsia="Calibri"/>
          <w:b w:val="0"/>
          <w:spacing w:val="-2"/>
          <w:sz w:val="22"/>
          <w:szCs w:val="22"/>
          <w:lang w:val="ru-RU"/>
        </w:rPr>
        <w:t xml:space="preserve">ой </w:t>
      </w:r>
      <w:r w:rsidR="00FC5EE5" w:rsidRPr="000B142C">
        <w:rPr>
          <w:rFonts w:eastAsia="Calibri"/>
          <w:b w:val="0"/>
          <w:spacing w:val="-2"/>
          <w:sz w:val="22"/>
          <w:szCs w:val="22"/>
          <w:lang w:val="ru-RU"/>
        </w:rPr>
        <w:t>и транспарентн</w:t>
      </w:r>
      <w:r w:rsidR="00456BF4">
        <w:rPr>
          <w:rFonts w:eastAsia="Calibri"/>
          <w:b w:val="0"/>
          <w:spacing w:val="-2"/>
          <w:sz w:val="22"/>
          <w:szCs w:val="22"/>
          <w:lang w:val="ru-RU"/>
        </w:rPr>
        <w:t xml:space="preserve">ой </w:t>
      </w:r>
      <w:r w:rsidR="00FC5EE5" w:rsidRPr="000B142C">
        <w:rPr>
          <w:rFonts w:eastAsia="Calibri"/>
          <w:b w:val="0"/>
          <w:spacing w:val="-2"/>
          <w:sz w:val="22"/>
          <w:szCs w:val="22"/>
          <w:lang w:val="ru-RU"/>
        </w:rPr>
        <w:t>систем</w:t>
      </w:r>
      <w:r w:rsidR="00456BF4">
        <w:rPr>
          <w:rFonts w:eastAsia="Calibri"/>
          <w:b w:val="0"/>
          <w:spacing w:val="-2"/>
          <w:sz w:val="22"/>
          <w:szCs w:val="22"/>
          <w:lang w:val="ru-RU"/>
        </w:rPr>
        <w:t xml:space="preserve">е </w:t>
      </w:r>
      <w:r w:rsidR="000B142C" w:rsidRPr="000B142C">
        <w:rPr>
          <w:rFonts w:eastAsia="Calibri"/>
          <w:b w:val="0"/>
          <w:spacing w:val="-2"/>
          <w:sz w:val="22"/>
          <w:szCs w:val="22"/>
          <w:lang w:val="ru-RU"/>
        </w:rPr>
        <w:t>закупок,</w:t>
      </w:r>
      <w:r w:rsidR="000B142C">
        <w:rPr>
          <w:rFonts w:eastAsia="Calibri"/>
          <w:b w:val="0"/>
          <w:spacing w:val="-2"/>
          <w:sz w:val="22"/>
          <w:szCs w:val="22"/>
          <w:lang w:val="ru-RU"/>
        </w:rPr>
        <w:t xml:space="preserve"> </w:t>
      </w:r>
      <w:r w:rsidR="00BB3713">
        <w:rPr>
          <w:rFonts w:eastAsia="Calibri"/>
          <w:b w:val="0"/>
          <w:spacing w:val="-2"/>
          <w:sz w:val="22"/>
          <w:szCs w:val="22"/>
          <w:lang w:val="ru-RU"/>
        </w:rPr>
        <w:t xml:space="preserve">по </w:t>
      </w:r>
      <w:r w:rsidR="008A282E">
        <w:rPr>
          <w:rFonts w:eastAsia="Calibri"/>
          <w:b w:val="0"/>
          <w:spacing w:val="-2"/>
          <w:sz w:val="22"/>
          <w:szCs w:val="22"/>
          <w:lang w:val="ru-RU"/>
        </w:rPr>
        <w:t>защите данных и информации</w:t>
      </w:r>
      <w:r w:rsidR="00FC5EE5">
        <w:rPr>
          <w:rFonts w:eastAsia="Calibri"/>
          <w:b w:val="0"/>
          <w:spacing w:val="-2"/>
          <w:sz w:val="22"/>
          <w:szCs w:val="22"/>
          <w:lang w:val="ru-RU"/>
        </w:rPr>
        <w:t xml:space="preserve">, </w:t>
      </w:r>
      <w:r w:rsidR="000B08E5">
        <w:rPr>
          <w:rFonts w:eastAsia="Calibri"/>
          <w:b w:val="0"/>
          <w:spacing w:val="-2"/>
          <w:sz w:val="22"/>
          <w:szCs w:val="22"/>
          <w:lang w:val="ru-RU"/>
        </w:rPr>
        <w:t>по борьбе с мошенничеством и коррупцией</w:t>
      </w:r>
      <w:r w:rsidR="00456BF4">
        <w:rPr>
          <w:rFonts w:eastAsia="Calibri"/>
          <w:b w:val="0"/>
          <w:spacing w:val="-2"/>
          <w:sz w:val="22"/>
          <w:szCs w:val="22"/>
          <w:lang w:val="ru-RU"/>
        </w:rPr>
        <w:t xml:space="preserve">, </w:t>
      </w:r>
      <w:r w:rsidR="00C94048">
        <w:rPr>
          <w:rFonts w:eastAsia="Calibri"/>
          <w:b w:val="0"/>
          <w:spacing w:val="-2"/>
          <w:sz w:val="22"/>
          <w:szCs w:val="22"/>
          <w:lang w:val="ru-RU"/>
        </w:rPr>
        <w:t xml:space="preserve">по </w:t>
      </w:r>
      <w:r w:rsidR="00A52CF6">
        <w:rPr>
          <w:rFonts w:eastAsia="Calibri"/>
          <w:b w:val="0"/>
          <w:spacing w:val="-2"/>
          <w:sz w:val="22"/>
          <w:szCs w:val="22"/>
          <w:lang w:val="ru-RU"/>
        </w:rPr>
        <w:t>предотвращению конфликта интересов</w:t>
      </w:r>
      <w:r w:rsidR="00515128">
        <w:rPr>
          <w:rFonts w:eastAsia="Calibri"/>
          <w:b w:val="0"/>
          <w:spacing w:val="-2"/>
          <w:sz w:val="22"/>
          <w:szCs w:val="22"/>
          <w:lang w:val="ru-RU"/>
        </w:rPr>
        <w:t xml:space="preserve">, </w:t>
      </w:r>
      <w:r w:rsidR="00EC2742">
        <w:rPr>
          <w:rFonts w:eastAsia="Calibri"/>
          <w:b w:val="0"/>
          <w:spacing w:val="-2"/>
          <w:sz w:val="22"/>
          <w:szCs w:val="22"/>
          <w:lang w:val="ru-RU"/>
        </w:rPr>
        <w:t xml:space="preserve">по управлению персоналом и </w:t>
      </w:r>
      <w:r w:rsidR="00793919">
        <w:rPr>
          <w:rFonts w:eastAsia="Calibri"/>
          <w:b w:val="0"/>
          <w:spacing w:val="-2"/>
          <w:sz w:val="22"/>
          <w:szCs w:val="22"/>
          <w:lang w:val="ru-RU"/>
        </w:rPr>
        <w:t xml:space="preserve">волонтерами, </w:t>
      </w:r>
      <w:r w:rsidR="00227665">
        <w:rPr>
          <w:rFonts w:eastAsia="Calibri"/>
          <w:b w:val="0"/>
          <w:spacing w:val="-2"/>
          <w:sz w:val="22"/>
          <w:szCs w:val="22"/>
          <w:lang w:val="ru-RU"/>
        </w:rPr>
        <w:t xml:space="preserve">по работе с бенефициарами, </w:t>
      </w:r>
      <w:r w:rsidR="00515128">
        <w:rPr>
          <w:rFonts w:eastAsia="Calibri"/>
          <w:b w:val="0"/>
          <w:spacing w:val="-2"/>
          <w:sz w:val="22"/>
          <w:szCs w:val="22"/>
          <w:lang w:val="ru-RU"/>
        </w:rPr>
        <w:t xml:space="preserve">кодексы поведения </w:t>
      </w:r>
      <w:r w:rsidR="00A52CF6">
        <w:rPr>
          <w:rFonts w:eastAsia="Calibri"/>
          <w:b w:val="0"/>
          <w:spacing w:val="-2"/>
          <w:sz w:val="22"/>
          <w:szCs w:val="22"/>
          <w:lang w:val="ru-RU"/>
        </w:rPr>
        <w:t>и т. д.</w:t>
      </w:r>
      <w:r w:rsidR="00D61768">
        <w:rPr>
          <w:rFonts w:eastAsia="Calibri"/>
          <w:b w:val="0"/>
          <w:spacing w:val="-2"/>
          <w:sz w:val="22"/>
          <w:szCs w:val="22"/>
          <w:lang w:val="ru-RU"/>
        </w:rPr>
        <w:t>)</w:t>
      </w:r>
      <w:r w:rsidR="00A52CF6">
        <w:rPr>
          <w:rFonts w:eastAsia="Calibri"/>
          <w:b w:val="0"/>
          <w:spacing w:val="-2"/>
          <w:sz w:val="22"/>
          <w:szCs w:val="22"/>
          <w:lang w:val="ru-RU"/>
        </w:rPr>
        <w:t>;</w:t>
      </w:r>
    </w:p>
    <w:p w14:paraId="304EA95E" w14:textId="48932E3B" w:rsidR="00F87CEF" w:rsidRPr="00515128" w:rsidRDefault="003363FB" w:rsidP="003D6A62">
      <w:pPr>
        <w:pStyle w:val="Heading2"/>
        <w:numPr>
          <w:ilvl w:val="0"/>
          <w:numId w:val="42"/>
        </w:numPr>
        <w:spacing w:after="0" w:line="276" w:lineRule="auto"/>
        <w:jc w:val="both"/>
        <w:rPr>
          <w:rFonts w:eastAsia="Calibri"/>
          <w:b w:val="0"/>
          <w:spacing w:val="-2"/>
          <w:sz w:val="22"/>
          <w:szCs w:val="22"/>
          <w:lang w:val="ru-RU"/>
        </w:rPr>
      </w:pPr>
      <w:r>
        <w:rPr>
          <w:rFonts w:eastAsia="Calibri"/>
          <w:b w:val="0"/>
          <w:spacing w:val="-2"/>
          <w:sz w:val="22"/>
          <w:szCs w:val="22"/>
          <w:lang w:val="ru-RU"/>
        </w:rPr>
        <w:t>Разработка и</w:t>
      </w:r>
      <w:r w:rsidRPr="008A282E">
        <w:rPr>
          <w:rFonts w:eastAsia="Calibri"/>
          <w:b w:val="0"/>
          <w:spacing w:val="-2"/>
          <w:sz w:val="22"/>
          <w:szCs w:val="22"/>
          <w:lang w:val="ru-RU"/>
        </w:rPr>
        <w:t>/</w:t>
      </w:r>
      <w:r>
        <w:rPr>
          <w:rFonts w:eastAsia="Calibri"/>
          <w:b w:val="0"/>
          <w:spacing w:val="-2"/>
          <w:sz w:val="22"/>
          <w:szCs w:val="22"/>
          <w:lang w:val="ru-RU"/>
        </w:rPr>
        <w:t xml:space="preserve">или улучшение </w:t>
      </w:r>
      <w:r w:rsidR="00B2205A">
        <w:rPr>
          <w:rFonts w:eastAsia="Calibri"/>
          <w:b w:val="0"/>
          <w:spacing w:val="-2"/>
          <w:sz w:val="22"/>
          <w:szCs w:val="22"/>
          <w:lang w:val="ru-RU"/>
        </w:rPr>
        <w:t xml:space="preserve">внутренних </w:t>
      </w:r>
      <w:r>
        <w:rPr>
          <w:rFonts w:eastAsia="Calibri"/>
          <w:b w:val="0"/>
          <w:spacing w:val="-2"/>
          <w:sz w:val="22"/>
          <w:szCs w:val="22"/>
          <w:lang w:val="ru-RU"/>
        </w:rPr>
        <w:t>стратегий (</w:t>
      </w:r>
      <w:r w:rsidR="00B2205A">
        <w:rPr>
          <w:rFonts w:eastAsia="Calibri"/>
          <w:b w:val="0"/>
          <w:spacing w:val="-2"/>
          <w:sz w:val="22"/>
          <w:szCs w:val="22"/>
          <w:lang w:val="ru-RU"/>
        </w:rPr>
        <w:t xml:space="preserve">например: </w:t>
      </w:r>
      <w:r>
        <w:rPr>
          <w:rFonts w:eastAsia="Calibri"/>
          <w:b w:val="0"/>
          <w:spacing w:val="-2"/>
          <w:sz w:val="22"/>
          <w:szCs w:val="22"/>
          <w:lang w:val="ru-RU"/>
        </w:rPr>
        <w:t>фандрайзингов</w:t>
      </w:r>
      <w:r w:rsidR="00B2205A">
        <w:rPr>
          <w:rFonts w:eastAsia="Calibri"/>
          <w:b w:val="0"/>
          <w:spacing w:val="-2"/>
          <w:sz w:val="22"/>
          <w:szCs w:val="22"/>
          <w:lang w:val="ru-RU"/>
        </w:rPr>
        <w:t xml:space="preserve">ая </w:t>
      </w:r>
      <w:r w:rsidR="00300BA5">
        <w:rPr>
          <w:rFonts w:eastAsia="Calibri"/>
          <w:b w:val="0"/>
          <w:spacing w:val="-2"/>
          <w:sz w:val="22"/>
          <w:szCs w:val="22"/>
          <w:lang w:val="ru-RU"/>
        </w:rPr>
        <w:t>стратеги</w:t>
      </w:r>
      <w:r w:rsidR="00B2205A">
        <w:rPr>
          <w:rFonts w:eastAsia="Calibri"/>
          <w:b w:val="0"/>
          <w:spacing w:val="-2"/>
          <w:sz w:val="22"/>
          <w:szCs w:val="22"/>
          <w:lang w:val="ru-RU"/>
        </w:rPr>
        <w:t>я</w:t>
      </w:r>
      <w:r w:rsidR="00300BA5">
        <w:rPr>
          <w:rFonts w:eastAsia="Calibri"/>
          <w:b w:val="0"/>
          <w:spacing w:val="-2"/>
          <w:sz w:val="22"/>
          <w:szCs w:val="22"/>
          <w:lang w:val="ru-RU"/>
        </w:rPr>
        <w:t>, гендерно-чувствительн</w:t>
      </w:r>
      <w:r w:rsidR="00B2205A">
        <w:rPr>
          <w:rFonts w:eastAsia="Calibri"/>
          <w:b w:val="0"/>
          <w:spacing w:val="-2"/>
          <w:sz w:val="22"/>
          <w:szCs w:val="22"/>
          <w:lang w:val="ru-RU"/>
        </w:rPr>
        <w:t>ая</w:t>
      </w:r>
      <w:r w:rsidR="007F1F20">
        <w:rPr>
          <w:rFonts w:eastAsia="Calibri"/>
          <w:b w:val="0"/>
          <w:spacing w:val="-2"/>
          <w:sz w:val="22"/>
          <w:szCs w:val="22"/>
          <w:lang w:val="ru-RU"/>
        </w:rPr>
        <w:t xml:space="preserve"> </w:t>
      </w:r>
      <w:r w:rsidR="00300BA5" w:rsidRPr="00300BA5">
        <w:rPr>
          <w:rFonts w:eastAsia="Calibri"/>
          <w:b w:val="0"/>
          <w:spacing w:val="-2"/>
          <w:sz w:val="22"/>
          <w:szCs w:val="22"/>
          <w:lang w:val="ru-RU"/>
        </w:rPr>
        <w:t>коммуникационн</w:t>
      </w:r>
      <w:r w:rsidR="00B2205A">
        <w:rPr>
          <w:rFonts w:eastAsia="Calibri"/>
          <w:b w:val="0"/>
          <w:spacing w:val="-2"/>
          <w:sz w:val="22"/>
          <w:szCs w:val="22"/>
          <w:lang w:val="ru-RU"/>
        </w:rPr>
        <w:t>ая</w:t>
      </w:r>
      <w:r w:rsidR="00300BA5" w:rsidRPr="00300BA5">
        <w:rPr>
          <w:rFonts w:eastAsia="Calibri"/>
          <w:b w:val="0"/>
          <w:spacing w:val="-2"/>
          <w:sz w:val="22"/>
          <w:szCs w:val="22"/>
          <w:lang w:val="ru-RU"/>
        </w:rPr>
        <w:t xml:space="preserve"> и PR стратеги</w:t>
      </w:r>
      <w:r w:rsidR="00B2205A">
        <w:rPr>
          <w:rFonts w:eastAsia="Calibri"/>
          <w:b w:val="0"/>
          <w:spacing w:val="-2"/>
          <w:sz w:val="22"/>
          <w:szCs w:val="22"/>
          <w:lang w:val="ru-RU"/>
        </w:rPr>
        <w:t>я</w:t>
      </w:r>
      <w:r w:rsidR="007F1F20">
        <w:rPr>
          <w:rFonts w:eastAsia="Calibri"/>
          <w:b w:val="0"/>
          <w:spacing w:val="-2"/>
          <w:sz w:val="22"/>
          <w:szCs w:val="22"/>
          <w:lang w:val="ru-RU"/>
        </w:rPr>
        <w:t>,</w:t>
      </w:r>
      <w:r w:rsidR="00F417EB">
        <w:rPr>
          <w:rFonts w:eastAsia="Calibri"/>
          <w:b w:val="0"/>
          <w:spacing w:val="-2"/>
          <w:sz w:val="22"/>
          <w:szCs w:val="22"/>
          <w:lang w:val="ru-RU"/>
        </w:rPr>
        <w:t xml:space="preserve"> адвакационн</w:t>
      </w:r>
      <w:r w:rsidR="00B2205A">
        <w:rPr>
          <w:rFonts w:eastAsia="Calibri"/>
          <w:b w:val="0"/>
          <w:spacing w:val="-2"/>
          <w:sz w:val="22"/>
          <w:szCs w:val="22"/>
          <w:lang w:val="ru-RU"/>
        </w:rPr>
        <w:t xml:space="preserve">ая </w:t>
      </w:r>
      <w:r w:rsidR="00F417EB">
        <w:rPr>
          <w:rFonts w:eastAsia="Calibri"/>
          <w:b w:val="0"/>
          <w:spacing w:val="-2"/>
          <w:sz w:val="22"/>
          <w:szCs w:val="22"/>
          <w:lang w:val="ru-RU"/>
        </w:rPr>
        <w:t>стратегия</w:t>
      </w:r>
      <w:r w:rsidR="00674FB1">
        <w:rPr>
          <w:rFonts w:eastAsia="Calibri"/>
          <w:b w:val="0"/>
          <w:spacing w:val="-2"/>
          <w:sz w:val="22"/>
          <w:szCs w:val="22"/>
          <w:lang w:val="ru-RU"/>
        </w:rPr>
        <w:t>, организационная стратегия</w:t>
      </w:r>
      <w:r w:rsidR="00227665">
        <w:rPr>
          <w:rFonts w:eastAsia="Calibri"/>
          <w:b w:val="0"/>
          <w:spacing w:val="-2"/>
          <w:sz w:val="22"/>
          <w:szCs w:val="22"/>
          <w:lang w:val="ru-RU"/>
        </w:rPr>
        <w:t xml:space="preserve">, стратегия организационной безопасности </w:t>
      </w:r>
      <w:r w:rsidR="00F417EB">
        <w:rPr>
          <w:rFonts w:eastAsia="Calibri"/>
          <w:b w:val="0"/>
          <w:spacing w:val="-2"/>
          <w:sz w:val="22"/>
          <w:szCs w:val="22"/>
          <w:lang w:val="ru-RU"/>
        </w:rPr>
        <w:t xml:space="preserve">и </w:t>
      </w:r>
      <w:r w:rsidR="00B2205A">
        <w:rPr>
          <w:rFonts w:eastAsia="Calibri"/>
          <w:b w:val="0"/>
          <w:spacing w:val="-2"/>
          <w:sz w:val="22"/>
          <w:szCs w:val="22"/>
          <w:lang w:val="ru-RU"/>
        </w:rPr>
        <w:t>т. д.</w:t>
      </w:r>
      <w:r w:rsidR="00F417EB">
        <w:rPr>
          <w:rFonts w:eastAsia="Calibri"/>
          <w:b w:val="0"/>
          <w:spacing w:val="-2"/>
          <w:sz w:val="22"/>
          <w:szCs w:val="22"/>
          <w:lang w:val="ru-RU"/>
        </w:rPr>
        <w:t xml:space="preserve">) </w:t>
      </w:r>
    </w:p>
    <w:p w14:paraId="781365A2" w14:textId="56A05E53" w:rsidR="00A932E7" w:rsidRPr="003C0FCC" w:rsidRDefault="00C06690">
      <w:pPr>
        <w:pStyle w:val="Heading2"/>
        <w:numPr>
          <w:ilvl w:val="0"/>
          <w:numId w:val="28"/>
        </w:numPr>
        <w:spacing w:after="0" w:line="276" w:lineRule="auto"/>
        <w:jc w:val="both"/>
        <w:rPr>
          <w:rFonts w:eastAsia="Calibri"/>
          <w:bCs w:val="0"/>
          <w:spacing w:val="-2"/>
          <w:sz w:val="22"/>
          <w:szCs w:val="22"/>
          <w:highlight w:val="lightGray"/>
          <w:u w:val="single"/>
          <w:lang w:val="ru-RU"/>
        </w:rPr>
      </w:pPr>
      <w:r w:rsidRPr="003C0FCC">
        <w:rPr>
          <w:rFonts w:eastAsia="Calibri"/>
          <w:bCs w:val="0"/>
          <w:spacing w:val="-2"/>
          <w:sz w:val="22"/>
          <w:szCs w:val="22"/>
          <w:highlight w:val="lightGray"/>
          <w:u w:val="single"/>
          <w:lang w:val="ru-RU"/>
        </w:rPr>
        <w:t>О</w:t>
      </w:r>
      <w:r w:rsidR="00A932E7" w:rsidRPr="003C0FCC">
        <w:rPr>
          <w:rFonts w:eastAsia="Calibri"/>
          <w:bCs w:val="0"/>
          <w:spacing w:val="-2"/>
          <w:sz w:val="22"/>
          <w:szCs w:val="22"/>
          <w:highlight w:val="lightGray"/>
          <w:u w:val="single"/>
          <w:lang w:val="ru-RU"/>
        </w:rPr>
        <w:t>бучение сотрудников</w:t>
      </w:r>
      <w:r w:rsidR="00F10375" w:rsidRPr="003C0FCC">
        <w:rPr>
          <w:rFonts w:eastAsia="Calibri"/>
          <w:bCs w:val="0"/>
          <w:spacing w:val="-2"/>
          <w:sz w:val="22"/>
          <w:szCs w:val="22"/>
          <w:highlight w:val="lightGray"/>
          <w:u w:val="single"/>
          <w:lang w:val="ru-RU"/>
        </w:rPr>
        <w:t xml:space="preserve"> организации-заявителя</w:t>
      </w:r>
      <w:r w:rsidR="00A932E7" w:rsidRPr="003C0FCC">
        <w:rPr>
          <w:rFonts w:eastAsia="Calibri"/>
          <w:bCs w:val="0"/>
          <w:spacing w:val="-2"/>
          <w:sz w:val="22"/>
          <w:szCs w:val="22"/>
          <w:highlight w:val="lightGray"/>
          <w:u w:val="single"/>
          <w:lang w:val="ru-RU"/>
        </w:rPr>
        <w:t xml:space="preserve"> навыкам технической и управленческой работы</w:t>
      </w:r>
      <w:r w:rsidR="00F10375" w:rsidRPr="003C0FCC">
        <w:rPr>
          <w:rFonts w:eastAsia="Calibri"/>
          <w:bCs w:val="0"/>
          <w:spacing w:val="-2"/>
          <w:sz w:val="22"/>
          <w:szCs w:val="22"/>
          <w:highlight w:val="lightGray"/>
          <w:u w:val="single"/>
          <w:lang w:val="ru-RU"/>
        </w:rPr>
        <w:t>.</w:t>
      </w:r>
    </w:p>
    <w:p w14:paraId="13182E94" w14:textId="00804690" w:rsidR="00A56C68" w:rsidRPr="00D649B8" w:rsidRDefault="003D6A62" w:rsidP="00A56C68">
      <w:pPr>
        <w:pStyle w:val="Heading2"/>
        <w:spacing w:after="0" w:line="276" w:lineRule="auto"/>
        <w:ind w:left="860"/>
        <w:jc w:val="both"/>
        <w:rPr>
          <w:rFonts w:eastAsia="Calibri"/>
          <w:bCs w:val="0"/>
          <w:spacing w:val="-2"/>
          <w:sz w:val="22"/>
          <w:szCs w:val="22"/>
          <w:lang w:val="ru-RU"/>
        </w:rPr>
      </w:pPr>
      <w:r w:rsidRPr="00D649B8">
        <w:rPr>
          <w:rFonts w:eastAsia="Calibri"/>
          <w:bCs w:val="0"/>
          <w:spacing w:val="-2"/>
          <w:sz w:val="22"/>
          <w:szCs w:val="22"/>
          <w:lang w:val="ru-RU"/>
        </w:rPr>
        <w:t>Финансируемые</w:t>
      </w:r>
      <w:r w:rsidR="005C3D3B" w:rsidRPr="00D649B8">
        <w:rPr>
          <w:rFonts w:eastAsia="Calibri"/>
          <w:bCs w:val="0"/>
          <w:spacing w:val="-2"/>
          <w:sz w:val="22"/>
          <w:szCs w:val="22"/>
          <w:lang w:val="ru-RU"/>
        </w:rPr>
        <w:t xml:space="preserve"> направления:</w:t>
      </w:r>
    </w:p>
    <w:p w14:paraId="367977D3" w14:textId="77777777" w:rsidR="00D649B8" w:rsidRDefault="002B1DC2" w:rsidP="00D649B8">
      <w:pPr>
        <w:pStyle w:val="Heading2"/>
        <w:numPr>
          <w:ilvl w:val="0"/>
          <w:numId w:val="46"/>
        </w:numPr>
        <w:spacing w:after="0" w:line="276" w:lineRule="auto"/>
        <w:jc w:val="both"/>
        <w:rPr>
          <w:rFonts w:eastAsia="Calibri"/>
          <w:b w:val="0"/>
          <w:spacing w:val="-2"/>
          <w:sz w:val="22"/>
          <w:szCs w:val="22"/>
          <w:lang w:val="ru-RU"/>
        </w:rPr>
      </w:pPr>
      <w:r w:rsidRPr="00D649B8">
        <w:rPr>
          <w:rFonts w:eastAsia="Calibri"/>
          <w:bCs w:val="0"/>
          <w:i/>
          <w:iCs/>
          <w:spacing w:val="-2"/>
          <w:sz w:val="22"/>
          <w:szCs w:val="22"/>
          <w:lang w:val="ru-RU"/>
        </w:rPr>
        <w:t>Проектная деятельность</w:t>
      </w:r>
      <w:r w:rsidR="00C97B29" w:rsidRPr="00D649B8">
        <w:rPr>
          <w:rFonts w:eastAsia="Calibri"/>
          <w:bCs w:val="0"/>
          <w:i/>
          <w:iCs/>
          <w:spacing w:val="-2"/>
          <w:sz w:val="22"/>
          <w:szCs w:val="22"/>
          <w:lang w:val="ru-RU"/>
        </w:rPr>
        <w:t>.</w:t>
      </w:r>
    </w:p>
    <w:p w14:paraId="347ED9B2" w14:textId="718C828E" w:rsidR="002B1DC2" w:rsidRPr="00D649B8" w:rsidRDefault="00C97B29" w:rsidP="00D649B8">
      <w:pPr>
        <w:pStyle w:val="Heading2"/>
        <w:spacing w:after="0" w:line="276" w:lineRule="auto"/>
        <w:ind w:left="1580"/>
        <w:jc w:val="both"/>
        <w:rPr>
          <w:rFonts w:eastAsia="Calibri"/>
          <w:b w:val="0"/>
          <w:spacing w:val="-2"/>
          <w:sz w:val="22"/>
          <w:szCs w:val="22"/>
          <w:lang w:val="ru-RU"/>
        </w:rPr>
      </w:pPr>
      <w:r w:rsidRPr="00D649B8">
        <w:rPr>
          <w:rFonts w:eastAsia="Calibri"/>
          <w:b w:val="0"/>
          <w:spacing w:val="-2"/>
          <w:sz w:val="22"/>
          <w:szCs w:val="22"/>
          <w:lang w:val="ru-RU"/>
        </w:rPr>
        <w:t>Д</w:t>
      </w:r>
      <w:r w:rsidR="009D2075" w:rsidRPr="00D649B8">
        <w:rPr>
          <w:rFonts w:eastAsia="Calibri"/>
          <w:b w:val="0"/>
          <w:spacing w:val="-2"/>
          <w:sz w:val="22"/>
          <w:szCs w:val="22"/>
          <w:lang w:val="ru-RU"/>
        </w:rPr>
        <w:t>анная категория должна включать, помимо прочего, сле</w:t>
      </w:r>
      <w:r w:rsidRPr="00D649B8">
        <w:rPr>
          <w:rFonts w:eastAsia="Calibri"/>
          <w:b w:val="0"/>
          <w:spacing w:val="-2"/>
          <w:sz w:val="22"/>
          <w:szCs w:val="22"/>
          <w:lang w:val="ru-RU"/>
        </w:rPr>
        <w:t>дующие компоненты:</w:t>
      </w:r>
    </w:p>
    <w:p w14:paraId="09C2ACCE" w14:textId="34FAA7C2" w:rsidR="002B1DC2" w:rsidRPr="00D649B8" w:rsidRDefault="002B1DC2" w:rsidP="003D6A62">
      <w:pPr>
        <w:pStyle w:val="Heading2"/>
        <w:numPr>
          <w:ilvl w:val="0"/>
          <w:numId w:val="40"/>
        </w:numPr>
        <w:spacing w:after="0" w:line="276" w:lineRule="auto"/>
        <w:jc w:val="both"/>
        <w:rPr>
          <w:rFonts w:eastAsia="Calibri"/>
          <w:bCs w:val="0"/>
          <w:i/>
          <w:iCs/>
          <w:spacing w:val="-2"/>
          <w:sz w:val="22"/>
          <w:szCs w:val="22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>Проектный менеджмент</w:t>
      </w:r>
    </w:p>
    <w:p w14:paraId="2ABB918E" w14:textId="6EEA2D53" w:rsidR="002B1DC2" w:rsidRPr="00D649B8" w:rsidRDefault="002B1DC2" w:rsidP="003D6A62">
      <w:pPr>
        <w:pStyle w:val="Heading2"/>
        <w:numPr>
          <w:ilvl w:val="0"/>
          <w:numId w:val="40"/>
        </w:numPr>
        <w:spacing w:after="0" w:line="276" w:lineRule="auto"/>
        <w:jc w:val="both"/>
        <w:rPr>
          <w:rFonts w:eastAsia="Calibri"/>
          <w:bCs w:val="0"/>
          <w:i/>
          <w:iCs/>
          <w:spacing w:val="-2"/>
          <w:sz w:val="22"/>
          <w:szCs w:val="22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>Мониторинг и оценка</w:t>
      </w:r>
    </w:p>
    <w:p w14:paraId="6571F2E1" w14:textId="41D5AA6F" w:rsidR="002B1DC2" w:rsidRPr="00D649B8" w:rsidRDefault="002B1DC2" w:rsidP="003D6A62">
      <w:pPr>
        <w:pStyle w:val="Heading2"/>
        <w:numPr>
          <w:ilvl w:val="0"/>
          <w:numId w:val="40"/>
        </w:numPr>
        <w:spacing w:after="0" w:line="276" w:lineRule="auto"/>
        <w:jc w:val="both"/>
        <w:rPr>
          <w:rFonts w:eastAsia="Calibri"/>
          <w:bCs w:val="0"/>
          <w:i/>
          <w:iCs/>
          <w:spacing w:val="-2"/>
          <w:sz w:val="22"/>
          <w:szCs w:val="22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>Управление, ориентированное на результаты (Results-Based Management)</w:t>
      </w:r>
    </w:p>
    <w:p w14:paraId="7DF911BC" w14:textId="17EEE008" w:rsidR="002B1DC2" w:rsidRPr="00D649B8" w:rsidRDefault="002B1DC2" w:rsidP="003D6A62">
      <w:pPr>
        <w:pStyle w:val="Heading2"/>
        <w:numPr>
          <w:ilvl w:val="0"/>
          <w:numId w:val="40"/>
        </w:numPr>
        <w:spacing w:after="0" w:line="276" w:lineRule="auto"/>
        <w:jc w:val="both"/>
        <w:rPr>
          <w:rFonts w:eastAsia="Calibri"/>
          <w:bCs w:val="0"/>
          <w:i/>
          <w:iCs/>
          <w:spacing w:val="-2"/>
          <w:sz w:val="22"/>
          <w:szCs w:val="22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>Статистика и анализ</w:t>
      </w:r>
    </w:p>
    <w:p w14:paraId="043F7157" w14:textId="4622C4CC" w:rsidR="003D6A62" w:rsidRPr="00D649B8" w:rsidRDefault="002B1DC2" w:rsidP="003D6A62">
      <w:pPr>
        <w:pStyle w:val="Heading2"/>
        <w:numPr>
          <w:ilvl w:val="0"/>
          <w:numId w:val="40"/>
        </w:numPr>
        <w:spacing w:after="0" w:line="276" w:lineRule="auto"/>
        <w:jc w:val="both"/>
        <w:rPr>
          <w:rFonts w:eastAsia="Calibri"/>
          <w:b w:val="0"/>
          <w:i/>
          <w:iCs/>
          <w:spacing w:val="-2"/>
          <w:sz w:val="22"/>
          <w:szCs w:val="22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>Подготовка отчетов</w:t>
      </w:r>
    </w:p>
    <w:p w14:paraId="11927F7C" w14:textId="77777777" w:rsidR="00D649B8" w:rsidRPr="00100BCE" w:rsidRDefault="003D6A62" w:rsidP="00D649B8">
      <w:pPr>
        <w:pStyle w:val="Heading2"/>
        <w:numPr>
          <w:ilvl w:val="0"/>
          <w:numId w:val="46"/>
        </w:numPr>
        <w:spacing w:after="0" w:line="276" w:lineRule="auto"/>
        <w:jc w:val="both"/>
        <w:rPr>
          <w:rFonts w:eastAsia="Calibri"/>
          <w:bCs w:val="0"/>
          <w:i/>
          <w:iCs/>
          <w:spacing w:val="-2"/>
          <w:sz w:val="22"/>
          <w:szCs w:val="22"/>
          <w:lang w:val="ru-RU"/>
        </w:rPr>
      </w:pPr>
      <w:r w:rsidRPr="00100BCE">
        <w:rPr>
          <w:rFonts w:eastAsia="Calibri"/>
          <w:bCs w:val="0"/>
          <w:i/>
          <w:iCs/>
          <w:spacing w:val="-2"/>
          <w:sz w:val="22"/>
          <w:szCs w:val="22"/>
          <w:lang w:val="ru-RU"/>
        </w:rPr>
        <w:t>Управление неправительственной организацией</w:t>
      </w:r>
    </w:p>
    <w:p w14:paraId="5593959A" w14:textId="64A463B8" w:rsidR="008A6287" w:rsidRPr="00D649B8" w:rsidRDefault="008A6287" w:rsidP="00D649B8">
      <w:pPr>
        <w:pStyle w:val="Heading2"/>
        <w:spacing w:after="0" w:line="276" w:lineRule="auto"/>
        <w:ind w:left="1580"/>
        <w:jc w:val="both"/>
        <w:rPr>
          <w:rFonts w:eastAsia="Calibri"/>
          <w:bCs w:val="0"/>
          <w:i/>
          <w:iCs/>
          <w:spacing w:val="-2"/>
          <w:sz w:val="22"/>
          <w:szCs w:val="22"/>
          <w:u w:val="single"/>
          <w:lang w:val="ru-RU"/>
        </w:rPr>
      </w:pPr>
      <w:r w:rsidRPr="00D649B8">
        <w:rPr>
          <w:rFonts w:eastAsia="Calibri"/>
          <w:b w:val="0"/>
          <w:spacing w:val="-2"/>
          <w:sz w:val="22"/>
          <w:szCs w:val="22"/>
          <w:lang w:val="ru-RU"/>
        </w:rPr>
        <w:t>Данная категория должна включать, помимо прочего, следующие компоненты:</w:t>
      </w:r>
    </w:p>
    <w:p w14:paraId="2B1679A4" w14:textId="77777777" w:rsidR="003D6A62" w:rsidRPr="00D649B8" w:rsidRDefault="003D6A62" w:rsidP="003D6A62">
      <w:pPr>
        <w:pStyle w:val="Heading2"/>
        <w:numPr>
          <w:ilvl w:val="0"/>
          <w:numId w:val="41"/>
        </w:numPr>
        <w:spacing w:after="0" w:line="276" w:lineRule="auto"/>
        <w:jc w:val="both"/>
        <w:rPr>
          <w:rFonts w:eastAsia="Calibri"/>
          <w:bCs w:val="0"/>
          <w:i/>
          <w:iCs/>
          <w:spacing w:val="-2"/>
          <w:sz w:val="22"/>
          <w:szCs w:val="22"/>
          <w:u w:val="single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>Управление НПО и лидерство</w:t>
      </w:r>
    </w:p>
    <w:p w14:paraId="6EF02A24" w14:textId="77777777" w:rsidR="003D6A62" w:rsidRPr="00D649B8" w:rsidRDefault="003D6A62" w:rsidP="003D6A62">
      <w:pPr>
        <w:pStyle w:val="Heading2"/>
        <w:numPr>
          <w:ilvl w:val="0"/>
          <w:numId w:val="41"/>
        </w:numPr>
        <w:spacing w:after="0" w:line="276" w:lineRule="auto"/>
        <w:jc w:val="both"/>
        <w:rPr>
          <w:rFonts w:eastAsia="Calibri"/>
          <w:bCs w:val="0"/>
          <w:i/>
          <w:iCs/>
          <w:spacing w:val="-2"/>
          <w:sz w:val="22"/>
          <w:szCs w:val="22"/>
          <w:u w:val="single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>Обучение вопросам безопасности и устранение рисков безопасности</w:t>
      </w:r>
    </w:p>
    <w:p w14:paraId="1E5C2FCA" w14:textId="77777777" w:rsidR="003D6A62" w:rsidRPr="00D649B8" w:rsidRDefault="003D6A62" w:rsidP="003D6A62">
      <w:pPr>
        <w:pStyle w:val="Heading2"/>
        <w:numPr>
          <w:ilvl w:val="0"/>
          <w:numId w:val="41"/>
        </w:numPr>
        <w:spacing w:after="0" w:line="276" w:lineRule="auto"/>
        <w:jc w:val="both"/>
        <w:rPr>
          <w:rFonts w:eastAsia="Calibri"/>
          <w:bCs w:val="0"/>
          <w:i/>
          <w:iCs/>
          <w:spacing w:val="-2"/>
          <w:sz w:val="22"/>
          <w:szCs w:val="22"/>
          <w:u w:val="single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>Управление и разрешение конфликтов</w:t>
      </w:r>
    </w:p>
    <w:p w14:paraId="1AC328D9" w14:textId="77777777" w:rsidR="003D6A62" w:rsidRPr="00D649B8" w:rsidRDefault="003D6A62" w:rsidP="003D6A62">
      <w:pPr>
        <w:pStyle w:val="Heading2"/>
        <w:numPr>
          <w:ilvl w:val="0"/>
          <w:numId w:val="41"/>
        </w:numPr>
        <w:spacing w:after="0" w:line="276" w:lineRule="auto"/>
        <w:jc w:val="both"/>
        <w:rPr>
          <w:rFonts w:eastAsia="Calibri"/>
          <w:bCs w:val="0"/>
          <w:i/>
          <w:iCs/>
          <w:spacing w:val="-2"/>
          <w:sz w:val="22"/>
          <w:szCs w:val="22"/>
          <w:u w:val="single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>Профилактика профессионального выгорания</w:t>
      </w:r>
    </w:p>
    <w:p w14:paraId="663EA818" w14:textId="0232E95B" w:rsidR="003D6A62" w:rsidRPr="00D649B8" w:rsidRDefault="003D6A62" w:rsidP="003D6A62">
      <w:pPr>
        <w:pStyle w:val="Heading2"/>
        <w:numPr>
          <w:ilvl w:val="0"/>
          <w:numId w:val="41"/>
        </w:numPr>
        <w:spacing w:after="0" w:line="276" w:lineRule="auto"/>
        <w:jc w:val="both"/>
        <w:rPr>
          <w:rFonts w:eastAsia="Calibri"/>
          <w:bCs w:val="0"/>
          <w:i/>
          <w:iCs/>
          <w:spacing w:val="-2"/>
          <w:sz w:val="22"/>
          <w:szCs w:val="22"/>
          <w:u w:val="single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>Разработка и/или улучшение внутренних политик и процедур</w:t>
      </w:r>
    </w:p>
    <w:p w14:paraId="43A4D951" w14:textId="7C51B94D" w:rsidR="005C3D3B" w:rsidRPr="00D649B8" w:rsidRDefault="003D6A62" w:rsidP="003D6A62">
      <w:pPr>
        <w:pStyle w:val="Heading2"/>
        <w:numPr>
          <w:ilvl w:val="0"/>
          <w:numId w:val="41"/>
        </w:numPr>
        <w:spacing w:after="0" w:line="276" w:lineRule="auto"/>
        <w:jc w:val="both"/>
        <w:rPr>
          <w:rFonts w:eastAsia="Calibri"/>
          <w:bCs w:val="0"/>
          <w:i/>
          <w:iCs/>
          <w:spacing w:val="-2"/>
          <w:sz w:val="22"/>
          <w:szCs w:val="22"/>
          <w:u w:val="single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>Стратегическое планирование</w:t>
      </w:r>
    </w:p>
    <w:p w14:paraId="0CE5B1C9" w14:textId="77777777" w:rsidR="00D649B8" w:rsidRPr="00100BCE" w:rsidRDefault="00210687" w:rsidP="00D649B8">
      <w:pPr>
        <w:pStyle w:val="Heading2"/>
        <w:numPr>
          <w:ilvl w:val="0"/>
          <w:numId w:val="46"/>
        </w:numPr>
        <w:spacing w:after="0" w:line="276" w:lineRule="auto"/>
        <w:jc w:val="both"/>
        <w:rPr>
          <w:rFonts w:eastAsia="Calibri"/>
          <w:bCs w:val="0"/>
          <w:i/>
          <w:iCs/>
          <w:spacing w:val="-2"/>
          <w:sz w:val="22"/>
          <w:szCs w:val="22"/>
          <w:lang w:val="ru-RU"/>
        </w:rPr>
      </w:pPr>
      <w:r w:rsidRPr="00100BCE">
        <w:rPr>
          <w:rFonts w:eastAsia="Calibri"/>
          <w:bCs w:val="0"/>
          <w:i/>
          <w:iCs/>
          <w:spacing w:val="-2"/>
          <w:sz w:val="22"/>
          <w:szCs w:val="22"/>
          <w:lang w:val="ru-RU"/>
        </w:rPr>
        <w:t>Фандрайзинг</w:t>
      </w:r>
    </w:p>
    <w:p w14:paraId="56C91C1C" w14:textId="281A1D60" w:rsidR="008A6287" w:rsidRPr="00D649B8" w:rsidRDefault="008A6287" w:rsidP="00D649B8">
      <w:pPr>
        <w:pStyle w:val="Heading2"/>
        <w:spacing w:after="0" w:line="276" w:lineRule="auto"/>
        <w:ind w:left="1580"/>
        <w:jc w:val="both"/>
        <w:rPr>
          <w:rFonts w:eastAsia="Calibri"/>
          <w:bCs w:val="0"/>
          <w:i/>
          <w:iCs/>
          <w:spacing w:val="-2"/>
          <w:sz w:val="22"/>
          <w:szCs w:val="22"/>
          <w:u w:val="single"/>
          <w:lang w:val="ru-RU"/>
        </w:rPr>
      </w:pPr>
      <w:r w:rsidRPr="00D649B8">
        <w:rPr>
          <w:rFonts w:eastAsia="Calibri"/>
          <w:b w:val="0"/>
          <w:spacing w:val="-2"/>
          <w:sz w:val="22"/>
          <w:szCs w:val="22"/>
          <w:lang w:val="ru-RU"/>
        </w:rPr>
        <w:t>Данная категория должна включать, помимо прочего, следующие компоненты:</w:t>
      </w:r>
    </w:p>
    <w:p w14:paraId="1FDED540" w14:textId="77777777" w:rsidR="00210687" w:rsidRPr="00D649B8" w:rsidRDefault="00210687" w:rsidP="00210687">
      <w:pPr>
        <w:pStyle w:val="Heading2"/>
        <w:numPr>
          <w:ilvl w:val="0"/>
          <w:numId w:val="41"/>
        </w:numPr>
        <w:spacing w:after="0" w:line="276" w:lineRule="auto"/>
        <w:jc w:val="both"/>
        <w:rPr>
          <w:rFonts w:eastAsia="Calibri"/>
          <w:bCs w:val="0"/>
          <w:i/>
          <w:iCs/>
          <w:spacing w:val="-2"/>
          <w:sz w:val="22"/>
          <w:szCs w:val="22"/>
          <w:u w:val="single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>Написание проектных заявок и подготовка бюджета</w:t>
      </w:r>
    </w:p>
    <w:p w14:paraId="11904E74" w14:textId="77777777" w:rsidR="00210687" w:rsidRPr="00D649B8" w:rsidRDefault="00210687" w:rsidP="00210687">
      <w:pPr>
        <w:pStyle w:val="Heading2"/>
        <w:numPr>
          <w:ilvl w:val="0"/>
          <w:numId w:val="41"/>
        </w:numPr>
        <w:spacing w:after="0" w:line="276" w:lineRule="auto"/>
        <w:jc w:val="both"/>
        <w:rPr>
          <w:rFonts w:eastAsia="Calibri"/>
          <w:bCs w:val="0"/>
          <w:i/>
          <w:iCs/>
          <w:spacing w:val="-2"/>
          <w:sz w:val="22"/>
          <w:szCs w:val="22"/>
          <w:u w:val="single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>Картирование доноров</w:t>
      </w:r>
    </w:p>
    <w:p w14:paraId="1B4D224A" w14:textId="77777777" w:rsidR="00210687" w:rsidRPr="00D649B8" w:rsidRDefault="00210687" w:rsidP="00210687">
      <w:pPr>
        <w:pStyle w:val="Heading2"/>
        <w:numPr>
          <w:ilvl w:val="0"/>
          <w:numId w:val="41"/>
        </w:numPr>
        <w:spacing w:after="0" w:line="276" w:lineRule="auto"/>
        <w:jc w:val="both"/>
        <w:rPr>
          <w:rFonts w:eastAsia="Calibri"/>
          <w:bCs w:val="0"/>
          <w:i/>
          <w:iCs/>
          <w:spacing w:val="-2"/>
          <w:sz w:val="22"/>
          <w:szCs w:val="22"/>
          <w:u w:val="single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>Устойчивое развитие НПО</w:t>
      </w:r>
    </w:p>
    <w:p w14:paraId="095517CB" w14:textId="04934343" w:rsidR="002E04FE" w:rsidRPr="00342BC6" w:rsidRDefault="00210687" w:rsidP="002E04FE">
      <w:pPr>
        <w:pStyle w:val="Heading2"/>
        <w:numPr>
          <w:ilvl w:val="0"/>
          <w:numId w:val="41"/>
        </w:numPr>
        <w:spacing w:after="0" w:line="276" w:lineRule="auto"/>
        <w:jc w:val="both"/>
        <w:rPr>
          <w:rFonts w:eastAsia="Calibri"/>
          <w:bCs w:val="0"/>
          <w:i/>
          <w:iCs/>
          <w:spacing w:val="-2"/>
          <w:sz w:val="22"/>
          <w:szCs w:val="22"/>
          <w:u w:val="single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lastRenderedPageBreak/>
        <w:t>Разработка фандрайзинговой стратегии</w:t>
      </w:r>
    </w:p>
    <w:p w14:paraId="3BDE7C35" w14:textId="77777777" w:rsidR="00D649B8" w:rsidRPr="00100BCE" w:rsidRDefault="00FA2019" w:rsidP="00D649B8">
      <w:pPr>
        <w:pStyle w:val="Heading2"/>
        <w:numPr>
          <w:ilvl w:val="0"/>
          <w:numId w:val="46"/>
        </w:numPr>
        <w:spacing w:after="0" w:line="276" w:lineRule="auto"/>
        <w:jc w:val="both"/>
        <w:rPr>
          <w:rFonts w:eastAsia="Calibri"/>
          <w:bCs w:val="0"/>
          <w:i/>
          <w:iCs/>
          <w:spacing w:val="-2"/>
          <w:sz w:val="22"/>
          <w:szCs w:val="22"/>
          <w:lang w:val="ru-RU"/>
        </w:rPr>
      </w:pPr>
      <w:r w:rsidRPr="00100BCE">
        <w:rPr>
          <w:rFonts w:eastAsia="Calibri"/>
          <w:bCs w:val="0"/>
          <w:i/>
          <w:iCs/>
          <w:spacing w:val="-2"/>
          <w:sz w:val="22"/>
          <w:szCs w:val="22"/>
          <w:lang w:val="ru-RU"/>
        </w:rPr>
        <w:t>Коммуникации и связь с общественностью</w:t>
      </w:r>
    </w:p>
    <w:p w14:paraId="533AC886" w14:textId="2C6F10A6" w:rsidR="00AA2AC0" w:rsidRPr="00D649B8" w:rsidRDefault="00AA2AC0" w:rsidP="00D649B8">
      <w:pPr>
        <w:pStyle w:val="Heading2"/>
        <w:spacing w:after="0" w:line="276" w:lineRule="auto"/>
        <w:ind w:left="1580"/>
        <w:jc w:val="both"/>
        <w:rPr>
          <w:rFonts w:eastAsia="Calibri"/>
          <w:bCs w:val="0"/>
          <w:i/>
          <w:iCs/>
          <w:spacing w:val="-2"/>
          <w:sz w:val="22"/>
          <w:szCs w:val="22"/>
          <w:u w:val="single"/>
          <w:lang w:val="ru-RU"/>
        </w:rPr>
      </w:pPr>
      <w:r w:rsidRPr="00D649B8">
        <w:rPr>
          <w:rFonts w:eastAsia="Calibri"/>
          <w:b w:val="0"/>
          <w:spacing w:val="-2"/>
          <w:sz w:val="22"/>
          <w:szCs w:val="22"/>
          <w:lang w:val="ru-RU"/>
        </w:rPr>
        <w:t>Данная категория должна включать, помимо прочего, следующие компоненты:</w:t>
      </w:r>
    </w:p>
    <w:p w14:paraId="714D18FA" w14:textId="3C90C8F1" w:rsidR="00FA2019" w:rsidRPr="00D649B8" w:rsidRDefault="00FA2019" w:rsidP="00FA2019">
      <w:pPr>
        <w:pStyle w:val="Heading2"/>
        <w:numPr>
          <w:ilvl w:val="0"/>
          <w:numId w:val="41"/>
        </w:numPr>
        <w:spacing w:after="0" w:line="276" w:lineRule="auto"/>
        <w:jc w:val="both"/>
        <w:rPr>
          <w:rFonts w:eastAsia="Calibri"/>
          <w:b w:val="0"/>
          <w:i/>
          <w:iCs/>
          <w:spacing w:val="-2"/>
          <w:sz w:val="22"/>
          <w:szCs w:val="22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 xml:space="preserve">Работа со СМИ </w:t>
      </w:r>
    </w:p>
    <w:p w14:paraId="35C42D13" w14:textId="3DE2B043" w:rsidR="00FA2019" w:rsidRPr="00D649B8" w:rsidRDefault="00FA2019" w:rsidP="00FA2019">
      <w:pPr>
        <w:pStyle w:val="Heading2"/>
        <w:numPr>
          <w:ilvl w:val="0"/>
          <w:numId w:val="41"/>
        </w:numPr>
        <w:spacing w:after="0" w:line="276" w:lineRule="auto"/>
        <w:jc w:val="both"/>
        <w:rPr>
          <w:rFonts w:eastAsia="Calibri"/>
          <w:b w:val="0"/>
          <w:i/>
          <w:iCs/>
          <w:spacing w:val="-2"/>
          <w:sz w:val="22"/>
          <w:szCs w:val="22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 xml:space="preserve">Основы адвокационной деятельности </w:t>
      </w:r>
    </w:p>
    <w:p w14:paraId="42020E4A" w14:textId="0A5CF374" w:rsidR="00FA2019" w:rsidRPr="00D649B8" w:rsidRDefault="00FA2019" w:rsidP="00FA2019">
      <w:pPr>
        <w:pStyle w:val="Heading2"/>
        <w:numPr>
          <w:ilvl w:val="0"/>
          <w:numId w:val="41"/>
        </w:numPr>
        <w:spacing w:after="0" w:line="276" w:lineRule="auto"/>
        <w:jc w:val="both"/>
        <w:rPr>
          <w:rFonts w:eastAsia="Calibri"/>
          <w:b w:val="0"/>
          <w:i/>
          <w:iCs/>
          <w:spacing w:val="-2"/>
          <w:sz w:val="22"/>
          <w:szCs w:val="22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 xml:space="preserve">Публичные выступления </w:t>
      </w:r>
    </w:p>
    <w:p w14:paraId="63EB054C" w14:textId="7A83B739" w:rsidR="00FA2019" w:rsidRPr="00D649B8" w:rsidRDefault="00FA2019" w:rsidP="00FA2019">
      <w:pPr>
        <w:pStyle w:val="Heading2"/>
        <w:numPr>
          <w:ilvl w:val="0"/>
          <w:numId w:val="41"/>
        </w:numPr>
        <w:spacing w:after="0" w:line="276" w:lineRule="auto"/>
        <w:jc w:val="both"/>
        <w:rPr>
          <w:rFonts w:eastAsia="Calibri"/>
          <w:b w:val="0"/>
          <w:i/>
          <w:iCs/>
          <w:spacing w:val="-2"/>
          <w:sz w:val="22"/>
          <w:szCs w:val="22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 xml:space="preserve">Производство аудио и видео контента </w:t>
      </w:r>
    </w:p>
    <w:p w14:paraId="4A371B56" w14:textId="1D8307B4" w:rsidR="00FA2019" w:rsidRPr="00D649B8" w:rsidRDefault="00FA2019" w:rsidP="00FA2019">
      <w:pPr>
        <w:pStyle w:val="Heading2"/>
        <w:numPr>
          <w:ilvl w:val="0"/>
          <w:numId w:val="41"/>
        </w:numPr>
        <w:spacing w:after="0" w:line="276" w:lineRule="auto"/>
        <w:jc w:val="both"/>
        <w:rPr>
          <w:rFonts w:eastAsia="Calibri"/>
          <w:b w:val="0"/>
          <w:i/>
          <w:iCs/>
          <w:spacing w:val="-2"/>
          <w:sz w:val="22"/>
          <w:szCs w:val="22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 xml:space="preserve">Написание статей и публикаций </w:t>
      </w:r>
    </w:p>
    <w:p w14:paraId="3F208D35" w14:textId="7FB793F6" w:rsidR="00FA2019" w:rsidRPr="00D649B8" w:rsidRDefault="00FA2019" w:rsidP="00FA2019">
      <w:pPr>
        <w:pStyle w:val="Heading2"/>
        <w:numPr>
          <w:ilvl w:val="0"/>
          <w:numId w:val="41"/>
        </w:numPr>
        <w:spacing w:after="0" w:line="276" w:lineRule="auto"/>
        <w:jc w:val="both"/>
        <w:rPr>
          <w:rFonts w:eastAsia="Calibri"/>
          <w:b w:val="0"/>
          <w:i/>
          <w:iCs/>
          <w:spacing w:val="-2"/>
          <w:sz w:val="22"/>
          <w:szCs w:val="22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 xml:space="preserve">Маркетинг в социальных сетях (SMM) </w:t>
      </w:r>
    </w:p>
    <w:p w14:paraId="5ED5F15C" w14:textId="5C6FE0F6" w:rsidR="00FA2019" w:rsidRPr="00D649B8" w:rsidRDefault="00FA2019" w:rsidP="00FA2019">
      <w:pPr>
        <w:pStyle w:val="Heading2"/>
        <w:numPr>
          <w:ilvl w:val="0"/>
          <w:numId w:val="41"/>
        </w:numPr>
        <w:spacing w:after="0" w:line="276" w:lineRule="auto"/>
        <w:jc w:val="both"/>
        <w:rPr>
          <w:rFonts w:eastAsia="Calibri"/>
          <w:b w:val="0"/>
          <w:i/>
          <w:iCs/>
          <w:spacing w:val="-2"/>
          <w:sz w:val="22"/>
          <w:szCs w:val="22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 xml:space="preserve">Разработка гендерно-чувствительной коммуникационной и PR стратегии </w:t>
      </w:r>
    </w:p>
    <w:p w14:paraId="50993EB9" w14:textId="2E17094B" w:rsidR="00FA2019" w:rsidRPr="00D649B8" w:rsidRDefault="00FA2019" w:rsidP="00FA2019">
      <w:pPr>
        <w:pStyle w:val="Heading2"/>
        <w:numPr>
          <w:ilvl w:val="0"/>
          <w:numId w:val="41"/>
        </w:numPr>
        <w:spacing w:after="0" w:line="276" w:lineRule="auto"/>
        <w:jc w:val="both"/>
        <w:rPr>
          <w:rFonts w:eastAsia="Calibri"/>
          <w:b w:val="0"/>
          <w:i/>
          <w:iCs/>
          <w:spacing w:val="-2"/>
          <w:sz w:val="22"/>
          <w:szCs w:val="22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 xml:space="preserve">Выстраивание взаимовыгодных партнерских отношений (Нетворкинг) </w:t>
      </w:r>
    </w:p>
    <w:p w14:paraId="2208130E" w14:textId="6ABF9A29" w:rsidR="00FA2019" w:rsidRPr="00D649B8" w:rsidRDefault="00FA2019" w:rsidP="00FA2019">
      <w:pPr>
        <w:pStyle w:val="Heading2"/>
        <w:numPr>
          <w:ilvl w:val="0"/>
          <w:numId w:val="41"/>
        </w:numPr>
        <w:spacing w:after="0" w:line="276" w:lineRule="auto"/>
        <w:jc w:val="both"/>
        <w:rPr>
          <w:rFonts w:eastAsia="Calibri"/>
          <w:b w:val="0"/>
          <w:i/>
          <w:iCs/>
          <w:spacing w:val="-2"/>
          <w:sz w:val="22"/>
          <w:szCs w:val="22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 xml:space="preserve">Эффективное взаимодействие с ключевыми сторонами </w:t>
      </w:r>
    </w:p>
    <w:p w14:paraId="3AE82F05" w14:textId="1416879D" w:rsidR="00E9271D" w:rsidRPr="00D649B8" w:rsidRDefault="00FA2019" w:rsidP="00210687">
      <w:pPr>
        <w:pStyle w:val="Heading2"/>
        <w:numPr>
          <w:ilvl w:val="0"/>
          <w:numId w:val="41"/>
        </w:numPr>
        <w:spacing w:after="0" w:line="276" w:lineRule="auto"/>
        <w:jc w:val="both"/>
        <w:rPr>
          <w:rFonts w:eastAsia="Calibri"/>
          <w:b w:val="0"/>
          <w:i/>
          <w:iCs/>
          <w:spacing w:val="-2"/>
          <w:sz w:val="22"/>
          <w:szCs w:val="22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>Ведение переговоров</w:t>
      </w:r>
    </w:p>
    <w:p w14:paraId="25B467DF" w14:textId="77777777" w:rsidR="00D649B8" w:rsidRPr="00100BCE" w:rsidRDefault="00E9271D" w:rsidP="00D649B8">
      <w:pPr>
        <w:pStyle w:val="Heading2"/>
        <w:numPr>
          <w:ilvl w:val="0"/>
          <w:numId w:val="46"/>
        </w:numPr>
        <w:spacing w:after="0" w:line="276" w:lineRule="auto"/>
        <w:jc w:val="both"/>
        <w:rPr>
          <w:rFonts w:eastAsia="Calibri"/>
          <w:bCs w:val="0"/>
          <w:i/>
          <w:iCs/>
          <w:spacing w:val="-2"/>
          <w:sz w:val="22"/>
          <w:szCs w:val="22"/>
          <w:lang w:val="ru-RU"/>
        </w:rPr>
      </w:pPr>
      <w:r w:rsidRPr="00100BCE">
        <w:rPr>
          <w:rFonts w:eastAsia="Calibri"/>
          <w:bCs w:val="0"/>
          <w:i/>
          <w:iCs/>
          <w:spacing w:val="-2"/>
          <w:sz w:val="22"/>
          <w:szCs w:val="22"/>
          <w:lang w:val="ru-RU"/>
        </w:rPr>
        <w:t>Финансы</w:t>
      </w:r>
    </w:p>
    <w:p w14:paraId="406AD0AB" w14:textId="46723051" w:rsidR="00FA2019" w:rsidRPr="00D649B8" w:rsidRDefault="00FA2019" w:rsidP="00D649B8">
      <w:pPr>
        <w:pStyle w:val="Heading2"/>
        <w:spacing w:after="0" w:line="276" w:lineRule="auto"/>
        <w:ind w:left="1580"/>
        <w:jc w:val="both"/>
        <w:rPr>
          <w:rFonts w:eastAsia="Calibri"/>
          <w:bCs w:val="0"/>
          <w:i/>
          <w:iCs/>
          <w:spacing w:val="-2"/>
          <w:sz w:val="22"/>
          <w:szCs w:val="22"/>
          <w:u w:val="single"/>
          <w:lang w:val="ru-RU"/>
        </w:rPr>
      </w:pPr>
      <w:r w:rsidRPr="00D649B8">
        <w:rPr>
          <w:rFonts w:eastAsia="Calibri"/>
          <w:b w:val="0"/>
          <w:spacing w:val="-2"/>
          <w:sz w:val="22"/>
          <w:szCs w:val="22"/>
          <w:lang w:val="ru-RU"/>
        </w:rPr>
        <w:t>Данная категория должна включать, помимо прочего, следующие компоненты:</w:t>
      </w:r>
    </w:p>
    <w:p w14:paraId="21A9C61C" w14:textId="79A3C6A3" w:rsidR="00E9271D" w:rsidRPr="00D649B8" w:rsidRDefault="00E9271D" w:rsidP="00FA2019">
      <w:pPr>
        <w:pStyle w:val="Heading2"/>
        <w:numPr>
          <w:ilvl w:val="0"/>
          <w:numId w:val="41"/>
        </w:numPr>
        <w:spacing w:after="0" w:line="276" w:lineRule="auto"/>
        <w:jc w:val="both"/>
        <w:rPr>
          <w:rFonts w:eastAsia="Calibri"/>
          <w:b w:val="0"/>
          <w:i/>
          <w:iCs/>
          <w:spacing w:val="-2"/>
          <w:sz w:val="22"/>
          <w:szCs w:val="22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>Бухгалтерский учет и аудит НПО</w:t>
      </w:r>
    </w:p>
    <w:p w14:paraId="6BBE782C" w14:textId="25C7C900" w:rsidR="00E9271D" w:rsidRPr="00D649B8" w:rsidRDefault="00E9271D" w:rsidP="00FA2019">
      <w:pPr>
        <w:pStyle w:val="Heading2"/>
        <w:numPr>
          <w:ilvl w:val="0"/>
          <w:numId w:val="41"/>
        </w:numPr>
        <w:spacing w:after="0" w:line="276" w:lineRule="auto"/>
        <w:jc w:val="both"/>
        <w:rPr>
          <w:rFonts w:eastAsia="Calibri"/>
          <w:b w:val="0"/>
          <w:i/>
          <w:iCs/>
          <w:spacing w:val="-2"/>
          <w:sz w:val="22"/>
          <w:szCs w:val="22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>Финансовая грамотность и отчетность</w:t>
      </w:r>
    </w:p>
    <w:p w14:paraId="7923B038" w14:textId="31C3190E" w:rsidR="00AA2AC0" w:rsidRPr="00D649B8" w:rsidRDefault="00E9271D" w:rsidP="00210687">
      <w:pPr>
        <w:pStyle w:val="Heading2"/>
        <w:numPr>
          <w:ilvl w:val="0"/>
          <w:numId w:val="41"/>
        </w:numPr>
        <w:spacing w:after="0" w:line="276" w:lineRule="auto"/>
        <w:jc w:val="both"/>
        <w:rPr>
          <w:rFonts w:eastAsia="Calibri"/>
          <w:b w:val="0"/>
          <w:i/>
          <w:iCs/>
          <w:spacing w:val="-2"/>
          <w:sz w:val="22"/>
          <w:szCs w:val="22"/>
          <w:lang w:val="ru-RU"/>
        </w:rPr>
      </w:pP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 xml:space="preserve">Разработка </w:t>
      </w:r>
      <w:r w:rsidR="00C45985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>и</w:t>
      </w:r>
      <w:r w:rsidR="00C45985" w:rsidRPr="00C45985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>/</w:t>
      </w:r>
      <w:r w:rsidR="00C45985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 xml:space="preserve">или улучшение </w:t>
      </w:r>
      <w:r w:rsidRPr="00D649B8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>учетной политики / политики финансовой деятельности организации</w:t>
      </w:r>
    </w:p>
    <w:p w14:paraId="0010C393" w14:textId="4F872125" w:rsidR="002F45E2" w:rsidRPr="00100BCE" w:rsidRDefault="002F45E2" w:rsidP="00D649B8">
      <w:pPr>
        <w:pStyle w:val="Heading2"/>
        <w:numPr>
          <w:ilvl w:val="0"/>
          <w:numId w:val="46"/>
        </w:numPr>
        <w:spacing w:after="0" w:line="276" w:lineRule="auto"/>
        <w:jc w:val="both"/>
        <w:rPr>
          <w:rFonts w:eastAsia="Calibri"/>
          <w:bCs w:val="0"/>
          <w:i/>
          <w:iCs/>
          <w:spacing w:val="-2"/>
          <w:sz w:val="22"/>
          <w:szCs w:val="22"/>
          <w:lang w:val="ru-RU"/>
        </w:rPr>
      </w:pPr>
      <w:r w:rsidRPr="00100BCE">
        <w:rPr>
          <w:rFonts w:eastAsia="Calibri"/>
          <w:bCs w:val="0"/>
          <w:i/>
          <w:iCs/>
          <w:spacing w:val="-2"/>
          <w:sz w:val="22"/>
          <w:szCs w:val="22"/>
          <w:lang w:val="ru-RU"/>
        </w:rPr>
        <w:t>Услуги</w:t>
      </w:r>
    </w:p>
    <w:p w14:paraId="553DD30B" w14:textId="00C2FE5D" w:rsidR="005C3D3B" w:rsidRPr="00D649B8" w:rsidRDefault="002F45E2" w:rsidP="002F45E2">
      <w:pPr>
        <w:pStyle w:val="ListParagraph"/>
        <w:numPr>
          <w:ilvl w:val="0"/>
          <w:numId w:val="41"/>
        </w:numPr>
        <w:rPr>
          <w:rFonts w:ascii="Times New Roman" w:eastAsia="Calibri" w:hAnsi="Times New Roman" w:cs="Times New Roman"/>
          <w:bCs/>
          <w:i/>
          <w:iCs/>
          <w:spacing w:val="-2"/>
          <w:lang w:val="ru-RU"/>
        </w:rPr>
      </w:pPr>
      <w:r w:rsidRPr="00D649B8">
        <w:rPr>
          <w:rFonts w:ascii="Times New Roman" w:eastAsia="Calibri" w:hAnsi="Times New Roman" w:cs="Times New Roman"/>
          <w:bCs/>
          <w:i/>
          <w:iCs/>
          <w:spacing w:val="-2"/>
          <w:lang w:val="ru-RU"/>
        </w:rPr>
        <w:t>Различные тематические курсы для сотрудников (включая психологов, социальных работников и юристов) по работе с пережившими все формы насилия</w:t>
      </w:r>
      <w:r w:rsidR="00293CF2">
        <w:rPr>
          <w:rFonts w:ascii="Times New Roman" w:eastAsia="Calibri" w:hAnsi="Times New Roman" w:cs="Times New Roman"/>
          <w:bCs/>
          <w:i/>
          <w:iCs/>
          <w:spacing w:val="-2"/>
          <w:lang w:val="ru-RU"/>
        </w:rPr>
        <w:t xml:space="preserve">. </w:t>
      </w:r>
    </w:p>
    <w:p w14:paraId="0032EEF0" w14:textId="77777777" w:rsidR="002F45E2" w:rsidRPr="002F45E2" w:rsidRDefault="002F45E2" w:rsidP="002F45E2">
      <w:pPr>
        <w:pStyle w:val="ListParagraph"/>
        <w:ind w:left="1580"/>
        <w:rPr>
          <w:rFonts w:ascii="Times New Roman" w:eastAsia="Calibri" w:hAnsi="Times New Roman" w:cs="Times New Roman"/>
          <w:bCs/>
          <w:spacing w:val="-2"/>
          <w:lang w:val="ru-RU"/>
        </w:rPr>
      </w:pPr>
    </w:p>
    <w:p w14:paraId="3AC4C991" w14:textId="04BAA58D" w:rsidR="003C0FCC" w:rsidRDefault="002F45E2" w:rsidP="00977B5B">
      <w:pPr>
        <w:pStyle w:val="Heading2"/>
        <w:numPr>
          <w:ilvl w:val="0"/>
          <w:numId w:val="28"/>
        </w:numPr>
        <w:spacing w:before="0" w:beforeAutospacing="0" w:after="0" w:afterAutospacing="0" w:line="276" w:lineRule="auto"/>
        <w:jc w:val="both"/>
        <w:rPr>
          <w:rFonts w:eastAsia="Calibri"/>
          <w:bCs w:val="0"/>
          <w:spacing w:val="-2"/>
          <w:sz w:val="22"/>
          <w:szCs w:val="22"/>
          <w:highlight w:val="lightGray"/>
          <w:lang w:val="ru-RU"/>
        </w:rPr>
      </w:pPr>
      <w:r w:rsidRPr="003C0FCC">
        <w:rPr>
          <w:rFonts w:eastAsia="Calibri"/>
          <w:bCs w:val="0"/>
          <w:spacing w:val="-2"/>
          <w:sz w:val="22"/>
          <w:szCs w:val="22"/>
          <w:highlight w:val="lightGray"/>
          <w:u w:val="single"/>
          <w:lang w:val="ru-RU"/>
        </w:rPr>
        <w:t>П</w:t>
      </w:r>
      <w:r w:rsidR="002E1DC0" w:rsidRPr="003C0FCC">
        <w:rPr>
          <w:rFonts w:eastAsia="Calibri"/>
          <w:bCs w:val="0"/>
          <w:spacing w:val="-2"/>
          <w:sz w:val="22"/>
          <w:szCs w:val="22"/>
          <w:highlight w:val="lightGray"/>
          <w:u w:val="single"/>
          <w:lang w:val="ru-RU"/>
        </w:rPr>
        <w:t>редоставление оборудования</w:t>
      </w:r>
      <w:r w:rsidR="003C0FCC">
        <w:rPr>
          <w:rFonts w:eastAsia="Calibri"/>
          <w:bCs w:val="0"/>
          <w:spacing w:val="-2"/>
          <w:sz w:val="22"/>
          <w:szCs w:val="22"/>
          <w:highlight w:val="lightGray"/>
          <w:lang w:val="ru-RU"/>
        </w:rPr>
        <w:t>.</w:t>
      </w:r>
    </w:p>
    <w:p w14:paraId="17F87B02" w14:textId="77777777" w:rsidR="003C0FCC" w:rsidRPr="003C0FCC" w:rsidRDefault="003C0FCC" w:rsidP="008F2FBA">
      <w:pPr>
        <w:pStyle w:val="Heading2"/>
        <w:spacing w:before="0" w:beforeAutospacing="0" w:after="0" w:afterAutospacing="0" w:line="276" w:lineRule="auto"/>
        <w:jc w:val="both"/>
        <w:rPr>
          <w:rFonts w:eastAsia="Calibri"/>
          <w:bCs w:val="0"/>
          <w:spacing w:val="-2"/>
          <w:sz w:val="22"/>
          <w:szCs w:val="22"/>
          <w:highlight w:val="lightGray"/>
          <w:lang w:val="ru-RU"/>
        </w:rPr>
      </w:pPr>
    </w:p>
    <w:p w14:paraId="0C931D74" w14:textId="103C9712" w:rsidR="009871B9" w:rsidRDefault="003C0FCC" w:rsidP="00977B5B">
      <w:pPr>
        <w:pStyle w:val="Heading2"/>
        <w:numPr>
          <w:ilvl w:val="0"/>
          <w:numId w:val="42"/>
        </w:numPr>
        <w:spacing w:before="0" w:beforeAutospacing="0" w:after="0" w:afterAutospacing="0" w:line="276" w:lineRule="auto"/>
        <w:ind w:left="1530" w:hanging="270"/>
        <w:jc w:val="both"/>
        <w:rPr>
          <w:rFonts w:eastAsia="Calibri"/>
          <w:bCs w:val="0"/>
          <w:spacing w:val="-2"/>
          <w:sz w:val="22"/>
          <w:szCs w:val="22"/>
          <w:lang w:val="ru-RU"/>
        </w:rPr>
      </w:pPr>
      <w:r>
        <w:rPr>
          <w:rFonts w:eastAsia="Calibri"/>
          <w:b w:val="0"/>
          <w:spacing w:val="-2"/>
          <w:sz w:val="22"/>
          <w:szCs w:val="22"/>
          <w:lang w:val="ru-RU"/>
        </w:rPr>
        <w:t xml:space="preserve">В рамках малого гранта можно </w:t>
      </w:r>
      <w:r w:rsidR="00366C29">
        <w:rPr>
          <w:rFonts w:eastAsia="Calibri"/>
          <w:b w:val="0"/>
          <w:spacing w:val="-2"/>
          <w:sz w:val="22"/>
          <w:szCs w:val="22"/>
          <w:lang w:val="ru-RU"/>
        </w:rPr>
        <w:t xml:space="preserve">приобрести </w:t>
      </w:r>
      <w:r w:rsidR="002E1DC0" w:rsidRPr="008F2FBA">
        <w:rPr>
          <w:rFonts w:eastAsia="Calibri"/>
          <w:bCs w:val="0"/>
          <w:i/>
          <w:iCs/>
          <w:spacing w:val="-2"/>
          <w:sz w:val="22"/>
          <w:szCs w:val="22"/>
          <w:lang w:val="ru-RU"/>
        </w:rPr>
        <w:t>копировальные аппараты</w:t>
      </w:r>
      <w:r w:rsidR="002E1DC0" w:rsidRPr="00366C29">
        <w:rPr>
          <w:rFonts w:eastAsia="Calibri"/>
          <w:b w:val="0"/>
          <w:spacing w:val="-2"/>
          <w:sz w:val="22"/>
          <w:szCs w:val="22"/>
          <w:lang w:val="ru-RU"/>
        </w:rPr>
        <w:t xml:space="preserve">, </w:t>
      </w:r>
      <w:r w:rsidR="002E1DC0" w:rsidRPr="008F2FBA">
        <w:rPr>
          <w:rFonts w:eastAsia="Calibri"/>
          <w:bCs w:val="0"/>
          <w:i/>
          <w:iCs/>
          <w:spacing w:val="-2"/>
          <w:sz w:val="22"/>
          <w:szCs w:val="22"/>
          <w:lang w:val="ru-RU"/>
        </w:rPr>
        <w:t>сканеры</w:t>
      </w:r>
      <w:r w:rsidR="002E1DC0" w:rsidRPr="00366C29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>,</w:t>
      </w:r>
      <w:r w:rsidR="002E1DC0" w:rsidRPr="00366C29">
        <w:rPr>
          <w:rFonts w:eastAsia="Calibri"/>
          <w:b w:val="0"/>
          <w:spacing w:val="-2"/>
          <w:sz w:val="22"/>
          <w:szCs w:val="22"/>
          <w:lang w:val="ru-RU"/>
        </w:rPr>
        <w:t xml:space="preserve"> </w:t>
      </w:r>
      <w:r w:rsidR="002E1DC0" w:rsidRPr="008F2FBA">
        <w:rPr>
          <w:rFonts w:eastAsia="Calibri"/>
          <w:bCs w:val="0"/>
          <w:i/>
          <w:iCs/>
          <w:spacing w:val="-2"/>
          <w:sz w:val="22"/>
          <w:szCs w:val="22"/>
          <w:lang w:val="ru-RU"/>
        </w:rPr>
        <w:t>принтеры</w:t>
      </w:r>
      <w:r w:rsidR="002E1DC0" w:rsidRPr="00366C29">
        <w:rPr>
          <w:rFonts w:eastAsia="Calibri"/>
          <w:b w:val="0"/>
          <w:i/>
          <w:iCs/>
          <w:spacing w:val="-2"/>
          <w:sz w:val="22"/>
          <w:szCs w:val="22"/>
          <w:lang w:val="ru-RU"/>
        </w:rPr>
        <w:t>,</w:t>
      </w:r>
      <w:r w:rsidR="002E1DC0" w:rsidRPr="00366C29">
        <w:rPr>
          <w:rFonts w:eastAsia="Calibri"/>
          <w:b w:val="0"/>
          <w:spacing w:val="-2"/>
          <w:sz w:val="22"/>
          <w:szCs w:val="22"/>
          <w:lang w:val="ru-RU"/>
        </w:rPr>
        <w:t xml:space="preserve"> </w:t>
      </w:r>
      <w:r w:rsidR="002E1DC0" w:rsidRPr="008F2FBA">
        <w:rPr>
          <w:rFonts w:eastAsia="Calibri"/>
          <w:bCs w:val="0"/>
          <w:i/>
          <w:iCs/>
          <w:spacing w:val="-2"/>
          <w:sz w:val="22"/>
          <w:szCs w:val="22"/>
          <w:lang w:val="ru-RU"/>
        </w:rPr>
        <w:t>ноутбуки</w:t>
      </w:r>
      <w:r w:rsidR="002E1DC0" w:rsidRPr="00366C29">
        <w:rPr>
          <w:rFonts w:eastAsia="Calibri"/>
          <w:b w:val="0"/>
          <w:spacing w:val="-2"/>
          <w:sz w:val="22"/>
          <w:szCs w:val="22"/>
          <w:lang w:val="ru-RU"/>
        </w:rPr>
        <w:t xml:space="preserve"> и </w:t>
      </w:r>
      <w:r w:rsidR="002E1DC0" w:rsidRPr="008F2FBA">
        <w:rPr>
          <w:rFonts w:eastAsia="Calibri"/>
          <w:bCs w:val="0"/>
          <w:i/>
          <w:iCs/>
          <w:spacing w:val="-2"/>
          <w:sz w:val="22"/>
          <w:szCs w:val="22"/>
          <w:lang w:val="ru-RU"/>
        </w:rPr>
        <w:t>компьютеры</w:t>
      </w:r>
      <w:r w:rsidR="002E1DC0" w:rsidRPr="00366C29">
        <w:rPr>
          <w:rFonts w:eastAsia="Calibri"/>
          <w:b w:val="0"/>
          <w:spacing w:val="-2"/>
          <w:sz w:val="22"/>
          <w:szCs w:val="22"/>
          <w:lang w:val="ru-RU"/>
        </w:rPr>
        <w:t>, при условии, что стоимость такого оборудования не превышает 30% предложенного бюджета малого гранта или 5000 долларов США (в зависимости от того, какое из значений ниже)</w:t>
      </w:r>
      <w:r w:rsidR="00DD11FD" w:rsidRPr="00366C29">
        <w:rPr>
          <w:rFonts w:eastAsia="Calibri"/>
          <w:b w:val="0"/>
          <w:spacing w:val="-2"/>
          <w:sz w:val="22"/>
          <w:szCs w:val="22"/>
          <w:lang w:val="ru-RU"/>
        </w:rPr>
        <w:t>.</w:t>
      </w:r>
      <w:r w:rsidR="00C26E3E" w:rsidRPr="00FD592C">
        <w:rPr>
          <w:rStyle w:val="FootnoteReference"/>
          <w:rFonts w:eastAsia="Calibri"/>
          <w:bCs w:val="0"/>
          <w:color w:val="FF0000"/>
          <w:spacing w:val="-2"/>
          <w:sz w:val="24"/>
          <w:szCs w:val="24"/>
          <w:lang w:val="ru-RU"/>
        </w:rPr>
        <w:footnoteReference w:id="3"/>
      </w:r>
    </w:p>
    <w:p w14:paraId="494479AF" w14:textId="77777777" w:rsidR="00EE1DF6" w:rsidRPr="00E82B82" w:rsidRDefault="00EE1DF6" w:rsidP="00EE1DF6">
      <w:pPr>
        <w:pStyle w:val="Heading2"/>
        <w:spacing w:before="0" w:beforeAutospacing="0" w:after="0" w:afterAutospacing="0" w:line="276" w:lineRule="auto"/>
        <w:ind w:left="1530"/>
        <w:jc w:val="both"/>
        <w:rPr>
          <w:rFonts w:eastAsia="Calibri"/>
          <w:bCs w:val="0"/>
          <w:spacing w:val="-2"/>
          <w:sz w:val="22"/>
          <w:szCs w:val="22"/>
          <w:lang w:val="ru-RU"/>
        </w:rPr>
      </w:pPr>
    </w:p>
    <w:p w14:paraId="248F46DC" w14:textId="22F11B06" w:rsidR="00913459" w:rsidRDefault="000D1B99" w:rsidP="00913459">
      <w:pPr>
        <w:pStyle w:val="Heading2"/>
        <w:spacing w:before="0" w:beforeAutospacing="0" w:after="0" w:afterAutospacing="0" w:line="276" w:lineRule="auto"/>
        <w:jc w:val="both"/>
        <w:rPr>
          <w:rFonts w:eastAsia="Calibri"/>
          <w:bCs w:val="0"/>
          <w:spacing w:val="-2"/>
          <w:sz w:val="22"/>
          <w:szCs w:val="22"/>
          <w:lang w:val="ru-RU"/>
        </w:rPr>
      </w:pPr>
      <w:r w:rsidRPr="00E7204F">
        <w:rPr>
          <w:rFonts w:eastAsia="Calibri"/>
          <w:bCs w:val="0"/>
          <w:color w:val="FF0000"/>
          <w:spacing w:val="-2"/>
          <w:sz w:val="22"/>
          <w:szCs w:val="22"/>
          <w:u w:val="single"/>
          <w:lang w:val="ru-RU"/>
        </w:rPr>
        <w:lastRenderedPageBreak/>
        <w:t>ВАЖНО:</w:t>
      </w:r>
      <w:r w:rsidRPr="00E7204F">
        <w:rPr>
          <w:rFonts w:eastAsia="Calibri"/>
          <w:bCs w:val="0"/>
          <w:color w:val="FF0000"/>
          <w:spacing w:val="-2"/>
          <w:sz w:val="22"/>
          <w:szCs w:val="22"/>
          <w:lang w:val="ru-RU"/>
        </w:rPr>
        <w:t xml:space="preserve"> </w:t>
      </w:r>
      <w:r w:rsidRPr="00E7204F">
        <w:rPr>
          <w:rFonts w:eastAsia="Calibri"/>
          <w:bCs w:val="0"/>
          <w:spacing w:val="-2"/>
          <w:sz w:val="22"/>
          <w:szCs w:val="22"/>
          <w:lang w:val="ru-RU"/>
        </w:rPr>
        <w:t xml:space="preserve">Вышеуказанные </w:t>
      </w:r>
      <w:r w:rsidR="00F72AD1" w:rsidRPr="00E7204F">
        <w:rPr>
          <w:rFonts w:eastAsia="Calibri"/>
          <w:bCs w:val="0"/>
          <w:spacing w:val="-2"/>
          <w:sz w:val="22"/>
          <w:szCs w:val="22"/>
          <w:lang w:val="ru-RU"/>
        </w:rPr>
        <w:t xml:space="preserve">виды </w:t>
      </w:r>
      <w:r w:rsidR="00143E41" w:rsidRPr="00E7204F">
        <w:rPr>
          <w:rFonts w:eastAsia="Calibri"/>
          <w:bCs w:val="0"/>
          <w:spacing w:val="-2"/>
          <w:sz w:val="22"/>
          <w:szCs w:val="22"/>
          <w:lang w:val="ru-RU"/>
        </w:rPr>
        <w:t xml:space="preserve">деятельности направлены </w:t>
      </w:r>
      <w:r w:rsidR="00913459" w:rsidRPr="00E7204F">
        <w:rPr>
          <w:rFonts w:eastAsia="Calibri"/>
          <w:bCs w:val="0"/>
          <w:spacing w:val="-2"/>
          <w:sz w:val="22"/>
          <w:szCs w:val="22"/>
          <w:lang w:val="ru-RU"/>
        </w:rPr>
        <w:t xml:space="preserve">исключительно </w:t>
      </w:r>
      <w:r w:rsidR="00143E41" w:rsidRPr="00E7204F">
        <w:rPr>
          <w:rFonts w:eastAsia="Calibri"/>
          <w:bCs w:val="0"/>
          <w:spacing w:val="-2"/>
          <w:sz w:val="22"/>
          <w:szCs w:val="22"/>
          <w:lang w:val="ru-RU"/>
        </w:rPr>
        <w:t xml:space="preserve">на повышение </w:t>
      </w:r>
      <w:r w:rsidR="00161907">
        <w:rPr>
          <w:rFonts w:eastAsia="Calibri"/>
          <w:bCs w:val="0"/>
          <w:spacing w:val="-2"/>
          <w:sz w:val="22"/>
          <w:szCs w:val="22"/>
          <w:lang w:val="ru-RU"/>
        </w:rPr>
        <w:t xml:space="preserve">институционального </w:t>
      </w:r>
      <w:r w:rsidR="00143E41" w:rsidRPr="00E7204F">
        <w:rPr>
          <w:rFonts w:eastAsia="Calibri"/>
          <w:bCs w:val="0"/>
          <w:spacing w:val="-2"/>
          <w:sz w:val="22"/>
          <w:szCs w:val="22"/>
          <w:lang w:val="ru-RU"/>
        </w:rPr>
        <w:t xml:space="preserve">потенциала </w:t>
      </w:r>
      <w:r w:rsidR="00143E41" w:rsidRPr="00A27701">
        <w:rPr>
          <w:rFonts w:eastAsia="Calibri"/>
          <w:bCs w:val="0"/>
          <w:spacing w:val="-2"/>
          <w:sz w:val="22"/>
          <w:szCs w:val="22"/>
          <w:u w:val="single"/>
          <w:lang w:val="ru-RU"/>
        </w:rPr>
        <w:t>организации-заявителя.</w:t>
      </w:r>
      <w:r w:rsidR="00143E41" w:rsidRPr="00E7204F">
        <w:rPr>
          <w:rFonts w:eastAsia="Calibri"/>
          <w:bCs w:val="0"/>
          <w:spacing w:val="-2"/>
          <w:sz w:val="22"/>
          <w:szCs w:val="22"/>
          <w:lang w:val="ru-RU"/>
        </w:rPr>
        <w:t xml:space="preserve"> Соответственно, </w:t>
      </w:r>
      <w:r w:rsidR="00CE6D25" w:rsidRPr="00E7204F">
        <w:rPr>
          <w:rFonts w:eastAsia="Calibri"/>
          <w:bCs w:val="0"/>
          <w:spacing w:val="-2"/>
          <w:sz w:val="22"/>
          <w:szCs w:val="22"/>
          <w:lang w:val="ru-RU"/>
        </w:rPr>
        <w:t>социальные проекты</w:t>
      </w:r>
      <w:r w:rsidR="0038333C" w:rsidRPr="00E7204F">
        <w:rPr>
          <w:rFonts w:eastAsia="Calibri"/>
          <w:bCs w:val="0"/>
          <w:spacing w:val="-2"/>
          <w:sz w:val="22"/>
          <w:szCs w:val="22"/>
          <w:lang w:val="ru-RU"/>
        </w:rPr>
        <w:t xml:space="preserve"> (</w:t>
      </w:r>
      <w:r w:rsidR="00FC6277" w:rsidRPr="00E7204F">
        <w:rPr>
          <w:rFonts w:eastAsia="Calibri"/>
          <w:bCs w:val="0"/>
          <w:spacing w:val="-2"/>
          <w:sz w:val="22"/>
          <w:szCs w:val="22"/>
          <w:lang w:val="ru-RU"/>
        </w:rPr>
        <w:t xml:space="preserve">включая </w:t>
      </w:r>
      <w:r w:rsidR="00391CD2" w:rsidRPr="00E7204F">
        <w:rPr>
          <w:rFonts w:eastAsia="Calibri"/>
          <w:bCs w:val="0"/>
          <w:spacing w:val="-2"/>
          <w:sz w:val="22"/>
          <w:szCs w:val="22"/>
          <w:lang w:val="ru-RU"/>
        </w:rPr>
        <w:t>оказани</w:t>
      </w:r>
      <w:r w:rsidR="00FC6277" w:rsidRPr="00E7204F">
        <w:rPr>
          <w:rFonts w:eastAsia="Calibri"/>
          <w:bCs w:val="0"/>
          <w:spacing w:val="-2"/>
          <w:sz w:val="22"/>
          <w:szCs w:val="22"/>
          <w:lang w:val="ru-RU"/>
        </w:rPr>
        <w:t>е</w:t>
      </w:r>
      <w:r w:rsidR="00391CD2" w:rsidRPr="00E7204F">
        <w:rPr>
          <w:rFonts w:eastAsia="Calibri"/>
          <w:bCs w:val="0"/>
          <w:spacing w:val="-2"/>
          <w:sz w:val="22"/>
          <w:szCs w:val="22"/>
          <w:lang w:val="ru-RU"/>
        </w:rPr>
        <w:t xml:space="preserve"> помощи лицам, подв</w:t>
      </w:r>
      <w:r w:rsidR="00FC6277" w:rsidRPr="00E7204F">
        <w:rPr>
          <w:rFonts w:eastAsia="Calibri"/>
          <w:bCs w:val="0"/>
          <w:spacing w:val="-2"/>
          <w:sz w:val="22"/>
          <w:szCs w:val="22"/>
          <w:lang w:val="ru-RU"/>
        </w:rPr>
        <w:t xml:space="preserve">ергшимся </w:t>
      </w:r>
      <w:r w:rsidR="00DF13F2" w:rsidRPr="00E7204F">
        <w:rPr>
          <w:rFonts w:eastAsia="Calibri"/>
          <w:bCs w:val="0"/>
          <w:spacing w:val="-2"/>
          <w:sz w:val="22"/>
          <w:szCs w:val="22"/>
          <w:lang w:val="ru-RU"/>
        </w:rPr>
        <w:t xml:space="preserve">всем формам </w:t>
      </w:r>
      <w:r w:rsidR="00FC6277" w:rsidRPr="00E7204F">
        <w:rPr>
          <w:rFonts w:eastAsia="Calibri"/>
          <w:bCs w:val="0"/>
          <w:spacing w:val="-2"/>
          <w:sz w:val="22"/>
          <w:szCs w:val="22"/>
          <w:lang w:val="ru-RU"/>
        </w:rPr>
        <w:t>насили</w:t>
      </w:r>
      <w:r w:rsidR="00DF13F2" w:rsidRPr="00E7204F">
        <w:rPr>
          <w:rFonts w:eastAsia="Calibri"/>
          <w:bCs w:val="0"/>
          <w:spacing w:val="-2"/>
          <w:sz w:val="22"/>
          <w:szCs w:val="22"/>
          <w:lang w:val="ru-RU"/>
        </w:rPr>
        <w:t>я</w:t>
      </w:r>
      <w:r w:rsidR="00C51A04" w:rsidRPr="00E7204F">
        <w:rPr>
          <w:rFonts w:eastAsia="Calibri"/>
          <w:bCs w:val="0"/>
          <w:spacing w:val="-2"/>
          <w:sz w:val="22"/>
          <w:szCs w:val="22"/>
          <w:lang w:val="ru-RU"/>
        </w:rPr>
        <w:t>;</w:t>
      </w:r>
      <w:r w:rsidR="00FC6277" w:rsidRPr="00E7204F">
        <w:rPr>
          <w:rFonts w:eastAsia="Calibri"/>
          <w:bCs w:val="0"/>
          <w:spacing w:val="-2"/>
          <w:sz w:val="22"/>
          <w:szCs w:val="22"/>
          <w:lang w:val="ru-RU"/>
        </w:rPr>
        <w:t xml:space="preserve"> </w:t>
      </w:r>
      <w:r w:rsidR="00A34C0E" w:rsidRPr="00E7204F">
        <w:rPr>
          <w:rFonts w:eastAsia="Calibri"/>
          <w:bCs w:val="0"/>
          <w:spacing w:val="-2"/>
          <w:sz w:val="22"/>
          <w:szCs w:val="22"/>
          <w:lang w:val="ru-RU"/>
        </w:rPr>
        <w:t>проведение информационных кампаний</w:t>
      </w:r>
      <w:r w:rsidR="00C51A04" w:rsidRPr="00E7204F">
        <w:rPr>
          <w:rFonts w:eastAsia="Calibri"/>
          <w:bCs w:val="0"/>
          <w:spacing w:val="-2"/>
          <w:sz w:val="22"/>
          <w:szCs w:val="22"/>
          <w:lang w:val="ru-RU"/>
        </w:rPr>
        <w:t xml:space="preserve">; </w:t>
      </w:r>
      <w:r w:rsidR="00A34C0E" w:rsidRPr="00E7204F">
        <w:rPr>
          <w:rFonts w:eastAsia="Calibri"/>
          <w:bCs w:val="0"/>
          <w:spacing w:val="-2"/>
          <w:sz w:val="22"/>
          <w:szCs w:val="22"/>
          <w:lang w:val="ru-RU"/>
        </w:rPr>
        <w:t xml:space="preserve">повышение потенциала </w:t>
      </w:r>
      <w:r w:rsidR="00BC03E2" w:rsidRPr="00E7204F">
        <w:rPr>
          <w:rFonts w:eastAsia="Calibri"/>
          <w:bCs w:val="0"/>
          <w:spacing w:val="-2"/>
          <w:sz w:val="22"/>
          <w:szCs w:val="22"/>
          <w:lang w:val="ru-RU"/>
        </w:rPr>
        <w:t xml:space="preserve">бенефициаров, </w:t>
      </w:r>
      <w:r w:rsidR="00C51A04" w:rsidRPr="00E7204F">
        <w:rPr>
          <w:rFonts w:eastAsia="Calibri"/>
          <w:bCs w:val="0"/>
          <w:spacing w:val="-2"/>
          <w:sz w:val="22"/>
          <w:szCs w:val="22"/>
          <w:lang w:val="ru-RU"/>
        </w:rPr>
        <w:t xml:space="preserve">представителей </w:t>
      </w:r>
      <w:r w:rsidR="009B6B8C" w:rsidRPr="00E7204F">
        <w:rPr>
          <w:rFonts w:eastAsia="Calibri"/>
          <w:bCs w:val="0"/>
          <w:spacing w:val="-2"/>
          <w:sz w:val="22"/>
          <w:szCs w:val="22"/>
          <w:lang w:val="ru-RU"/>
        </w:rPr>
        <w:t>государственных</w:t>
      </w:r>
      <w:r w:rsidR="00B97148" w:rsidRPr="00E7204F">
        <w:rPr>
          <w:rFonts w:eastAsia="Calibri"/>
          <w:bCs w:val="0"/>
          <w:spacing w:val="-2"/>
          <w:sz w:val="22"/>
          <w:szCs w:val="22"/>
          <w:lang w:val="ru-RU"/>
        </w:rPr>
        <w:t xml:space="preserve"> и других органов</w:t>
      </w:r>
      <w:r w:rsidR="0038333C" w:rsidRPr="00E7204F">
        <w:rPr>
          <w:rFonts w:eastAsia="Calibri"/>
          <w:bCs w:val="0"/>
          <w:spacing w:val="-2"/>
          <w:sz w:val="22"/>
          <w:szCs w:val="22"/>
          <w:lang w:val="ru-RU"/>
        </w:rPr>
        <w:t xml:space="preserve"> и </w:t>
      </w:r>
      <w:r w:rsidR="00BE7A9B" w:rsidRPr="00E7204F">
        <w:rPr>
          <w:rFonts w:eastAsia="Calibri"/>
          <w:bCs w:val="0"/>
          <w:spacing w:val="-2"/>
          <w:sz w:val="22"/>
          <w:szCs w:val="22"/>
          <w:lang w:val="ru-RU"/>
        </w:rPr>
        <w:t>т. д.</w:t>
      </w:r>
      <w:r w:rsidR="0038333C" w:rsidRPr="00E7204F">
        <w:rPr>
          <w:rFonts w:eastAsia="Calibri"/>
          <w:bCs w:val="0"/>
          <w:spacing w:val="-2"/>
          <w:sz w:val="22"/>
          <w:szCs w:val="22"/>
          <w:lang w:val="ru-RU"/>
        </w:rPr>
        <w:t xml:space="preserve">) </w:t>
      </w:r>
      <w:r w:rsidR="0038333C" w:rsidRPr="00E7204F">
        <w:rPr>
          <w:rFonts w:eastAsia="Calibri"/>
          <w:bCs w:val="0"/>
          <w:spacing w:val="-2"/>
          <w:sz w:val="22"/>
          <w:szCs w:val="22"/>
          <w:u w:val="single"/>
          <w:lang w:val="ru-RU"/>
        </w:rPr>
        <w:t xml:space="preserve">не будут </w:t>
      </w:r>
      <w:r w:rsidR="00913459" w:rsidRPr="00E7204F">
        <w:rPr>
          <w:rFonts w:eastAsia="Calibri"/>
          <w:bCs w:val="0"/>
          <w:spacing w:val="-2"/>
          <w:sz w:val="22"/>
          <w:szCs w:val="22"/>
          <w:u w:val="single"/>
          <w:lang w:val="ru-RU"/>
        </w:rPr>
        <w:t>рассматриваться в рамках данного малого гранта</w:t>
      </w:r>
      <w:r w:rsidR="00913459" w:rsidRPr="00E7204F">
        <w:rPr>
          <w:rFonts w:eastAsia="Calibri"/>
          <w:bCs w:val="0"/>
          <w:spacing w:val="-2"/>
          <w:sz w:val="22"/>
          <w:szCs w:val="22"/>
          <w:lang w:val="ru-RU"/>
        </w:rPr>
        <w:t>.</w:t>
      </w:r>
      <w:r w:rsidR="00913459" w:rsidRPr="00913459">
        <w:rPr>
          <w:rFonts w:eastAsia="Calibri"/>
          <w:bCs w:val="0"/>
          <w:spacing w:val="-2"/>
          <w:sz w:val="22"/>
          <w:szCs w:val="22"/>
          <w:lang w:val="ru-RU"/>
        </w:rPr>
        <w:t xml:space="preserve"> </w:t>
      </w:r>
    </w:p>
    <w:p w14:paraId="28D83619" w14:textId="77777777" w:rsidR="005D0BAA" w:rsidRPr="00913459" w:rsidRDefault="005D0BAA" w:rsidP="00913459">
      <w:pPr>
        <w:pStyle w:val="Heading2"/>
        <w:spacing w:before="0" w:beforeAutospacing="0" w:after="0" w:afterAutospacing="0" w:line="276" w:lineRule="auto"/>
        <w:jc w:val="both"/>
        <w:rPr>
          <w:rFonts w:eastAsia="Calibri"/>
          <w:bCs w:val="0"/>
          <w:spacing w:val="-2"/>
          <w:sz w:val="22"/>
          <w:szCs w:val="22"/>
          <w:lang w:val="ru-RU"/>
        </w:rPr>
      </w:pPr>
    </w:p>
    <w:p w14:paraId="3F6BA2EE" w14:textId="0B9EA049" w:rsidR="00D01D20" w:rsidRPr="005B5863" w:rsidRDefault="00D01D20">
      <w:pPr>
        <w:shd w:val="clear" w:color="auto" w:fill="FFFFFF"/>
        <w:spacing w:after="0" w:line="276" w:lineRule="auto"/>
        <w:jc w:val="both"/>
        <w:outlineLvl w:val="1"/>
        <w:rPr>
          <w:rFonts w:ascii="Times New Roman" w:hAnsi="Times New Roman" w:cs="Times New Roman"/>
          <w:b/>
          <w:bCs/>
          <w:lang w:val="ru-RU"/>
        </w:rPr>
      </w:pPr>
      <w:r w:rsidRPr="005B5863">
        <w:rPr>
          <w:rFonts w:ascii="Times New Roman" w:hAnsi="Times New Roman" w:cs="Times New Roman"/>
          <w:b/>
          <w:bCs/>
          <w:lang w:val="ru-RU"/>
        </w:rPr>
        <w:t xml:space="preserve">3. </w:t>
      </w:r>
      <w:r w:rsidR="008163B5" w:rsidRPr="005B5863">
        <w:rPr>
          <w:rFonts w:ascii="Times New Roman" w:hAnsi="Times New Roman" w:cs="Times New Roman"/>
          <w:b/>
          <w:bCs/>
          <w:lang w:val="ru-RU"/>
        </w:rPr>
        <w:t>Ограничения</w:t>
      </w:r>
    </w:p>
    <w:p w14:paraId="184CE0D6" w14:textId="77777777" w:rsidR="00C56E22" w:rsidRPr="005B5863" w:rsidRDefault="00C56E22">
      <w:pPr>
        <w:shd w:val="clear" w:color="auto" w:fill="FFFFFF"/>
        <w:spacing w:after="0" w:line="276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2F373A4F" w14:textId="4473B3D7" w:rsidR="00045EDA" w:rsidRPr="005B5863" w:rsidRDefault="00BD3F06">
      <w:pPr>
        <w:shd w:val="clear" w:color="auto" w:fill="FFFFFF"/>
        <w:spacing w:after="0" w:line="276" w:lineRule="auto"/>
        <w:jc w:val="both"/>
        <w:outlineLvl w:val="1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>Максимальный р</w:t>
      </w:r>
      <w:r w:rsidR="00113D1D" w:rsidRPr="005B5863">
        <w:rPr>
          <w:rFonts w:ascii="Times New Roman" w:hAnsi="Times New Roman" w:cs="Times New Roman"/>
          <w:lang w:val="ru-RU"/>
        </w:rPr>
        <w:t>азмер мал</w:t>
      </w:r>
      <w:r w:rsidRPr="005B5863">
        <w:rPr>
          <w:rFonts w:ascii="Times New Roman" w:hAnsi="Times New Roman" w:cs="Times New Roman"/>
          <w:lang w:val="ru-RU"/>
        </w:rPr>
        <w:t>ого</w:t>
      </w:r>
      <w:r w:rsidR="00113D1D" w:rsidRPr="005B5863">
        <w:rPr>
          <w:rFonts w:ascii="Times New Roman" w:hAnsi="Times New Roman" w:cs="Times New Roman"/>
          <w:lang w:val="ru-RU"/>
        </w:rPr>
        <w:t xml:space="preserve"> </w:t>
      </w:r>
      <w:r w:rsidR="008163B5" w:rsidRPr="005B5863">
        <w:rPr>
          <w:rFonts w:ascii="Times New Roman" w:hAnsi="Times New Roman" w:cs="Times New Roman"/>
          <w:lang w:val="ru-RU"/>
        </w:rPr>
        <w:t>грант</w:t>
      </w:r>
      <w:r w:rsidRPr="005B5863">
        <w:rPr>
          <w:rFonts w:ascii="Times New Roman" w:hAnsi="Times New Roman" w:cs="Times New Roman"/>
          <w:lang w:val="ru-RU"/>
        </w:rPr>
        <w:t>а</w:t>
      </w:r>
      <w:r w:rsidR="001F2A7B">
        <w:rPr>
          <w:rFonts w:ascii="Times New Roman" w:hAnsi="Times New Roman" w:cs="Times New Roman"/>
          <w:lang w:val="ru-RU"/>
        </w:rPr>
        <w:t xml:space="preserve"> </w:t>
      </w:r>
      <w:r w:rsidR="00113D1D" w:rsidRPr="005B5863">
        <w:rPr>
          <w:rFonts w:ascii="Times New Roman" w:hAnsi="Times New Roman" w:cs="Times New Roman"/>
          <w:lang w:val="ru-RU"/>
        </w:rPr>
        <w:t>составляе</w:t>
      </w:r>
      <w:r w:rsidR="008163B5" w:rsidRPr="005B5863">
        <w:rPr>
          <w:rFonts w:ascii="Times New Roman" w:hAnsi="Times New Roman" w:cs="Times New Roman"/>
          <w:lang w:val="ru-RU"/>
        </w:rPr>
        <w:t>т</w:t>
      </w:r>
      <w:r w:rsidRPr="005B5863">
        <w:rPr>
          <w:rFonts w:ascii="Times New Roman" w:hAnsi="Times New Roman" w:cs="Times New Roman"/>
          <w:lang w:val="ru-RU"/>
        </w:rPr>
        <w:t xml:space="preserve"> </w:t>
      </w:r>
      <w:r w:rsidR="0061124A">
        <w:rPr>
          <w:rFonts w:ascii="Times New Roman" w:hAnsi="Times New Roman" w:cs="Times New Roman"/>
          <w:lang w:val="ru-RU"/>
        </w:rPr>
        <w:t xml:space="preserve">9900 </w:t>
      </w:r>
      <w:r w:rsidR="008163B5" w:rsidRPr="005B5863">
        <w:rPr>
          <w:rFonts w:ascii="Times New Roman" w:hAnsi="Times New Roman" w:cs="Times New Roman"/>
          <w:lang w:val="ru-RU"/>
        </w:rPr>
        <w:t>долларов США на одн</w:t>
      </w:r>
      <w:r w:rsidR="00553C4D" w:rsidRPr="005B5863">
        <w:rPr>
          <w:rFonts w:ascii="Times New Roman" w:hAnsi="Times New Roman" w:cs="Times New Roman"/>
          <w:lang w:val="ru-RU"/>
        </w:rPr>
        <w:t xml:space="preserve">у </w:t>
      </w:r>
      <w:r w:rsidR="008163B5" w:rsidRPr="005B5863">
        <w:rPr>
          <w:rFonts w:ascii="Times New Roman" w:hAnsi="Times New Roman" w:cs="Times New Roman"/>
          <w:lang w:val="ru-RU"/>
        </w:rPr>
        <w:t xml:space="preserve">ОГО на </w:t>
      </w:r>
      <w:r w:rsidR="00F65229">
        <w:rPr>
          <w:rFonts w:ascii="Times New Roman" w:hAnsi="Times New Roman" w:cs="Times New Roman"/>
          <w:lang w:val="ru-RU"/>
        </w:rPr>
        <w:t>6</w:t>
      </w:r>
      <w:r w:rsidR="008163B5" w:rsidRPr="005B5863">
        <w:rPr>
          <w:rFonts w:ascii="Times New Roman" w:hAnsi="Times New Roman" w:cs="Times New Roman"/>
          <w:lang w:val="ru-RU"/>
        </w:rPr>
        <w:t>-месячный период</w:t>
      </w:r>
      <w:r w:rsidRPr="005B5863">
        <w:rPr>
          <w:rFonts w:ascii="Times New Roman" w:hAnsi="Times New Roman" w:cs="Times New Roman"/>
          <w:lang w:val="ru-RU"/>
        </w:rPr>
        <w:t xml:space="preserve"> </w:t>
      </w:r>
      <w:r w:rsidR="008163B5" w:rsidRPr="005B5863">
        <w:rPr>
          <w:rFonts w:ascii="Times New Roman" w:hAnsi="Times New Roman" w:cs="Times New Roman"/>
          <w:lang w:val="ru-RU"/>
        </w:rPr>
        <w:t>и</w:t>
      </w:r>
      <w:r w:rsidRPr="005B5863">
        <w:rPr>
          <w:rFonts w:ascii="Times New Roman" w:hAnsi="Times New Roman" w:cs="Times New Roman"/>
          <w:lang w:val="ru-RU"/>
        </w:rPr>
        <w:t xml:space="preserve"> </w:t>
      </w:r>
      <w:r w:rsidR="008163B5" w:rsidRPr="005B5863">
        <w:rPr>
          <w:rFonts w:ascii="Times New Roman" w:hAnsi="Times New Roman" w:cs="Times New Roman"/>
          <w:lang w:val="ru-RU"/>
        </w:rPr>
        <w:t xml:space="preserve">60 000 долларов США на </w:t>
      </w:r>
      <w:r w:rsidRPr="005B5863">
        <w:rPr>
          <w:rFonts w:ascii="Times New Roman" w:hAnsi="Times New Roman" w:cs="Times New Roman"/>
          <w:lang w:val="ru-RU"/>
        </w:rPr>
        <w:t xml:space="preserve">все </w:t>
      </w:r>
      <w:r w:rsidR="008163B5" w:rsidRPr="005B5863">
        <w:rPr>
          <w:rFonts w:ascii="Times New Roman" w:hAnsi="Times New Roman" w:cs="Times New Roman"/>
          <w:lang w:val="ru-RU"/>
        </w:rPr>
        <w:t>время функционирования ОГО. В расчет максимальной суммы гранта входят все малые гранты, предоставл</w:t>
      </w:r>
      <w:r w:rsidR="000C29EC" w:rsidRPr="005B5863">
        <w:rPr>
          <w:rFonts w:ascii="Times New Roman" w:hAnsi="Times New Roman" w:cs="Times New Roman"/>
          <w:lang w:val="ru-RU"/>
        </w:rPr>
        <w:t xml:space="preserve">енные </w:t>
      </w:r>
      <w:r w:rsidR="008163B5" w:rsidRPr="005B5863">
        <w:rPr>
          <w:rFonts w:ascii="Times New Roman" w:hAnsi="Times New Roman" w:cs="Times New Roman"/>
          <w:lang w:val="ru-RU"/>
        </w:rPr>
        <w:t xml:space="preserve">ОГО всеми офисами структуры </w:t>
      </w:r>
      <w:r w:rsidR="007B23E7">
        <w:rPr>
          <w:rFonts w:ascii="Times New Roman" w:hAnsi="Times New Roman" w:cs="Times New Roman"/>
          <w:lang w:val="ru-RU"/>
        </w:rPr>
        <w:t>«</w:t>
      </w:r>
      <w:r w:rsidR="008163B5" w:rsidRPr="005B5863">
        <w:rPr>
          <w:rFonts w:ascii="Times New Roman" w:hAnsi="Times New Roman" w:cs="Times New Roman"/>
          <w:lang w:val="ru-RU"/>
        </w:rPr>
        <w:t>ООН-женщины</w:t>
      </w:r>
      <w:r w:rsidR="007B23E7">
        <w:rPr>
          <w:rFonts w:ascii="Times New Roman" w:hAnsi="Times New Roman" w:cs="Times New Roman"/>
          <w:lang w:val="ru-RU"/>
        </w:rPr>
        <w:t>»</w:t>
      </w:r>
      <w:r w:rsidR="008163B5" w:rsidRPr="005B5863">
        <w:rPr>
          <w:rFonts w:ascii="Times New Roman" w:hAnsi="Times New Roman" w:cs="Times New Roman"/>
          <w:lang w:val="ru-RU"/>
        </w:rPr>
        <w:t>.</w:t>
      </w:r>
    </w:p>
    <w:p w14:paraId="33A9D284" w14:textId="77777777" w:rsidR="002E04FE" w:rsidRPr="005B5863" w:rsidRDefault="002E04FE">
      <w:pPr>
        <w:shd w:val="clear" w:color="auto" w:fill="FFFFFF"/>
        <w:spacing w:after="0" w:line="276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2A8ECA35" w14:textId="571869E7" w:rsidR="00E124DA" w:rsidRPr="005B5863" w:rsidRDefault="00D23720">
      <w:pPr>
        <w:shd w:val="clear" w:color="auto" w:fill="FFFFFF"/>
        <w:spacing w:after="0" w:line="276" w:lineRule="auto"/>
        <w:jc w:val="both"/>
        <w:outlineLvl w:val="1"/>
        <w:rPr>
          <w:rFonts w:ascii="Times New Roman" w:eastAsiaTheme="majorEastAsia" w:hAnsi="Times New Roman" w:cs="Times New Roman"/>
          <w:b/>
          <w:bCs/>
          <w:lang w:val="ru-RU"/>
        </w:rPr>
      </w:pPr>
      <w:r w:rsidRPr="005B5863">
        <w:rPr>
          <w:rFonts w:ascii="Times New Roman" w:eastAsiaTheme="majorEastAsia" w:hAnsi="Times New Roman" w:cs="Times New Roman"/>
          <w:b/>
          <w:bCs/>
          <w:lang w:val="ru-RU"/>
        </w:rPr>
        <w:t>4</w:t>
      </w:r>
      <w:r w:rsidR="00AA1A81" w:rsidRPr="005B5863">
        <w:rPr>
          <w:rFonts w:ascii="Times New Roman" w:eastAsiaTheme="majorEastAsia" w:hAnsi="Times New Roman" w:cs="Times New Roman"/>
          <w:b/>
          <w:bCs/>
          <w:lang w:val="ru-RU"/>
        </w:rPr>
        <w:t>.</w:t>
      </w:r>
      <w:r w:rsidR="00F3122C" w:rsidRPr="005B5863">
        <w:rPr>
          <w:rFonts w:ascii="Times New Roman" w:eastAsiaTheme="majorEastAsia" w:hAnsi="Times New Roman" w:cs="Times New Roman"/>
          <w:b/>
          <w:bCs/>
          <w:lang w:val="ru-RU"/>
        </w:rPr>
        <w:t xml:space="preserve"> </w:t>
      </w:r>
      <w:r w:rsidR="00CE1921" w:rsidRPr="005B5863">
        <w:rPr>
          <w:rFonts w:ascii="Times New Roman" w:eastAsiaTheme="majorEastAsia" w:hAnsi="Times New Roman" w:cs="Times New Roman"/>
          <w:b/>
          <w:bCs/>
          <w:lang w:val="ru-RU"/>
        </w:rPr>
        <w:t>Заявка</w:t>
      </w:r>
    </w:p>
    <w:p w14:paraId="5EA3B362" w14:textId="77777777" w:rsidR="008D29FD" w:rsidRPr="005B5863" w:rsidRDefault="008D29FD">
      <w:pPr>
        <w:shd w:val="clear" w:color="auto" w:fill="FFFFFF"/>
        <w:spacing w:after="0" w:line="276" w:lineRule="auto"/>
        <w:jc w:val="both"/>
        <w:outlineLvl w:val="1"/>
        <w:rPr>
          <w:rFonts w:ascii="Times New Roman" w:eastAsiaTheme="majorEastAsia" w:hAnsi="Times New Roman" w:cs="Times New Roman"/>
          <w:b/>
          <w:bCs/>
          <w:lang w:val="ru-RU"/>
        </w:rPr>
      </w:pPr>
    </w:p>
    <w:p w14:paraId="4C83C04F" w14:textId="1EC80211" w:rsidR="00CE1921" w:rsidRPr="005B5863" w:rsidRDefault="000C29EC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>Заявка</w:t>
      </w:r>
      <w:r w:rsidR="00CE1921" w:rsidRPr="005B5863">
        <w:rPr>
          <w:rFonts w:ascii="Times New Roman" w:hAnsi="Times New Roman" w:cs="Times New Roman"/>
          <w:lang w:val="ru-RU"/>
        </w:rPr>
        <w:t xml:space="preserve"> </w:t>
      </w:r>
      <w:r w:rsidRPr="005B5863">
        <w:rPr>
          <w:rFonts w:ascii="Times New Roman" w:hAnsi="Times New Roman" w:cs="Times New Roman"/>
          <w:lang w:val="ru-RU"/>
        </w:rPr>
        <w:t>должна содержать всю необходимую</w:t>
      </w:r>
      <w:r w:rsidR="0078163D" w:rsidRPr="005B5863">
        <w:rPr>
          <w:rFonts w:ascii="Times New Roman" w:hAnsi="Times New Roman" w:cs="Times New Roman"/>
          <w:lang w:val="ru-RU"/>
        </w:rPr>
        <w:t xml:space="preserve"> ин</w:t>
      </w:r>
      <w:r w:rsidR="00CE1921" w:rsidRPr="005B5863">
        <w:rPr>
          <w:rFonts w:ascii="Times New Roman" w:hAnsi="Times New Roman" w:cs="Times New Roman"/>
          <w:lang w:val="ru-RU"/>
        </w:rPr>
        <w:t xml:space="preserve">формацию, </w:t>
      </w:r>
      <w:r w:rsidR="0078163D" w:rsidRPr="005B5863">
        <w:rPr>
          <w:rFonts w:ascii="Times New Roman" w:hAnsi="Times New Roman" w:cs="Times New Roman"/>
          <w:lang w:val="ru-RU"/>
        </w:rPr>
        <w:t xml:space="preserve">показывающую, </w:t>
      </w:r>
      <w:r w:rsidR="00CE1921" w:rsidRPr="005B5863">
        <w:rPr>
          <w:rFonts w:ascii="Times New Roman" w:hAnsi="Times New Roman" w:cs="Times New Roman"/>
          <w:lang w:val="ru-RU"/>
        </w:rPr>
        <w:t>что</w:t>
      </w:r>
      <w:r w:rsidR="0078163D" w:rsidRPr="005B5863">
        <w:rPr>
          <w:rFonts w:ascii="Times New Roman" w:hAnsi="Times New Roman" w:cs="Times New Roman"/>
          <w:lang w:val="ru-RU"/>
        </w:rPr>
        <w:t xml:space="preserve"> соискатель </w:t>
      </w:r>
      <w:r w:rsidR="00CE1921" w:rsidRPr="005B5863">
        <w:rPr>
          <w:rFonts w:ascii="Times New Roman" w:hAnsi="Times New Roman" w:cs="Times New Roman"/>
          <w:lang w:val="ru-RU"/>
        </w:rPr>
        <w:t>и предлагаемые</w:t>
      </w:r>
      <w:r w:rsidR="0078163D" w:rsidRPr="00CB41CF">
        <w:rPr>
          <w:rFonts w:ascii="Times New Roman" w:hAnsi="Times New Roman" w:cs="Times New Roman"/>
          <w:lang w:val="ru-RU"/>
        </w:rPr>
        <w:t xml:space="preserve"> </w:t>
      </w:r>
      <w:r w:rsidR="00CE1921" w:rsidRPr="00A3665C">
        <w:rPr>
          <w:rFonts w:ascii="Times New Roman" w:hAnsi="Times New Roman" w:cs="Times New Roman"/>
          <w:lang w:val="ru-RU"/>
        </w:rPr>
        <w:t xml:space="preserve">виды деятельности </w:t>
      </w:r>
      <w:r w:rsidR="0078163D" w:rsidRPr="005B5863">
        <w:rPr>
          <w:rFonts w:ascii="Times New Roman" w:hAnsi="Times New Roman" w:cs="Times New Roman"/>
          <w:lang w:val="ru-RU"/>
        </w:rPr>
        <w:t xml:space="preserve">и мероприятия </w:t>
      </w:r>
      <w:r w:rsidR="00CE1921" w:rsidRPr="005B5863">
        <w:rPr>
          <w:rFonts w:ascii="Times New Roman" w:hAnsi="Times New Roman" w:cs="Times New Roman"/>
          <w:lang w:val="ru-RU"/>
        </w:rPr>
        <w:t>соответствуют</w:t>
      </w:r>
      <w:r w:rsidR="0078163D" w:rsidRPr="005B5863">
        <w:rPr>
          <w:rFonts w:ascii="Times New Roman" w:hAnsi="Times New Roman" w:cs="Times New Roman"/>
          <w:lang w:val="ru-RU"/>
        </w:rPr>
        <w:t xml:space="preserve"> </w:t>
      </w:r>
      <w:r w:rsidR="00CE1921" w:rsidRPr="005B5863">
        <w:rPr>
          <w:rFonts w:ascii="Times New Roman" w:hAnsi="Times New Roman" w:cs="Times New Roman"/>
          <w:lang w:val="ru-RU"/>
        </w:rPr>
        <w:t>требованиям. Все заявки подаются на русском</w:t>
      </w:r>
      <w:r w:rsidR="000E2ACA">
        <w:rPr>
          <w:rFonts w:ascii="Times New Roman" w:hAnsi="Times New Roman" w:cs="Times New Roman"/>
          <w:lang w:val="ru-RU"/>
        </w:rPr>
        <w:t xml:space="preserve"> </w:t>
      </w:r>
      <w:r w:rsidR="006C2200">
        <w:rPr>
          <w:rFonts w:ascii="Times New Roman" w:hAnsi="Times New Roman" w:cs="Times New Roman"/>
          <w:lang w:val="ru-RU"/>
        </w:rPr>
        <w:t xml:space="preserve">или английском </w:t>
      </w:r>
      <w:r w:rsidR="00CE1921" w:rsidRPr="005B5863">
        <w:rPr>
          <w:rFonts w:ascii="Times New Roman" w:hAnsi="Times New Roman" w:cs="Times New Roman"/>
          <w:lang w:val="ru-RU"/>
        </w:rPr>
        <w:t>язык</w:t>
      </w:r>
      <w:r w:rsidR="006C2200">
        <w:rPr>
          <w:rFonts w:ascii="Times New Roman" w:hAnsi="Times New Roman" w:cs="Times New Roman"/>
          <w:lang w:val="ru-RU"/>
        </w:rPr>
        <w:t>ах</w:t>
      </w:r>
      <w:r w:rsidR="00CE1921" w:rsidRPr="005B5863">
        <w:rPr>
          <w:rFonts w:ascii="Times New Roman" w:hAnsi="Times New Roman" w:cs="Times New Roman"/>
          <w:lang w:val="ru-RU"/>
        </w:rPr>
        <w:t xml:space="preserve">. </w:t>
      </w:r>
      <w:r w:rsidR="00827305" w:rsidRPr="005B5863">
        <w:rPr>
          <w:rFonts w:ascii="Times New Roman" w:hAnsi="Times New Roman" w:cs="Times New Roman"/>
          <w:lang w:val="ru-RU"/>
        </w:rPr>
        <w:t>Заявки, заполненные от руки, н</w:t>
      </w:r>
      <w:r w:rsidR="00CE1921" w:rsidRPr="005B5863">
        <w:rPr>
          <w:rFonts w:ascii="Times New Roman" w:hAnsi="Times New Roman" w:cs="Times New Roman"/>
          <w:lang w:val="ru-RU"/>
        </w:rPr>
        <w:t xml:space="preserve">е </w:t>
      </w:r>
      <w:r w:rsidR="0078163D" w:rsidRPr="005B5863">
        <w:rPr>
          <w:rFonts w:ascii="Times New Roman" w:hAnsi="Times New Roman" w:cs="Times New Roman"/>
          <w:lang w:val="ru-RU"/>
        </w:rPr>
        <w:t xml:space="preserve">будут </w:t>
      </w:r>
      <w:r w:rsidR="00CE1921" w:rsidRPr="005B5863">
        <w:rPr>
          <w:rFonts w:ascii="Times New Roman" w:hAnsi="Times New Roman" w:cs="Times New Roman"/>
          <w:lang w:val="ru-RU"/>
        </w:rPr>
        <w:t>принимат</w:t>
      </w:r>
      <w:r w:rsidR="0078163D" w:rsidRPr="005B5863">
        <w:rPr>
          <w:rFonts w:ascii="Times New Roman" w:hAnsi="Times New Roman" w:cs="Times New Roman"/>
          <w:lang w:val="ru-RU"/>
        </w:rPr>
        <w:t>ь</w:t>
      </w:r>
      <w:r w:rsidR="00CE1921" w:rsidRPr="005B5863">
        <w:rPr>
          <w:rFonts w:ascii="Times New Roman" w:hAnsi="Times New Roman" w:cs="Times New Roman"/>
          <w:lang w:val="ru-RU"/>
        </w:rPr>
        <w:t>ся</w:t>
      </w:r>
      <w:r w:rsidR="00827305" w:rsidRPr="005B5863">
        <w:rPr>
          <w:rFonts w:ascii="Times New Roman" w:hAnsi="Times New Roman" w:cs="Times New Roman"/>
          <w:lang w:val="ru-RU"/>
        </w:rPr>
        <w:t>.</w:t>
      </w:r>
      <w:r w:rsidR="00CE1921" w:rsidRPr="005B5863">
        <w:rPr>
          <w:rFonts w:ascii="Times New Roman" w:hAnsi="Times New Roman" w:cs="Times New Roman"/>
          <w:lang w:val="ru-RU"/>
        </w:rPr>
        <w:t xml:space="preserve"> </w:t>
      </w:r>
    </w:p>
    <w:p w14:paraId="50F06240" w14:textId="77777777" w:rsidR="000C29EC" w:rsidRPr="005B5863" w:rsidRDefault="000C29EC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</w:p>
    <w:p w14:paraId="35C16BED" w14:textId="4ADB6170" w:rsidR="00CE1921" w:rsidRPr="005B5863" w:rsidRDefault="00CE4DCD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 xml:space="preserve">Пожалуйста, </w:t>
      </w:r>
      <w:r w:rsidR="00CE1921" w:rsidRPr="005B5863">
        <w:rPr>
          <w:rFonts w:ascii="Times New Roman" w:hAnsi="Times New Roman" w:cs="Times New Roman"/>
          <w:lang w:val="ru-RU"/>
        </w:rPr>
        <w:t>использ</w:t>
      </w:r>
      <w:r w:rsidRPr="005B5863">
        <w:rPr>
          <w:rFonts w:ascii="Times New Roman" w:hAnsi="Times New Roman" w:cs="Times New Roman"/>
          <w:lang w:val="ru-RU"/>
        </w:rPr>
        <w:t>уйте</w:t>
      </w:r>
      <w:r w:rsidR="00CE1921" w:rsidRPr="005B5863">
        <w:rPr>
          <w:rFonts w:ascii="Times New Roman" w:hAnsi="Times New Roman" w:cs="Times New Roman"/>
          <w:lang w:val="ru-RU"/>
        </w:rPr>
        <w:t xml:space="preserve"> </w:t>
      </w:r>
      <w:r w:rsidR="0078163D" w:rsidRPr="005B5863">
        <w:rPr>
          <w:rFonts w:ascii="Times New Roman" w:hAnsi="Times New Roman" w:cs="Times New Roman"/>
          <w:lang w:val="ru-RU"/>
        </w:rPr>
        <w:t>ниже прилагаемую</w:t>
      </w:r>
      <w:r w:rsidR="00CE1921" w:rsidRPr="005B5863">
        <w:rPr>
          <w:rFonts w:ascii="Times New Roman" w:hAnsi="Times New Roman" w:cs="Times New Roman"/>
          <w:lang w:val="ru-RU"/>
        </w:rPr>
        <w:t xml:space="preserve"> форму </w:t>
      </w:r>
      <w:r w:rsidR="0078163D" w:rsidRPr="005B5863">
        <w:rPr>
          <w:rFonts w:ascii="Times New Roman" w:hAnsi="Times New Roman" w:cs="Times New Roman"/>
          <w:lang w:val="ru-RU"/>
        </w:rPr>
        <w:t xml:space="preserve">для подачи заявки. </w:t>
      </w:r>
    </w:p>
    <w:p w14:paraId="585633F2" w14:textId="77777777" w:rsidR="00CE1921" w:rsidRPr="005B5863" w:rsidRDefault="00CE1921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</w:p>
    <w:p w14:paraId="5FC12CA9" w14:textId="607CCC30" w:rsidR="00567B62" w:rsidRPr="005B5863" w:rsidRDefault="00827305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 xml:space="preserve">Просим </w:t>
      </w:r>
      <w:r w:rsidR="00CE1921" w:rsidRPr="005B5863">
        <w:rPr>
          <w:rFonts w:ascii="Times New Roman" w:hAnsi="Times New Roman" w:cs="Times New Roman"/>
          <w:lang w:val="ru-RU"/>
        </w:rPr>
        <w:t>предоставить</w:t>
      </w:r>
      <w:r w:rsidR="0089197B">
        <w:rPr>
          <w:rFonts w:ascii="Times New Roman" w:hAnsi="Times New Roman" w:cs="Times New Roman"/>
          <w:lang w:val="ru-RU"/>
        </w:rPr>
        <w:t xml:space="preserve"> вместе с заявкой</w:t>
      </w:r>
      <w:r w:rsidRPr="005B5863">
        <w:rPr>
          <w:rFonts w:ascii="Times New Roman" w:hAnsi="Times New Roman" w:cs="Times New Roman"/>
          <w:lang w:val="ru-RU"/>
        </w:rPr>
        <w:t xml:space="preserve"> </w:t>
      </w:r>
      <w:r w:rsidR="00CE1921" w:rsidRPr="00873086">
        <w:rPr>
          <w:rFonts w:ascii="Times New Roman" w:hAnsi="Times New Roman" w:cs="Times New Roman"/>
          <w:b/>
          <w:bCs/>
          <w:u w:val="single"/>
          <w:lang w:val="ru-RU"/>
        </w:rPr>
        <w:t>свидетельство о регистрации</w:t>
      </w:r>
      <w:r w:rsidR="00CE1921" w:rsidRPr="005B5863">
        <w:rPr>
          <w:rFonts w:ascii="Times New Roman" w:hAnsi="Times New Roman" w:cs="Times New Roman"/>
          <w:lang w:val="ru-RU"/>
        </w:rPr>
        <w:t xml:space="preserve">, подтверждающее, что </w:t>
      </w:r>
      <w:r w:rsidR="0078163D" w:rsidRPr="005B5863">
        <w:rPr>
          <w:rFonts w:ascii="Times New Roman" w:hAnsi="Times New Roman" w:cs="Times New Roman"/>
          <w:lang w:val="ru-RU"/>
        </w:rPr>
        <w:t xml:space="preserve">соискатель </w:t>
      </w:r>
      <w:r w:rsidR="00CE1921" w:rsidRPr="005B5863">
        <w:rPr>
          <w:rFonts w:ascii="Times New Roman" w:hAnsi="Times New Roman" w:cs="Times New Roman"/>
          <w:lang w:val="ru-RU"/>
        </w:rPr>
        <w:t>является зарегистрированн</w:t>
      </w:r>
      <w:r w:rsidRPr="005B5863">
        <w:rPr>
          <w:rFonts w:ascii="Times New Roman" w:hAnsi="Times New Roman" w:cs="Times New Roman"/>
          <w:lang w:val="ru-RU"/>
        </w:rPr>
        <w:t>ой</w:t>
      </w:r>
      <w:r w:rsidR="00CE1921" w:rsidRPr="005B5863">
        <w:rPr>
          <w:rFonts w:ascii="Times New Roman" w:hAnsi="Times New Roman" w:cs="Times New Roman"/>
          <w:lang w:val="ru-RU"/>
        </w:rPr>
        <w:t xml:space="preserve"> ОГО, функционирующ</w:t>
      </w:r>
      <w:r w:rsidRPr="005B5863">
        <w:rPr>
          <w:rFonts w:ascii="Times New Roman" w:hAnsi="Times New Roman" w:cs="Times New Roman"/>
          <w:lang w:val="ru-RU"/>
        </w:rPr>
        <w:t>ей</w:t>
      </w:r>
      <w:r w:rsidR="00CE1921" w:rsidRPr="005B5863">
        <w:rPr>
          <w:rFonts w:ascii="Times New Roman" w:hAnsi="Times New Roman" w:cs="Times New Roman"/>
          <w:lang w:val="ru-RU"/>
        </w:rPr>
        <w:t xml:space="preserve"> три года</w:t>
      </w:r>
      <w:r w:rsidR="00EC726E">
        <w:rPr>
          <w:rFonts w:ascii="Times New Roman" w:hAnsi="Times New Roman" w:cs="Times New Roman"/>
          <w:lang w:val="ru-RU"/>
        </w:rPr>
        <w:t xml:space="preserve">, а также </w:t>
      </w:r>
      <w:r w:rsidR="00EC726E" w:rsidRPr="00873086">
        <w:rPr>
          <w:rFonts w:ascii="Times New Roman" w:hAnsi="Times New Roman" w:cs="Times New Roman"/>
          <w:b/>
          <w:bCs/>
          <w:u w:val="single"/>
          <w:lang w:val="ru-RU"/>
        </w:rPr>
        <w:t>резюме организации</w:t>
      </w:r>
      <w:r w:rsidR="00EC726E">
        <w:rPr>
          <w:rFonts w:ascii="Times New Roman" w:hAnsi="Times New Roman" w:cs="Times New Roman"/>
          <w:lang w:val="ru-RU"/>
        </w:rPr>
        <w:t xml:space="preserve"> </w:t>
      </w:r>
      <w:r w:rsidR="00B16488">
        <w:rPr>
          <w:rFonts w:ascii="Times New Roman" w:hAnsi="Times New Roman" w:cs="Times New Roman"/>
          <w:lang w:val="ru-RU"/>
        </w:rPr>
        <w:t xml:space="preserve">с указанием всех </w:t>
      </w:r>
      <w:r w:rsidR="008D2357">
        <w:rPr>
          <w:rFonts w:ascii="Times New Roman" w:hAnsi="Times New Roman" w:cs="Times New Roman"/>
          <w:lang w:val="ru-RU"/>
        </w:rPr>
        <w:t xml:space="preserve">реализованных </w:t>
      </w:r>
      <w:r w:rsidR="00B16488">
        <w:rPr>
          <w:rFonts w:ascii="Times New Roman" w:hAnsi="Times New Roman" w:cs="Times New Roman"/>
          <w:lang w:val="ru-RU"/>
        </w:rPr>
        <w:t xml:space="preserve">проектов (желательно с фото и ссылками </w:t>
      </w:r>
      <w:r w:rsidR="00873086">
        <w:rPr>
          <w:rFonts w:ascii="Times New Roman" w:hAnsi="Times New Roman" w:cs="Times New Roman"/>
          <w:lang w:val="ru-RU"/>
        </w:rPr>
        <w:t>на публикации</w:t>
      </w:r>
      <w:r w:rsidR="003A612D">
        <w:rPr>
          <w:rFonts w:ascii="Times New Roman" w:hAnsi="Times New Roman" w:cs="Times New Roman"/>
          <w:lang w:val="ru-RU"/>
        </w:rPr>
        <w:t xml:space="preserve"> в сети Интернет). </w:t>
      </w:r>
    </w:p>
    <w:p w14:paraId="09355F89" w14:textId="77777777" w:rsidR="00CE1921" w:rsidRPr="005B5863" w:rsidRDefault="00CE1921">
      <w:pPr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</w:p>
    <w:p w14:paraId="7ACCE656" w14:textId="47BEA185" w:rsidR="00443647" w:rsidRPr="005B5863" w:rsidRDefault="00CE1921">
      <w:pPr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  <w:r w:rsidRPr="005B5863">
        <w:rPr>
          <w:rFonts w:ascii="Times New Roman" w:eastAsia="Calibri" w:hAnsi="Times New Roman" w:cs="Times New Roman"/>
          <w:spacing w:val="-2"/>
          <w:lang w:val="ru-RU"/>
        </w:rPr>
        <w:t xml:space="preserve">Заявки, в которых </w:t>
      </w:r>
      <w:r w:rsidR="00CE4DCD" w:rsidRPr="005B5863">
        <w:rPr>
          <w:rFonts w:ascii="Times New Roman" w:eastAsia="Calibri" w:hAnsi="Times New Roman" w:cs="Times New Roman"/>
          <w:spacing w:val="-2"/>
          <w:lang w:val="ru-RU"/>
        </w:rPr>
        <w:t xml:space="preserve">недостаточно </w:t>
      </w:r>
      <w:r w:rsidRPr="005B5863">
        <w:rPr>
          <w:rFonts w:ascii="Times New Roman" w:eastAsia="Calibri" w:hAnsi="Times New Roman" w:cs="Times New Roman"/>
          <w:spacing w:val="-2"/>
          <w:lang w:val="ru-RU"/>
        </w:rPr>
        <w:t xml:space="preserve">информации, подтверждающей, что заявка или виды деятельности соответствуют квалификационным требованиям, будут отклонены </w:t>
      </w:r>
      <w:r w:rsidR="00D22AF7" w:rsidRPr="00170C58">
        <w:rPr>
          <w:rFonts w:ascii="Times New Roman" w:hAnsi="Times New Roman" w:cs="Times New Roman"/>
          <w:lang w:val="ru-RU"/>
        </w:rPr>
        <w:t>Инициатив</w:t>
      </w:r>
      <w:r w:rsidR="00D22AF7">
        <w:rPr>
          <w:rFonts w:ascii="Times New Roman" w:hAnsi="Times New Roman" w:cs="Times New Roman"/>
          <w:lang w:val="ru-RU"/>
        </w:rPr>
        <w:t>ой</w:t>
      </w:r>
      <w:r w:rsidR="00D22AF7" w:rsidRPr="00170C58">
        <w:rPr>
          <w:rFonts w:ascii="Times New Roman" w:hAnsi="Times New Roman" w:cs="Times New Roman"/>
          <w:lang w:val="ru-RU"/>
        </w:rPr>
        <w:t xml:space="preserve"> </w:t>
      </w:r>
      <w:r w:rsidR="008C6837">
        <w:rPr>
          <w:rFonts w:ascii="Times New Roman" w:hAnsi="Times New Roman" w:cs="Times New Roman"/>
          <w:lang w:val="ru-RU"/>
        </w:rPr>
        <w:t>«</w:t>
      </w:r>
      <w:r w:rsidR="00D22AF7" w:rsidRPr="00170C58">
        <w:rPr>
          <w:rFonts w:ascii="Times New Roman" w:hAnsi="Times New Roman" w:cs="Times New Roman"/>
          <w:lang w:val="ru-RU"/>
        </w:rPr>
        <w:t>Луч света</w:t>
      </w:r>
      <w:r w:rsidR="008C6837">
        <w:rPr>
          <w:rFonts w:ascii="Times New Roman" w:hAnsi="Times New Roman" w:cs="Times New Roman"/>
          <w:lang w:val="ru-RU"/>
        </w:rPr>
        <w:t>»</w:t>
      </w:r>
      <w:r w:rsidRPr="005B5863">
        <w:rPr>
          <w:rFonts w:ascii="Times New Roman" w:eastAsia="Calibri" w:hAnsi="Times New Roman" w:cs="Times New Roman"/>
          <w:spacing w:val="-2"/>
          <w:lang w:val="ru-RU"/>
        </w:rPr>
        <w:t xml:space="preserve">. </w:t>
      </w:r>
    </w:p>
    <w:p w14:paraId="14DD8010" w14:textId="76FC408C" w:rsidR="00443647" w:rsidRPr="005B5863" w:rsidRDefault="00443647">
      <w:pPr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</w:p>
    <w:p w14:paraId="02D00A40" w14:textId="77777777" w:rsidR="00167FD0" w:rsidRDefault="002369F8">
      <w:pPr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  <w:r w:rsidRPr="005B5863">
        <w:rPr>
          <w:rFonts w:ascii="Times New Roman" w:eastAsia="Calibri" w:hAnsi="Times New Roman" w:cs="Times New Roman"/>
          <w:spacing w:val="-2"/>
          <w:lang w:val="ru-RU"/>
        </w:rPr>
        <w:t>Информационн</w:t>
      </w:r>
      <w:r w:rsidR="00827305" w:rsidRPr="005B5863">
        <w:rPr>
          <w:rFonts w:ascii="Times New Roman" w:eastAsia="Calibri" w:hAnsi="Times New Roman" w:cs="Times New Roman"/>
          <w:spacing w:val="-2"/>
          <w:lang w:val="ru-RU"/>
        </w:rPr>
        <w:t>ая</w:t>
      </w:r>
      <w:r w:rsidRPr="005B5863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CE4DCD" w:rsidRPr="005B5863">
        <w:rPr>
          <w:rFonts w:ascii="Times New Roman" w:eastAsia="Calibri" w:hAnsi="Times New Roman" w:cs="Times New Roman"/>
          <w:spacing w:val="-2"/>
          <w:lang w:val="ru-RU"/>
        </w:rPr>
        <w:t>онлайн-</w:t>
      </w:r>
      <w:r w:rsidR="00827305" w:rsidRPr="005B5863">
        <w:rPr>
          <w:rFonts w:ascii="Times New Roman" w:eastAsia="Calibri" w:hAnsi="Times New Roman" w:cs="Times New Roman"/>
          <w:spacing w:val="-2"/>
          <w:lang w:val="ru-RU"/>
        </w:rPr>
        <w:t xml:space="preserve">сессия </w:t>
      </w:r>
      <w:r w:rsidRPr="005B5863">
        <w:rPr>
          <w:rFonts w:ascii="Times New Roman" w:eastAsia="Calibri" w:hAnsi="Times New Roman" w:cs="Times New Roman"/>
          <w:spacing w:val="-2"/>
          <w:lang w:val="ru-RU"/>
        </w:rPr>
        <w:t>будет организован</w:t>
      </w:r>
      <w:r w:rsidR="00827305" w:rsidRPr="005B5863">
        <w:rPr>
          <w:rFonts w:ascii="Times New Roman" w:eastAsia="Calibri" w:hAnsi="Times New Roman" w:cs="Times New Roman"/>
          <w:spacing w:val="-2"/>
          <w:lang w:val="ru-RU"/>
        </w:rPr>
        <w:t>а</w:t>
      </w:r>
      <w:r w:rsidRPr="005B5863">
        <w:rPr>
          <w:rFonts w:ascii="Times New Roman" w:eastAsia="Calibri" w:hAnsi="Times New Roman" w:cs="Times New Roman"/>
          <w:spacing w:val="-2"/>
          <w:lang w:val="ru-RU"/>
        </w:rPr>
        <w:t xml:space="preserve"> для потенциальных </w:t>
      </w:r>
      <w:r w:rsidR="0078163D" w:rsidRPr="005B5863">
        <w:rPr>
          <w:rFonts w:ascii="Times New Roman" w:eastAsia="Calibri" w:hAnsi="Times New Roman" w:cs="Times New Roman"/>
          <w:spacing w:val="-2"/>
          <w:lang w:val="ru-RU"/>
        </w:rPr>
        <w:t xml:space="preserve">соискателей </w:t>
      </w:r>
      <w:r w:rsidRPr="005B5863">
        <w:rPr>
          <w:rFonts w:ascii="Times New Roman" w:eastAsia="Calibri" w:hAnsi="Times New Roman" w:cs="Times New Roman"/>
          <w:spacing w:val="-2"/>
          <w:lang w:val="ru-RU"/>
        </w:rPr>
        <w:t>с целью рассмотрения</w:t>
      </w:r>
      <w:r w:rsidR="005E5AF9" w:rsidRPr="005B5863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BE4DE2" w:rsidRPr="005B5863">
        <w:rPr>
          <w:rFonts w:ascii="Times New Roman" w:eastAsia="Calibri" w:hAnsi="Times New Roman" w:cs="Times New Roman"/>
          <w:spacing w:val="-2"/>
          <w:lang w:val="ru-RU"/>
        </w:rPr>
        <w:t xml:space="preserve">возникших </w:t>
      </w:r>
      <w:r w:rsidRPr="005B5863">
        <w:rPr>
          <w:rFonts w:ascii="Times New Roman" w:eastAsia="Calibri" w:hAnsi="Times New Roman" w:cs="Times New Roman"/>
          <w:spacing w:val="-2"/>
          <w:lang w:val="ru-RU"/>
        </w:rPr>
        <w:t xml:space="preserve">вопросов и </w:t>
      </w:r>
      <w:r w:rsidR="0078163D" w:rsidRPr="00CB41CF">
        <w:rPr>
          <w:rFonts w:ascii="Times New Roman" w:eastAsia="Calibri" w:hAnsi="Times New Roman" w:cs="Times New Roman"/>
          <w:spacing w:val="-2"/>
          <w:lang w:val="ru-RU"/>
        </w:rPr>
        <w:t xml:space="preserve">предоставления </w:t>
      </w:r>
      <w:r w:rsidR="005254CE" w:rsidRPr="00A3665C">
        <w:rPr>
          <w:rFonts w:ascii="Times New Roman" w:eastAsia="Calibri" w:hAnsi="Times New Roman" w:cs="Times New Roman"/>
          <w:spacing w:val="-2"/>
          <w:lang w:val="ru-RU"/>
        </w:rPr>
        <w:t>дополнительных разъяснений</w:t>
      </w:r>
      <w:r w:rsidR="005E5AF9" w:rsidRPr="005B5863">
        <w:rPr>
          <w:rFonts w:ascii="Times New Roman" w:eastAsia="Calibri" w:hAnsi="Times New Roman" w:cs="Times New Roman"/>
          <w:spacing w:val="-2"/>
          <w:lang w:val="ru-RU"/>
        </w:rPr>
        <w:t xml:space="preserve">. </w:t>
      </w:r>
      <w:r w:rsidR="00827305" w:rsidRPr="005B5863">
        <w:rPr>
          <w:rFonts w:ascii="Times New Roman" w:eastAsia="Calibri" w:hAnsi="Times New Roman" w:cs="Times New Roman"/>
          <w:spacing w:val="-2"/>
          <w:lang w:val="ru-RU"/>
        </w:rPr>
        <w:t xml:space="preserve">Данное мероприятие </w:t>
      </w:r>
      <w:r w:rsidRPr="005B5863">
        <w:rPr>
          <w:rFonts w:ascii="Times New Roman" w:eastAsia="Calibri" w:hAnsi="Times New Roman" w:cs="Times New Roman"/>
          <w:spacing w:val="-2"/>
          <w:lang w:val="ru-RU"/>
        </w:rPr>
        <w:t>запланировано на</w:t>
      </w:r>
      <w:r w:rsidR="005E5AF9" w:rsidRPr="005B5863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6E0101">
        <w:rPr>
          <w:rFonts w:ascii="Times New Roman" w:eastAsia="Calibri" w:hAnsi="Times New Roman" w:cs="Times New Roman"/>
          <w:spacing w:val="-2"/>
          <w:lang w:val="ru-RU"/>
        </w:rPr>
        <w:t>2</w:t>
      </w:r>
      <w:r w:rsidR="006E6957">
        <w:rPr>
          <w:rFonts w:ascii="Times New Roman" w:eastAsia="Calibri" w:hAnsi="Times New Roman" w:cs="Times New Roman"/>
          <w:spacing w:val="-2"/>
          <w:lang w:val="ru-RU"/>
        </w:rPr>
        <w:t>7</w:t>
      </w:r>
      <w:r w:rsidR="006E0101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6E6957">
        <w:rPr>
          <w:rFonts w:ascii="Times New Roman" w:eastAsia="Calibri" w:hAnsi="Times New Roman" w:cs="Times New Roman"/>
          <w:spacing w:val="-2"/>
          <w:lang w:val="ru-RU"/>
        </w:rPr>
        <w:t xml:space="preserve">апреля </w:t>
      </w:r>
      <w:r w:rsidR="006E0101">
        <w:rPr>
          <w:rFonts w:ascii="Times New Roman" w:eastAsia="Calibri" w:hAnsi="Times New Roman" w:cs="Times New Roman"/>
          <w:spacing w:val="-2"/>
          <w:lang w:val="ru-RU"/>
        </w:rPr>
        <w:t>202</w:t>
      </w:r>
      <w:r w:rsidR="006E6957">
        <w:rPr>
          <w:rFonts w:ascii="Times New Roman" w:eastAsia="Calibri" w:hAnsi="Times New Roman" w:cs="Times New Roman"/>
          <w:spacing w:val="-2"/>
          <w:lang w:val="ru-RU"/>
        </w:rPr>
        <w:t>2</w:t>
      </w:r>
      <w:r w:rsidR="006E0101">
        <w:rPr>
          <w:rFonts w:ascii="Times New Roman" w:eastAsia="Calibri" w:hAnsi="Times New Roman" w:cs="Times New Roman"/>
          <w:spacing w:val="-2"/>
          <w:lang w:val="ru-RU"/>
        </w:rPr>
        <w:t xml:space="preserve"> г. в 11:00 ч. (по времени </w:t>
      </w:r>
      <w:r w:rsidR="006E0101" w:rsidRPr="00755775">
        <w:rPr>
          <w:rFonts w:ascii="Times New Roman" w:eastAsia="Calibri" w:hAnsi="Times New Roman" w:cs="Times New Roman"/>
          <w:spacing w:val="-2"/>
          <w:lang w:val="ru-RU"/>
        </w:rPr>
        <w:t>г. Алматы / г. Бишкек</w:t>
      </w:r>
      <w:r w:rsidR="006E0101">
        <w:rPr>
          <w:rFonts w:ascii="Times New Roman" w:eastAsia="Calibri" w:hAnsi="Times New Roman" w:cs="Times New Roman"/>
          <w:spacing w:val="-2"/>
          <w:lang w:val="ru-RU"/>
        </w:rPr>
        <w:t xml:space="preserve">) </w:t>
      </w:r>
      <w:r w:rsidR="006E0101" w:rsidRPr="006E0101">
        <w:rPr>
          <w:rFonts w:ascii="Times New Roman" w:eastAsia="Calibri" w:hAnsi="Times New Roman" w:cs="Times New Roman"/>
          <w:spacing w:val="-2"/>
          <w:lang w:val="ru-RU"/>
        </w:rPr>
        <w:t>/</w:t>
      </w:r>
      <w:r w:rsidR="006E0101">
        <w:rPr>
          <w:rFonts w:ascii="Times New Roman" w:eastAsia="Calibri" w:hAnsi="Times New Roman" w:cs="Times New Roman"/>
          <w:spacing w:val="-2"/>
          <w:lang w:val="ru-RU"/>
        </w:rPr>
        <w:t xml:space="preserve"> в 10:00 ч. (по времени </w:t>
      </w:r>
      <w:r w:rsidR="00112450" w:rsidRPr="00755775">
        <w:rPr>
          <w:rFonts w:ascii="Times New Roman" w:eastAsia="Calibri" w:hAnsi="Times New Roman" w:cs="Times New Roman"/>
          <w:spacing w:val="-2"/>
          <w:lang w:val="ru-RU"/>
        </w:rPr>
        <w:t xml:space="preserve">г. Ашхабад / </w:t>
      </w:r>
      <w:r w:rsidR="006E0101" w:rsidRPr="00755775">
        <w:rPr>
          <w:rFonts w:ascii="Times New Roman" w:eastAsia="Calibri" w:hAnsi="Times New Roman" w:cs="Times New Roman"/>
          <w:spacing w:val="-2"/>
          <w:lang w:val="ru-RU"/>
        </w:rPr>
        <w:t>г. Душанбе / г. Ташкент</w:t>
      </w:r>
      <w:r w:rsidR="006E0101">
        <w:rPr>
          <w:rFonts w:ascii="Times New Roman" w:eastAsia="Calibri" w:hAnsi="Times New Roman" w:cs="Times New Roman"/>
          <w:spacing w:val="-2"/>
          <w:lang w:val="ru-RU"/>
        </w:rPr>
        <w:t xml:space="preserve">). </w:t>
      </w:r>
    </w:p>
    <w:p w14:paraId="7C630823" w14:textId="77777777" w:rsidR="00167FD0" w:rsidRDefault="00167FD0">
      <w:pPr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</w:p>
    <w:p w14:paraId="62916F6E" w14:textId="16F33687" w:rsidR="00167FD0" w:rsidRDefault="002F362B">
      <w:pPr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  <w:r>
        <w:rPr>
          <w:rFonts w:ascii="Times New Roman" w:eastAsia="Calibri" w:hAnsi="Times New Roman" w:cs="Times New Roman"/>
          <w:spacing w:val="-2"/>
          <w:lang w:val="ru-RU"/>
        </w:rPr>
        <w:t>Ссылка на онлайн-сессию:</w:t>
      </w:r>
    </w:p>
    <w:p w14:paraId="39B41FAB" w14:textId="77777777" w:rsidR="002F362B" w:rsidRDefault="002F362B">
      <w:pPr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</w:p>
    <w:p w14:paraId="687E51CE" w14:textId="0A065470" w:rsidR="002F362B" w:rsidRPr="00716B4E" w:rsidRDefault="00347850" w:rsidP="002F362B">
      <w:pPr>
        <w:spacing w:after="0" w:line="276" w:lineRule="auto"/>
        <w:jc w:val="both"/>
        <w:rPr>
          <w:rFonts w:ascii="Times New Roman" w:eastAsia="Calibri" w:hAnsi="Times New Roman" w:cs="Times New Roman"/>
          <w:b/>
          <w:bCs/>
          <w:spacing w:val="-2"/>
          <w:lang w:val="ru-RU"/>
        </w:rPr>
      </w:pPr>
      <w:hyperlink r:id="rId11" w:history="1"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</w:rPr>
          <w:t>https</w:t>
        </w:r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  <w:lang w:val="ru-RU"/>
          </w:rPr>
          <w:t>://</w:t>
        </w:r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</w:rPr>
          <w:t>unwomen</w:t>
        </w:r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  <w:lang w:val="ru-RU"/>
          </w:rPr>
          <w:t>.</w:t>
        </w:r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</w:rPr>
          <w:t>zoom</w:t>
        </w:r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  <w:lang w:val="ru-RU"/>
          </w:rPr>
          <w:t>.</w:t>
        </w:r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</w:rPr>
          <w:t>us</w:t>
        </w:r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  <w:lang w:val="ru-RU"/>
          </w:rPr>
          <w:t>/</w:t>
        </w:r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</w:rPr>
          <w:t>j</w:t>
        </w:r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  <w:lang w:val="ru-RU"/>
          </w:rPr>
          <w:t>/92586080824?</w:t>
        </w:r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</w:rPr>
          <w:t>pwd</w:t>
        </w:r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  <w:lang w:val="ru-RU"/>
          </w:rPr>
          <w:t>=</w:t>
        </w:r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</w:rPr>
          <w:t>K</w:t>
        </w:r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  <w:lang w:val="ru-RU"/>
          </w:rPr>
          <w:t>1</w:t>
        </w:r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</w:rPr>
          <w:t>pqOGV</w:t>
        </w:r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  <w:lang w:val="ru-RU"/>
          </w:rPr>
          <w:t>3</w:t>
        </w:r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</w:rPr>
          <w:t>U</w:t>
        </w:r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  <w:lang w:val="ru-RU"/>
          </w:rPr>
          <w:t>0</w:t>
        </w:r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</w:rPr>
          <w:t>dCWDVmQ</w:t>
        </w:r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  <w:lang w:val="ru-RU"/>
          </w:rPr>
          <w:t>1</w:t>
        </w:r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</w:rPr>
          <w:t>F</w:t>
        </w:r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  <w:lang w:val="ru-RU"/>
          </w:rPr>
          <w:t>5</w:t>
        </w:r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</w:rPr>
          <w:t>bUVRU</w:t>
        </w:r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  <w:lang w:val="ru-RU"/>
          </w:rPr>
          <w:t>2</w:t>
        </w:r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</w:rPr>
          <w:t>IyZz</w:t>
        </w:r>
        <w:r w:rsidR="00716B4E" w:rsidRPr="00716B4E">
          <w:rPr>
            <w:rStyle w:val="Hyperlink"/>
            <w:rFonts w:ascii="Times New Roman" w:eastAsia="Calibri" w:hAnsi="Times New Roman" w:cs="Times New Roman"/>
            <w:b/>
            <w:bCs/>
            <w:spacing w:val="-2"/>
            <w:lang w:val="ru-RU"/>
          </w:rPr>
          <w:t>09</w:t>
        </w:r>
      </w:hyperlink>
      <w:r w:rsidR="00716B4E" w:rsidRPr="00716B4E">
        <w:rPr>
          <w:rFonts w:ascii="Times New Roman" w:eastAsia="Calibri" w:hAnsi="Times New Roman" w:cs="Times New Roman"/>
          <w:b/>
          <w:bCs/>
          <w:spacing w:val="-2"/>
          <w:lang w:val="ru-RU"/>
        </w:rPr>
        <w:t xml:space="preserve"> </w:t>
      </w:r>
    </w:p>
    <w:p w14:paraId="3A62AE6F" w14:textId="77777777" w:rsidR="002F362B" w:rsidRPr="00716B4E" w:rsidRDefault="002F362B" w:rsidP="002F362B">
      <w:pPr>
        <w:spacing w:after="0" w:line="276" w:lineRule="auto"/>
        <w:jc w:val="both"/>
        <w:rPr>
          <w:rFonts w:ascii="Times New Roman" w:eastAsia="Calibri" w:hAnsi="Times New Roman" w:cs="Times New Roman"/>
          <w:b/>
          <w:bCs/>
          <w:spacing w:val="-2"/>
          <w:lang w:val="ru-RU"/>
        </w:rPr>
      </w:pPr>
    </w:p>
    <w:p w14:paraId="76CAACFD" w14:textId="075C6072" w:rsidR="002F362B" w:rsidRPr="00B8001A" w:rsidRDefault="00716B4E" w:rsidP="002F362B">
      <w:pPr>
        <w:spacing w:after="0" w:line="276" w:lineRule="auto"/>
        <w:jc w:val="both"/>
        <w:rPr>
          <w:rFonts w:ascii="Times New Roman" w:eastAsia="Calibri" w:hAnsi="Times New Roman" w:cs="Times New Roman"/>
          <w:b/>
          <w:bCs/>
          <w:spacing w:val="-2"/>
          <w:lang w:val="ru-RU"/>
        </w:rPr>
      </w:pPr>
      <w:r w:rsidRPr="00B8001A">
        <w:rPr>
          <w:rFonts w:ascii="Times New Roman" w:eastAsia="Calibri" w:hAnsi="Times New Roman" w:cs="Times New Roman"/>
          <w:b/>
          <w:bCs/>
          <w:spacing w:val="-2"/>
          <w:lang w:val="ru-RU"/>
        </w:rPr>
        <w:t>Идентификатор встречи</w:t>
      </w:r>
      <w:r w:rsidR="002F362B" w:rsidRPr="00B8001A">
        <w:rPr>
          <w:rFonts w:ascii="Times New Roman" w:eastAsia="Calibri" w:hAnsi="Times New Roman" w:cs="Times New Roman"/>
          <w:b/>
          <w:bCs/>
          <w:spacing w:val="-2"/>
          <w:lang w:val="ru-RU"/>
        </w:rPr>
        <w:t>: 925 8608 0824</w:t>
      </w:r>
    </w:p>
    <w:p w14:paraId="155A7E9B" w14:textId="1859D5FE" w:rsidR="002F362B" w:rsidRPr="00B8001A" w:rsidRDefault="002F362B" w:rsidP="002F362B">
      <w:pPr>
        <w:spacing w:after="0" w:line="276" w:lineRule="auto"/>
        <w:jc w:val="both"/>
        <w:rPr>
          <w:rFonts w:ascii="Times New Roman" w:eastAsia="Calibri" w:hAnsi="Times New Roman" w:cs="Times New Roman"/>
          <w:b/>
          <w:bCs/>
          <w:spacing w:val="-2"/>
          <w:lang w:val="ru-RU"/>
        </w:rPr>
      </w:pPr>
      <w:r w:rsidRPr="00716B4E">
        <w:rPr>
          <w:rFonts w:ascii="Times New Roman" w:eastAsia="Calibri" w:hAnsi="Times New Roman" w:cs="Times New Roman"/>
          <w:b/>
          <w:bCs/>
          <w:spacing w:val="-2"/>
          <w:lang w:val="kk-KZ"/>
        </w:rPr>
        <w:t>Пароль</w:t>
      </w:r>
      <w:r w:rsidRPr="00B8001A">
        <w:rPr>
          <w:rFonts w:ascii="Times New Roman" w:eastAsia="Calibri" w:hAnsi="Times New Roman" w:cs="Times New Roman"/>
          <w:b/>
          <w:bCs/>
          <w:spacing w:val="-2"/>
          <w:lang w:val="ru-RU"/>
        </w:rPr>
        <w:t>: 7</w:t>
      </w:r>
      <w:r w:rsidRPr="00716B4E">
        <w:rPr>
          <w:rFonts w:ascii="Times New Roman" w:eastAsia="Calibri" w:hAnsi="Times New Roman" w:cs="Times New Roman"/>
          <w:b/>
          <w:bCs/>
          <w:spacing w:val="-2"/>
        </w:rPr>
        <w:t>d</w:t>
      </w:r>
      <w:r w:rsidRPr="00B8001A">
        <w:rPr>
          <w:rFonts w:ascii="Times New Roman" w:eastAsia="Calibri" w:hAnsi="Times New Roman" w:cs="Times New Roman"/>
          <w:b/>
          <w:bCs/>
          <w:spacing w:val="-2"/>
          <w:lang w:val="ru-RU"/>
        </w:rPr>
        <w:t>**</w:t>
      </w:r>
      <w:r w:rsidRPr="00716B4E">
        <w:rPr>
          <w:rFonts w:ascii="Times New Roman" w:eastAsia="Calibri" w:hAnsi="Times New Roman" w:cs="Times New Roman"/>
          <w:b/>
          <w:bCs/>
          <w:spacing w:val="-2"/>
        </w:rPr>
        <w:t>V</w:t>
      </w:r>
      <w:r w:rsidRPr="00B8001A">
        <w:rPr>
          <w:rFonts w:ascii="Times New Roman" w:eastAsia="Calibri" w:hAnsi="Times New Roman" w:cs="Times New Roman"/>
          <w:b/>
          <w:bCs/>
          <w:spacing w:val="-2"/>
          <w:lang w:val="ru-RU"/>
        </w:rPr>
        <w:t>$</w:t>
      </w:r>
      <w:r w:rsidRPr="00716B4E">
        <w:rPr>
          <w:rFonts w:ascii="Times New Roman" w:eastAsia="Calibri" w:hAnsi="Times New Roman" w:cs="Times New Roman"/>
          <w:b/>
          <w:bCs/>
          <w:spacing w:val="-2"/>
        </w:rPr>
        <w:t>U</w:t>
      </w:r>
    </w:p>
    <w:p w14:paraId="528A7C84" w14:textId="77777777" w:rsidR="005E5AF9" w:rsidRPr="00B60AEB" w:rsidRDefault="005E5AF9">
      <w:pPr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</w:p>
    <w:p w14:paraId="0430FA6E" w14:textId="04BEE0E6" w:rsidR="00932C12" w:rsidRPr="00EF49CA" w:rsidRDefault="00CE1921">
      <w:pPr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  <w:r w:rsidRPr="005B5863">
        <w:rPr>
          <w:rFonts w:ascii="Times New Roman" w:eastAsia="Calibri" w:hAnsi="Times New Roman" w:cs="Times New Roman"/>
          <w:spacing w:val="-2"/>
          <w:lang w:val="ru-RU"/>
        </w:rPr>
        <w:t xml:space="preserve">Заявки </w:t>
      </w:r>
      <w:r w:rsidR="005254CE" w:rsidRPr="005B5863">
        <w:rPr>
          <w:rFonts w:ascii="Times New Roman" w:eastAsia="Calibri" w:hAnsi="Times New Roman" w:cs="Times New Roman"/>
          <w:spacing w:val="-2"/>
          <w:lang w:val="ru-RU"/>
        </w:rPr>
        <w:t xml:space="preserve">на участие в </w:t>
      </w:r>
      <w:r w:rsidR="005030A5">
        <w:rPr>
          <w:rFonts w:ascii="Times New Roman" w:eastAsia="Calibri" w:hAnsi="Times New Roman" w:cs="Times New Roman"/>
          <w:spacing w:val="-2"/>
          <w:lang w:val="ru-RU"/>
        </w:rPr>
        <w:t>конкурсе</w:t>
      </w:r>
      <w:r w:rsidR="005254CE" w:rsidRPr="005B5863">
        <w:rPr>
          <w:rFonts w:ascii="Times New Roman" w:eastAsia="Calibri" w:hAnsi="Times New Roman" w:cs="Times New Roman"/>
          <w:spacing w:val="-2"/>
          <w:lang w:val="ru-RU"/>
        </w:rPr>
        <w:t xml:space="preserve"> малых грантов </w:t>
      </w:r>
      <w:r w:rsidRPr="005B5863">
        <w:rPr>
          <w:rFonts w:ascii="Times New Roman" w:eastAsia="Calibri" w:hAnsi="Times New Roman" w:cs="Times New Roman"/>
          <w:spacing w:val="-2"/>
          <w:lang w:val="ru-RU"/>
        </w:rPr>
        <w:t xml:space="preserve">необходимо </w:t>
      </w:r>
      <w:r w:rsidR="005254CE" w:rsidRPr="005B5863">
        <w:rPr>
          <w:rFonts w:ascii="Times New Roman" w:eastAsia="Calibri" w:hAnsi="Times New Roman" w:cs="Times New Roman"/>
          <w:spacing w:val="-2"/>
          <w:lang w:val="ru-RU"/>
        </w:rPr>
        <w:t xml:space="preserve">выслать </w:t>
      </w:r>
      <w:r w:rsidRPr="005B5863">
        <w:rPr>
          <w:rFonts w:ascii="Times New Roman" w:eastAsia="Calibri" w:hAnsi="Times New Roman" w:cs="Times New Roman"/>
          <w:spacing w:val="-2"/>
          <w:lang w:val="ru-RU"/>
        </w:rPr>
        <w:t xml:space="preserve">на электронный адрес </w:t>
      </w:r>
      <w:hyperlink r:id="rId12" w:history="1">
        <w:r w:rsidR="00D65495" w:rsidRPr="005B5863">
          <w:rPr>
            <w:rStyle w:val="Hyperlink"/>
            <w:rFonts w:ascii="Times New Roman" w:eastAsia="Calibri" w:hAnsi="Times New Roman" w:cs="Times New Roman"/>
            <w:spacing w:val="-2"/>
            <w:lang w:val="en-GB"/>
          </w:rPr>
          <w:t>unwcokaz</w:t>
        </w:r>
        <w:r w:rsidR="00D65495" w:rsidRPr="005B5863">
          <w:rPr>
            <w:rStyle w:val="Hyperlink"/>
            <w:rFonts w:ascii="Times New Roman" w:eastAsia="Calibri" w:hAnsi="Times New Roman" w:cs="Times New Roman"/>
            <w:spacing w:val="-2"/>
            <w:lang w:val="ru-RU"/>
          </w:rPr>
          <w:t>@</w:t>
        </w:r>
        <w:r w:rsidR="00D65495" w:rsidRPr="005B5863">
          <w:rPr>
            <w:rStyle w:val="Hyperlink"/>
            <w:rFonts w:ascii="Times New Roman" w:eastAsia="Calibri" w:hAnsi="Times New Roman" w:cs="Times New Roman"/>
            <w:spacing w:val="-2"/>
            <w:lang w:val="en-GB"/>
          </w:rPr>
          <w:t>unwomen</w:t>
        </w:r>
        <w:r w:rsidR="00D65495" w:rsidRPr="005B5863">
          <w:rPr>
            <w:rStyle w:val="Hyperlink"/>
            <w:rFonts w:ascii="Times New Roman" w:eastAsia="Calibri" w:hAnsi="Times New Roman" w:cs="Times New Roman"/>
            <w:spacing w:val="-2"/>
            <w:lang w:val="ru-RU"/>
          </w:rPr>
          <w:t>.</w:t>
        </w:r>
        <w:r w:rsidR="00D65495" w:rsidRPr="005B5863">
          <w:rPr>
            <w:rStyle w:val="Hyperlink"/>
            <w:rFonts w:ascii="Times New Roman" w:eastAsia="Calibri" w:hAnsi="Times New Roman" w:cs="Times New Roman"/>
            <w:spacing w:val="-2"/>
            <w:lang w:val="en-GB"/>
          </w:rPr>
          <w:t>org</w:t>
        </w:r>
      </w:hyperlink>
      <w:r w:rsidR="00D65495" w:rsidRPr="00A3665C">
        <w:rPr>
          <w:rStyle w:val="Hyperlink"/>
          <w:rFonts w:ascii="Times New Roman" w:eastAsia="Calibri" w:hAnsi="Times New Roman" w:cs="Times New Roman"/>
          <w:color w:val="auto"/>
          <w:spacing w:val="-2"/>
          <w:u w:val="none"/>
          <w:lang w:val="ru-RU"/>
        </w:rPr>
        <w:t xml:space="preserve"> </w:t>
      </w:r>
      <w:r w:rsidR="0016232B" w:rsidRPr="00755775">
        <w:rPr>
          <w:rFonts w:ascii="Times New Roman" w:hAnsi="Times New Roman" w:cs="Times New Roman"/>
          <w:b/>
          <w:bCs/>
          <w:lang w:val="ru-RU"/>
        </w:rPr>
        <w:t>до</w:t>
      </w:r>
      <w:r w:rsidR="003C158D" w:rsidRPr="00755775">
        <w:rPr>
          <w:rFonts w:ascii="Times New Roman" w:eastAsia="Calibri" w:hAnsi="Times New Roman" w:cs="Times New Roman"/>
          <w:b/>
          <w:bCs/>
          <w:spacing w:val="-2"/>
          <w:lang w:val="ru-RU"/>
        </w:rPr>
        <w:t xml:space="preserve"> 23:59 ч. </w:t>
      </w:r>
      <w:r w:rsidR="00F27784">
        <w:rPr>
          <w:rFonts w:ascii="Times New Roman" w:eastAsia="Calibri" w:hAnsi="Times New Roman" w:cs="Times New Roman"/>
          <w:b/>
          <w:bCs/>
          <w:spacing w:val="-2"/>
          <w:lang w:val="ru-RU"/>
        </w:rPr>
        <w:t>1</w:t>
      </w:r>
      <w:r w:rsidR="003C158D" w:rsidRPr="00755775">
        <w:rPr>
          <w:rFonts w:ascii="Times New Roman" w:eastAsia="Calibri" w:hAnsi="Times New Roman" w:cs="Times New Roman"/>
          <w:b/>
          <w:bCs/>
          <w:spacing w:val="-2"/>
          <w:lang w:val="ru-RU"/>
        </w:rPr>
        <w:t xml:space="preserve"> </w:t>
      </w:r>
      <w:r w:rsidR="00F27784">
        <w:rPr>
          <w:rFonts w:ascii="Times New Roman" w:eastAsia="Calibri" w:hAnsi="Times New Roman" w:cs="Times New Roman"/>
          <w:b/>
          <w:bCs/>
          <w:spacing w:val="-2"/>
          <w:lang w:val="ru-RU"/>
        </w:rPr>
        <w:t>мая</w:t>
      </w:r>
      <w:r w:rsidR="003C158D" w:rsidRPr="00755775">
        <w:rPr>
          <w:rFonts w:ascii="Times New Roman" w:eastAsia="Calibri" w:hAnsi="Times New Roman" w:cs="Times New Roman"/>
          <w:b/>
          <w:bCs/>
          <w:spacing w:val="-2"/>
          <w:lang w:val="ru-RU"/>
        </w:rPr>
        <w:t xml:space="preserve"> 202</w:t>
      </w:r>
      <w:r w:rsidR="007552AF">
        <w:rPr>
          <w:rFonts w:ascii="Times New Roman" w:eastAsia="Calibri" w:hAnsi="Times New Roman" w:cs="Times New Roman"/>
          <w:b/>
          <w:bCs/>
          <w:spacing w:val="-2"/>
          <w:lang w:val="ru-RU"/>
        </w:rPr>
        <w:t>2</w:t>
      </w:r>
      <w:r w:rsidR="003C158D" w:rsidRPr="00755775">
        <w:rPr>
          <w:rFonts w:ascii="Times New Roman" w:eastAsia="Calibri" w:hAnsi="Times New Roman" w:cs="Times New Roman"/>
          <w:b/>
          <w:bCs/>
          <w:spacing w:val="-2"/>
          <w:lang w:val="ru-RU"/>
        </w:rPr>
        <w:t xml:space="preserve"> г</w:t>
      </w:r>
      <w:r w:rsidR="003C158D" w:rsidRPr="003C158D">
        <w:rPr>
          <w:rFonts w:ascii="Times New Roman" w:eastAsia="Calibri" w:hAnsi="Times New Roman" w:cs="Times New Roman"/>
          <w:spacing w:val="-2"/>
          <w:lang w:val="ru-RU"/>
        </w:rPr>
        <w:t>. (</w:t>
      </w:r>
      <w:r w:rsidR="003C158D">
        <w:rPr>
          <w:rFonts w:ascii="Times New Roman" w:eastAsia="Calibri" w:hAnsi="Times New Roman" w:cs="Times New Roman"/>
          <w:spacing w:val="-2"/>
          <w:lang w:val="ru-RU"/>
        </w:rPr>
        <w:t>по</w:t>
      </w:r>
      <w:r w:rsidR="003C158D" w:rsidRPr="003C158D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3C158D">
        <w:rPr>
          <w:rFonts w:ascii="Times New Roman" w:eastAsia="Calibri" w:hAnsi="Times New Roman" w:cs="Times New Roman"/>
          <w:spacing w:val="-2"/>
          <w:lang w:val="ru-RU"/>
        </w:rPr>
        <w:t>времени</w:t>
      </w:r>
      <w:r w:rsidR="003C158D" w:rsidRPr="003C158D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3C158D" w:rsidRPr="00755775">
        <w:rPr>
          <w:rFonts w:ascii="Times New Roman" w:eastAsia="Calibri" w:hAnsi="Times New Roman" w:cs="Times New Roman"/>
          <w:spacing w:val="-2"/>
          <w:lang w:val="ru-RU"/>
        </w:rPr>
        <w:t>г. Алматы / г. Бишкек</w:t>
      </w:r>
      <w:r w:rsidR="003C158D" w:rsidRPr="003C158D">
        <w:rPr>
          <w:rFonts w:ascii="Times New Roman" w:eastAsia="Calibri" w:hAnsi="Times New Roman" w:cs="Times New Roman"/>
          <w:spacing w:val="-2"/>
          <w:lang w:val="ru-RU"/>
        </w:rPr>
        <w:t xml:space="preserve">) </w:t>
      </w:r>
      <w:r w:rsidR="003C158D" w:rsidRPr="003C158D">
        <w:rPr>
          <w:rFonts w:ascii="Times New Roman" w:eastAsia="Calibri" w:hAnsi="Times New Roman" w:cs="Times New Roman"/>
          <w:lang w:val="ru-RU"/>
        </w:rPr>
        <w:t xml:space="preserve">/ </w:t>
      </w:r>
      <w:r w:rsidR="003C158D" w:rsidRPr="00755775">
        <w:rPr>
          <w:rFonts w:ascii="Times New Roman" w:eastAsia="Calibri" w:hAnsi="Times New Roman" w:cs="Times New Roman"/>
          <w:b/>
          <w:bCs/>
          <w:lang w:val="ru-RU"/>
        </w:rPr>
        <w:t xml:space="preserve">22:59 ч. </w:t>
      </w:r>
      <w:r w:rsidR="00F27784">
        <w:rPr>
          <w:rFonts w:ascii="Times New Roman" w:eastAsia="Calibri" w:hAnsi="Times New Roman" w:cs="Times New Roman"/>
          <w:b/>
          <w:bCs/>
          <w:spacing w:val="-2"/>
          <w:lang w:val="ru-RU"/>
        </w:rPr>
        <w:t>1</w:t>
      </w:r>
      <w:r w:rsidR="003C158D" w:rsidRPr="00755775">
        <w:rPr>
          <w:rFonts w:ascii="Times New Roman" w:eastAsia="Calibri" w:hAnsi="Times New Roman" w:cs="Times New Roman"/>
          <w:b/>
          <w:bCs/>
          <w:spacing w:val="-2"/>
          <w:lang w:val="ru-RU"/>
        </w:rPr>
        <w:t xml:space="preserve"> </w:t>
      </w:r>
      <w:r w:rsidR="003C158D" w:rsidRPr="00755775">
        <w:rPr>
          <w:rFonts w:ascii="Times New Roman" w:eastAsia="Calibri" w:hAnsi="Times New Roman" w:cs="Times New Roman"/>
          <w:b/>
          <w:bCs/>
          <w:spacing w:val="-2"/>
          <w:lang w:val="ru-RU"/>
        </w:rPr>
        <w:lastRenderedPageBreak/>
        <w:t>мая 202</w:t>
      </w:r>
      <w:r w:rsidR="00F27784">
        <w:rPr>
          <w:rFonts w:ascii="Times New Roman" w:eastAsia="Calibri" w:hAnsi="Times New Roman" w:cs="Times New Roman"/>
          <w:b/>
          <w:bCs/>
          <w:spacing w:val="-2"/>
          <w:lang w:val="ru-RU"/>
        </w:rPr>
        <w:t>2</w:t>
      </w:r>
      <w:r w:rsidR="003C158D" w:rsidRPr="00755775">
        <w:rPr>
          <w:rFonts w:ascii="Times New Roman" w:eastAsia="Calibri" w:hAnsi="Times New Roman" w:cs="Times New Roman"/>
          <w:b/>
          <w:bCs/>
          <w:spacing w:val="-2"/>
          <w:lang w:val="ru-RU"/>
        </w:rPr>
        <w:t xml:space="preserve"> г. </w:t>
      </w:r>
      <w:r w:rsidR="003C158D">
        <w:rPr>
          <w:rFonts w:ascii="Times New Roman" w:eastAsia="Calibri" w:hAnsi="Times New Roman" w:cs="Times New Roman"/>
          <w:spacing w:val="-2"/>
          <w:lang w:val="ru-RU"/>
        </w:rPr>
        <w:t xml:space="preserve">(по времени </w:t>
      </w:r>
      <w:r w:rsidR="003C158D" w:rsidRPr="00755775">
        <w:rPr>
          <w:rFonts w:ascii="Times New Roman" w:eastAsia="Calibri" w:hAnsi="Times New Roman" w:cs="Times New Roman"/>
          <w:spacing w:val="-2"/>
          <w:lang w:val="ru-RU"/>
        </w:rPr>
        <w:t>г. Ашхабад / г. Душанбе / г. Ташкент</w:t>
      </w:r>
      <w:r w:rsidR="003C158D">
        <w:rPr>
          <w:rFonts w:ascii="Times New Roman" w:eastAsia="Calibri" w:hAnsi="Times New Roman" w:cs="Times New Roman"/>
          <w:spacing w:val="-2"/>
          <w:lang w:val="ru-RU"/>
        </w:rPr>
        <w:t xml:space="preserve">). </w:t>
      </w:r>
      <w:r w:rsidR="0016232B" w:rsidRPr="005B5863">
        <w:rPr>
          <w:rFonts w:ascii="Times New Roman" w:eastAsia="Calibri" w:hAnsi="Times New Roman" w:cs="Times New Roman"/>
          <w:lang w:val="ru-RU"/>
        </w:rPr>
        <w:t xml:space="preserve">Заявки, отправленные </w:t>
      </w:r>
      <w:r w:rsidR="007D0984">
        <w:rPr>
          <w:rFonts w:ascii="Times New Roman" w:eastAsia="Calibri" w:hAnsi="Times New Roman" w:cs="Times New Roman"/>
          <w:lang w:val="ru-RU"/>
        </w:rPr>
        <w:t>иными</w:t>
      </w:r>
      <w:r w:rsidR="0016232B" w:rsidRPr="005B5863">
        <w:rPr>
          <w:rFonts w:ascii="Times New Roman" w:eastAsia="Calibri" w:hAnsi="Times New Roman" w:cs="Times New Roman"/>
          <w:lang w:val="ru-RU"/>
        </w:rPr>
        <w:t xml:space="preserve"> средствами или на другой </w:t>
      </w:r>
      <w:r w:rsidR="003D1081" w:rsidRPr="005B5863">
        <w:rPr>
          <w:rFonts w:ascii="Times New Roman" w:eastAsia="Calibri" w:hAnsi="Times New Roman" w:cs="Times New Roman"/>
          <w:lang w:val="ru-RU"/>
        </w:rPr>
        <w:t xml:space="preserve">электронный </w:t>
      </w:r>
      <w:r w:rsidR="0016232B" w:rsidRPr="005B5863">
        <w:rPr>
          <w:rFonts w:ascii="Times New Roman" w:eastAsia="Calibri" w:hAnsi="Times New Roman" w:cs="Times New Roman"/>
          <w:lang w:val="ru-RU"/>
        </w:rPr>
        <w:t>адрес, не будут рассматриваться</w:t>
      </w:r>
      <w:r w:rsidR="00EF49CA" w:rsidRPr="00EF49CA">
        <w:rPr>
          <w:rFonts w:ascii="Times New Roman" w:eastAsia="Calibri" w:hAnsi="Times New Roman" w:cs="Times New Roman"/>
          <w:lang w:val="ru-RU"/>
        </w:rPr>
        <w:t>.</w:t>
      </w:r>
    </w:p>
    <w:p w14:paraId="71AC45CB" w14:textId="77777777" w:rsidR="00F27784" w:rsidRPr="005B5863" w:rsidRDefault="00F27784">
      <w:pPr>
        <w:shd w:val="clear" w:color="auto" w:fill="FFFFFF"/>
        <w:spacing w:after="0" w:line="276" w:lineRule="auto"/>
        <w:jc w:val="both"/>
        <w:outlineLvl w:val="1"/>
        <w:rPr>
          <w:rFonts w:ascii="Times New Roman" w:eastAsiaTheme="majorEastAsia" w:hAnsi="Times New Roman" w:cs="Times New Roman"/>
          <w:b/>
          <w:bCs/>
          <w:lang w:val="ru-RU"/>
        </w:rPr>
      </w:pPr>
    </w:p>
    <w:p w14:paraId="28274652" w14:textId="71E0F7CF" w:rsidR="00932C12" w:rsidRPr="005B5863" w:rsidRDefault="00F3122C">
      <w:pPr>
        <w:shd w:val="clear" w:color="auto" w:fill="FFFFFF"/>
        <w:spacing w:after="0" w:line="276" w:lineRule="auto"/>
        <w:jc w:val="both"/>
        <w:outlineLvl w:val="1"/>
        <w:rPr>
          <w:rFonts w:ascii="Times New Roman" w:eastAsiaTheme="majorEastAsia" w:hAnsi="Times New Roman" w:cs="Times New Roman"/>
          <w:b/>
          <w:bCs/>
          <w:lang w:val="ru-RU"/>
        </w:rPr>
      </w:pPr>
      <w:r w:rsidRPr="005B5863">
        <w:rPr>
          <w:rFonts w:ascii="Times New Roman" w:eastAsiaTheme="majorEastAsia" w:hAnsi="Times New Roman" w:cs="Times New Roman"/>
          <w:b/>
          <w:bCs/>
          <w:lang w:val="ru-RU"/>
        </w:rPr>
        <w:t>5</w:t>
      </w:r>
      <w:r w:rsidR="00871EA8" w:rsidRPr="005B5863">
        <w:rPr>
          <w:rFonts w:ascii="Times New Roman" w:eastAsiaTheme="majorEastAsia" w:hAnsi="Times New Roman" w:cs="Times New Roman"/>
          <w:b/>
          <w:bCs/>
          <w:lang w:val="ru-RU"/>
        </w:rPr>
        <w:t>.</w:t>
      </w:r>
      <w:r w:rsidR="00734FEE" w:rsidRPr="005B5863">
        <w:rPr>
          <w:rFonts w:ascii="Times New Roman" w:eastAsiaTheme="majorEastAsia" w:hAnsi="Times New Roman" w:cs="Times New Roman"/>
          <w:b/>
          <w:bCs/>
          <w:lang w:val="ru-RU"/>
        </w:rPr>
        <w:t xml:space="preserve"> </w:t>
      </w:r>
      <w:r w:rsidR="0016232B" w:rsidRPr="005B5863">
        <w:rPr>
          <w:rFonts w:ascii="Times New Roman" w:eastAsiaTheme="majorEastAsia" w:hAnsi="Times New Roman" w:cs="Times New Roman"/>
          <w:b/>
          <w:bCs/>
          <w:lang w:val="ru-RU"/>
        </w:rPr>
        <w:t>Критерии отбор</w:t>
      </w:r>
      <w:r w:rsidR="005B5863">
        <w:rPr>
          <w:rFonts w:ascii="Times New Roman" w:eastAsiaTheme="majorEastAsia" w:hAnsi="Times New Roman" w:cs="Times New Roman"/>
          <w:b/>
          <w:bCs/>
          <w:lang w:val="ru-RU"/>
        </w:rPr>
        <w:t>а</w:t>
      </w:r>
    </w:p>
    <w:p w14:paraId="0DBFEA5E" w14:textId="6531640C" w:rsidR="00E3734C" w:rsidRPr="005B5863" w:rsidRDefault="0078163D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>Соискатель</w:t>
      </w:r>
      <w:r w:rsidR="00785DC9" w:rsidRPr="005B5863">
        <w:rPr>
          <w:rFonts w:ascii="Times New Roman" w:hAnsi="Times New Roman" w:cs="Times New Roman"/>
          <w:lang w:val="ru-RU"/>
        </w:rPr>
        <w:t>:</w:t>
      </w:r>
    </w:p>
    <w:p w14:paraId="4A21D67A" w14:textId="48209CB3" w:rsidR="00CD2215" w:rsidRDefault="0016232B" w:rsidP="00084086">
      <w:pPr>
        <w:pStyle w:val="ListParagraph"/>
        <w:numPr>
          <w:ilvl w:val="0"/>
          <w:numId w:val="41"/>
        </w:numPr>
        <w:spacing w:after="0" w:line="276" w:lineRule="auto"/>
        <w:ind w:left="630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 xml:space="preserve">предлагает виды деятельности, которые развивают или укрепляют институциональный потенциал </w:t>
      </w:r>
      <w:r w:rsidR="006B4657">
        <w:rPr>
          <w:rFonts w:ascii="Times New Roman" w:hAnsi="Times New Roman" w:cs="Times New Roman"/>
          <w:lang w:val="ru-RU"/>
        </w:rPr>
        <w:t>своей организации</w:t>
      </w:r>
      <w:r w:rsidRPr="005B5863">
        <w:rPr>
          <w:rFonts w:ascii="Times New Roman" w:hAnsi="Times New Roman" w:cs="Times New Roman"/>
          <w:lang w:val="ru-RU"/>
        </w:rPr>
        <w:t xml:space="preserve"> и </w:t>
      </w:r>
      <w:r w:rsidRPr="0020540E">
        <w:rPr>
          <w:rFonts w:ascii="Times New Roman" w:hAnsi="Times New Roman" w:cs="Times New Roman"/>
          <w:lang w:val="ru-RU"/>
        </w:rPr>
        <w:t xml:space="preserve">соответствуют </w:t>
      </w:r>
      <w:r w:rsidR="009247E6" w:rsidRPr="0020540E">
        <w:rPr>
          <w:rFonts w:ascii="Times New Roman" w:hAnsi="Times New Roman" w:cs="Times New Roman"/>
          <w:lang w:val="ru-RU"/>
        </w:rPr>
        <w:t>стратегическому плану</w:t>
      </w:r>
      <w:r w:rsidRPr="0020540E">
        <w:rPr>
          <w:rFonts w:ascii="Times New Roman" w:hAnsi="Times New Roman" w:cs="Times New Roman"/>
          <w:lang w:val="ru-RU"/>
        </w:rPr>
        <w:t>;</w:t>
      </w:r>
    </w:p>
    <w:p w14:paraId="18C6BCE7" w14:textId="77777777" w:rsidR="00CD2215" w:rsidRDefault="0016232B" w:rsidP="00084086">
      <w:pPr>
        <w:pStyle w:val="ListParagraph"/>
        <w:numPr>
          <w:ilvl w:val="0"/>
          <w:numId w:val="41"/>
        </w:numPr>
        <w:spacing w:after="0" w:line="276" w:lineRule="auto"/>
        <w:ind w:left="630"/>
        <w:jc w:val="both"/>
        <w:rPr>
          <w:rFonts w:ascii="Times New Roman" w:hAnsi="Times New Roman" w:cs="Times New Roman"/>
          <w:lang w:val="ru-RU"/>
        </w:rPr>
      </w:pPr>
      <w:r w:rsidRPr="00CD2215">
        <w:rPr>
          <w:rFonts w:ascii="Times New Roman" w:hAnsi="Times New Roman" w:cs="Times New Roman"/>
          <w:lang w:val="ru-RU"/>
        </w:rPr>
        <w:t xml:space="preserve">не </w:t>
      </w:r>
      <w:r w:rsidR="00591C11" w:rsidRPr="00CD2215">
        <w:rPr>
          <w:rFonts w:ascii="Times New Roman" w:hAnsi="Times New Roman" w:cs="Times New Roman"/>
          <w:lang w:val="ru-RU"/>
        </w:rPr>
        <w:t>должен рассматривать возможность использования м</w:t>
      </w:r>
      <w:r w:rsidRPr="00CD2215">
        <w:rPr>
          <w:rFonts w:ascii="Times New Roman" w:hAnsi="Times New Roman" w:cs="Times New Roman"/>
          <w:lang w:val="ru-RU"/>
        </w:rPr>
        <w:t>ал</w:t>
      </w:r>
      <w:r w:rsidR="00591C11" w:rsidRPr="00CD2215">
        <w:rPr>
          <w:rFonts w:ascii="Times New Roman" w:hAnsi="Times New Roman" w:cs="Times New Roman"/>
          <w:lang w:val="ru-RU"/>
        </w:rPr>
        <w:t>ого</w:t>
      </w:r>
      <w:r w:rsidRPr="00CD2215">
        <w:rPr>
          <w:rFonts w:ascii="Times New Roman" w:hAnsi="Times New Roman" w:cs="Times New Roman"/>
          <w:lang w:val="ru-RU"/>
        </w:rPr>
        <w:t xml:space="preserve"> грант</w:t>
      </w:r>
      <w:r w:rsidR="00591C11" w:rsidRPr="00CD2215">
        <w:rPr>
          <w:rFonts w:ascii="Times New Roman" w:hAnsi="Times New Roman" w:cs="Times New Roman"/>
          <w:lang w:val="ru-RU"/>
        </w:rPr>
        <w:t>а</w:t>
      </w:r>
      <w:r w:rsidRPr="00CD2215">
        <w:rPr>
          <w:rFonts w:ascii="Times New Roman" w:hAnsi="Times New Roman" w:cs="Times New Roman"/>
          <w:lang w:val="ru-RU"/>
        </w:rPr>
        <w:t xml:space="preserve"> для осуществления деятельности от имени структуры </w:t>
      </w:r>
      <w:r w:rsidR="007B23E7" w:rsidRPr="00CD2215">
        <w:rPr>
          <w:rFonts w:ascii="Times New Roman" w:hAnsi="Times New Roman" w:cs="Times New Roman"/>
          <w:lang w:val="ru-RU"/>
        </w:rPr>
        <w:t>«</w:t>
      </w:r>
      <w:r w:rsidRPr="00CD2215">
        <w:rPr>
          <w:rFonts w:ascii="Times New Roman" w:hAnsi="Times New Roman" w:cs="Times New Roman"/>
          <w:lang w:val="ru-RU"/>
        </w:rPr>
        <w:t>ООН-женщины</w:t>
      </w:r>
      <w:r w:rsidR="007B23E7" w:rsidRPr="00CD2215">
        <w:rPr>
          <w:rFonts w:ascii="Times New Roman" w:hAnsi="Times New Roman" w:cs="Times New Roman"/>
          <w:lang w:val="ru-RU"/>
        </w:rPr>
        <w:t>»</w:t>
      </w:r>
      <w:r w:rsidRPr="00CD2215">
        <w:rPr>
          <w:rFonts w:ascii="Times New Roman" w:hAnsi="Times New Roman" w:cs="Times New Roman"/>
          <w:lang w:val="ru-RU"/>
        </w:rPr>
        <w:t>, строительных и инженерных работ, приобретения автомобилей или другого материального или нематериального имущества, за исключением копировальных аппаратов, сканеров, принтеров, ноутбуков и компьютеров;</w:t>
      </w:r>
    </w:p>
    <w:p w14:paraId="6289617D" w14:textId="77777777" w:rsidR="00CD2215" w:rsidRDefault="0016232B" w:rsidP="00084086">
      <w:pPr>
        <w:pStyle w:val="ListParagraph"/>
        <w:numPr>
          <w:ilvl w:val="0"/>
          <w:numId w:val="41"/>
        </w:numPr>
        <w:spacing w:after="0" w:line="276" w:lineRule="auto"/>
        <w:ind w:left="630"/>
        <w:jc w:val="both"/>
        <w:rPr>
          <w:rFonts w:ascii="Times New Roman" w:hAnsi="Times New Roman" w:cs="Times New Roman"/>
          <w:lang w:val="ru-RU"/>
        </w:rPr>
      </w:pPr>
      <w:r w:rsidRPr="00CD2215">
        <w:rPr>
          <w:rFonts w:ascii="Times New Roman" w:hAnsi="Times New Roman" w:cs="Times New Roman"/>
          <w:lang w:val="ru-RU"/>
        </w:rPr>
        <w:t xml:space="preserve">не </w:t>
      </w:r>
      <w:r w:rsidR="00591C11" w:rsidRPr="00CD2215">
        <w:rPr>
          <w:rFonts w:ascii="Times New Roman" w:hAnsi="Times New Roman" w:cs="Times New Roman"/>
          <w:lang w:val="ru-RU"/>
        </w:rPr>
        <w:t xml:space="preserve">должен рассматривать возможность использования </w:t>
      </w:r>
      <w:r w:rsidRPr="00CD2215">
        <w:rPr>
          <w:rFonts w:ascii="Times New Roman" w:hAnsi="Times New Roman" w:cs="Times New Roman"/>
          <w:lang w:val="ru-RU"/>
        </w:rPr>
        <w:t>более 30% суммы малого гранта или 5000 долларов США (в зависимости от того, какое из значений ниже) на приобретение копировальных аппаратов, сканеров, принтеров, ноутбуков и компьютеров;</w:t>
      </w:r>
    </w:p>
    <w:p w14:paraId="22FD6534" w14:textId="1CB03BF2" w:rsidR="00CD2215" w:rsidRDefault="0016232B" w:rsidP="00084086">
      <w:pPr>
        <w:pStyle w:val="ListParagraph"/>
        <w:numPr>
          <w:ilvl w:val="0"/>
          <w:numId w:val="41"/>
        </w:numPr>
        <w:spacing w:after="0" w:line="276" w:lineRule="auto"/>
        <w:ind w:left="630"/>
        <w:jc w:val="both"/>
        <w:rPr>
          <w:rFonts w:ascii="Times New Roman" w:hAnsi="Times New Roman" w:cs="Times New Roman"/>
          <w:lang w:val="ru-RU"/>
        </w:rPr>
      </w:pPr>
      <w:r w:rsidRPr="00CD2215">
        <w:rPr>
          <w:rFonts w:ascii="Times New Roman" w:hAnsi="Times New Roman" w:cs="Times New Roman"/>
          <w:lang w:val="ru-RU"/>
        </w:rPr>
        <w:t xml:space="preserve">предлагает срок, не превышающий </w:t>
      </w:r>
      <w:r w:rsidR="00292536" w:rsidRPr="00292536">
        <w:rPr>
          <w:rFonts w:ascii="Times New Roman" w:hAnsi="Times New Roman" w:cs="Times New Roman"/>
          <w:lang w:val="ru-RU"/>
        </w:rPr>
        <w:t>6</w:t>
      </w:r>
      <w:r w:rsidR="00292536">
        <w:rPr>
          <w:rFonts w:ascii="Times New Roman" w:hAnsi="Times New Roman" w:cs="Times New Roman"/>
          <w:lang w:val="ru-RU"/>
        </w:rPr>
        <w:t xml:space="preserve"> месяцев</w:t>
      </w:r>
      <w:r w:rsidRPr="00CD2215">
        <w:rPr>
          <w:rFonts w:ascii="Times New Roman" w:hAnsi="Times New Roman" w:cs="Times New Roman"/>
          <w:lang w:val="ru-RU"/>
        </w:rPr>
        <w:t xml:space="preserve">, </w:t>
      </w:r>
      <w:r w:rsidR="000C3F42">
        <w:rPr>
          <w:rFonts w:ascii="Times New Roman" w:hAnsi="Times New Roman" w:cs="Times New Roman"/>
          <w:lang w:val="ru-RU"/>
        </w:rPr>
        <w:t xml:space="preserve">и </w:t>
      </w:r>
      <w:r w:rsidR="00591C11" w:rsidRPr="00CD2215">
        <w:rPr>
          <w:rFonts w:ascii="Times New Roman" w:hAnsi="Times New Roman" w:cs="Times New Roman"/>
          <w:lang w:val="ru-RU"/>
        </w:rPr>
        <w:t>виды деятельности, отвечающие квалификационным требованиям,</w:t>
      </w:r>
      <w:r w:rsidRPr="00CD2215">
        <w:rPr>
          <w:rFonts w:ascii="Times New Roman" w:hAnsi="Times New Roman" w:cs="Times New Roman"/>
          <w:lang w:val="ru-RU"/>
        </w:rPr>
        <w:t xml:space="preserve"> которые можно </w:t>
      </w:r>
      <w:r w:rsidR="00591C11" w:rsidRPr="00CD2215">
        <w:rPr>
          <w:rFonts w:ascii="Times New Roman" w:hAnsi="Times New Roman" w:cs="Times New Roman"/>
          <w:lang w:val="ru-RU"/>
        </w:rPr>
        <w:t>осуществить</w:t>
      </w:r>
      <w:r w:rsidRPr="00CD2215">
        <w:rPr>
          <w:rFonts w:ascii="Times New Roman" w:hAnsi="Times New Roman" w:cs="Times New Roman"/>
          <w:lang w:val="ru-RU"/>
        </w:rPr>
        <w:t xml:space="preserve"> </w:t>
      </w:r>
      <w:r w:rsidR="009315A4">
        <w:rPr>
          <w:rFonts w:ascii="Times New Roman" w:hAnsi="Times New Roman" w:cs="Times New Roman"/>
          <w:lang w:val="ru-RU"/>
        </w:rPr>
        <w:t>в течение этого срока</w:t>
      </w:r>
      <w:r w:rsidRPr="00CD2215">
        <w:rPr>
          <w:rFonts w:ascii="Times New Roman" w:hAnsi="Times New Roman" w:cs="Times New Roman"/>
          <w:lang w:val="ru-RU"/>
        </w:rPr>
        <w:t>,</w:t>
      </w:r>
      <w:r w:rsidR="000740F1" w:rsidRPr="00CD2215">
        <w:rPr>
          <w:rFonts w:ascii="Times New Roman" w:hAnsi="Times New Roman" w:cs="Times New Roman"/>
          <w:lang w:val="ru-RU"/>
        </w:rPr>
        <w:t xml:space="preserve"> с учетом </w:t>
      </w:r>
      <w:r w:rsidRPr="00CD2215">
        <w:rPr>
          <w:rFonts w:ascii="Times New Roman" w:hAnsi="Times New Roman" w:cs="Times New Roman"/>
          <w:lang w:val="ru-RU"/>
        </w:rPr>
        <w:t>политически</w:t>
      </w:r>
      <w:r w:rsidR="000740F1" w:rsidRPr="00CD2215">
        <w:rPr>
          <w:rFonts w:ascii="Times New Roman" w:hAnsi="Times New Roman" w:cs="Times New Roman"/>
          <w:lang w:val="ru-RU"/>
        </w:rPr>
        <w:t xml:space="preserve">х </w:t>
      </w:r>
      <w:r w:rsidR="00591C11" w:rsidRPr="00CD2215">
        <w:rPr>
          <w:rFonts w:ascii="Times New Roman" w:hAnsi="Times New Roman" w:cs="Times New Roman"/>
          <w:lang w:val="ru-RU"/>
        </w:rPr>
        <w:t>вопрос</w:t>
      </w:r>
      <w:r w:rsidR="000740F1" w:rsidRPr="00CD2215">
        <w:rPr>
          <w:rFonts w:ascii="Times New Roman" w:hAnsi="Times New Roman" w:cs="Times New Roman"/>
          <w:lang w:val="ru-RU"/>
        </w:rPr>
        <w:t>ов</w:t>
      </w:r>
      <w:r w:rsidR="00591C11" w:rsidRPr="00CD2215">
        <w:rPr>
          <w:rFonts w:ascii="Times New Roman" w:hAnsi="Times New Roman" w:cs="Times New Roman"/>
          <w:lang w:val="ru-RU"/>
        </w:rPr>
        <w:t>, вопрос</w:t>
      </w:r>
      <w:r w:rsidR="000740F1" w:rsidRPr="00CD2215">
        <w:rPr>
          <w:rFonts w:ascii="Times New Roman" w:hAnsi="Times New Roman" w:cs="Times New Roman"/>
          <w:lang w:val="ru-RU"/>
        </w:rPr>
        <w:t>ов</w:t>
      </w:r>
      <w:r w:rsidR="00591C11" w:rsidRPr="00CD2215">
        <w:rPr>
          <w:rFonts w:ascii="Times New Roman" w:hAnsi="Times New Roman" w:cs="Times New Roman"/>
          <w:lang w:val="ru-RU"/>
        </w:rPr>
        <w:t xml:space="preserve"> </w:t>
      </w:r>
      <w:r w:rsidRPr="00CD2215">
        <w:rPr>
          <w:rFonts w:ascii="Times New Roman" w:hAnsi="Times New Roman" w:cs="Times New Roman"/>
          <w:lang w:val="ru-RU"/>
        </w:rPr>
        <w:t>безопасности и логистики;</w:t>
      </w:r>
    </w:p>
    <w:p w14:paraId="56BB66E8" w14:textId="1941C3E1" w:rsidR="00CD2215" w:rsidRDefault="00591C11" w:rsidP="00084086">
      <w:pPr>
        <w:pStyle w:val="ListParagraph"/>
        <w:numPr>
          <w:ilvl w:val="0"/>
          <w:numId w:val="41"/>
        </w:numPr>
        <w:spacing w:after="0" w:line="276" w:lineRule="auto"/>
        <w:ind w:left="630"/>
        <w:jc w:val="both"/>
        <w:rPr>
          <w:rFonts w:ascii="Times New Roman" w:hAnsi="Times New Roman" w:cs="Times New Roman"/>
          <w:lang w:val="ru-RU"/>
        </w:rPr>
      </w:pPr>
      <w:r w:rsidRPr="00CD2215">
        <w:rPr>
          <w:rFonts w:ascii="Times New Roman" w:hAnsi="Times New Roman" w:cs="Times New Roman"/>
          <w:lang w:val="ru-RU"/>
        </w:rPr>
        <w:t>не должен рассматривать возможность</w:t>
      </w:r>
      <w:r w:rsidR="0016232B" w:rsidRPr="00CD2215">
        <w:rPr>
          <w:rFonts w:ascii="Times New Roman" w:hAnsi="Times New Roman" w:cs="Times New Roman"/>
          <w:lang w:val="ru-RU"/>
        </w:rPr>
        <w:t xml:space="preserve"> покры</w:t>
      </w:r>
      <w:r w:rsidRPr="00CD2215">
        <w:rPr>
          <w:rFonts w:ascii="Times New Roman" w:hAnsi="Times New Roman" w:cs="Times New Roman"/>
          <w:lang w:val="ru-RU"/>
        </w:rPr>
        <w:t xml:space="preserve">тия </w:t>
      </w:r>
      <w:r w:rsidR="0016232B" w:rsidRPr="00CD2215">
        <w:rPr>
          <w:rFonts w:ascii="Times New Roman" w:hAnsi="Times New Roman" w:cs="Times New Roman"/>
          <w:lang w:val="ru-RU"/>
        </w:rPr>
        <w:t>свои</w:t>
      </w:r>
      <w:r w:rsidRPr="00CD2215">
        <w:rPr>
          <w:rFonts w:ascii="Times New Roman" w:hAnsi="Times New Roman" w:cs="Times New Roman"/>
          <w:lang w:val="ru-RU"/>
        </w:rPr>
        <w:t>х косвенных/</w:t>
      </w:r>
      <w:r w:rsidR="0016232B" w:rsidRPr="00CD2215">
        <w:rPr>
          <w:rFonts w:ascii="Times New Roman" w:hAnsi="Times New Roman" w:cs="Times New Roman"/>
          <w:lang w:val="ru-RU"/>
        </w:rPr>
        <w:t>вспомогательны</w:t>
      </w:r>
      <w:r w:rsidRPr="00CD2215">
        <w:rPr>
          <w:rFonts w:ascii="Times New Roman" w:hAnsi="Times New Roman" w:cs="Times New Roman"/>
          <w:lang w:val="ru-RU"/>
        </w:rPr>
        <w:t>х расходов</w:t>
      </w:r>
      <w:r w:rsidR="009315A4" w:rsidRPr="009561F2">
        <w:rPr>
          <w:rStyle w:val="FootnoteReference"/>
          <w:rFonts w:ascii="Times New Roman" w:hAnsi="Times New Roman" w:cs="Times New Roman"/>
          <w:b/>
          <w:bCs/>
          <w:color w:val="FF0000"/>
          <w:sz w:val="24"/>
          <w:szCs w:val="24"/>
          <w:lang w:val="ru-RU"/>
        </w:rPr>
        <w:footnoteReference w:id="4"/>
      </w:r>
      <w:r w:rsidR="0016232B" w:rsidRPr="009561F2">
        <w:rPr>
          <w:rFonts w:ascii="Times New Roman" w:hAnsi="Times New Roman" w:cs="Times New Roman"/>
          <w:lang w:val="ru-RU"/>
        </w:rPr>
        <w:t xml:space="preserve"> </w:t>
      </w:r>
      <w:r w:rsidR="0016232B" w:rsidRPr="00CD2215">
        <w:rPr>
          <w:rFonts w:ascii="Times New Roman" w:hAnsi="Times New Roman" w:cs="Times New Roman"/>
          <w:lang w:val="ru-RU"/>
        </w:rPr>
        <w:t>за счет малого гранта;</w:t>
      </w:r>
    </w:p>
    <w:p w14:paraId="648496C8" w14:textId="77777777" w:rsidR="00CD2215" w:rsidRDefault="0016232B" w:rsidP="00084086">
      <w:pPr>
        <w:pStyle w:val="ListParagraph"/>
        <w:numPr>
          <w:ilvl w:val="0"/>
          <w:numId w:val="41"/>
        </w:numPr>
        <w:spacing w:after="0" w:line="276" w:lineRule="auto"/>
        <w:ind w:left="630"/>
        <w:jc w:val="both"/>
        <w:rPr>
          <w:rFonts w:ascii="Times New Roman" w:hAnsi="Times New Roman" w:cs="Times New Roman"/>
          <w:lang w:val="ru-RU"/>
        </w:rPr>
      </w:pPr>
      <w:r w:rsidRPr="00CD2215">
        <w:rPr>
          <w:rFonts w:ascii="Times New Roman" w:hAnsi="Times New Roman" w:cs="Times New Roman"/>
          <w:lang w:val="ru-RU"/>
        </w:rPr>
        <w:t xml:space="preserve">не </w:t>
      </w:r>
      <w:r w:rsidR="00591C11" w:rsidRPr="00CD2215">
        <w:rPr>
          <w:rFonts w:ascii="Times New Roman" w:hAnsi="Times New Roman" w:cs="Times New Roman"/>
          <w:lang w:val="ru-RU"/>
        </w:rPr>
        <w:t xml:space="preserve">должен </w:t>
      </w:r>
      <w:r w:rsidRPr="00CD2215">
        <w:rPr>
          <w:rFonts w:ascii="Times New Roman" w:hAnsi="Times New Roman" w:cs="Times New Roman"/>
          <w:lang w:val="ru-RU"/>
        </w:rPr>
        <w:t>получать прямую прибыль от малого гранта;</w:t>
      </w:r>
    </w:p>
    <w:p w14:paraId="2268B089" w14:textId="77777777" w:rsidR="00CD2215" w:rsidRDefault="0016232B" w:rsidP="00084086">
      <w:pPr>
        <w:pStyle w:val="ListParagraph"/>
        <w:numPr>
          <w:ilvl w:val="0"/>
          <w:numId w:val="41"/>
        </w:numPr>
        <w:spacing w:after="0" w:line="276" w:lineRule="auto"/>
        <w:ind w:left="630"/>
        <w:jc w:val="both"/>
        <w:rPr>
          <w:rFonts w:ascii="Times New Roman" w:hAnsi="Times New Roman" w:cs="Times New Roman"/>
          <w:lang w:val="ru-RU"/>
        </w:rPr>
      </w:pPr>
      <w:r w:rsidRPr="00CD2215">
        <w:rPr>
          <w:rFonts w:ascii="Times New Roman" w:hAnsi="Times New Roman" w:cs="Times New Roman"/>
          <w:lang w:val="ru-RU"/>
        </w:rPr>
        <w:t xml:space="preserve">не </w:t>
      </w:r>
      <w:r w:rsidR="00591C11" w:rsidRPr="00CD2215">
        <w:rPr>
          <w:rFonts w:ascii="Times New Roman" w:hAnsi="Times New Roman" w:cs="Times New Roman"/>
          <w:lang w:val="ru-RU"/>
        </w:rPr>
        <w:t xml:space="preserve">должен рассматривать возможность покрытия </w:t>
      </w:r>
      <w:r w:rsidRPr="00CD2215">
        <w:rPr>
          <w:rFonts w:ascii="Times New Roman" w:hAnsi="Times New Roman" w:cs="Times New Roman"/>
          <w:lang w:val="ru-RU"/>
        </w:rPr>
        <w:t>расход</w:t>
      </w:r>
      <w:r w:rsidR="00591C11" w:rsidRPr="00CD2215">
        <w:rPr>
          <w:rFonts w:ascii="Times New Roman" w:hAnsi="Times New Roman" w:cs="Times New Roman"/>
          <w:lang w:val="ru-RU"/>
        </w:rPr>
        <w:t>ов, понесенных</w:t>
      </w:r>
      <w:r w:rsidRPr="00CD2215">
        <w:rPr>
          <w:rFonts w:ascii="Times New Roman" w:hAnsi="Times New Roman" w:cs="Times New Roman"/>
          <w:lang w:val="ru-RU"/>
        </w:rPr>
        <w:t xml:space="preserve"> или </w:t>
      </w:r>
      <w:r w:rsidR="00591C11" w:rsidRPr="00CD2215">
        <w:rPr>
          <w:rFonts w:ascii="Times New Roman" w:hAnsi="Times New Roman" w:cs="Times New Roman"/>
          <w:lang w:val="ru-RU"/>
        </w:rPr>
        <w:t xml:space="preserve">принятых им </w:t>
      </w:r>
      <w:r w:rsidRPr="00CD2215">
        <w:rPr>
          <w:rFonts w:ascii="Times New Roman" w:hAnsi="Times New Roman" w:cs="Times New Roman"/>
          <w:lang w:val="ru-RU"/>
        </w:rPr>
        <w:t xml:space="preserve">до подписания Соглашения о </w:t>
      </w:r>
      <w:r w:rsidR="00591C11" w:rsidRPr="00CD2215">
        <w:rPr>
          <w:rFonts w:ascii="Times New Roman" w:hAnsi="Times New Roman" w:cs="Times New Roman"/>
          <w:lang w:val="ru-RU"/>
        </w:rPr>
        <w:t>получении малого гранта</w:t>
      </w:r>
      <w:r w:rsidRPr="00CD2215">
        <w:rPr>
          <w:rFonts w:ascii="Times New Roman" w:hAnsi="Times New Roman" w:cs="Times New Roman"/>
          <w:lang w:val="ru-RU"/>
        </w:rPr>
        <w:t>;</w:t>
      </w:r>
    </w:p>
    <w:p w14:paraId="76B1BFD5" w14:textId="77777777" w:rsidR="00CD2215" w:rsidRDefault="00591C11" w:rsidP="00084086">
      <w:pPr>
        <w:pStyle w:val="ListParagraph"/>
        <w:numPr>
          <w:ilvl w:val="0"/>
          <w:numId w:val="41"/>
        </w:numPr>
        <w:spacing w:after="0" w:line="276" w:lineRule="auto"/>
        <w:ind w:left="630"/>
        <w:jc w:val="both"/>
        <w:rPr>
          <w:rFonts w:ascii="Times New Roman" w:hAnsi="Times New Roman" w:cs="Times New Roman"/>
          <w:lang w:val="ru-RU"/>
        </w:rPr>
      </w:pPr>
      <w:r w:rsidRPr="00CD2215">
        <w:rPr>
          <w:rFonts w:ascii="Times New Roman" w:hAnsi="Times New Roman" w:cs="Times New Roman"/>
          <w:lang w:val="ru-RU"/>
        </w:rPr>
        <w:t>предлагает</w:t>
      </w:r>
      <w:r w:rsidR="0016232B" w:rsidRPr="00CD2215">
        <w:rPr>
          <w:rFonts w:ascii="Times New Roman" w:hAnsi="Times New Roman" w:cs="Times New Roman"/>
          <w:lang w:val="ru-RU"/>
        </w:rPr>
        <w:t xml:space="preserve"> виды деятельности,</w:t>
      </w:r>
      <w:r w:rsidRPr="00CD2215">
        <w:rPr>
          <w:rFonts w:ascii="Times New Roman" w:hAnsi="Times New Roman" w:cs="Times New Roman"/>
          <w:lang w:val="ru-RU"/>
        </w:rPr>
        <w:t xml:space="preserve"> отвечающие квалификационным требованиям и гарантирующие</w:t>
      </w:r>
      <w:r w:rsidR="0016232B" w:rsidRPr="00CD2215">
        <w:rPr>
          <w:rFonts w:ascii="Times New Roman" w:hAnsi="Times New Roman" w:cs="Times New Roman"/>
          <w:lang w:val="ru-RU"/>
        </w:rPr>
        <w:t xml:space="preserve"> устойчивую поддержку </w:t>
      </w:r>
      <w:r w:rsidR="000740F1" w:rsidRPr="00CD2215">
        <w:rPr>
          <w:rFonts w:ascii="Times New Roman" w:hAnsi="Times New Roman" w:cs="Times New Roman"/>
          <w:lang w:val="ru-RU"/>
        </w:rPr>
        <w:t>соискателю</w:t>
      </w:r>
      <w:r w:rsidR="00113D1D" w:rsidRPr="00CD2215">
        <w:rPr>
          <w:rFonts w:ascii="Times New Roman" w:hAnsi="Times New Roman" w:cs="Times New Roman"/>
          <w:lang w:val="ru-RU"/>
        </w:rPr>
        <w:t>;</w:t>
      </w:r>
    </w:p>
    <w:p w14:paraId="408D625E" w14:textId="77777777" w:rsidR="00CD2215" w:rsidRDefault="00591C11" w:rsidP="00084086">
      <w:pPr>
        <w:pStyle w:val="ListParagraph"/>
        <w:numPr>
          <w:ilvl w:val="0"/>
          <w:numId w:val="41"/>
        </w:numPr>
        <w:spacing w:after="0" w:line="276" w:lineRule="auto"/>
        <w:ind w:left="630"/>
        <w:jc w:val="both"/>
        <w:rPr>
          <w:rFonts w:ascii="Times New Roman" w:hAnsi="Times New Roman" w:cs="Times New Roman"/>
          <w:lang w:val="ru-RU"/>
        </w:rPr>
      </w:pPr>
      <w:r w:rsidRPr="00CD2215">
        <w:rPr>
          <w:rFonts w:ascii="Times New Roman" w:hAnsi="Times New Roman" w:cs="Times New Roman"/>
          <w:lang w:val="ru-RU"/>
        </w:rPr>
        <w:t>предлагает</w:t>
      </w:r>
      <w:r w:rsidR="0016232B" w:rsidRPr="00CD2215">
        <w:rPr>
          <w:rFonts w:ascii="Times New Roman" w:hAnsi="Times New Roman" w:cs="Times New Roman"/>
          <w:lang w:val="ru-RU"/>
        </w:rPr>
        <w:t xml:space="preserve"> </w:t>
      </w:r>
      <w:r w:rsidRPr="00CD2215">
        <w:rPr>
          <w:rFonts w:ascii="Times New Roman" w:hAnsi="Times New Roman" w:cs="Times New Roman"/>
          <w:lang w:val="ru-RU"/>
        </w:rPr>
        <w:t>виды деятельности, отвечающие квалификационным</w:t>
      </w:r>
      <w:r w:rsidR="001652A5" w:rsidRPr="00CD2215">
        <w:rPr>
          <w:rFonts w:ascii="Times New Roman" w:hAnsi="Times New Roman" w:cs="Times New Roman"/>
          <w:lang w:val="ru-RU"/>
        </w:rPr>
        <w:t xml:space="preserve"> требованиям, в рамках которых </w:t>
      </w:r>
      <w:r w:rsidR="000740F1" w:rsidRPr="00CD2215">
        <w:rPr>
          <w:rFonts w:ascii="Times New Roman" w:hAnsi="Times New Roman" w:cs="Times New Roman"/>
          <w:lang w:val="ru-RU"/>
        </w:rPr>
        <w:t xml:space="preserve">соискатель </w:t>
      </w:r>
      <w:r w:rsidR="001652A5" w:rsidRPr="00CD2215">
        <w:rPr>
          <w:rFonts w:ascii="Times New Roman" w:hAnsi="Times New Roman" w:cs="Times New Roman"/>
          <w:lang w:val="ru-RU"/>
        </w:rPr>
        <w:t>сможет</w:t>
      </w:r>
      <w:r w:rsidR="0016232B" w:rsidRPr="00CD2215">
        <w:rPr>
          <w:rFonts w:ascii="Times New Roman" w:hAnsi="Times New Roman" w:cs="Times New Roman"/>
          <w:lang w:val="ru-RU"/>
        </w:rPr>
        <w:t xml:space="preserve"> охва</w:t>
      </w:r>
      <w:r w:rsidR="001652A5" w:rsidRPr="00CD2215">
        <w:rPr>
          <w:rFonts w:ascii="Times New Roman" w:hAnsi="Times New Roman" w:cs="Times New Roman"/>
          <w:lang w:val="ru-RU"/>
        </w:rPr>
        <w:t xml:space="preserve">тить целевую аудиторию; </w:t>
      </w:r>
    </w:p>
    <w:p w14:paraId="29205374" w14:textId="695D6F8D" w:rsidR="00EF019A" w:rsidRPr="00CD2215" w:rsidRDefault="0016232B" w:rsidP="00084086">
      <w:pPr>
        <w:pStyle w:val="ListParagraph"/>
        <w:numPr>
          <w:ilvl w:val="0"/>
          <w:numId w:val="41"/>
        </w:numPr>
        <w:spacing w:after="0" w:line="276" w:lineRule="auto"/>
        <w:ind w:left="630"/>
        <w:jc w:val="both"/>
        <w:rPr>
          <w:rFonts w:ascii="Times New Roman" w:hAnsi="Times New Roman" w:cs="Times New Roman"/>
          <w:lang w:val="ru-RU"/>
        </w:rPr>
      </w:pPr>
      <w:r w:rsidRPr="00CD2215">
        <w:rPr>
          <w:rFonts w:ascii="Times New Roman" w:hAnsi="Times New Roman" w:cs="Times New Roman"/>
          <w:lang w:val="ru-RU"/>
        </w:rPr>
        <w:t>предл</w:t>
      </w:r>
      <w:r w:rsidR="001652A5" w:rsidRPr="00CD2215">
        <w:rPr>
          <w:rFonts w:ascii="Times New Roman" w:hAnsi="Times New Roman" w:cs="Times New Roman"/>
          <w:lang w:val="ru-RU"/>
        </w:rPr>
        <w:t xml:space="preserve">агает экономически выгодный </w:t>
      </w:r>
      <w:r w:rsidRPr="00CD2215">
        <w:rPr>
          <w:rFonts w:ascii="Times New Roman" w:hAnsi="Times New Roman" w:cs="Times New Roman"/>
          <w:lang w:val="ru-RU"/>
        </w:rPr>
        <w:t xml:space="preserve">бюджет с учетом видов деятельности, </w:t>
      </w:r>
      <w:r w:rsidR="001652A5" w:rsidRPr="00CD2215">
        <w:rPr>
          <w:rFonts w:ascii="Times New Roman" w:hAnsi="Times New Roman" w:cs="Times New Roman"/>
          <w:lang w:val="ru-RU"/>
        </w:rPr>
        <w:t xml:space="preserve">отвечающих квалификационным требованиям, </w:t>
      </w:r>
      <w:r w:rsidRPr="00CD2215">
        <w:rPr>
          <w:rFonts w:ascii="Times New Roman" w:hAnsi="Times New Roman" w:cs="Times New Roman"/>
          <w:lang w:val="ru-RU"/>
        </w:rPr>
        <w:t xml:space="preserve">количества целевых </w:t>
      </w:r>
      <w:r w:rsidR="001652A5" w:rsidRPr="00CD2215">
        <w:rPr>
          <w:rFonts w:ascii="Times New Roman" w:hAnsi="Times New Roman" w:cs="Times New Roman"/>
          <w:lang w:val="ru-RU"/>
        </w:rPr>
        <w:t>получателей</w:t>
      </w:r>
      <w:r w:rsidRPr="00CD2215">
        <w:rPr>
          <w:rFonts w:ascii="Times New Roman" w:hAnsi="Times New Roman" w:cs="Times New Roman"/>
          <w:lang w:val="ru-RU"/>
        </w:rPr>
        <w:t xml:space="preserve"> и предлагаемого местоположения.</w:t>
      </w:r>
    </w:p>
    <w:p w14:paraId="048440C9" w14:textId="77777777" w:rsidR="00EF019A" w:rsidRPr="005B5863" w:rsidRDefault="00EF019A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</w:p>
    <w:p w14:paraId="794A9FD6" w14:textId="1D4E2982" w:rsidR="00932C12" w:rsidRDefault="00F3122C">
      <w:pPr>
        <w:shd w:val="clear" w:color="auto" w:fill="FFFFFF"/>
        <w:spacing w:after="0" w:line="276" w:lineRule="auto"/>
        <w:jc w:val="both"/>
        <w:outlineLvl w:val="1"/>
        <w:rPr>
          <w:rFonts w:ascii="Times New Roman" w:eastAsiaTheme="majorEastAsia" w:hAnsi="Times New Roman" w:cs="Times New Roman"/>
          <w:b/>
          <w:bCs/>
          <w:lang w:val="ru-RU"/>
        </w:rPr>
      </w:pPr>
      <w:r w:rsidRPr="005B5863">
        <w:rPr>
          <w:rFonts w:ascii="Times New Roman" w:eastAsiaTheme="majorEastAsia" w:hAnsi="Times New Roman" w:cs="Times New Roman"/>
          <w:b/>
          <w:bCs/>
          <w:lang w:val="ru-RU"/>
        </w:rPr>
        <w:t>6</w:t>
      </w:r>
      <w:r w:rsidR="00D07444" w:rsidRPr="005B5863">
        <w:rPr>
          <w:rFonts w:ascii="Times New Roman" w:eastAsiaTheme="majorEastAsia" w:hAnsi="Times New Roman" w:cs="Times New Roman"/>
          <w:b/>
          <w:bCs/>
          <w:lang w:val="ru-RU"/>
        </w:rPr>
        <w:t>.</w:t>
      </w:r>
      <w:r w:rsidRPr="005B5863">
        <w:rPr>
          <w:rFonts w:ascii="Times New Roman" w:eastAsiaTheme="majorEastAsia" w:hAnsi="Times New Roman" w:cs="Times New Roman"/>
          <w:b/>
          <w:bCs/>
          <w:lang w:val="ru-RU"/>
        </w:rPr>
        <w:t xml:space="preserve"> </w:t>
      </w:r>
      <w:r w:rsidR="001652A5" w:rsidRPr="005B5863">
        <w:rPr>
          <w:rFonts w:ascii="Times New Roman" w:eastAsiaTheme="majorEastAsia" w:hAnsi="Times New Roman" w:cs="Times New Roman"/>
          <w:b/>
          <w:bCs/>
          <w:lang w:val="ru-RU"/>
        </w:rPr>
        <w:t>Присуждение гранта</w:t>
      </w:r>
    </w:p>
    <w:p w14:paraId="240E7147" w14:textId="77777777" w:rsidR="004A7EC5" w:rsidRPr="005B5863" w:rsidRDefault="004A7EC5">
      <w:pPr>
        <w:shd w:val="clear" w:color="auto" w:fill="FFFFFF"/>
        <w:spacing w:after="0" w:line="276" w:lineRule="auto"/>
        <w:jc w:val="both"/>
        <w:outlineLvl w:val="1"/>
        <w:rPr>
          <w:rFonts w:ascii="Times New Roman" w:eastAsiaTheme="majorEastAsia" w:hAnsi="Times New Roman" w:cs="Times New Roman"/>
          <w:b/>
          <w:bCs/>
          <w:lang w:val="ru-RU"/>
        </w:rPr>
      </w:pPr>
    </w:p>
    <w:p w14:paraId="47E59149" w14:textId="268A3B85" w:rsidR="005B5863" w:rsidRDefault="00EF49CA" w:rsidP="00CB41CF">
      <w:pPr>
        <w:shd w:val="clear" w:color="auto" w:fill="FFFFFF"/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  <w:r w:rsidRPr="00170C58">
        <w:rPr>
          <w:rFonts w:ascii="Times New Roman" w:hAnsi="Times New Roman" w:cs="Times New Roman"/>
          <w:lang w:val="ru-RU"/>
        </w:rPr>
        <w:t xml:space="preserve">Инициатива </w:t>
      </w:r>
      <w:r w:rsidR="008C6837">
        <w:rPr>
          <w:rFonts w:ascii="Times New Roman" w:hAnsi="Times New Roman" w:cs="Times New Roman"/>
          <w:lang w:val="ru-RU"/>
        </w:rPr>
        <w:t>«</w:t>
      </w:r>
      <w:r w:rsidRPr="00170C58">
        <w:rPr>
          <w:rFonts w:ascii="Times New Roman" w:hAnsi="Times New Roman" w:cs="Times New Roman"/>
          <w:lang w:val="ru-RU"/>
        </w:rPr>
        <w:t>Луч света</w:t>
      </w:r>
      <w:r w:rsidR="008C6837">
        <w:rPr>
          <w:rFonts w:ascii="Times New Roman" w:hAnsi="Times New Roman" w:cs="Times New Roman"/>
          <w:lang w:val="ru-RU"/>
        </w:rPr>
        <w:t>»</w:t>
      </w:r>
      <w:r w:rsidRPr="00EF49CA">
        <w:rPr>
          <w:rFonts w:ascii="Times New Roman" w:hAnsi="Times New Roman" w:cs="Times New Roman"/>
          <w:lang w:val="ru-RU"/>
        </w:rPr>
        <w:t xml:space="preserve"> </w:t>
      </w:r>
      <w:r w:rsidR="001652A5" w:rsidRPr="005B5863">
        <w:rPr>
          <w:rFonts w:ascii="Times New Roman" w:eastAsia="Calibri" w:hAnsi="Times New Roman" w:cs="Times New Roman"/>
          <w:spacing w:val="-2"/>
          <w:lang w:val="ru-RU"/>
        </w:rPr>
        <w:t xml:space="preserve">рассмотрит заявки, соответствующие всем критериям. Малые гранты будут присуждены </w:t>
      </w:r>
      <w:r w:rsidR="00D44EDE">
        <w:rPr>
          <w:rFonts w:ascii="Times New Roman" w:eastAsia="Calibri" w:hAnsi="Times New Roman" w:cs="Times New Roman"/>
          <w:spacing w:val="-2"/>
          <w:lang w:val="ru-RU"/>
        </w:rPr>
        <w:t>с</w:t>
      </w:r>
      <w:r w:rsidR="001652A5" w:rsidRPr="005B5863">
        <w:rPr>
          <w:rFonts w:ascii="Times New Roman" w:eastAsia="Calibri" w:hAnsi="Times New Roman" w:cs="Times New Roman"/>
          <w:spacing w:val="-2"/>
          <w:lang w:val="ru-RU"/>
        </w:rPr>
        <w:t xml:space="preserve">труктурой </w:t>
      </w:r>
      <w:r w:rsidR="007B23E7">
        <w:rPr>
          <w:rFonts w:ascii="Times New Roman" w:eastAsia="Calibri" w:hAnsi="Times New Roman" w:cs="Times New Roman"/>
          <w:spacing w:val="-2"/>
          <w:lang w:val="ru-RU"/>
        </w:rPr>
        <w:t>«</w:t>
      </w:r>
      <w:r w:rsidR="001652A5" w:rsidRPr="005B5863">
        <w:rPr>
          <w:rFonts w:ascii="Times New Roman" w:eastAsia="Calibri" w:hAnsi="Times New Roman" w:cs="Times New Roman"/>
          <w:spacing w:val="-2"/>
          <w:lang w:val="ru-RU"/>
        </w:rPr>
        <w:t>ООН-женщины</w:t>
      </w:r>
      <w:r w:rsidR="007B23E7">
        <w:rPr>
          <w:rFonts w:ascii="Times New Roman" w:eastAsia="Calibri" w:hAnsi="Times New Roman" w:cs="Times New Roman"/>
          <w:spacing w:val="-2"/>
          <w:lang w:val="ru-RU"/>
        </w:rPr>
        <w:t>»</w:t>
      </w:r>
      <w:r w:rsidR="001652A5" w:rsidRPr="005B5863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5B5863" w:rsidRPr="005B5863">
        <w:rPr>
          <w:rFonts w:ascii="Times New Roman" w:eastAsia="Calibri" w:hAnsi="Times New Roman" w:cs="Times New Roman"/>
          <w:spacing w:val="-2"/>
          <w:lang w:val="ru-RU"/>
        </w:rPr>
        <w:t>соискателям</w:t>
      </w:r>
      <w:r w:rsidR="001652A5" w:rsidRPr="005B5863">
        <w:rPr>
          <w:rFonts w:ascii="Times New Roman" w:eastAsia="Calibri" w:hAnsi="Times New Roman" w:cs="Times New Roman"/>
          <w:spacing w:val="-2"/>
          <w:lang w:val="ru-RU"/>
        </w:rPr>
        <w:t xml:space="preserve">, </w:t>
      </w:r>
      <w:r w:rsidR="00BF04B8" w:rsidRPr="005B5863">
        <w:rPr>
          <w:rFonts w:ascii="Times New Roman" w:eastAsia="Calibri" w:hAnsi="Times New Roman" w:cs="Times New Roman"/>
          <w:spacing w:val="-2"/>
          <w:lang w:val="ru-RU"/>
        </w:rPr>
        <w:t>наилучшим образом,</w:t>
      </w:r>
      <w:r w:rsidR="000740F1" w:rsidRPr="005B5863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1652A5" w:rsidRPr="005B5863">
        <w:rPr>
          <w:rFonts w:ascii="Times New Roman" w:eastAsia="Calibri" w:hAnsi="Times New Roman" w:cs="Times New Roman"/>
          <w:spacing w:val="-2"/>
          <w:lang w:val="ru-RU"/>
        </w:rPr>
        <w:t xml:space="preserve">способствующим достижению целей, отраженных в качестве стратегических приоритетов </w:t>
      </w:r>
      <w:r w:rsidR="008C70CA">
        <w:rPr>
          <w:rFonts w:ascii="Times New Roman" w:eastAsia="Calibri" w:hAnsi="Times New Roman" w:cs="Times New Roman"/>
          <w:spacing w:val="-2"/>
          <w:lang w:val="ru-RU"/>
        </w:rPr>
        <w:t>Р</w:t>
      </w:r>
      <w:r w:rsidR="001652A5" w:rsidRPr="005B5863">
        <w:rPr>
          <w:rFonts w:ascii="Times New Roman" w:eastAsia="Calibri" w:hAnsi="Times New Roman" w:cs="Times New Roman"/>
          <w:spacing w:val="-2"/>
          <w:lang w:val="ru-RU"/>
        </w:rPr>
        <w:t xml:space="preserve">егиональной </w:t>
      </w:r>
      <w:r w:rsidR="000740F1" w:rsidRPr="005B5863">
        <w:rPr>
          <w:rFonts w:ascii="Times New Roman" w:eastAsia="Calibri" w:hAnsi="Times New Roman" w:cs="Times New Roman"/>
          <w:spacing w:val="-2"/>
          <w:lang w:val="ru-RU"/>
        </w:rPr>
        <w:t>программы</w:t>
      </w:r>
      <w:r w:rsidR="000740F1" w:rsidRPr="00CB41CF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8C70CA" w:rsidRPr="00170C58">
        <w:rPr>
          <w:rFonts w:ascii="Times New Roman" w:hAnsi="Times New Roman" w:cs="Times New Roman"/>
          <w:lang w:val="ru-RU"/>
        </w:rPr>
        <w:t>Инициатив</w:t>
      </w:r>
      <w:r w:rsidR="00315ECB">
        <w:rPr>
          <w:rFonts w:ascii="Times New Roman" w:hAnsi="Times New Roman" w:cs="Times New Roman"/>
          <w:lang w:val="ru-RU"/>
        </w:rPr>
        <w:t>ы</w:t>
      </w:r>
      <w:r w:rsidR="008C70CA" w:rsidRPr="00170C58">
        <w:rPr>
          <w:rFonts w:ascii="Times New Roman" w:hAnsi="Times New Roman" w:cs="Times New Roman"/>
          <w:lang w:val="ru-RU"/>
        </w:rPr>
        <w:t xml:space="preserve"> </w:t>
      </w:r>
      <w:r w:rsidR="008C6837">
        <w:rPr>
          <w:rFonts w:ascii="Times New Roman" w:hAnsi="Times New Roman" w:cs="Times New Roman"/>
          <w:lang w:val="ru-RU"/>
        </w:rPr>
        <w:t>«</w:t>
      </w:r>
      <w:r w:rsidR="008C70CA" w:rsidRPr="00170C58">
        <w:rPr>
          <w:rFonts w:ascii="Times New Roman" w:hAnsi="Times New Roman" w:cs="Times New Roman"/>
          <w:lang w:val="ru-RU"/>
        </w:rPr>
        <w:t>Луч света</w:t>
      </w:r>
      <w:r w:rsidR="008C6837">
        <w:rPr>
          <w:rFonts w:ascii="Times New Roman" w:hAnsi="Times New Roman" w:cs="Times New Roman"/>
          <w:lang w:val="ru-RU"/>
        </w:rPr>
        <w:t>»</w:t>
      </w:r>
      <w:r w:rsidR="008C70CA">
        <w:rPr>
          <w:rFonts w:ascii="Times New Roman" w:hAnsi="Times New Roman" w:cs="Times New Roman"/>
          <w:lang w:val="ru-RU"/>
        </w:rPr>
        <w:t xml:space="preserve"> </w:t>
      </w:r>
      <w:r w:rsidR="001652A5" w:rsidRPr="00A3665C">
        <w:rPr>
          <w:rFonts w:ascii="Times New Roman" w:eastAsia="Calibri" w:hAnsi="Times New Roman" w:cs="Times New Roman"/>
          <w:spacing w:val="-2"/>
          <w:lang w:val="ru-RU"/>
        </w:rPr>
        <w:t xml:space="preserve">для стран Центральной Азии и Афганистана. </w:t>
      </w:r>
      <w:r w:rsidR="006E2BBF">
        <w:rPr>
          <w:rFonts w:ascii="Times New Roman" w:eastAsia="Calibri" w:hAnsi="Times New Roman" w:cs="Times New Roman"/>
          <w:spacing w:val="-2"/>
          <w:lang w:val="ru-RU"/>
        </w:rPr>
        <w:t>Только у</w:t>
      </w:r>
      <w:r w:rsidR="000740F1" w:rsidRPr="005B5863">
        <w:rPr>
          <w:rFonts w:ascii="Times New Roman" w:eastAsia="Calibri" w:hAnsi="Times New Roman" w:cs="Times New Roman"/>
          <w:spacing w:val="-2"/>
          <w:lang w:val="ru-RU"/>
        </w:rPr>
        <w:t xml:space="preserve">спешные кандидаты будут проинформированы в письменной форме о решении </w:t>
      </w:r>
      <w:r w:rsidR="00D44EDE">
        <w:rPr>
          <w:rFonts w:ascii="Times New Roman" w:eastAsia="Calibri" w:hAnsi="Times New Roman" w:cs="Times New Roman"/>
          <w:spacing w:val="-2"/>
          <w:lang w:val="ru-RU"/>
        </w:rPr>
        <w:t>с</w:t>
      </w:r>
      <w:r w:rsidR="005B5863" w:rsidRPr="005B5863">
        <w:rPr>
          <w:rFonts w:ascii="Times New Roman" w:eastAsia="Calibri" w:hAnsi="Times New Roman" w:cs="Times New Roman"/>
          <w:spacing w:val="-2"/>
          <w:lang w:val="ru-RU"/>
        </w:rPr>
        <w:t>труктуры</w:t>
      </w:r>
      <w:r w:rsidR="000740F1" w:rsidRPr="005B5863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7B23E7">
        <w:rPr>
          <w:rFonts w:ascii="Times New Roman" w:eastAsia="Calibri" w:hAnsi="Times New Roman" w:cs="Times New Roman"/>
          <w:spacing w:val="-2"/>
          <w:lang w:val="ru-RU"/>
        </w:rPr>
        <w:t>«</w:t>
      </w:r>
      <w:r w:rsidR="000740F1" w:rsidRPr="005B5863">
        <w:rPr>
          <w:rFonts w:ascii="Times New Roman" w:eastAsia="Calibri" w:hAnsi="Times New Roman" w:cs="Times New Roman"/>
          <w:spacing w:val="-2"/>
          <w:lang w:val="ru-RU"/>
        </w:rPr>
        <w:t>ООН-женщины</w:t>
      </w:r>
      <w:r w:rsidR="007B23E7">
        <w:rPr>
          <w:rFonts w:ascii="Times New Roman" w:eastAsia="Calibri" w:hAnsi="Times New Roman" w:cs="Times New Roman"/>
          <w:spacing w:val="-2"/>
          <w:lang w:val="ru-RU"/>
        </w:rPr>
        <w:t>»</w:t>
      </w:r>
      <w:r w:rsidR="000740F1" w:rsidRPr="005B5863">
        <w:rPr>
          <w:rFonts w:ascii="Times New Roman" w:eastAsia="Calibri" w:hAnsi="Times New Roman" w:cs="Times New Roman"/>
          <w:spacing w:val="-2"/>
          <w:lang w:val="ru-RU"/>
        </w:rPr>
        <w:t xml:space="preserve"> присудить малый грант. </w:t>
      </w:r>
      <w:r w:rsidR="005B5863" w:rsidRPr="005B5863">
        <w:rPr>
          <w:rFonts w:ascii="Times New Roman" w:eastAsia="Calibri" w:hAnsi="Times New Roman" w:cs="Times New Roman"/>
          <w:spacing w:val="-2"/>
          <w:lang w:val="ru-RU"/>
        </w:rPr>
        <w:t xml:space="preserve">Присуждение малого гранта обусловлено согласием </w:t>
      </w:r>
      <w:r w:rsidR="005B5863" w:rsidRPr="005B5863">
        <w:rPr>
          <w:rFonts w:ascii="Times New Roman" w:eastAsia="Calibri" w:hAnsi="Times New Roman" w:cs="Times New Roman"/>
          <w:spacing w:val="-2"/>
          <w:lang w:val="ru-RU"/>
        </w:rPr>
        <w:lastRenderedPageBreak/>
        <w:t xml:space="preserve">соискателя с условиями, изложенными в Соглашении о получении малого гранта </w:t>
      </w:r>
      <w:r w:rsidR="00D44EDE">
        <w:rPr>
          <w:rFonts w:ascii="Times New Roman" w:eastAsia="Calibri" w:hAnsi="Times New Roman" w:cs="Times New Roman"/>
          <w:spacing w:val="-2"/>
          <w:lang w:val="ru-RU"/>
        </w:rPr>
        <w:t>с</w:t>
      </w:r>
      <w:r w:rsidR="005B5863" w:rsidRPr="005B5863">
        <w:rPr>
          <w:rFonts w:ascii="Times New Roman" w:eastAsia="Calibri" w:hAnsi="Times New Roman" w:cs="Times New Roman"/>
          <w:spacing w:val="-2"/>
          <w:lang w:val="ru-RU"/>
        </w:rPr>
        <w:t xml:space="preserve">труктуры </w:t>
      </w:r>
      <w:r w:rsidR="007B23E7">
        <w:rPr>
          <w:rFonts w:ascii="Times New Roman" w:eastAsia="Calibri" w:hAnsi="Times New Roman" w:cs="Times New Roman"/>
          <w:spacing w:val="-2"/>
          <w:lang w:val="ru-RU"/>
        </w:rPr>
        <w:t>«</w:t>
      </w:r>
      <w:r w:rsidR="005B5863" w:rsidRPr="005B5863">
        <w:rPr>
          <w:rFonts w:ascii="Times New Roman" w:eastAsia="Calibri" w:hAnsi="Times New Roman" w:cs="Times New Roman"/>
          <w:spacing w:val="-2"/>
          <w:lang w:val="ru-RU"/>
        </w:rPr>
        <w:t>ООН-женщины</w:t>
      </w:r>
      <w:r w:rsidR="007B23E7">
        <w:rPr>
          <w:rFonts w:ascii="Times New Roman" w:eastAsia="Calibri" w:hAnsi="Times New Roman" w:cs="Times New Roman"/>
          <w:spacing w:val="-2"/>
          <w:lang w:val="ru-RU"/>
        </w:rPr>
        <w:t>»</w:t>
      </w:r>
      <w:r w:rsidR="005B5863" w:rsidRPr="005B5863">
        <w:rPr>
          <w:rFonts w:ascii="Times New Roman" w:eastAsia="Calibri" w:hAnsi="Times New Roman" w:cs="Times New Roman"/>
          <w:spacing w:val="-2"/>
          <w:lang w:val="ru-RU"/>
        </w:rPr>
        <w:t>. В случае несогласия с приведенными условиями решение будет</w:t>
      </w:r>
      <w:r w:rsidR="005B5863" w:rsidRPr="00CB41CF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5B5863" w:rsidRPr="00A3665C">
        <w:rPr>
          <w:rFonts w:ascii="Times New Roman" w:eastAsia="Calibri" w:hAnsi="Times New Roman" w:cs="Times New Roman"/>
          <w:spacing w:val="-2"/>
          <w:lang w:val="ru-RU"/>
        </w:rPr>
        <w:t>автоматически отменено</w:t>
      </w:r>
      <w:r w:rsidR="005B5863" w:rsidRPr="005B5863">
        <w:rPr>
          <w:rFonts w:ascii="Times New Roman" w:eastAsia="Calibri" w:hAnsi="Times New Roman" w:cs="Times New Roman"/>
          <w:spacing w:val="-2"/>
          <w:lang w:val="ru-RU"/>
        </w:rPr>
        <w:t xml:space="preserve">. </w:t>
      </w:r>
    </w:p>
    <w:p w14:paraId="0609B9AC" w14:textId="3E24BA0D" w:rsidR="008B1606" w:rsidRDefault="008B1606" w:rsidP="00CB41CF">
      <w:pPr>
        <w:shd w:val="clear" w:color="auto" w:fill="FFFFFF"/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</w:p>
    <w:p w14:paraId="220251E7" w14:textId="4E0CC1D7" w:rsidR="008B1606" w:rsidRDefault="008B1606" w:rsidP="00CB41CF">
      <w:pPr>
        <w:shd w:val="clear" w:color="auto" w:fill="FFFFFF"/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</w:p>
    <w:p w14:paraId="1236C876" w14:textId="4CEA4B95" w:rsidR="00FC12A5" w:rsidRPr="00DB09D9" w:rsidRDefault="00113D1D" w:rsidP="00CB41CF">
      <w:pPr>
        <w:spacing w:line="240" w:lineRule="auto"/>
        <w:rPr>
          <w:rFonts w:ascii="Times New Roman" w:hAnsi="Times New Roman" w:cs="Times New Roman"/>
          <w:b/>
          <w:bCs/>
          <w:u w:val="single"/>
          <w:lang w:val="ru-RU"/>
        </w:rPr>
      </w:pPr>
      <w:r>
        <w:rPr>
          <w:rFonts w:ascii="Times New Roman" w:hAnsi="Times New Roman" w:cs="Times New Roman"/>
          <w:b/>
          <w:bCs/>
          <w:u w:val="single"/>
          <w:lang w:val="ru-RU"/>
        </w:rPr>
        <w:br w:type="column"/>
      </w:r>
      <w:r w:rsidR="00A37A35" w:rsidRPr="00DB09D9">
        <w:rPr>
          <w:rFonts w:ascii="Times New Roman" w:hAnsi="Times New Roman" w:cs="Times New Roman"/>
          <w:b/>
          <w:bCs/>
          <w:u w:val="single"/>
          <w:lang w:val="ru-RU"/>
        </w:rPr>
        <w:lastRenderedPageBreak/>
        <w:t>Приложение</w:t>
      </w:r>
      <w:r w:rsidR="00F517EB" w:rsidRPr="00DB09D9">
        <w:rPr>
          <w:rFonts w:ascii="Times New Roman" w:hAnsi="Times New Roman" w:cs="Times New Roman"/>
          <w:b/>
          <w:bCs/>
          <w:u w:val="single"/>
          <w:lang w:val="ru-RU"/>
        </w:rPr>
        <w:t xml:space="preserve"> </w:t>
      </w:r>
      <w:r w:rsidR="00F517EB" w:rsidRPr="00DB09D9">
        <w:rPr>
          <w:rFonts w:ascii="Times New Roman" w:hAnsi="Times New Roman" w:cs="Times New Roman"/>
          <w:b/>
          <w:bCs/>
          <w:u w:val="single"/>
        </w:rPr>
        <w:t>I</w:t>
      </w:r>
      <w:r w:rsidR="00F517EB" w:rsidRPr="00DB09D9">
        <w:rPr>
          <w:rFonts w:ascii="Times New Roman" w:hAnsi="Times New Roman" w:cs="Times New Roman"/>
          <w:b/>
          <w:bCs/>
          <w:u w:val="single"/>
          <w:lang w:val="ru-RU"/>
        </w:rPr>
        <w:t xml:space="preserve"> </w:t>
      </w:r>
      <w:r w:rsidR="00A37A35" w:rsidRPr="00DB09D9">
        <w:rPr>
          <w:rFonts w:ascii="Times New Roman" w:hAnsi="Times New Roman" w:cs="Times New Roman"/>
          <w:b/>
          <w:bCs/>
          <w:u w:val="single"/>
          <w:lang w:val="ru-RU"/>
        </w:rPr>
        <w:t xml:space="preserve">Форма заявки </w:t>
      </w:r>
    </w:p>
    <w:p w14:paraId="6EC9CFDF" w14:textId="0DCDDDFE" w:rsidR="00F3122C" w:rsidRPr="00CB41CF" w:rsidRDefault="003C32C0">
      <w:pPr>
        <w:spacing w:after="0" w:line="240" w:lineRule="auto"/>
        <w:rPr>
          <w:rFonts w:ascii="Times New Roman" w:hAnsi="Times New Roman" w:cs="Times New Roman"/>
          <w:b/>
          <w:bCs/>
          <w:lang w:val="ru-RU"/>
        </w:rPr>
      </w:pPr>
      <w:r w:rsidRPr="003C32C0">
        <w:rPr>
          <w:rFonts w:ascii="Times New Roman" w:hAnsi="Times New Roman" w:cs="Times New Roman"/>
          <w:b/>
          <w:bCs/>
          <w:lang w:val="ru-RU"/>
        </w:rPr>
        <w:t>Объявление</w:t>
      </w:r>
      <w:r w:rsidR="004159D6" w:rsidRPr="007D0984">
        <w:rPr>
          <w:rFonts w:ascii="Times New Roman" w:hAnsi="Times New Roman" w:cs="Times New Roman"/>
          <w:b/>
          <w:bCs/>
          <w:lang w:val="ru-RU"/>
        </w:rPr>
        <w:t>:</w:t>
      </w:r>
      <w:r w:rsidR="00A37A35" w:rsidRPr="00CB41CF">
        <w:rPr>
          <w:rFonts w:ascii="Times New Roman" w:hAnsi="Times New Roman" w:cs="Times New Roman"/>
          <w:b/>
          <w:bCs/>
          <w:lang w:val="ru-RU"/>
        </w:rPr>
        <w:t xml:space="preserve"> </w:t>
      </w:r>
      <w:r w:rsidR="005B5863" w:rsidRPr="00CB41CF">
        <w:rPr>
          <w:rFonts w:ascii="Times New Roman" w:hAnsi="Times New Roman" w:cs="Times New Roman"/>
          <w:b/>
          <w:bCs/>
          <w:lang w:val="ru-RU"/>
        </w:rPr>
        <w:t xml:space="preserve">№ </w:t>
      </w:r>
      <w:r w:rsidR="00F27784">
        <w:rPr>
          <w:rFonts w:ascii="Times New Roman" w:hAnsi="Times New Roman" w:cs="Times New Roman"/>
          <w:b/>
          <w:bCs/>
          <w:lang w:val="ru-RU"/>
        </w:rPr>
        <w:t>4</w:t>
      </w:r>
      <w:r w:rsidR="003C158D">
        <w:rPr>
          <w:rFonts w:ascii="Times New Roman" w:hAnsi="Times New Roman" w:cs="Times New Roman"/>
          <w:b/>
          <w:bCs/>
          <w:lang w:val="ru-RU"/>
        </w:rPr>
        <w:t xml:space="preserve"> </w:t>
      </w:r>
    </w:p>
    <w:p w14:paraId="60BFDABC" w14:textId="77777777" w:rsidR="00531C17" w:rsidRPr="00CB41CF" w:rsidRDefault="00531C17">
      <w:pPr>
        <w:spacing w:after="0" w:line="240" w:lineRule="auto"/>
        <w:rPr>
          <w:rFonts w:ascii="Times New Roman" w:hAnsi="Times New Roman" w:cs="Times New Roman"/>
          <w:lang w:val="ru-RU"/>
        </w:rPr>
      </w:pPr>
    </w:p>
    <w:tbl>
      <w:tblPr>
        <w:tblStyle w:val="TableGrid"/>
        <w:tblW w:w="9439" w:type="dxa"/>
        <w:tblLook w:val="04A0" w:firstRow="1" w:lastRow="0" w:firstColumn="1" w:lastColumn="0" w:noHBand="0" w:noVBand="1"/>
      </w:tblPr>
      <w:tblGrid>
        <w:gridCol w:w="2307"/>
        <w:gridCol w:w="7132"/>
      </w:tblGrid>
      <w:tr w:rsidR="00E75B65" w:rsidRPr="00DB09D9" w14:paraId="2A006D7F" w14:textId="77777777" w:rsidTr="00F3122C">
        <w:trPr>
          <w:trHeight w:val="289"/>
        </w:trPr>
        <w:tc>
          <w:tcPr>
            <w:tcW w:w="9439" w:type="dxa"/>
            <w:gridSpan w:val="2"/>
            <w:shd w:val="clear" w:color="auto" w:fill="DEEAF6" w:themeFill="accent5" w:themeFillTint="33"/>
          </w:tcPr>
          <w:p w14:paraId="39C086CE" w14:textId="56CA4970" w:rsidR="00E75B65" w:rsidRPr="00CB41CF" w:rsidRDefault="00A37A3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41C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Сведения о</w:t>
            </w:r>
            <w:r w:rsidR="003C32C0" w:rsidRPr="00CB41C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б</w:t>
            </w:r>
            <w:r w:rsidRPr="00CB41C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 ОГО/</w:t>
            </w:r>
            <w:r w:rsidR="003C32C0" w:rsidRPr="00CB41C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Соискателе</w:t>
            </w:r>
          </w:p>
        </w:tc>
      </w:tr>
      <w:tr w:rsidR="00427BBF" w:rsidRPr="00B8001A" w14:paraId="76C7A2CC" w14:textId="77777777" w:rsidTr="00F3122C">
        <w:trPr>
          <w:trHeight w:val="772"/>
        </w:trPr>
        <w:tc>
          <w:tcPr>
            <w:tcW w:w="1812" w:type="dxa"/>
            <w:shd w:val="clear" w:color="auto" w:fill="DEEAF6" w:themeFill="accent5" w:themeFillTint="33"/>
          </w:tcPr>
          <w:p w14:paraId="40F418F5" w14:textId="31464207" w:rsidR="00427BBF" w:rsidRPr="00930075" w:rsidRDefault="00801B6D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930075">
              <w:rPr>
                <w:rFonts w:ascii="Times New Roman" w:hAnsi="Times New Roman" w:cs="Times New Roman"/>
                <w:b/>
                <w:bCs/>
                <w:lang w:val="ru-RU"/>
              </w:rPr>
              <w:t xml:space="preserve">Полное название организации </w:t>
            </w:r>
            <w:r w:rsidR="00A37A35" w:rsidRPr="00930075">
              <w:rPr>
                <w:rFonts w:ascii="Times New Roman" w:hAnsi="Times New Roman" w:cs="Times New Roman"/>
                <w:b/>
                <w:bCs/>
                <w:lang w:val="ru-RU"/>
              </w:rPr>
              <w:t xml:space="preserve">и номер </w:t>
            </w:r>
            <w:r w:rsidR="009247E6" w:rsidRPr="00930075">
              <w:rPr>
                <w:rFonts w:ascii="Times New Roman" w:hAnsi="Times New Roman" w:cs="Times New Roman"/>
                <w:b/>
                <w:bCs/>
                <w:lang w:val="ru-RU"/>
              </w:rPr>
              <w:t>регистрации</w:t>
            </w:r>
            <w:r w:rsidR="003C32C0" w:rsidRPr="00930075">
              <w:rPr>
                <w:rFonts w:ascii="Times New Roman" w:hAnsi="Times New Roman" w:cs="Times New Roman"/>
                <w:b/>
                <w:bCs/>
                <w:lang w:val="ru-RU"/>
              </w:rPr>
              <w:t xml:space="preserve">. </w:t>
            </w:r>
          </w:p>
        </w:tc>
        <w:tc>
          <w:tcPr>
            <w:tcW w:w="7627" w:type="dxa"/>
          </w:tcPr>
          <w:p w14:paraId="6F6E5534" w14:textId="77777777" w:rsidR="00427BBF" w:rsidRPr="00CB41CF" w:rsidRDefault="00427BBF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957CC" w:rsidRPr="00B8001A" w14:paraId="1DE84F03" w14:textId="77777777" w:rsidTr="00F3122C">
        <w:trPr>
          <w:trHeight w:val="772"/>
        </w:trPr>
        <w:tc>
          <w:tcPr>
            <w:tcW w:w="1812" w:type="dxa"/>
            <w:shd w:val="clear" w:color="auto" w:fill="DEEAF6" w:themeFill="accent5" w:themeFillTint="33"/>
          </w:tcPr>
          <w:p w14:paraId="2287B5C6" w14:textId="2BFEB88B" w:rsidR="000957CC" w:rsidRPr="00930075" w:rsidRDefault="00C96887" w:rsidP="00CB41CF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30075">
              <w:rPr>
                <w:rFonts w:ascii="Times New Roman" w:hAnsi="Times New Roman" w:cs="Times New Roman"/>
                <w:lang w:val="ru-RU"/>
              </w:rPr>
              <w:t xml:space="preserve">Приложите к этой заявке </w:t>
            </w:r>
            <w:r w:rsidR="00930075" w:rsidRPr="00930075">
              <w:rPr>
                <w:rFonts w:ascii="Times New Roman" w:hAnsi="Times New Roman" w:cs="Times New Roman"/>
                <w:lang w:val="ru-RU"/>
              </w:rPr>
              <w:t xml:space="preserve">отсканированную копию </w:t>
            </w:r>
            <w:r w:rsidRPr="003E5353">
              <w:rPr>
                <w:rFonts w:ascii="Times New Roman" w:hAnsi="Times New Roman" w:cs="Times New Roman"/>
                <w:b/>
                <w:bCs/>
                <w:lang w:val="ru-RU"/>
              </w:rPr>
              <w:t>свидетельств</w:t>
            </w:r>
            <w:r w:rsidR="00930075" w:rsidRPr="003E5353">
              <w:rPr>
                <w:rFonts w:ascii="Times New Roman" w:hAnsi="Times New Roman" w:cs="Times New Roman"/>
                <w:b/>
                <w:bCs/>
                <w:lang w:val="ru-RU"/>
              </w:rPr>
              <w:t xml:space="preserve">а </w:t>
            </w:r>
            <w:r w:rsidR="000957CC" w:rsidRPr="003E5353">
              <w:rPr>
                <w:rFonts w:ascii="Times New Roman" w:hAnsi="Times New Roman" w:cs="Times New Roman"/>
                <w:b/>
                <w:bCs/>
                <w:lang w:val="ru-RU"/>
              </w:rPr>
              <w:t>о регистрации</w:t>
            </w:r>
            <w:r w:rsidR="00930075" w:rsidRPr="00930075">
              <w:rPr>
                <w:rFonts w:ascii="Times New Roman" w:hAnsi="Times New Roman" w:cs="Times New Roman"/>
                <w:lang w:val="ru-RU"/>
              </w:rPr>
              <w:t xml:space="preserve"> (в </w:t>
            </w:r>
            <w:r w:rsidR="000957CC" w:rsidRPr="00930075">
              <w:rPr>
                <w:rFonts w:ascii="Times New Roman" w:hAnsi="Times New Roman" w:cs="Times New Roman"/>
                <w:lang w:val="ru-RU"/>
              </w:rPr>
              <w:t>хорошем качестве)</w:t>
            </w:r>
            <w:r w:rsidR="00796740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7627" w:type="dxa"/>
          </w:tcPr>
          <w:p w14:paraId="4B552E91" w14:textId="77777777" w:rsidR="000957CC" w:rsidRPr="00CB41CF" w:rsidRDefault="000957CC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957CC" w:rsidRPr="00B8001A" w14:paraId="3417F97C" w14:textId="77777777" w:rsidTr="00F3122C">
        <w:trPr>
          <w:trHeight w:val="772"/>
        </w:trPr>
        <w:tc>
          <w:tcPr>
            <w:tcW w:w="1812" w:type="dxa"/>
            <w:shd w:val="clear" w:color="auto" w:fill="DEEAF6" w:themeFill="accent5" w:themeFillTint="33"/>
          </w:tcPr>
          <w:p w14:paraId="469C9C6B" w14:textId="3BAA9977" w:rsidR="003E5353" w:rsidRPr="007F0A3F" w:rsidRDefault="003E5353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930075">
              <w:rPr>
                <w:rFonts w:ascii="Times New Roman" w:hAnsi="Times New Roman" w:cs="Times New Roman"/>
                <w:lang w:val="ru-RU"/>
              </w:rPr>
              <w:t>Приложите к этой заявке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3E5353">
              <w:rPr>
                <w:rFonts w:ascii="Times New Roman" w:hAnsi="Times New Roman" w:cs="Times New Roman"/>
                <w:b/>
                <w:bCs/>
                <w:lang w:val="ru-RU"/>
              </w:rPr>
              <w:t>резюме организации</w:t>
            </w:r>
            <w:r w:rsidRPr="003E5353">
              <w:rPr>
                <w:rFonts w:ascii="Times New Roman" w:hAnsi="Times New Roman" w:cs="Times New Roman"/>
                <w:lang w:val="ru-RU"/>
              </w:rPr>
              <w:t xml:space="preserve"> с указанием всех реализованных проектов (желательно с фото и ссылками на публикации в сети Интернет).</w:t>
            </w:r>
          </w:p>
        </w:tc>
        <w:tc>
          <w:tcPr>
            <w:tcW w:w="7627" w:type="dxa"/>
          </w:tcPr>
          <w:p w14:paraId="01299A7A" w14:textId="77777777" w:rsidR="000957CC" w:rsidRPr="00CB41CF" w:rsidRDefault="000957CC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23CB1" w:rsidRPr="00DB09D9" w14:paraId="2944D1F9" w14:textId="77777777" w:rsidTr="00F3122C">
        <w:trPr>
          <w:trHeight w:val="514"/>
        </w:trPr>
        <w:tc>
          <w:tcPr>
            <w:tcW w:w="1812" w:type="dxa"/>
            <w:shd w:val="clear" w:color="auto" w:fill="DEEAF6" w:themeFill="accent5" w:themeFillTint="33"/>
          </w:tcPr>
          <w:p w14:paraId="685C514F" w14:textId="5C7546C8" w:rsidR="00E23CB1" w:rsidRPr="00CB41CF" w:rsidRDefault="00A37A35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>Мандат</w:t>
            </w:r>
            <w:r w:rsidR="00B6655D">
              <w:rPr>
                <w:rFonts w:ascii="Times New Roman" w:hAnsi="Times New Roman" w:cs="Times New Roman"/>
                <w:b/>
                <w:bCs/>
              </w:rPr>
              <w:t>/</w:t>
            </w:r>
            <w:r w:rsidR="00B6655D">
              <w:rPr>
                <w:rFonts w:ascii="Times New Roman" w:hAnsi="Times New Roman" w:cs="Times New Roman"/>
                <w:b/>
                <w:bCs/>
                <w:lang w:val="ru-RU"/>
              </w:rPr>
              <w:t>Устав</w:t>
            </w: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ОГО</w:t>
            </w:r>
          </w:p>
        </w:tc>
        <w:tc>
          <w:tcPr>
            <w:tcW w:w="7627" w:type="dxa"/>
          </w:tcPr>
          <w:p w14:paraId="38A83D4F" w14:textId="77777777" w:rsidR="00E23CB1" w:rsidRPr="00CB41CF" w:rsidRDefault="00E23CB1">
            <w:pPr>
              <w:rPr>
                <w:rFonts w:ascii="Times New Roman" w:hAnsi="Times New Roman" w:cs="Times New Roman"/>
              </w:rPr>
            </w:pPr>
          </w:p>
        </w:tc>
      </w:tr>
      <w:tr w:rsidR="00EE1B35" w:rsidRPr="00B8001A" w14:paraId="2A2856DC" w14:textId="77777777" w:rsidTr="00F3122C">
        <w:trPr>
          <w:trHeight w:val="788"/>
        </w:trPr>
        <w:tc>
          <w:tcPr>
            <w:tcW w:w="1812" w:type="dxa"/>
            <w:shd w:val="clear" w:color="auto" w:fill="DEEAF6" w:themeFill="accent5" w:themeFillTint="33"/>
          </w:tcPr>
          <w:p w14:paraId="77CA9F87" w14:textId="402BDFD0" w:rsidR="00EE1B35" w:rsidRPr="00CB41CF" w:rsidRDefault="00A37A35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>Контактн</w:t>
            </w:r>
            <w:r w:rsidR="00A808D0">
              <w:rPr>
                <w:rFonts w:ascii="Times New Roman" w:hAnsi="Times New Roman" w:cs="Times New Roman"/>
                <w:b/>
                <w:bCs/>
                <w:lang w:val="ru-RU"/>
              </w:rPr>
              <w:t>ое</w:t>
            </w: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лиц</w:t>
            </w:r>
            <w:r w:rsidR="00A808D0">
              <w:rPr>
                <w:rFonts w:ascii="Times New Roman" w:hAnsi="Times New Roman" w:cs="Times New Roman"/>
                <w:b/>
                <w:bCs/>
                <w:lang w:val="ru-RU"/>
              </w:rPr>
              <w:t>о</w:t>
            </w: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ОГО</w:t>
            </w:r>
          </w:p>
        </w:tc>
        <w:tc>
          <w:tcPr>
            <w:tcW w:w="7627" w:type="dxa"/>
          </w:tcPr>
          <w:p w14:paraId="3356F601" w14:textId="1570163A" w:rsidR="00EE1B35" w:rsidRPr="00CB41CF" w:rsidRDefault="00351348">
            <w:pPr>
              <w:rPr>
                <w:rFonts w:ascii="Times New Roman" w:hAnsi="Times New Roman" w:cs="Times New Roman"/>
                <w:i/>
                <w:iCs/>
                <w:lang w:val="ru-RU"/>
              </w:rPr>
            </w:pPr>
            <w:r w:rsidRPr="00CB41CF">
              <w:rPr>
                <w:rFonts w:ascii="Times New Roman" w:hAnsi="Times New Roman" w:cs="Times New Roman"/>
                <w:i/>
                <w:iCs/>
                <w:lang w:val="ru-RU"/>
              </w:rPr>
              <w:t>(</w:t>
            </w:r>
            <w:r w:rsidR="00094ADA" w:rsidRPr="00CB41CF">
              <w:rPr>
                <w:rFonts w:ascii="Times New Roman" w:hAnsi="Times New Roman" w:cs="Times New Roman"/>
                <w:i/>
                <w:iCs/>
                <w:lang w:val="ru-RU"/>
              </w:rPr>
              <w:t xml:space="preserve">Укажите </w:t>
            </w:r>
            <w:r w:rsidR="00A37A35" w:rsidRPr="00CB41CF">
              <w:rPr>
                <w:rFonts w:ascii="Times New Roman" w:hAnsi="Times New Roman" w:cs="Times New Roman"/>
                <w:i/>
                <w:iCs/>
                <w:lang w:val="ru-RU"/>
              </w:rPr>
              <w:t xml:space="preserve">ФИО, должность, электронный адрес, номер телефона) </w:t>
            </w:r>
            <w:r w:rsidR="00EE1B35" w:rsidRPr="00CB41CF">
              <w:rPr>
                <w:rFonts w:ascii="Times New Roman" w:hAnsi="Times New Roman" w:cs="Times New Roman"/>
                <w:i/>
                <w:iCs/>
                <w:lang w:val="ru-RU"/>
              </w:rPr>
              <w:t xml:space="preserve"> </w:t>
            </w:r>
          </w:p>
        </w:tc>
      </w:tr>
      <w:tr w:rsidR="00976FC8" w:rsidRPr="00DB09D9" w14:paraId="228FCBE0" w14:textId="77777777" w:rsidTr="00F3122C">
        <w:trPr>
          <w:trHeight w:val="273"/>
        </w:trPr>
        <w:tc>
          <w:tcPr>
            <w:tcW w:w="9439" w:type="dxa"/>
            <w:gridSpan w:val="2"/>
            <w:shd w:val="clear" w:color="auto" w:fill="DEEAF6" w:themeFill="accent5" w:themeFillTint="33"/>
          </w:tcPr>
          <w:p w14:paraId="0D30C204" w14:textId="6E3E7AF2" w:rsidR="00976FC8" w:rsidRPr="00CB41CF" w:rsidRDefault="00A37A3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Данные заявки</w:t>
            </w:r>
          </w:p>
        </w:tc>
      </w:tr>
      <w:tr w:rsidR="007327A2" w:rsidRPr="00DB09D9" w14:paraId="076385DF" w14:textId="77777777" w:rsidTr="00E31CDC">
        <w:trPr>
          <w:trHeight w:val="467"/>
        </w:trPr>
        <w:tc>
          <w:tcPr>
            <w:tcW w:w="1812" w:type="dxa"/>
            <w:shd w:val="clear" w:color="auto" w:fill="DEEAF6" w:themeFill="accent5" w:themeFillTint="33"/>
          </w:tcPr>
          <w:p w14:paraId="01868158" w14:textId="1B9AF34E" w:rsidR="007327A2" w:rsidRPr="00CB41CF" w:rsidRDefault="00A37A35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Название </w:t>
            </w:r>
            <w:r w:rsidR="002C46C6">
              <w:rPr>
                <w:rFonts w:ascii="Times New Roman" w:hAnsi="Times New Roman" w:cs="Times New Roman"/>
                <w:b/>
                <w:bCs/>
                <w:lang w:val="ru-RU"/>
              </w:rPr>
              <w:t>проекта</w:t>
            </w: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</w:t>
            </w:r>
          </w:p>
        </w:tc>
        <w:tc>
          <w:tcPr>
            <w:tcW w:w="7627" w:type="dxa"/>
          </w:tcPr>
          <w:p w14:paraId="201CAE9D" w14:textId="77777777" w:rsidR="007327A2" w:rsidRPr="00CB41CF" w:rsidRDefault="007327A2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B05625" w:rsidRPr="00B8001A" w14:paraId="5BEEFCAB" w14:textId="77777777" w:rsidTr="00E31CDC">
        <w:trPr>
          <w:trHeight w:val="683"/>
        </w:trPr>
        <w:tc>
          <w:tcPr>
            <w:tcW w:w="1812" w:type="dxa"/>
            <w:shd w:val="clear" w:color="auto" w:fill="DEEAF6" w:themeFill="accent5" w:themeFillTint="33"/>
          </w:tcPr>
          <w:p w14:paraId="429C3831" w14:textId="680D7F21" w:rsidR="00B05625" w:rsidRPr="00CB41CF" w:rsidRDefault="00A37A35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>Сумма малого гранта</w:t>
            </w:r>
            <w:r w:rsidR="00983222"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</w:t>
            </w:r>
            <w:r w:rsidR="00C56636"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</w:t>
            </w:r>
          </w:p>
        </w:tc>
        <w:tc>
          <w:tcPr>
            <w:tcW w:w="7627" w:type="dxa"/>
          </w:tcPr>
          <w:p w14:paraId="7E249181" w14:textId="3978E7EF" w:rsidR="00B05625" w:rsidRPr="000926B0" w:rsidRDefault="00094ADA">
            <w:pPr>
              <w:rPr>
                <w:rFonts w:ascii="Times New Roman" w:hAnsi="Times New Roman" w:cs="Times New Roman"/>
                <w:lang w:val="ru-RU"/>
              </w:rPr>
            </w:pPr>
            <w:r w:rsidRPr="00CB41CF">
              <w:rPr>
                <w:rFonts w:ascii="Times New Roman" w:hAnsi="Times New Roman" w:cs="Times New Roman"/>
                <w:i/>
                <w:iCs/>
                <w:lang w:val="ru-RU"/>
              </w:rPr>
              <w:t>Укажите</w:t>
            </w:r>
            <w:r w:rsidR="00A37A35" w:rsidRPr="00CB41CF">
              <w:rPr>
                <w:rFonts w:ascii="Times New Roman" w:hAnsi="Times New Roman" w:cs="Times New Roman"/>
                <w:i/>
                <w:iCs/>
                <w:lang w:val="ru-RU"/>
              </w:rPr>
              <w:t xml:space="preserve"> сумму </w:t>
            </w:r>
            <w:r w:rsidR="00A37A35" w:rsidRPr="00D176EF">
              <w:rPr>
                <w:rFonts w:ascii="Times New Roman" w:hAnsi="Times New Roman" w:cs="Times New Roman"/>
                <w:b/>
                <w:bCs/>
                <w:i/>
                <w:iCs/>
                <w:u w:val="single"/>
                <w:lang w:val="ru-RU"/>
              </w:rPr>
              <w:t xml:space="preserve">в </w:t>
            </w:r>
            <w:r w:rsidR="00D176EF" w:rsidRPr="00D176EF">
              <w:rPr>
                <w:rFonts w:ascii="Times New Roman" w:hAnsi="Times New Roman" w:cs="Times New Roman"/>
                <w:b/>
                <w:bCs/>
                <w:i/>
                <w:iCs/>
                <w:u w:val="single"/>
                <w:lang w:val="ru-RU"/>
              </w:rPr>
              <w:t>д</w:t>
            </w:r>
            <w:r w:rsidR="001F4287" w:rsidRPr="00D176EF">
              <w:rPr>
                <w:rFonts w:ascii="Times New Roman" w:hAnsi="Times New Roman" w:cs="Times New Roman"/>
                <w:b/>
                <w:bCs/>
                <w:i/>
                <w:iCs/>
                <w:u w:val="single"/>
                <w:lang w:val="ru-RU"/>
              </w:rPr>
              <w:t>олларах США</w:t>
            </w:r>
            <w:r w:rsidR="00D176EF" w:rsidRPr="00D176EF">
              <w:rPr>
                <w:rFonts w:ascii="Times New Roman" w:hAnsi="Times New Roman" w:cs="Times New Roman"/>
                <w:b/>
                <w:bCs/>
                <w:i/>
                <w:iCs/>
                <w:u w:val="single"/>
                <w:lang w:val="ru-RU"/>
              </w:rPr>
              <w:t xml:space="preserve"> (</w:t>
            </w:r>
            <w:r w:rsidR="00D176EF" w:rsidRPr="00D176EF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USD</w:t>
            </w:r>
            <w:r w:rsidR="000926B0">
              <w:rPr>
                <w:rFonts w:ascii="Times New Roman" w:hAnsi="Times New Roman" w:cs="Times New Roman"/>
                <w:b/>
                <w:bCs/>
                <w:i/>
                <w:iCs/>
                <w:u w:val="single"/>
                <w:lang w:val="ru-RU"/>
              </w:rPr>
              <w:t>)</w:t>
            </w:r>
          </w:p>
        </w:tc>
      </w:tr>
      <w:tr w:rsidR="00587A5F" w:rsidRPr="00B8001A" w14:paraId="69F971D0" w14:textId="77777777" w:rsidTr="00F3122C">
        <w:trPr>
          <w:trHeight w:val="645"/>
        </w:trPr>
        <w:tc>
          <w:tcPr>
            <w:tcW w:w="1812" w:type="dxa"/>
            <w:shd w:val="clear" w:color="auto" w:fill="DEEAF6" w:themeFill="accent5" w:themeFillTint="33"/>
          </w:tcPr>
          <w:p w14:paraId="015BFD10" w14:textId="4D11C75A" w:rsidR="00587A5F" w:rsidRPr="00CB41CF" w:rsidRDefault="00094ADA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Продолжительность и предлагаемая дата начала </w:t>
            </w:r>
          </w:p>
        </w:tc>
        <w:tc>
          <w:tcPr>
            <w:tcW w:w="7627" w:type="dxa"/>
          </w:tcPr>
          <w:p w14:paraId="4107F972" w14:textId="3C72BB2C" w:rsidR="00587A5F" w:rsidRPr="00CB41CF" w:rsidRDefault="00587A5F" w:rsidP="00CB41CF">
            <w:pPr>
              <w:jc w:val="both"/>
              <w:rPr>
                <w:rFonts w:ascii="Times New Roman" w:hAnsi="Times New Roman" w:cs="Times New Roman"/>
                <w:i/>
                <w:iCs/>
                <w:lang w:val="ru-RU"/>
              </w:rPr>
            </w:pPr>
            <w:r w:rsidRPr="00CB41CF">
              <w:rPr>
                <w:rFonts w:ascii="Times New Roman" w:hAnsi="Times New Roman" w:cs="Times New Roman"/>
                <w:i/>
                <w:iCs/>
                <w:lang w:val="ru-RU"/>
              </w:rPr>
              <w:t>(</w:t>
            </w:r>
            <w:r w:rsidR="00094ADA" w:rsidRPr="00CB41CF">
              <w:rPr>
                <w:rFonts w:ascii="Times New Roman" w:hAnsi="Times New Roman" w:cs="Times New Roman"/>
                <w:i/>
                <w:iCs/>
                <w:lang w:val="ru-RU"/>
              </w:rPr>
              <w:t xml:space="preserve">Укажите продолжительность в месяцах, </w:t>
            </w:r>
            <w:r w:rsidR="00F82649" w:rsidRPr="00F82649">
              <w:rPr>
                <w:rFonts w:ascii="Times New Roman" w:hAnsi="Times New Roman" w:cs="Times New Roman"/>
                <w:i/>
                <w:iCs/>
                <w:lang w:val="ru-RU"/>
              </w:rPr>
              <w:t>учитывая</w:t>
            </w:r>
            <w:r w:rsidR="00094ADA" w:rsidRPr="00CB41CF">
              <w:rPr>
                <w:rFonts w:ascii="Times New Roman" w:hAnsi="Times New Roman" w:cs="Times New Roman"/>
                <w:i/>
                <w:iCs/>
                <w:lang w:val="ru-RU"/>
              </w:rPr>
              <w:t xml:space="preserve">, что максимальная продолжительность составляет </w:t>
            </w:r>
            <w:r w:rsidR="007B23E7">
              <w:rPr>
                <w:rFonts w:ascii="Times New Roman" w:hAnsi="Times New Roman" w:cs="Times New Roman"/>
                <w:i/>
                <w:iCs/>
                <w:lang w:val="ru-RU"/>
              </w:rPr>
              <w:t>6</w:t>
            </w:r>
            <w:r w:rsidR="00094ADA" w:rsidRPr="00CB41CF">
              <w:rPr>
                <w:rFonts w:ascii="Times New Roman" w:hAnsi="Times New Roman" w:cs="Times New Roman"/>
                <w:i/>
                <w:iCs/>
                <w:lang w:val="ru-RU"/>
              </w:rPr>
              <w:t xml:space="preserve"> месяцев с </w:t>
            </w:r>
            <w:r w:rsidR="007B23E7">
              <w:rPr>
                <w:rFonts w:ascii="Times New Roman" w:hAnsi="Times New Roman" w:cs="Times New Roman"/>
                <w:i/>
                <w:iCs/>
                <w:lang w:val="ru-RU"/>
              </w:rPr>
              <w:t>«</w:t>
            </w:r>
            <w:r w:rsidR="00094ADA" w:rsidRPr="00CB41CF">
              <w:rPr>
                <w:rFonts w:ascii="Times New Roman" w:hAnsi="Times New Roman" w:cs="Times New Roman"/>
                <w:i/>
                <w:iCs/>
                <w:lang w:val="ru-RU"/>
              </w:rPr>
              <w:t>даты вступления в силу</w:t>
            </w:r>
            <w:r w:rsidR="007B23E7">
              <w:rPr>
                <w:rFonts w:ascii="Times New Roman" w:hAnsi="Times New Roman" w:cs="Times New Roman"/>
                <w:i/>
                <w:iCs/>
                <w:lang w:val="ru-RU"/>
              </w:rPr>
              <w:t>»</w:t>
            </w:r>
            <w:r w:rsidR="00F82649" w:rsidRPr="00F82649">
              <w:rPr>
                <w:rFonts w:ascii="Times New Roman" w:hAnsi="Times New Roman" w:cs="Times New Roman"/>
                <w:i/>
                <w:iCs/>
                <w:lang w:val="ru-RU"/>
              </w:rPr>
              <w:t>)</w:t>
            </w:r>
          </w:p>
        </w:tc>
      </w:tr>
      <w:tr w:rsidR="007327A2" w:rsidRPr="00DB09D9" w14:paraId="562B8E2A" w14:textId="77777777" w:rsidTr="00E31CDC">
        <w:trPr>
          <w:trHeight w:val="1043"/>
        </w:trPr>
        <w:tc>
          <w:tcPr>
            <w:tcW w:w="1812" w:type="dxa"/>
            <w:shd w:val="clear" w:color="auto" w:fill="DEEAF6" w:themeFill="accent5" w:themeFillTint="33"/>
          </w:tcPr>
          <w:p w14:paraId="101369E9" w14:textId="7A3F5EE7" w:rsidR="007327A2" w:rsidRPr="00CB41CF" w:rsidRDefault="00094ADA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>Справочная информация</w:t>
            </w:r>
            <w:r w:rsidR="00714D43"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</w:t>
            </w:r>
          </w:p>
        </w:tc>
        <w:tc>
          <w:tcPr>
            <w:tcW w:w="7627" w:type="dxa"/>
          </w:tcPr>
          <w:p w14:paraId="53D2B9B7" w14:textId="77777777" w:rsidR="007327A2" w:rsidRPr="00CB41CF" w:rsidRDefault="007327A2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327A2" w:rsidRPr="00DB09D9" w14:paraId="2E90B425" w14:textId="77777777" w:rsidTr="00E31CDC">
        <w:trPr>
          <w:trHeight w:val="1097"/>
        </w:trPr>
        <w:tc>
          <w:tcPr>
            <w:tcW w:w="1812" w:type="dxa"/>
            <w:shd w:val="clear" w:color="auto" w:fill="DEEAF6" w:themeFill="accent5" w:themeFillTint="33"/>
          </w:tcPr>
          <w:p w14:paraId="5FF9B9F9" w14:textId="6C28B8E1" w:rsidR="005A328A" w:rsidRPr="00CB41CF" w:rsidRDefault="00094ADA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Основные цели / </w:t>
            </w:r>
            <w:r w:rsidR="00F82649">
              <w:rPr>
                <w:rFonts w:ascii="Times New Roman" w:hAnsi="Times New Roman" w:cs="Times New Roman"/>
                <w:b/>
                <w:bCs/>
                <w:lang w:val="ru-RU"/>
              </w:rPr>
              <w:t>Ожидаемые</w:t>
            </w:r>
            <w:r w:rsidR="00F82649"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</w:t>
            </w: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>результаты</w:t>
            </w:r>
          </w:p>
        </w:tc>
        <w:tc>
          <w:tcPr>
            <w:tcW w:w="7627" w:type="dxa"/>
          </w:tcPr>
          <w:p w14:paraId="0A6061B3" w14:textId="77777777" w:rsidR="007327A2" w:rsidRPr="00CB41CF" w:rsidRDefault="007327A2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327A2" w:rsidRPr="00DB09D9" w14:paraId="62F49B8D" w14:textId="77777777" w:rsidTr="00F3122C">
        <w:trPr>
          <w:trHeight w:val="514"/>
        </w:trPr>
        <w:tc>
          <w:tcPr>
            <w:tcW w:w="1812" w:type="dxa"/>
            <w:shd w:val="clear" w:color="auto" w:fill="DEEAF6" w:themeFill="accent5" w:themeFillTint="33"/>
          </w:tcPr>
          <w:p w14:paraId="005BB80D" w14:textId="40F53792" w:rsidR="007327A2" w:rsidRPr="00CB41CF" w:rsidRDefault="00094ADA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>Тематическая направленность и приоритеты</w:t>
            </w:r>
          </w:p>
        </w:tc>
        <w:tc>
          <w:tcPr>
            <w:tcW w:w="7627" w:type="dxa"/>
          </w:tcPr>
          <w:p w14:paraId="59B07E92" w14:textId="77777777" w:rsidR="007327A2" w:rsidRPr="00CB41CF" w:rsidRDefault="007327A2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327A2" w:rsidRPr="00DB09D9" w14:paraId="5A057B30" w14:textId="77777777" w:rsidTr="00F3122C">
        <w:trPr>
          <w:trHeight w:val="273"/>
        </w:trPr>
        <w:tc>
          <w:tcPr>
            <w:tcW w:w="1812" w:type="dxa"/>
            <w:shd w:val="clear" w:color="auto" w:fill="DEEAF6" w:themeFill="accent5" w:themeFillTint="33"/>
          </w:tcPr>
          <w:p w14:paraId="5D0069C1" w14:textId="33881385" w:rsidR="007327A2" w:rsidRPr="00CB41CF" w:rsidRDefault="00094ADA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Географическая </w:t>
            </w: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lastRenderedPageBreak/>
              <w:t>зона</w:t>
            </w:r>
          </w:p>
        </w:tc>
        <w:tc>
          <w:tcPr>
            <w:tcW w:w="7627" w:type="dxa"/>
          </w:tcPr>
          <w:p w14:paraId="73E602C7" w14:textId="77777777" w:rsidR="007327A2" w:rsidRPr="00CB41CF" w:rsidRDefault="007327A2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327A2" w:rsidRPr="00B8001A" w14:paraId="34DCD33E" w14:textId="77777777" w:rsidTr="00E31CDC">
        <w:trPr>
          <w:trHeight w:val="1295"/>
        </w:trPr>
        <w:tc>
          <w:tcPr>
            <w:tcW w:w="1812" w:type="dxa"/>
            <w:shd w:val="clear" w:color="auto" w:fill="DEEAF6" w:themeFill="accent5" w:themeFillTint="33"/>
          </w:tcPr>
          <w:p w14:paraId="1F53B3AF" w14:textId="40FA7F3B" w:rsidR="007327A2" w:rsidRPr="00CB41CF" w:rsidRDefault="006D4022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lang w:val="ru-RU"/>
              </w:rPr>
              <w:t>Мероприятия</w:t>
            </w:r>
            <w:r w:rsidR="00933FFE"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(</w:t>
            </w:r>
            <w:r w:rsidR="00F82649">
              <w:rPr>
                <w:rFonts w:ascii="Times New Roman" w:hAnsi="Times New Roman" w:cs="Times New Roman"/>
                <w:b/>
                <w:bCs/>
                <w:lang w:val="ru-RU"/>
              </w:rPr>
              <w:t>перечислите их</w:t>
            </w:r>
            <w:r w:rsidR="00933FFE"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1.,2.,)</w:t>
            </w:r>
            <w:r w:rsidR="008F00E4"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</w:t>
            </w:r>
            <w:r w:rsidR="00094ADA"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и ожидаемые сроки </w:t>
            </w:r>
            <w:r w:rsidR="008F00E4"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</w:t>
            </w:r>
          </w:p>
        </w:tc>
        <w:tc>
          <w:tcPr>
            <w:tcW w:w="7627" w:type="dxa"/>
          </w:tcPr>
          <w:p w14:paraId="692112D8" w14:textId="77777777" w:rsidR="007327A2" w:rsidRPr="00CB41CF" w:rsidRDefault="007327A2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327A2" w:rsidRPr="00B8001A" w14:paraId="1AC68CF9" w14:textId="77777777" w:rsidTr="005815D9">
        <w:trPr>
          <w:trHeight w:val="260"/>
        </w:trPr>
        <w:tc>
          <w:tcPr>
            <w:tcW w:w="181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16A0C525" w14:textId="760F7000" w:rsidR="007327A2" w:rsidRPr="00CB41CF" w:rsidRDefault="00094ADA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Как данные </w:t>
            </w:r>
            <w:r w:rsidR="005815D9">
              <w:rPr>
                <w:rFonts w:ascii="Times New Roman" w:hAnsi="Times New Roman" w:cs="Times New Roman"/>
                <w:b/>
                <w:bCs/>
                <w:lang w:val="ru-RU"/>
              </w:rPr>
              <w:t>мероприятия</w:t>
            </w: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способствуют развитию или укреплению институционального потенциала </w:t>
            </w:r>
            <w:r w:rsidR="005815D9">
              <w:rPr>
                <w:rFonts w:ascii="Times New Roman" w:hAnsi="Times New Roman" w:cs="Times New Roman"/>
                <w:b/>
                <w:bCs/>
                <w:lang w:val="ru-RU"/>
              </w:rPr>
              <w:t>вашей организации</w:t>
            </w: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>?</w:t>
            </w:r>
          </w:p>
        </w:tc>
        <w:tc>
          <w:tcPr>
            <w:tcW w:w="7627" w:type="dxa"/>
            <w:tcBorders>
              <w:bottom w:val="single" w:sz="4" w:space="0" w:color="auto"/>
            </w:tcBorders>
          </w:tcPr>
          <w:p w14:paraId="30B7EB31" w14:textId="77777777" w:rsidR="007327A2" w:rsidRPr="00CB41CF" w:rsidRDefault="007327A2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340D7428" w14:textId="73FB533E" w:rsidR="00D965CA" w:rsidRDefault="00D965CA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494751C2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544F05C2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74F54B28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23CE71A7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66C71509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65C9833E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2CD0C967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6FEB29A6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2A86A3ED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0B81A7B5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3B301808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64142CC2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043D1D16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641F016C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038532E3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5352DAE4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363BE87B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7DA82294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563198F2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79AB30F2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02FF3612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46F20BAC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4F16844E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4ED17108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58717478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4AD48FE8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6D239A1A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50EA18B1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1336597D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3BC1D379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01170D1A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7A3A33BD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183FBED4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6F7D988A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64E7E298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28575DBB" w14:textId="5937827E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b/>
          <w:bCs/>
          <w:u w:val="single"/>
          <w:lang w:val="ru-RU"/>
        </w:rPr>
      </w:pPr>
      <w:r w:rsidRPr="00DB09D9">
        <w:rPr>
          <w:rFonts w:ascii="Times New Roman" w:hAnsi="Times New Roman" w:cs="Times New Roman"/>
          <w:b/>
          <w:bCs/>
          <w:u w:val="single"/>
          <w:lang w:val="ru-RU"/>
        </w:rPr>
        <w:lastRenderedPageBreak/>
        <w:t xml:space="preserve">Приложение </w:t>
      </w:r>
      <w:r w:rsidRPr="00DB09D9">
        <w:rPr>
          <w:rFonts w:ascii="Times New Roman" w:hAnsi="Times New Roman" w:cs="Times New Roman"/>
          <w:b/>
          <w:bCs/>
          <w:u w:val="single"/>
        </w:rPr>
        <w:t>I</w:t>
      </w:r>
      <w:r>
        <w:rPr>
          <w:rFonts w:ascii="Times New Roman" w:hAnsi="Times New Roman" w:cs="Times New Roman"/>
          <w:b/>
          <w:bCs/>
          <w:u w:val="single"/>
        </w:rPr>
        <w:t xml:space="preserve">I </w:t>
      </w:r>
      <w:r>
        <w:rPr>
          <w:rFonts w:ascii="Times New Roman" w:hAnsi="Times New Roman" w:cs="Times New Roman"/>
          <w:b/>
          <w:bCs/>
          <w:u w:val="single"/>
          <w:lang w:val="ru-RU"/>
        </w:rPr>
        <w:t>Бюджет</w:t>
      </w:r>
    </w:p>
    <w:p w14:paraId="31DF6F7E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b/>
          <w:bCs/>
          <w:u w:val="single"/>
          <w:lang w:val="ru-RU"/>
        </w:rPr>
      </w:pPr>
    </w:p>
    <w:p w14:paraId="16F16FB0" w14:textId="77777777" w:rsidR="000A56A5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b/>
          <w:bCs/>
          <w:u w:val="single"/>
          <w:lang w:val="ru-RU"/>
        </w:rPr>
      </w:pPr>
    </w:p>
    <w:tbl>
      <w:tblPr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58"/>
        <w:gridCol w:w="450"/>
        <w:gridCol w:w="450"/>
        <w:gridCol w:w="540"/>
        <w:gridCol w:w="540"/>
        <w:gridCol w:w="450"/>
        <w:gridCol w:w="540"/>
        <w:gridCol w:w="2430"/>
        <w:gridCol w:w="2340"/>
      </w:tblGrid>
      <w:tr w:rsidR="002F78E0" w:rsidRPr="00B8001A" w14:paraId="2813951D" w14:textId="77777777" w:rsidTr="009E7934">
        <w:trPr>
          <w:cantSplit/>
          <w:trHeight w:val="195"/>
        </w:trPr>
        <w:tc>
          <w:tcPr>
            <w:tcW w:w="2358" w:type="dxa"/>
            <w:vMerge w:val="restart"/>
            <w:shd w:val="clear" w:color="auto" w:fill="D9D9D9" w:themeFill="background1" w:themeFillShade="D9"/>
          </w:tcPr>
          <w:p w14:paraId="42089EB8" w14:textId="4B0E31B3" w:rsidR="002F78E0" w:rsidRPr="003F5BB5" w:rsidRDefault="00E11984" w:rsidP="003F5BB5">
            <w:pPr>
              <w:spacing w:before="60"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ru-RU"/>
              </w:rPr>
              <w:t>Планируемые мероприятия</w:t>
            </w:r>
          </w:p>
        </w:tc>
        <w:tc>
          <w:tcPr>
            <w:tcW w:w="2970" w:type="dxa"/>
            <w:gridSpan w:val="6"/>
            <w:shd w:val="clear" w:color="auto" w:fill="D9D9D9" w:themeFill="background1" w:themeFillShade="D9"/>
          </w:tcPr>
          <w:p w14:paraId="5FBDC006" w14:textId="7D122B99" w:rsidR="002F78E0" w:rsidRPr="003F5BB5" w:rsidRDefault="002F78E0" w:rsidP="003F5BB5">
            <w:pPr>
              <w:spacing w:before="6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ru-RU"/>
              </w:rPr>
              <w:t xml:space="preserve">Период </w:t>
            </w:r>
            <w:r w:rsidR="00C36BE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ru-RU"/>
              </w:rPr>
              <w:t>реализации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ru-RU"/>
              </w:rPr>
              <w:t xml:space="preserve"> проекта</w:t>
            </w:r>
          </w:p>
        </w:tc>
        <w:tc>
          <w:tcPr>
            <w:tcW w:w="2430" w:type="dxa"/>
            <w:vMerge w:val="restart"/>
            <w:shd w:val="clear" w:color="auto" w:fill="D9D9D9" w:themeFill="background1" w:themeFillShade="D9"/>
          </w:tcPr>
          <w:p w14:paraId="0D7C9574" w14:textId="7B9FAFE5" w:rsidR="002F78E0" w:rsidRPr="003F5BB5" w:rsidRDefault="002F78E0" w:rsidP="003F5B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F5BB5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ru"/>
              </w:rPr>
              <w:t>Бюджет</w:t>
            </w:r>
            <w:r w:rsidR="00C36BE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ru"/>
              </w:rPr>
              <w:t>ные</w:t>
            </w:r>
          </w:p>
          <w:p w14:paraId="7F7E2C7F" w14:textId="418D2D18" w:rsidR="002F78E0" w:rsidRPr="003F5BB5" w:rsidRDefault="0056201E" w:rsidP="003F5B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ru"/>
              </w:rPr>
              <w:t>к</w:t>
            </w:r>
            <w:r w:rsidR="002F78E0" w:rsidRPr="003F5BB5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ru"/>
              </w:rPr>
              <w:t>атегори</w:t>
            </w:r>
            <w:r w:rsidR="00C36BE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ru"/>
              </w:rPr>
              <w:t>и</w:t>
            </w:r>
          </w:p>
        </w:tc>
        <w:tc>
          <w:tcPr>
            <w:tcW w:w="2340" w:type="dxa"/>
            <w:vMerge w:val="restart"/>
            <w:shd w:val="clear" w:color="auto" w:fill="D9D9D9" w:themeFill="background1" w:themeFillShade="D9"/>
            <w:vAlign w:val="center"/>
          </w:tcPr>
          <w:p w14:paraId="1D4E5130" w14:textId="15855FED" w:rsidR="002F78E0" w:rsidRPr="003F5BB5" w:rsidRDefault="005B674F" w:rsidP="003F5B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ru"/>
              </w:rPr>
              <w:t>Детальный з</w:t>
            </w:r>
            <w:r w:rsidR="002F78E0" w:rsidRPr="003F5BB5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ru"/>
              </w:rPr>
              <w:t xml:space="preserve">апланированный бюджет </w:t>
            </w:r>
          </w:p>
          <w:p w14:paraId="608D4EC4" w14:textId="39AC8265" w:rsidR="002F78E0" w:rsidRPr="003F5BB5" w:rsidRDefault="002F78E0" w:rsidP="003F5B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ru-RU"/>
              </w:rPr>
            </w:pPr>
            <w:r w:rsidRPr="003F5BB5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ru"/>
              </w:rPr>
              <w:t>(</w:t>
            </w:r>
            <w:r w:rsidRPr="003F5BB5">
              <w:rPr>
                <w:rFonts w:ascii="Times New Roman" w:eastAsia="Times New Roman" w:hAnsi="Times New Roman" w:cs="Times New Roman"/>
                <w:bCs/>
                <w:sz w:val="18"/>
                <w:szCs w:val="18"/>
                <w:u w:val="single"/>
                <w:lang w:val="ru"/>
              </w:rPr>
              <w:t xml:space="preserve">в </w:t>
            </w:r>
            <w:r w:rsidR="00342D6F" w:rsidRPr="00342D6F">
              <w:rPr>
                <w:rFonts w:ascii="Times New Roman" w:eastAsia="Times New Roman" w:hAnsi="Times New Roman" w:cs="Times New Roman"/>
                <w:bCs/>
                <w:sz w:val="18"/>
                <w:szCs w:val="18"/>
                <w:u w:val="single"/>
                <w:lang w:val="ru"/>
              </w:rPr>
              <w:t>долларах США</w:t>
            </w:r>
            <w:r w:rsidRPr="003F5BB5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ru"/>
              </w:rPr>
              <w:t>)</w:t>
            </w:r>
          </w:p>
        </w:tc>
      </w:tr>
      <w:tr w:rsidR="00C36BEE" w:rsidRPr="002F78E0" w14:paraId="125F7805" w14:textId="77777777" w:rsidTr="009E7934">
        <w:trPr>
          <w:cantSplit/>
          <w:trHeight w:val="467"/>
        </w:trPr>
        <w:tc>
          <w:tcPr>
            <w:tcW w:w="2358" w:type="dxa"/>
            <w:vMerge/>
            <w:shd w:val="clear" w:color="auto" w:fill="CCCCCC"/>
            <w:vAlign w:val="center"/>
          </w:tcPr>
          <w:p w14:paraId="124C4032" w14:textId="77777777" w:rsidR="00C36BEE" w:rsidRPr="003F5BB5" w:rsidRDefault="00C36BEE" w:rsidP="003F5B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477CA8" w14:textId="64D45220" w:rsidR="00C36BEE" w:rsidRPr="003F5BB5" w:rsidRDefault="008D30BF" w:rsidP="008D3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1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04842C" w14:textId="1C4496B2" w:rsidR="00C36BEE" w:rsidRPr="003F5BB5" w:rsidRDefault="00CC2970" w:rsidP="008D3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ru"/>
              </w:rPr>
              <w:t>2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8662C86" w14:textId="0E55F6A5" w:rsidR="00C36BEE" w:rsidRPr="003F5BB5" w:rsidRDefault="00CC2970" w:rsidP="008D3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ru"/>
              </w:rPr>
              <w:t>3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85FF3D" w14:textId="12E3D277" w:rsidR="00C36BEE" w:rsidRPr="003F5BB5" w:rsidRDefault="00CC2970" w:rsidP="008D3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4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8CE690" w14:textId="0EC23FC1" w:rsidR="00C36BEE" w:rsidRPr="003F5BB5" w:rsidRDefault="00CC2970" w:rsidP="008D3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ru"/>
              </w:rPr>
              <w:t>5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58A19C" w14:textId="4D1482BD" w:rsidR="00C36BEE" w:rsidRPr="003F5BB5" w:rsidRDefault="00CC2970" w:rsidP="008D3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6</w:t>
            </w:r>
          </w:p>
        </w:tc>
        <w:tc>
          <w:tcPr>
            <w:tcW w:w="2430" w:type="dxa"/>
            <w:vMerge/>
            <w:shd w:val="clear" w:color="auto" w:fill="FFFF99"/>
          </w:tcPr>
          <w:p w14:paraId="003CBCD6" w14:textId="77777777" w:rsidR="00C36BEE" w:rsidRPr="003F5BB5" w:rsidRDefault="00C36BEE" w:rsidP="003F5B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  <w:tc>
          <w:tcPr>
            <w:tcW w:w="2340" w:type="dxa"/>
            <w:vMerge/>
            <w:shd w:val="clear" w:color="auto" w:fill="FFFF99"/>
            <w:vAlign w:val="center"/>
          </w:tcPr>
          <w:p w14:paraId="15DE75F2" w14:textId="77777777" w:rsidR="00C36BEE" w:rsidRPr="003F5BB5" w:rsidRDefault="00C36BEE" w:rsidP="003F5B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C36BEE" w:rsidRPr="003F5BB5" w14:paraId="3871DAD2" w14:textId="77777777" w:rsidTr="009E7934">
        <w:trPr>
          <w:cantSplit/>
          <w:trHeight w:val="378"/>
        </w:trPr>
        <w:tc>
          <w:tcPr>
            <w:tcW w:w="2358" w:type="dxa"/>
            <w:shd w:val="clear" w:color="auto" w:fill="FFFFFF" w:themeFill="background1"/>
            <w:vAlign w:val="center"/>
          </w:tcPr>
          <w:p w14:paraId="738C06A5" w14:textId="506EDF91" w:rsidR="00C36BEE" w:rsidRPr="003F5BB5" w:rsidRDefault="00C36BEE" w:rsidP="003F5BB5">
            <w:pPr>
              <w:spacing w:before="40" w:after="0" w:line="240" w:lineRule="auto"/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</w:pPr>
            <w:r w:rsidRPr="003F5BB5">
              <w:rPr>
                <w:rFonts w:ascii="Times New Roman" w:eastAsia="Times New Roman" w:hAnsi="Times New Roman" w:cs="Times New Roman"/>
                <w:iCs/>
                <w:sz w:val="18"/>
                <w:szCs w:val="18"/>
                <w:lang w:val="ru"/>
              </w:rPr>
              <w:t>1</w:t>
            </w:r>
            <w:r w:rsidR="00322161">
              <w:rPr>
                <w:rFonts w:ascii="Times New Roman" w:eastAsia="Times New Roman" w:hAnsi="Times New Roman" w:cs="Times New Roman"/>
                <w:iCs/>
                <w:sz w:val="18"/>
                <w:szCs w:val="18"/>
                <w:lang w:val="ru"/>
              </w:rPr>
              <w:t>.</w:t>
            </w:r>
            <w:r w:rsidR="00F037F6">
              <w:rPr>
                <w:rFonts w:ascii="Times New Roman" w:eastAsia="Times New Roman" w:hAnsi="Times New Roman" w:cs="Times New Roman"/>
                <w:iCs/>
                <w:sz w:val="18"/>
                <w:szCs w:val="18"/>
                <w:lang w:val="ru"/>
              </w:rPr>
              <w:t>1</w:t>
            </w:r>
            <w:r w:rsidRPr="003F5BB5">
              <w:rPr>
                <w:rFonts w:ascii="Times New Roman" w:eastAsia="Times New Roman" w:hAnsi="Times New Roman" w:cs="Times New Roman"/>
                <w:iCs/>
                <w:sz w:val="18"/>
                <w:szCs w:val="18"/>
                <w:lang w:val="ru"/>
              </w:rPr>
              <w:t xml:space="preserve"> Мероприятие </w:t>
            </w:r>
            <w:r w:rsidR="005837F6"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  <w:t>X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5DE7D5EF" w14:textId="77777777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5F86820C" w14:textId="77777777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00138038" w14:textId="220CC8F7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2207248B" w14:textId="45BD091D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2EB82067" w14:textId="77777777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4A208B0D" w14:textId="77777777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5D83493D" w14:textId="23FA8EAB" w:rsidR="00C36BEE" w:rsidRPr="003F5BB5" w:rsidRDefault="00FF6D3D" w:rsidP="003F5BB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Проектный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п</w:t>
            </w:r>
            <w:r w:rsidR="00C36BEE" w:rsidRPr="003F5B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ерсонал</w:t>
            </w:r>
            <w:r w:rsidR="000D26D1" w:rsidRPr="00F1080E">
              <w:rPr>
                <w:rStyle w:val="FootnoteReference"/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val="ru"/>
              </w:rPr>
              <w:footnoteReference w:id="5"/>
            </w:r>
            <w:r w:rsidR="00C36BEE" w:rsidRPr="003F5BB5"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val="ru"/>
              </w:rPr>
              <w:t> </w:t>
            </w:r>
          </w:p>
        </w:tc>
        <w:tc>
          <w:tcPr>
            <w:tcW w:w="2340" w:type="dxa"/>
            <w:shd w:val="clear" w:color="auto" w:fill="FFFFFF" w:themeFill="background1"/>
            <w:vAlign w:val="center"/>
          </w:tcPr>
          <w:p w14:paraId="5E387F20" w14:textId="77777777" w:rsidR="00C36BEE" w:rsidRPr="003F5BB5" w:rsidRDefault="00C36BEE" w:rsidP="003F5BB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36BEE" w:rsidRPr="003F5BB5" w14:paraId="3D9266C5" w14:textId="77777777" w:rsidTr="009E7934">
        <w:trPr>
          <w:cantSplit/>
          <w:trHeight w:val="278"/>
        </w:trPr>
        <w:tc>
          <w:tcPr>
            <w:tcW w:w="2358" w:type="dxa"/>
            <w:shd w:val="clear" w:color="auto" w:fill="FFFFFF" w:themeFill="background1"/>
            <w:vAlign w:val="center"/>
          </w:tcPr>
          <w:p w14:paraId="02E48F39" w14:textId="77777777" w:rsidR="00C36BEE" w:rsidRPr="003F5BB5" w:rsidRDefault="00C36BEE" w:rsidP="003F5BB5">
            <w:pPr>
              <w:spacing w:before="40" w:after="0" w:line="240" w:lineRule="auto"/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15572486" w14:textId="77777777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309D8E8D" w14:textId="77777777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316F8A0C" w14:textId="207B2DED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4B20DF9B" w14:textId="751E960E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5F1ECDB4" w14:textId="77777777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731C6F8B" w14:textId="77777777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24F02E25" w14:textId="5236A306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F5B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Транспорт</w:t>
            </w:r>
            <w:r w:rsidR="00271EA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ные расходы</w:t>
            </w:r>
            <w:r w:rsidR="000546BC" w:rsidRPr="00F1080E">
              <w:rPr>
                <w:rStyle w:val="FootnoteReference"/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val="ru"/>
              </w:rPr>
              <w:footnoteReference w:id="6"/>
            </w:r>
          </w:p>
        </w:tc>
        <w:tc>
          <w:tcPr>
            <w:tcW w:w="2340" w:type="dxa"/>
            <w:shd w:val="clear" w:color="auto" w:fill="FFFFFF" w:themeFill="background1"/>
            <w:vAlign w:val="center"/>
          </w:tcPr>
          <w:p w14:paraId="5454356D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36BEE" w:rsidRPr="003F5BB5" w14:paraId="30139EB9" w14:textId="77777777" w:rsidTr="009E7934">
        <w:trPr>
          <w:cantSplit/>
          <w:trHeight w:val="278"/>
        </w:trPr>
        <w:tc>
          <w:tcPr>
            <w:tcW w:w="2358" w:type="dxa"/>
            <w:shd w:val="clear" w:color="auto" w:fill="FFFFFF" w:themeFill="background1"/>
            <w:vAlign w:val="center"/>
          </w:tcPr>
          <w:p w14:paraId="347D7B0B" w14:textId="77777777" w:rsidR="00C36BEE" w:rsidRPr="003F5BB5" w:rsidRDefault="00C36BEE" w:rsidP="003F5BB5">
            <w:pPr>
              <w:spacing w:before="40" w:after="0" w:line="240" w:lineRule="auto"/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4CE628EA" w14:textId="77777777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270BC4D3" w14:textId="77777777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6F7A21CB" w14:textId="16507100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34BC83A2" w14:textId="514F6FA0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1C26C983" w14:textId="77777777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491895C3" w14:textId="77777777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4F362F42" w14:textId="3F97E4CE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F5B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Тренинги/Семинары</w:t>
            </w:r>
            <w:r w:rsidR="003F0965" w:rsidRPr="00F1080E">
              <w:rPr>
                <w:rStyle w:val="FootnoteReference"/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val="ru"/>
              </w:rPr>
              <w:footnoteReference w:id="7"/>
            </w:r>
          </w:p>
        </w:tc>
        <w:tc>
          <w:tcPr>
            <w:tcW w:w="2340" w:type="dxa"/>
            <w:shd w:val="clear" w:color="auto" w:fill="FFFFFF" w:themeFill="background1"/>
            <w:vAlign w:val="center"/>
          </w:tcPr>
          <w:p w14:paraId="386FB230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36BEE" w:rsidRPr="003F5BB5" w14:paraId="0DC6F493" w14:textId="77777777" w:rsidTr="009E7934">
        <w:trPr>
          <w:cantSplit/>
          <w:trHeight w:val="278"/>
        </w:trPr>
        <w:tc>
          <w:tcPr>
            <w:tcW w:w="2358" w:type="dxa"/>
            <w:shd w:val="clear" w:color="auto" w:fill="FFFFFF" w:themeFill="background1"/>
            <w:vAlign w:val="center"/>
          </w:tcPr>
          <w:p w14:paraId="7BBCFD63" w14:textId="77777777" w:rsidR="00C36BEE" w:rsidRPr="003F5BB5" w:rsidRDefault="00C36BEE" w:rsidP="003F5BB5">
            <w:pPr>
              <w:spacing w:before="40" w:after="0" w:line="240" w:lineRule="auto"/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1C51CB88" w14:textId="77777777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780E53B3" w14:textId="77777777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7007DCC7" w14:textId="639F79BE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08F9F0F5" w14:textId="4007384E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728968F0" w14:textId="77777777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75C040E5" w14:textId="77777777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6B867DC3" w14:textId="24EC7595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5B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Оборудование</w:t>
            </w:r>
            <w:r w:rsidR="008F54D7" w:rsidRPr="00F1080E">
              <w:rPr>
                <w:rStyle w:val="FootnoteReference"/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val="ru"/>
              </w:rPr>
              <w:footnoteReference w:id="8"/>
            </w:r>
          </w:p>
        </w:tc>
        <w:tc>
          <w:tcPr>
            <w:tcW w:w="2340" w:type="dxa"/>
            <w:shd w:val="clear" w:color="auto" w:fill="FFFFFF" w:themeFill="background1"/>
            <w:vAlign w:val="center"/>
          </w:tcPr>
          <w:p w14:paraId="31D32F36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36BEE" w:rsidRPr="003F5BB5" w14:paraId="3E717886" w14:textId="77777777" w:rsidTr="009E7934">
        <w:trPr>
          <w:cantSplit/>
          <w:trHeight w:val="278"/>
        </w:trPr>
        <w:tc>
          <w:tcPr>
            <w:tcW w:w="2358" w:type="dxa"/>
            <w:shd w:val="clear" w:color="auto" w:fill="FFFFFF" w:themeFill="background1"/>
            <w:vAlign w:val="center"/>
          </w:tcPr>
          <w:p w14:paraId="24A16998" w14:textId="77777777" w:rsidR="00C36BEE" w:rsidRPr="003F5BB5" w:rsidRDefault="00C36BEE" w:rsidP="003F5BB5">
            <w:pPr>
              <w:spacing w:before="40" w:after="0" w:line="240" w:lineRule="auto"/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5F5CBCEA" w14:textId="77777777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1C4BD16D" w14:textId="77777777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37669B08" w14:textId="76D9CAF3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03C84EE7" w14:textId="6E5E6C1E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4CD4242B" w14:textId="77777777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0DB79929" w14:textId="77777777" w:rsidR="00C36BEE" w:rsidRPr="003F5BB5" w:rsidRDefault="00C36BEE" w:rsidP="005620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577B66ED" w14:textId="1BAC6F28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5B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Прочее (</w:t>
            </w:r>
            <w:r w:rsidR="00D7537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н</w:t>
            </w:r>
            <w:r w:rsidRPr="003F5B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еобходимо указать)</w:t>
            </w:r>
          </w:p>
        </w:tc>
        <w:tc>
          <w:tcPr>
            <w:tcW w:w="2340" w:type="dxa"/>
            <w:shd w:val="clear" w:color="auto" w:fill="FFFFFF" w:themeFill="background1"/>
            <w:vAlign w:val="center"/>
          </w:tcPr>
          <w:p w14:paraId="76B2A504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36BEE" w:rsidRPr="003F5BB5" w14:paraId="4785221A" w14:textId="77777777" w:rsidTr="009E7934">
        <w:trPr>
          <w:cantSplit/>
          <w:trHeight w:val="278"/>
        </w:trPr>
        <w:tc>
          <w:tcPr>
            <w:tcW w:w="2358" w:type="dxa"/>
            <w:shd w:val="clear" w:color="auto" w:fill="D9E2F3" w:themeFill="accent1" w:themeFillTint="33"/>
            <w:vAlign w:val="center"/>
          </w:tcPr>
          <w:p w14:paraId="22298014" w14:textId="033AE69B" w:rsidR="00C36BEE" w:rsidRPr="003F5BB5" w:rsidRDefault="00C36BEE" w:rsidP="003F5BB5">
            <w:pPr>
              <w:spacing w:before="40" w:after="0" w:line="240" w:lineRule="auto"/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</w:pPr>
            <w:r w:rsidRPr="003F5BB5">
              <w:rPr>
                <w:rFonts w:ascii="Times New Roman" w:eastAsia="Times New Roman" w:hAnsi="Times New Roman" w:cs="Times New Roman"/>
                <w:b/>
                <w:iCs/>
                <w:sz w:val="18"/>
                <w:szCs w:val="18"/>
                <w:lang w:val="ru"/>
              </w:rPr>
              <w:t xml:space="preserve">Итог по мероприятию </w:t>
            </w:r>
            <w:r w:rsidR="00F037F6">
              <w:rPr>
                <w:rFonts w:ascii="Times New Roman" w:eastAsia="Times New Roman" w:hAnsi="Times New Roman" w:cs="Times New Roman"/>
                <w:b/>
                <w:iCs/>
                <w:sz w:val="18"/>
                <w:szCs w:val="18"/>
                <w:lang w:val="ru"/>
              </w:rPr>
              <w:t>1.1</w:t>
            </w:r>
          </w:p>
        </w:tc>
        <w:tc>
          <w:tcPr>
            <w:tcW w:w="450" w:type="dxa"/>
            <w:shd w:val="clear" w:color="auto" w:fill="D9E2F3" w:themeFill="accent1" w:themeFillTint="33"/>
            <w:vAlign w:val="center"/>
          </w:tcPr>
          <w:p w14:paraId="2D23391D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D9E2F3" w:themeFill="accent1" w:themeFillTint="33"/>
          </w:tcPr>
          <w:p w14:paraId="471F92AC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D9E2F3" w:themeFill="accent1" w:themeFillTint="33"/>
          </w:tcPr>
          <w:p w14:paraId="7F2482EF" w14:textId="30BC694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D9E2F3" w:themeFill="accent1" w:themeFillTint="33"/>
            <w:vAlign w:val="center"/>
          </w:tcPr>
          <w:p w14:paraId="3B52C9B4" w14:textId="0679865E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D9E2F3" w:themeFill="accent1" w:themeFillTint="33"/>
          </w:tcPr>
          <w:p w14:paraId="45AA2CB8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D9E2F3" w:themeFill="accent1" w:themeFillTint="33"/>
            <w:vAlign w:val="center"/>
          </w:tcPr>
          <w:p w14:paraId="0A724A8D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D9E2F3" w:themeFill="accent1" w:themeFillTint="33"/>
            <w:vAlign w:val="center"/>
          </w:tcPr>
          <w:p w14:paraId="5DA2B041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D9E2F3" w:themeFill="accent1" w:themeFillTint="33"/>
            <w:vAlign w:val="center"/>
          </w:tcPr>
          <w:p w14:paraId="26FCB3A9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36BEE" w:rsidRPr="003F5BB5" w14:paraId="587D5BBD" w14:textId="77777777" w:rsidTr="009E7934">
        <w:trPr>
          <w:cantSplit/>
          <w:trHeight w:val="278"/>
        </w:trPr>
        <w:tc>
          <w:tcPr>
            <w:tcW w:w="2358" w:type="dxa"/>
            <w:shd w:val="clear" w:color="auto" w:fill="FFFFFF" w:themeFill="background1"/>
            <w:vAlign w:val="center"/>
          </w:tcPr>
          <w:p w14:paraId="597A12C4" w14:textId="40F89A43" w:rsidR="00C36BEE" w:rsidRPr="003F5BB5" w:rsidRDefault="00F037F6" w:rsidP="003F5BB5">
            <w:pPr>
              <w:spacing w:before="40" w:after="0" w:line="240" w:lineRule="auto"/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</w:pPr>
            <w:bookmarkStart w:id="2" w:name="_Hlk101301930"/>
            <w:r>
              <w:rPr>
                <w:rFonts w:ascii="Times New Roman" w:eastAsia="Times New Roman" w:hAnsi="Times New Roman" w:cs="Times New Roman"/>
                <w:iCs/>
                <w:sz w:val="18"/>
                <w:szCs w:val="18"/>
                <w:lang w:val="ru"/>
              </w:rPr>
              <w:t>1.</w:t>
            </w:r>
            <w:r w:rsidR="00C36BEE" w:rsidRPr="003F5BB5">
              <w:rPr>
                <w:rFonts w:ascii="Times New Roman" w:eastAsia="Times New Roman" w:hAnsi="Times New Roman" w:cs="Times New Roman"/>
                <w:iCs/>
                <w:sz w:val="18"/>
                <w:szCs w:val="18"/>
                <w:lang w:val="ru"/>
              </w:rPr>
              <w:t>2 Мероприятие</w:t>
            </w:r>
            <w:r w:rsidR="005837F6"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  <w:t xml:space="preserve"> X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3B2EC271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3D04115C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3460CAEF" w14:textId="55E13D93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0BE64FB5" w14:textId="5A3EC036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01DB0891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32262132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7BD43CB9" w14:textId="43A4843B" w:rsidR="00C36BEE" w:rsidRPr="003F5BB5" w:rsidRDefault="00FF6D3D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Проектный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п</w:t>
            </w:r>
            <w:r w:rsidRPr="003F5B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ерсонал </w:t>
            </w:r>
          </w:p>
        </w:tc>
        <w:tc>
          <w:tcPr>
            <w:tcW w:w="2340" w:type="dxa"/>
            <w:shd w:val="clear" w:color="auto" w:fill="FFFFFF" w:themeFill="background1"/>
            <w:vAlign w:val="center"/>
          </w:tcPr>
          <w:p w14:paraId="12FEEAAB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36BEE" w:rsidRPr="003F5BB5" w14:paraId="3D22F807" w14:textId="77777777" w:rsidTr="009E7934">
        <w:trPr>
          <w:cantSplit/>
          <w:trHeight w:val="278"/>
        </w:trPr>
        <w:tc>
          <w:tcPr>
            <w:tcW w:w="2358" w:type="dxa"/>
            <w:shd w:val="clear" w:color="auto" w:fill="FFFFFF" w:themeFill="background1"/>
            <w:vAlign w:val="center"/>
          </w:tcPr>
          <w:p w14:paraId="5C3555A6" w14:textId="77777777" w:rsidR="00C36BEE" w:rsidRPr="003F5BB5" w:rsidRDefault="00C36BEE" w:rsidP="003F5BB5">
            <w:pPr>
              <w:spacing w:before="40" w:after="0" w:line="240" w:lineRule="auto"/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0523A20B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3D2F8972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6DED884C" w14:textId="41ADA213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430C2037" w14:textId="45EE9C43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6DE5E938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0BFFFDFB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76BF40D9" w14:textId="53D8D23E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5B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Транспорт</w:t>
            </w:r>
            <w:r w:rsidR="003F09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ные расходы</w:t>
            </w:r>
          </w:p>
        </w:tc>
        <w:tc>
          <w:tcPr>
            <w:tcW w:w="2340" w:type="dxa"/>
            <w:shd w:val="clear" w:color="auto" w:fill="FFFFFF" w:themeFill="background1"/>
            <w:vAlign w:val="center"/>
          </w:tcPr>
          <w:p w14:paraId="3BE4371C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36BEE" w:rsidRPr="003F5BB5" w14:paraId="6DBA5278" w14:textId="77777777" w:rsidTr="009E7934">
        <w:trPr>
          <w:cantSplit/>
          <w:trHeight w:val="278"/>
        </w:trPr>
        <w:tc>
          <w:tcPr>
            <w:tcW w:w="2358" w:type="dxa"/>
            <w:shd w:val="clear" w:color="auto" w:fill="FFFFFF" w:themeFill="background1"/>
            <w:vAlign w:val="center"/>
          </w:tcPr>
          <w:p w14:paraId="0191E9A2" w14:textId="77777777" w:rsidR="00C36BEE" w:rsidRPr="003F5BB5" w:rsidRDefault="00C36BEE" w:rsidP="003F5BB5">
            <w:pPr>
              <w:spacing w:before="40" w:after="0" w:line="240" w:lineRule="auto"/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55BC8B18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58E1A394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5826C421" w14:textId="058BA265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3D310E1B" w14:textId="17CABFA4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631F6CA5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28CD2DB5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625F51EB" w14:textId="76FF3FB4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5B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Тренинги/Семинары</w:t>
            </w:r>
          </w:p>
        </w:tc>
        <w:tc>
          <w:tcPr>
            <w:tcW w:w="2340" w:type="dxa"/>
            <w:shd w:val="clear" w:color="auto" w:fill="FFFFFF" w:themeFill="background1"/>
            <w:vAlign w:val="center"/>
          </w:tcPr>
          <w:p w14:paraId="5029C6BE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36BEE" w:rsidRPr="003F5BB5" w14:paraId="4992F576" w14:textId="77777777" w:rsidTr="009E7934">
        <w:trPr>
          <w:cantSplit/>
          <w:trHeight w:val="278"/>
        </w:trPr>
        <w:tc>
          <w:tcPr>
            <w:tcW w:w="2358" w:type="dxa"/>
            <w:shd w:val="clear" w:color="auto" w:fill="FFFFFF" w:themeFill="background1"/>
            <w:vAlign w:val="center"/>
          </w:tcPr>
          <w:p w14:paraId="1FFAB191" w14:textId="77777777" w:rsidR="00C36BEE" w:rsidRPr="003F5BB5" w:rsidRDefault="00C36BEE" w:rsidP="003F5BB5">
            <w:pPr>
              <w:spacing w:before="40" w:after="0" w:line="240" w:lineRule="auto"/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6F7AD7C6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47C918D0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41B58A8A" w14:textId="7193A25F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56B4A770" w14:textId="11108471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4F511F98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66CE08D1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093529A6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5B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Оборудование</w:t>
            </w:r>
          </w:p>
        </w:tc>
        <w:tc>
          <w:tcPr>
            <w:tcW w:w="2340" w:type="dxa"/>
            <w:shd w:val="clear" w:color="auto" w:fill="FFFFFF" w:themeFill="background1"/>
            <w:vAlign w:val="center"/>
          </w:tcPr>
          <w:p w14:paraId="393F39A3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36BEE" w:rsidRPr="003F5BB5" w14:paraId="3FD75E0A" w14:textId="77777777" w:rsidTr="009E7934">
        <w:trPr>
          <w:cantSplit/>
          <w:trHeight w:val="278"/>
        </w:trPr>
        <w:tc>
          <w:tcPr>
            <w:tcW w:w="2358" w:type="dxa"/>
            <w:shd w:val="clear" w:color="auto" w:fill="FFFFFF" w:themeFill="background1"/>
            <w:vAlign w:val="center"/>
          </w:tcPr>
          <w:p w14:paraId="25DF8224" w14:textId="77777777" w:rsidR="00C36BEE" w:rsidRPr="003F5BB5" w:rsidRDefault="00C36BEE" w:rsidP="003F5BB5">
            <w:pPr>
              <w:spacing w:before="40" w:after="0" w:line="240" w:lineRule="auto"/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0A90637E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3AE759A3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6D00C8BE" w14:textId="6E4DD4BD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60458607" w14:textId="51E583DE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7CE6F08E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67E69632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141CF806" w14:textId="107770F4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5B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Прочее (</w:t>
            </w:r>
            <w:r w:rsidR="00D7537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н</w:t>
            </w:r>
            <w:r w:rsidRPr="003F5B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еобходимо указать)</w:t>
            </w:r>
          </w:p>
        </w:tc>
        <w:tc>
          <w:tcPr>
            <w:tcW w:w="2340" w:type="dxa"/>
            <w:shd w:val="clear" w:color="auto" w:fill="FFFFFF" w:themeFill="background1"/>
            <w:vAlign w:val="center"/>
          </w:tcPr>
          <w:p w14:paraId="0A176DAE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36BEE" w:rsidRPr="003F5BB5" w14:paraId="3DE3F3E4" w14:textId="77777777" w:rsidTr="009E7934">
        <w:trPr>
          <w:cantSplit/>
          <w:trHeight w:val="278"/>
        </w:trPr>
        <w:tc>
          <w:tcPr>
            <w:tcW w:w="2358" w:type="dxa"/>
            <w:shd w:val="clear" w:color="auto" w:fill="D9E2F3" w:themeFill="accent1" w:themeFillTint="33"/>
            <w:vAlign w:val="center"/>
          </w:tcPr>
          <w:p w14:paraId="443F7774" w14:textId="0DF00E60" w:rsidR="00C36BEE" w:rsidRPr="003F5BB5" w:rsidRDefault="00C36BEE" w:rsidP="003F5BB5">
            <w:pPr>
              <w:spacing w:before="40" w:after="0" w:line="240" w:lineRule="auto"/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</w:pPr>
            <w:r w:rsidRPr="003F5BB5">
              <w:rPr>
                <w:rFonts w:ascii="Times New Roman" w:eastAsia="Times New Roman" w:hAnsi="Times New Roman" w:cs="Times New Roman"/>
                <w:b/>
                <w:iCs/>
                <w:sz w:val="18"/>
                <w:szCs w:val="18"/>
                <w:lang w:val="ru"/>
              </w:rPr>
              <w:t xml:space="preserve">Итог по мероприятию </w:t>
            </w:r>
            <w:r w:rsidR="00F037F6">
              <w:rPr>
                <w:rFonts w:ascii="Times New Roman" w:eastAsia="Times New Roman" w:hAnsi="Times New Roman" w:cs="Times New Roman"/>
                <w:b/>
                <w:iCs/>
                <w:sz w:val="18"/>
                <w:szCs w:val="18"/>
                <w:lang w:val="ru"/>
              </w:rPr>
              <w:t>1.</w:t>
            </w:r>
            <w:r w:rsidRPr="003F5BB5">
              <w:rPr>
                <w:rFonts w:ascii="Times New Roman" w:eastAsia="Times New Roman" w:hAnsi="Times New Roman" w:cs="Times New Roman"/>
                <w:b/>
                <w:iCs/>
                <w:sz w:val="18"/>
                <w:szCs w:val="18"/>
                <w:lang w:val="ru"/>
              </w:rPr>
              <w:t>2</w:t>
            </w:r>
          </w:p>
        </w:tc>
        <w:tc>
          <w:tcPr>
            <w:tcW w:w="450" w:type="dxa"/>
            <w:shd w:val="clear" w:color="auto" w:fill="D9E2F3" w:themeFill="accent1" w:themeFillTint="33"/>
            <w:vAlign w:val="center"/>
          </w:tcPr>
          <w:p w14:paraId="51D68477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D9E2F3" w:themeFill="accent1" w:themeFillTint="33"/>
          </w:tcPr>
          <w:p w14:paraId="428444DA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D9E2F3" w:themeFill="accent1" w:themeFillTint="33"/>
          </w:tcPr>
          <w:p w14:paraId="0596FC9E" w14:textId="26BD2D6C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D9E2F3" w:themeFill="accent1" w:themeFillTint="33"/>
            <w:vAlign w:val="center"/>
          </w:tcPr>
          <w:p w14:paraId="2DA4B594" w14:textId="0514AF55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D9E2F3" w:themeFill="accent1" w:themeFillTint="33"/>
          </w:tcPr>
          <w:p w14:paraId="02012BF6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D9E2F3" w:themeFill="accent1" w:themeFillTint="33"/>
            <w:vAlign w:val="center"/>
          </w:tcPr>
          <w:p w14:paraId="22DB0B01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D9E2F3" w:themeFill="accent1" w:themeFillTint="33"/>
            <w:vAlign w:val="center"/>
          </w:tcPr>
          <w:p w14:paraId="4841DD09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D9E2F3" w:themeFill="accent1" w:themeFillTint="33"/>
            <w:vAlign w:val="center"/>
          </w:tcPr>
          <w:p w14:paraId="36C4FB28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bookmarkEnd w:id="2"/>
      <w:tr w:rsidR="00C03970" w:rsidRPr="003F5BB5" w14:paraId="3D48F6BA" w14:textId="77777777" w:rsidTr="006E2D01">
        <w:trPr>
          <w:cantSplit/>
          <w:trHeight w:val="278"/>
        </w:trPr>
        <w:tc>
          <w:tcPr>
            <w:tcW w:w="2358" w:type="dxa"/>
            <w:shd w:val="clear" w:color="auto" w:fill="FFFFFF" w:themeFill="background1"/>
            <w:vAlign w:val="center"/>
          </w:tcPr>
          <w:p w14:paraId="76A9BE6D" w14:textId="4AEB6D60" w:rsidR="00C03970" w:rsidRPr="003F5BB5" w:rsidRDefault="00C03970" w:rsidP="006E2D01">
            <w:pPr>
              <w:spacing w:before="40" w:after="0" w:line="240" w:lineRule="auto"/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iCs/>
                <w:sz w:val="18"/>
                <w:szCs w:val="18"/>
                <w:lang w:val="ru"/>
              </w:rPr>
              <w:t>1.</w:t>
            </w:r>
            <w:r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  <w:t>3</w:t>
            </w:r>
            <w:r w:rsidRPr="003F5BB5">
              <w:rPr>
                <w:rFonts w:ascii="Times New Roman" w:eastAsia="Times New Roman" w:hAnsi="Times New Roman" w:cs="Times New Roman"/>
                <w:iCs/>
                <w:sz w:val="18"/>
                <w:szCs w:val="18"/>
                <w:lang w:val="ru"/>
              </w:rPr>
              <w:t xml:space="preserve"> Мероприятие</w:t>
            </w:r>
            <w:r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  <w:t xml:space="preserve"> X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68FB60D1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0EBE30A2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315C703F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424AFFF9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524ABA30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17D5AF43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7BB15F6C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Проектный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п</w:t>
            </w:r>
            <w:r w:rsidRPr="003F5B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ерсонал </w:t>
            </w:r>
          </w:p>
        </w:tc>
        <w:tc>
          <w:tcPr>
            <w:tcW w:w="2340" w:type="dxa"/>
            <w:shd w:val="clear" w:color="auto" w:fill="FFFFFF" w:themeFill="background1"/>
            <w:vAlign w:val="center"/>
          </w:tcPr>
          <w:p w14:paraId="5EA6BA61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03970" w:rsidRPr="003F5BB5" w14:paraId="6E7B722C" w14:textId="77777777" w:rsidTr="006E2D01">
        <w:trPr>
          <w:cantSplit/>
          <w:trHeight w:val="278"/>
        </w:trPr>
        <w:tc>
          <w:tcPr>
            <w:tcW w:w="2358" w:type="dxa"/>
            <w:shd w:val="clear" w:color="auto" w:fill="FFFFFF" w:themeFill="background1"/>
            <w:vAlign w:val="center"/>
          </w:tcPr>
          <w:p w14:paraId="332E0F18" w14:textId="77777777" w:rsidR="00C03970" w:rsidRPr="003F5BB5" w:rsidRDefault="00C03970" w:rsidP="006E2D01">
            <w:pPr>
              <w:spacing w:before="40" w:after="0" w:line="240" w:lineRule="auto"/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0905D72D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401C8974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21D1F225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0E434877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463FBA99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15E6505C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3FA5858E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5B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Транспорт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ные расходы</w:t>
            </w:r>
          </w:p>
        </w:tc>
        <w:tc>
          <w:tcPr>
            <w:tcW w:w="2340" w:type="dxa"/>
            <w:shd w:val="clear" w:color="auto" w:fill="FFFFFF" w:themeFill="background1"/>
            <w:vAlign w:val="center"/>
          </w:tcPr>
          <w:p w14:paraId="4C0171E6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03970" w:rsidRPr="003F5BB5" w14:paraId="247C767B" w14:textId="77777777" w:rsidTr="006E2D01">
        <w:trPr>
          <w:cantSplit/>
          <w:trHeight w:val="278"/>
        </w:trPr>
        <w:tc>
          <w:tcPr>
            <w:tcW w:w="2358" w:type="dxa"/>
            <w:shd w:val="clear" w:color="auto" w:fill="FFFFFF" w:themeFill="background1"/>
            <w:vAlign w:val="center"/>
          </w:tcPr>
          <w:p w14:paraId="10D7F839" w14:textId="77777777" w:rsidR="00C03970" w:rsidRPr="003F5BB5" w:rsidRDefault="00C03970" w:rsidP="006E2D01">
            <w:pPr>
              <w:spacing w:before="40" w:after="0" w:line="240" w:lineRule="auto"/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485A6E76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504C70D8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1F91EF5A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3C982437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33B227A0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54A6F034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2359D4E2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5B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Тренинги/Семинары</w:t>
            </w:r>
          </w:p>
        </w:tc>
        <w:tc>
          <w:tcPr>
            <w:tcW w:w="2340" w:type="dxa"/>
            <w:shd w:val="clear" w:color="auto" w:fill="FFFFFF" w:themeFill="background1"/>
            <w:vAlign w:val="center"/>
          </w:tcPr>
          <w:p w14:paraId="48489B59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03970" w:rsidRPr="003F5BB5" w14:paraId="3345E352" w14:textId="77777777" w:rsidTr="006E2D01">
        <w:trPr>
          <w:cantSplit/>
          <w:trHeight w:val="278"/>
        </w:trPr>
        <w:tc>
          <w:tcPr>
            <w:tcW w:w="2358" w:type="dxa"/>
            <w:shd w:val="clear" w:color="auto" w:fill="FFFFFF" w:themeFill="background1"/>
            <w:vAlign w:val="center"/>
          </w:tcPr>
          <w:p w14:paraId="55DA1BA8" w14:textId="77777777" w:rsidR="00C03970" w:rsidRPr="003F5BB5" w:rsidRDefault="00C03970" w:rsidP="006E2D01">
            <w:pPr>
              <w:spacing w:before="40" w:after="0" w:line="240" w:lineRule="auto"/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2B63E71B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32A5BFF1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1BC13ED2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5F93AF97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3FC421A0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624AD4EF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6BD7BE8C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5B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Оборудование</w:t>
            </w:r>
          </w:p>
        </w:tc>
        <w:tc>
          <w:tcPr>
            <w:tcW w:w="2340" w:type="dxa"/>
            <w:shd w:val="clear" w:color="auto" w:fill="FFFFFF" w:themeFill="background1"/>
            <w:vAlign w:val="center"/>
          </w:tcPr>
          <w:p w14:paraId="4EB5E603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03970" w:rsidRPr="003F5BB5" w14:paraId="4147340C" w14:textId="77777777" w:rsidTr="006E2D01">
        <w:trPr>
          <w:cantSplit/>
          <w:trHeight w:val="278"/>
        </w:trPr>
        <w:tc>
          <w:tcPr>
            <w:tcW w:w="2358" w:type="dxa"/>
            <w:shd w:val="clear" w:color="auto" w:fill="FFFFFF" w:themeFill="background1"/>
            <w:vAlign w:val="center"/>
          </w:tcPr>
          <w:p w14:paraId="1B2E9FA7" w14:textId="77777777" w:rsidR="00C03970" w:rsidRPr="003F5BB5" w:rsidRDefault="00C03970" w:rsidP="006E2D01">
            <w:pPr>
              <w:spacing w:before="40" w:after="0" w:line="240" w:lineRule="auto"/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66AF7B7E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752188F5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22900655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0A4FB0F1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2E43BAA9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775CA634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38611DAA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5B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Прочее (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н</w:t>
            </w:r>
            <w:r w:rsidRPr="003F5B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еобходимо указать)</w:t>
            </w:r>
          </w:p>
        </w:tc>
        <w:tc>
          <w:tcPr>
            <w:tcW w:w="2340" w:type="dxa"/>
            <w:shd w:val="clear" w:color="auto" w:fill="FFFFFF" w:themeFill="background1"/>
            <w:vAlign w:val="center"/>
          </w:tcPr>
          <w:p w14:paraId="00BBD782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03970" w:rsidRPr="003F5BB5" w14:paraId="1888CCA5" w14:textId="77777777" w:rsidTr="006E2D01">
        <w:trPr>
          <w:cantSplit/>
          <w:trHeight w:val="278"/>
        </w:trPr>
        <w:tc>
          <w:tcPr>
            <w:tcW w:w="2358" w:type="dxa"/>
            <w:shd w:val="clear" w:color="auto" w:fill="D9E2F3" w:themeFill="accent1" w:themeFillTint="33"/>
            <w:vAlign w:val="center"/>
          </w:tcPr>
          <w:p w14:paraId="63A49570" w14:textId="7269749E" w:rsidR="00C03970" w:rsidRPr="003F5BB5" w:rsidRDefault="00C03970" w:rsidP="006E2D01">
            <w:pPr>
              <w:spacing w:before="40" w:after="0" w:line="240" w:lineRule="auto"/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</w:pPr>
            <w:r w:rsidRPr="003F5BB5">
              <w:rPr>
                <w:rFonts w:ascii="Times New Roman" w:eastAsia="Times New Roman" w:hAnsi="Times New Roman" w:cs="Times New Roman"/>
                <w:b/>
                <w:iCs/>
                <w:sz w:val="18"/>
                <w:szCs w:val="18"/>
                <w:lang w:val="ru"/>
              </w:rPr>
              <w:t xml:space="preserve">Итог по мероприятию </w:t>
            </w:r>
            <w:r>
              <w:rPr>
                <w:rFonts w:ascii="Times New Roman" w:eastAsia="Times New Roman" w:hAnsi="Times New Roman" w:cs="Times New Roman"/>
                <w:b/>
                <w:iCs/>
                <w:sz w:val="18"/>
                <w:szCs w:val="18"/>
                <w:lang w:val="ru"/>
              </w:rPr>
              <w:t>1.</w:t>
            </w:r>
            <w:r>
              <w:rPr>
                <w:rFonts w:ascii="Times New Roman" w:eastAsia="Times New Roman" w:hAnsi="Times New Roman" w:cs="Times New Roman"/>
                <w:b/>
                <w:iCs/>
                <w:sz w:val="18"/>
                <w:szCs w:val="18"/>
              </w:rPr>
              <w:t>3</w:t>
            </w:r>
          </w:p>
        </w:tc>
        <w:tc>
          <w:tcPr>
            <w:tcW w:w="450" w:type="dxa"/>
            <w:shd w:val="clear" w:color="auto" w:fill="D9E2F3" w:themeFill="accent1" w:themeFillTint="33"/>
            <w:vAlign w:val="center"/>
          </w:tcPr>
          <w:p w14:paraId="3C05D044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D9E2F3" w:themeFill="accent1" w:themeFillTint="33"/>
          </w:tcPr>
          <w:p w14:paraId="46138DBB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D9E2F3" w:themeFill="accent1" w:themeFillTint="33"/>
          </w:tcPr>
          <w:p w14:paraId="77310E48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D9E2F3" w:themeFill="accent1" w:themeFillTint="33"/>
            <w:vAlign w:val="center"/>
          </w:tcPr>
          <w:p w14:paraId="2FFDC7B5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D9E2F3" w:themeFill="accent1" w:themeFillTint="33"/>
          </w:tcPr>
          <w:p w14:paraId="35E345CB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D9E2F3" w:themeFill="accent1" w:themeFillTint="33"/>
            <w:vAlign w:val="center"/>
          </w:tcPr>
          <w:p w14:paraId="6AF94AD2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D9E2F3" w:themeFill="accent1" w:themeFillTint="33"/>
            <w:vAlign w:val="center"/>
          </w:tcPr>
          <w:p w14:paraId="78B83E77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D9E2F3" w:themeFill="accent1" w:themeFillTint="33"/>
            <w:vAlign w:val="center"/>
          </w:tcPr>
          <w:p w14:paraId="4F4155E3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03970" w:rsidRPr="003F5BB5" w14:paraId="067E5976" w14:textId="77777777" w:rsidTr="006E2D01">
        <w:trPr>
          <w:cantSplit/>
          <w:trHeight w:val="278"/>
        </w:trPr>
        <w:tc>
          <w:tcPr>
            <w:tcW w:w="2358" w:type="dxa"/>
            <w:shd w:val="clear" w:color="auto" w:fill="FFFFFF" w:themeFill="background1"/>
            <w:vAlign w:val="center"/>
          </w:tcPr>
          <w:p w14:paraId="7D4ECD0C" w14:textId="651FEAEB" w:rsidR="00C03970" w:rsidRPr="003F5BB5" w:rsidRDefault="00C03970" w:rsidP="006E2D01">
            <w:pPr>
              <w:spacing w:before="40" w:after="0" w:line="240" w:lineRule="auto"/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iCs/>
                <w:sz w:val="18"/>
                <w:szCs w:val="18"/>
                <w:lang w:val="ru"/>
              </w:rPr>
              <w:t>1.</w:t>
            </w:r>
            <w:r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  <w:t>4</w:t>
            </w:r>
            <w:r w:rsidRPr="003F5BB5">
              <w:rPr>
                <w:rFonts w:ascii="Times New Roman" w:eastAsia="Times New Roman" w:hAnsi="Times New Roman" w:cs="Times New Roman"/>
                <w:iCs/>
                <w:sz w:val="18"/>
                <w:szCs w:val="18"/>
                <w:lang w:val="ru"/>
              </w:rPr>
              <w:t xml:space="preserve"> Мероприятие</w:t>
            </w:r>
            <w:r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  <w:t xml:space="preserve"> X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531D4A82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25C02E87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58C5A797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31BB2EB0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74FADFD0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57693283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79C3A07B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Проектный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п</w:t>
            </w:r>
            <w:r w:rsidRPr="003F5B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ерсонал </w:t>
            </w:r>
          </w:p>
        </w:tc>
        <w:tc>
          <w:tcPr>
            <w:tcW w:w="2340" w:type="dxa"/>
            <w:shd w:val="clear" w:color="auto" w:fill="FFFFFF" w:themeFill="background1"/>
            <w:vAlign w:val="center"/>
          </w:tcPr>
          <w:p w14:paraId="60F0872B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03970" w:rsidRPr="003F5BB5" w14:paraId="0B02EE64" w14:textId="77777777" w:rsidTr="006E2D01">
        <w:trPr>
          <w:cantSplit/>
          <w:trHeight w:val="278"/>
        </w:trPr>
        <w:tc>
          <w:tcPr>
            <w:tcW w:w="2358" w:type="dxa"/>
            <w:shd w:val="clear" w:color="auto" w:fill="FFFFFF" w:themeFill="background1"/>
            <w:vAlign w:val="center"/>
          </w:tcPr>
          <w:p w14:paraId="383AB95E" w14:textId="77777777" w:rsidR="00C03970" w:rsidRPr="003F5BB5" w:rsidRDefault="00C03970" w:rsidP="006E2D01">
            <w:pPr>
              <w:spacing w:before="40" w:after="0" w:line="240" w:lineRule="auto"/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3FE61926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795FA403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652405CB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31FF1C95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22F83FD2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28B51DE7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4748ECC0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5B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Транспорт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ные расходы</w:t>
            </w:r>
          </w:p>
        </w:tc>
        <w:tc>
          <w:tcPr>
            <w:tcW w:w="2340" w:type="dxa"/>
            <w:shd w:val="clear" w:color="auto" w:fill="FFFFFF" w:themeFill="background1"/>
            <w:vAlign w:val="center"/>
          </w:tcPr>
          <w:p w14:paraId="53AF66AD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03970" w:rsidRPr="003F5BB5" w14:paraId="2A109849" w14:textId="77777777" w:rsidTr="006E2D01">
        <w:trPr>
          <w:cantSplit/>
          <w:trHeight w:val="278"/>
        </w:trPr>
        <w:tc>
          <w:tcPr>
            <w:tcW w:w="2358" w:type="dxa"/>
            <w:shd w:val="clear" w:color="auto" w:fill="FFFFFF" w:themeFill="background1"/>
            <w:vAlign w:val="center"/>
          </w:tcPr>
          <w:p w14:paraId="0A802941" w14:textId="77777777" w:rsidR="00C03970" w:rsidRPr="003F5BB5" w:rsidRDefault="00C03970" w:rsidP="006E2D01">
            <w:pPr>
              <w:spacing w:before="40" w:after="0" w:line="240" w:lineRule="auto"/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71BB5B8E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3BB45896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10B75207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63D2A0B8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226CAC4E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3E1AF0AC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2A8FC323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5B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Тренинги/Семинары</w:t>
            </w:r>
          </w:p>
        </w:tc>
        <w:tc>
          <w:tcPr>
            <w:tcW w:w="2340" w:type="dxa"/>
            <w:shd w:val="clear" w:color="auto" w:fill="FFFFFF" w:themeFill="background1"/>
            <w:vAlign w:val="center"/>
          </w:tcPr>
          <w:p w14:paraId="683DE895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03970" w:rsidRPr="003F5BB5" w14:paraId="327B525F" w14:textId="77777777" w:rsidTr="006E2D01">
        <w:trPr>
          <w:cantSplit/>
          <w:trHeight w:val="278"/>
        </w:trPr>
        <w:tc>
          <w:tcPr>
            <w:tcW w:w="2358" w:type="dxa"/>
            <w:shd w:val="clear" w:color="auto" w:fill="FFFFFF" w:themeFill="background1"/>
            <w:vAlign w:val="center"/>
          </w:tcPr>
          <w:p w14:paraId="59AF0188" w14:textId="77777777" w:rsidR="00C03970" w:rsidRPr="003F5BB5" w:rsidRDefault="00C03970" w:rsidP="006E2D01">
            <w:pPr>
              <w:spacing w:before="40" w:after="0" w:line="240" w:lineRule="auto"/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29DAB685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4698C650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6DFCB52A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12BEFEC0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443FD435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5FBCC188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675954CC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5B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Оборудование</w:t>
            </w:r>
          </w:p>
        </w:tc>
        <w:tc>
          <w:tcPr>
            <w:tcW w:w="2340" w:type="dxa"/>
            <w:shd w:val="clear" w:color="auto" w:fill="FFFFFF" w:themeFill="background1"/>
            <w:vAlign w:val="center"/>
          </w:tcPr>
          <w:p w14:paraId="69170081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03970" w:rsidRPr="003F5BB5" w14:paraId="48D7CDBD" w14:textId="77777777" w:rsidTr="006E2D01">
        <w:trPr>
          <w:cantSplit/>
          <w:trHeight w:val="278"/>
        </w:trPr>
        <w:tc>
          <w:tcPr>
            <w:tcW w:w="2358" w:type="dxa"/>
            <w:shd w:val="clear" w:color="auto" w:fill="FFFFFF" w:themeFill="background1"/>
            <w:vAlign w:val="center"/>
          </w:tcPr>
          <w:p w14:paraId="4013C381" w14:textId="77777777" w:rsidR="00C03970" w:rsidRPr="003F5BB5" w:rsidRDefault="00C03970" w:rsidP="006E2D01">
            <w:pPr>
              <w:spacing w:before="40" w:after="0" w:line="240" w:lineRule="auto"/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51400028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1F52E5A3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4A404F4B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202EC91D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3DE62159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409A1592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FFFFFF" w:themeFill="background1"/>
            <w:vAlign w:val="center"/>
          </w:tcPr>
          <w:p w14:paraId="723A4B64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F5B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Прочее (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н</w:t>
            </w:r>
            <w:r w:rsidRPr="003F5BB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"/>
              </w:rPr>
              <w:t>еобходимо указать)</w:t>
            </w:r>
          </w:p>
        </w:tc>
        <w:tc>
          <w:tcPr>
            <w:tcW w:w="2340" w:type="dxa"/>
            <w:shd w:val="clear" w:color="auto" w:fill="FFFFFF" w:themeFill="background1"/>
            <w:vAlign w:val="center"/>
          </w:tcPr>
          <w:p w14:paraId="416B34DD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03970" w:rsidRPr="003F5BB5" w14:paraId="4F9C32C8" w14:textId="77777777" w:rsidTr="006E2D01">
        <w:trPr>
          <w:cantSplit/>
          <w:trHeight w:val="278"/>
        </w:trPr>
        <w:tc>
          <w:tcPr>
            <w:tcW w:w="2358" w:type="dxa"/>
            <w:shd w:val="clear" w:color="auto" w:fill="D9E2F3" w:themeFill="accent1" w:themeFillTint="33"/>
            <w:vAlign w:val="center"/>
          </w:tcPr>
          <w:p w14:paraId="19FCA221" w14:textId="2C7132CE" w:rsidR="00C03970" w:rsidRPr="003F5BB5" w:rsidRDefault="00C03970" w:rsidP="006E2D01">
            <w:pPr>
              <w:spacing w:before="40" w:after="0" w:line="240" w:lineRule="auto"/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</w:pPr>
            <w:r w:rsidRPr="003F5BB5">
              <w:rPr>
                <w:rFonts w:ascii="Times New Roman" w:eastAsia="Times New Roman" w:hAnsi="Times New Roman" w:cs="Times New Roman"/>
                <w:b/>
                <w:iCs/>
                <w:sz w:val="18"/>
                <w:szCs w:val="18"/>
                <w:lang w:val="ru"/>
              </w:rPr>
              <w:t xml:space="preserve">Итог по мероприятию </w:t>
            </w:r>
            <w:r>
              <w:rPr>
                <w:rFonts w:ascii="Times New Roman" w:eastAsia="Times New Roman" w:hAnsi="Times New Roman" w:cs="Times New Roman"/>
                <w:b/>
                <w:iCs/>
                <w:sz w:val="18"/>
                <w:szCs w:val="18"/>
                <w:lang w:val="ru"/>
              </w:rPr>
              <w:t>1.</w:t>
            </w:r>
            <w:r>
              <w:rPr>
                <w:rFonts w:ascii="Times New Roman" w:eastAsia="Times New Roman" w:hAnsi="Times New Roman" w:cs="Times New Roman"/>
                <w:b/>
                <w:iCs/>
                <w:sz w:val="18"/>
                <w:szCs w:val="18"/>
              </w:rPr>
              <w:t>4</w:t>
            </w:r>
          </w:p>
        </w:tc>
        <w:tc>
          <w:tcPr>
            <w:tcW w:w="450" w:type="dxa"/>
            <w:shd w:val="clear" w:color="auto" w:fill="D9E2F3" w:themeFill="accent1" w:themeFillTint="33"/>
            <w:vAlign w:val="center"/>
          </w:tcPr>
          <w:p w14:paraId="0BE496FF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D9E2F3" w:themeFill="accent1" w:themeFillTint="33"/>
          </w:tcPr>
          <w:p w14:paraId="5B81614B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D9E2F3" w:themeFill="accent1" w:themeFillTint="33"/>
          </w:tcPr>
          <w:p w14:paraId="0D7E5DFB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D9E2F3" w:themeFill="accent1" w:themeFillTint="33"/>
            <w:vAlign w:val="center"/>
          </w:tcPr>
          <w:p w14:paraId="43E81098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D9E2F3" w:themeFill="accent1" w:themeFillTint="33"/>
          </w:tcPr>
          <w:p w14:paraId="38D169B7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D9E2F3" w:themeFill="accent1" w:themeFillTint="33"/>
            <w:vAlign w:val="center"/>
          </w:tcPr>
          <w:p w14:paraId="54D16ACB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D9E2F3" w:themeFill="accent1" w:themeFillTint="33"/>
            <w:vAlign w:val="center"/>
          </w:tcPr>
          <w:p w14:paraId="00FADB5F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D9E2F3" w:themeFill="accent1" w:themeFillTint="33"/>
            <w:vAlign w:val="center"/>
          </w:tcPr>
          <w:p w14:paraId="32BE7506" w14:textId="77777777" w:rsidR="00C03970" w:rsidRPr="003F5BB5" w:rsidRDefault="00C03970" w:rsidP="006E2D0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36BEE" w:rsidRPr="003F5BB5" w14:paraId="767AC520" w14:textId="77777777" w:rsidTr="009E7934">
        <w:trPr>
          <w:cantSplit/>
          <w:trHeight w:val="278"/>
        </w:trPr>
        <w:tc>
          <w:tcPr>
            <w:tcW w:w="2358" w:type="dxa"/>
            <w:shd w:val="clear" w:color="auto" w:fill="D0CECE" w:themeFill="background2" w:themeFillShade="E6"/>
            <w:vAlign w:val="center"/>
          </w:tcPr>
          <w:p w14:paraId="6D103ACE" w14:textId="77777777" w:rsidR="00C36BEE" w:rsidRPr="003F5BB5" w:rsidRDefault="00C36BEE" w:rsidP="003F5BB5">
            <w:pPr>
              <w:spacing w:before="40" w:after="0" w:line="240" w:lineRule="auto"/>
              <w:rPr>
                <w:rFonts w:ascii="Times New Roman" w:eastAsia="Times New Roman" w:hAnsi="Times New Roman" w:cs="Times New Roman"/>
                <w:iCs/>
                <w:sz w:val="18"/>
                <w:szCs w:val="18"/>
              </w:rPr>
            </w:pPr>
            <w:r w:rsidRPr="003F5BB5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"/>
              </w:rPr>
              <w:t>Совокупный итог</w:t>
            </w:r>
          </w:p>
        </w:tc>
        <w:tc>
          <w:tcPr>
            <w:tcW w:w="450" w:type="dxa"/>
            <w:shd w:val="clear" w:color="auto" w:fill="D0CECE" w:themeFill="background2" w:themeFillShade="E6"/>
            <w:vAlign w:val="center"/>
          </w:tcPr>
          <w:p w14:paraId="22ACEDE5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D0CECE" w:themeFill="background2" w:themeFillShade="E6"/>
          </w:tcPr>
          <w:p w14:paraId="2CB5EB4D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D0CECE" w:themeFill="background2" w:themeFillShade="E6"/>
          </w:tcPr>
          <w:p w14:paraId="636695FA" w14:textId="42C8CEE4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D0CECE" w:themeFill="background2" w:themeFillShade="E6"/>
            <w:vAlign w:val="center"/>
          </w:tcPr>
          <w:p w14:paraId="5F2F23CF" w14:textId="7C946153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D0CECE" w:themeFill="background2" w:themeFillShade="E6"/>
          </w:tcPr>
          <w:p w14:paraId="7FB293DF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D0CECE" w:themeFill="background2" w:themeFillShade="E6"/>
            <w:vAlign w:val="center"/>
          </w:tcPr>
          <w:p w14:paraId="26DD022C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D0CECE" w:themeFill="background2" w:themeFillShade="E6"/>
            <w:vAlign w:val="center"/>
          </w:tcPr>
          <w:p w14:paraId="07A91892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D0CECE" w:themeFill="background2" w:themeFillShade="E6"/>
            <w:vAlign w:val="center"/>
          </w:tcPr>
          <w:p w14:paraId="5A046A9C" w14:textId="77777777" w:rsidR="00C36BEE" w:rsidRPr="003F5BB5" w:rsidRDefault="00C36BEE" w:rsidP="003F5BB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</w:tbl>
    <w:p w14:paraId="5AD448F6" w14:textId="77777777" w:rsidR="000A56A5" w:rsidRPr="00C04792" w:rsidRDefault="000A56A5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</w:rPr>
      </w:pPr>
    </w:p>
    <w:sectPr w:rsidR="000A56A5" w:rsidRPr="00C04792" w:rsidSect="004E36FA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6A2E8" w14:textId="77777777" w:rsidR="00347850" w:rsidRDefault="00347850" w:rsidP="00466497">
      <w:pPr>
        <w:spacing w:after="0" w:line="240" w:lineRule="auto"/>
      </w:pPr>
      <w:r>
        <w:separator/>
      </w:r>
    </w:p>
  </w:endnote>
  <w:endnote w:type="continuationSeparator" w:id="0">
    <w:p w14:paraId="3E689AD5" w14:textId="77777777" w:rsidR="00347850" w:rsidRDefault="00347850" w:rsidP="00466497">
      <w:pPr>
        <w:spacing w:after="0" w:line="240" w:lineRule="auto"/>
      </w:pPr>
      <w:r>
        <w:continuationSeparator/>
      </w:r>
    </w:p>
  </w:endnote>
  <w:endnote w:type="continuationNotice" w:id="1">
    <w:p w14:paraId="3EB1B94B" w14:textId="77777777" w:rsidR="00347850" w:rsidRDefault="0034785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altName w:val="Sylfaen"/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2855486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6970493" w14:textId="59A86924" w:rsidR="00A37A35" w:rsidRDefault="009247E6">
            <w:pPr>
              <w:pStyle w:val="Footer"/>
              <w:jc w:val="right"/>
            </w:pPr>
            <w:r>
              <w:rPr>
                <w:lang w:val="ru-RU"/>
              </w:rPr>
              <w:t>Стр.</w:t>
            </w:r>
            <w:r w:rsidR="00A37A35">
              <w:t xml:space="preserve"> </w:t>
            </w:r>
            <w:r w:rsidR="00A37A35">
              <w:rPr>
                <w:b/>
                <w:bCs/>
                <w:sz w:val="24"/>
                <w:szCs w:val="24"/>
              </w:rPr>
              <w:fldChar w:fldCharType="begin"/>
            </w:r>
            <w:r w:rsidR="00A37A35">
              <w:rPr>
                <w:b/>
                <w:bCs/>
              </w:rPr>
              <w:instrText xml:space="preserve"> PAGE </w:instrText>
            </w:r>
            <w:r w:rsidR="00A37A35">
              <w:rPr>
                <w:b/>
                <w:bCs/>
                <w:sz w:val="24"/>
                <w:szCs w:val="24"/>
              </w:rPr>
              <w:fldChar w:fldCharType="separate"/>
            </w:r>
            <w:r w:rsidR="00113D1D">
              <w:rPr>
                <w:b/>
                <w:bCs/>
                <w:noProof/>
              </w:rPr>
              <w:t>1</w:t>
            </w:r>
            <w:r w:rsidR="00A37A35">
              <w:rPr>
                <w:b/>
                <w:bCs/>
                <w:sz w:val="24"/>
                <w:szCs w:val="24"/>
              </w:rPr>
              <w:fldChar w:fldCharType="end"/>
            </w:r>
            <w:r w:rsidR="00A37A35">
              <w:t xml:space="preserve"> </w:t>
            </w:r>
            <w:r>
              <w:rPr>
                <w:lang w:val="ru-RU"/>
              </w:rPr>
              <w:t>из</w:t>
            </w:r>
            <w:r w:rsidR="00A37A35">
              <w:t xml:space="preserve"> </w:t>
            </w:r>
            <w:r w:rsidR="00A37A35">
              <w:rPr>
                <w:b/>
                <w:bCs/>
                <w:sz w:val="24"/>
                <w:szCs w:val="24"/>
              </w:rPr>
              <w:fldChar w:fldCharType="begin"/>
            </w:r>
            <w:r w:rsidR="00A37A35">
              <w:rPr>
                <w:b/>
                <w:bCs/>
              </w:rPr>
              <w:instrText xml:space="preserve"> NUMPAGES  </w:instrText>
            </w:r>
            <w:r w:rsidR="00A37A35">
              <w:rPr>
                <w:b/>
                <w:bCs/>
                <w:sz w:val="24"/>
                <w:szCs w:val="24"/>
              </w:rPr>
              <w:fldChar w:fldCharType="separate"/>
            </w:r>
            <w:r w:rsidR="00113D1D">
              <w:rPr>
                <w:b/>
                <w:bCs/>
                <w:noProof/>
              </w:rPr>
              <w:t>5</w:t>
            </w:r>
            <w:r w:rsidR="00A37A35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97522C" w14:textId="77777777" w:rsidR="00A37A35" w:rsidRDefault="00A37A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029151" w14:textId="77777777" w:rsidR="00347850" w:rsidRDefault="00347850" w:rsidP="00466497">
      <w:pPr>
        <w:spacing w:after="0" w:line="240" w:lineRule="auto"/>
      </w:pPr>
      <w:r>
        <w:separator/>
      </w:r>
    </w:p>
  </w:footnote>
  <w:footnote w:type="continuationSeparator" w:id="0">
    <w:p w14:paraId="0C64FD65" w14:textId="77777777" w:rsidR="00347850" w:rsidRDefault="00347850" w:rsidP="00466497">
      <w:pPr>
        <w:spacing w:after="0" w:line="240" w:lineRule="auto"/>
      </w:pPr>
      <w:r>
        <w:continuationSeparator/>
      </w:r>
    </w:p>
  </w:footnote>
  <w:footnote w:type="continuationNotice" w:id="1">
    <w:p w14:paraId="241B99E1" w14:textId="77777777" w:rsidR="00347850" w:rsidRDefault="00347850">
      <w:pPr>
        <w:spacing w:after="0" w:line="240" w:lineRule="auto"/>
      </w:pPr>
    </w:p>
  </w:footnote>
  <w:footnote w:id="2">
    <w:p w14:paraId="4D8CBB22" w14:textId="406D8009" w:rsidR="008D603D" w:rsidRPr="00F10375" w:rsidRDefault="008D603D">
      <w:pPr>
        <w:pStyle w:val="FootnoteText"/>
        <w:rPr>
          <w:rFonts w:ascii="Times New Roman" w:hAnsi="Times New Roman" w:cs="Times New Roman"/>
          <w:color w:val="0000FF"/>
          <w:u w:val="single"/>
          <w:lang w:val="ru-RU"/>
        </w:rPr>
      </w:pPr>
      <w:r w:rsidRPr="009561F2">
        <w:rPr>
          <w:rStyle w:val="FootnoteReference"/>
          <w:rFonts w:ascii="Times New Roman" w:hAnsi="Times New Roman" w:cs="Times New Roman"/>
          <w:b/>
          <w:bCs/>
          <w:color w:val="FF0000"/>
          <w:sz w:val="22"/>
          <w:szCs w:val="22"/>
        </w:rPr>
        <w:footnoteRef/>
      </w:r>
      <w:r w:rsidRPr="009561F2">
        <w:rPr>
          <w:rFonts w:ascii="Times New Roman" w:hAnsi="Times New Roman" w:cs="Times New Roman"/>
          <w:color w:val="FF0000"/>
          <w:lang w:val="ru-RU"/>
        </w:rPr>
        <w:t xml:space="preserve"> </w:t>
      </w:r>
      <w:r w:rsidRPr="008D603D">
        <w:rPr>
          <w:rFonts w:ascii="Times New Roman" w:hAnsi="Times New Roman" w:cs="Times New Roman"/>
          <w:lang w:val="ru-RU"/>
        </w:rPr>
        <w:t xml:space="preserve">Дополнительную информацию можно найти по адресу </w:t>
      </w:r>
      <w:hyperlink r:id="rId1" w:history="1">
        <w:r w:rsidRPr="008D603D">
          <w:rPr>
            <w:rStyle w:val="Hyperlink"/>
            <w:rFonts w:ascii="Times New Roman" w:hAnsi="Times New Roman" w:cs="Times New Roman"/>
          </w:rPr>
          <w:t>https</w:t>
        </w:r>
        <w:r w:rsidRPr="008D603D">
          <w:rPr>
            <w:rStyle w:val="Hyperlink"/>
            <w:rFonts w:ascii="Times New Roman" w:hAnsi="Times New Roman" w:cs="Times New Roman"/>
            <w:lang w:val="ru-RU"/>
          </w:rPr>
          <w:t>://</w:t>
        </w:r>
        <w:r w:rsidRPr="008D603D">
          <w:rPr>
            <w:rStyle w:val="Hyperlink"/>
            <w:rFonts w:ascii="Times New Roman" w:hAnsi="Times New Roman" w:cs="Times New Roman"/>
          </w:rPr>
          <w:t>www</w:t>
        </w:r>
        <w:r w:rsidRPr="008D603D">
          <w:rPr>
            <w:rStyle w:val="Hyperlink"/>
            <w:rFonts w:ascii="Times New Roman" w:hAnsi="Times New Roman" w:cs="Times New Roman"/>
            <w:lang w:val="ru-RU"/>
          </w:rPr>
          <w:t>.</w:t>
        </w:r>
        <w:r w:rsidRPr="008D603D">
          <w:rPr>
            <w:rStyle w:val="Hyperlink"/>
            <w:rFonts w:ascii="Times New Roman" w:hAnsi="Times New Roman" w:cs="Times New Roman"/>
          </w:rPr>
          <w:t>spotlightinitiative</w:t>
        </w:r>
        <w:r w:rsidRPr="008D603D">
          <w:rPr>
            <w:rStyle w:val="Hyperlink"/>
            <w:rFonts w:ascii="Times New Roman" w:hAnsi="Times New Roman" w:cs="Times New Roman"/>
            <w:lang w:val="ru-RU"/>
          </w:rPr>
          <w:t>.</w:t>
        </w:r>
        <w:r w:rsidRPr="008D603D">
          <w:rPr>
            <w:rStyle w:val="Hyperlink"/>
            <w:rFonts w:ascii="Times New Roman" w:hAnsi="Times New Roman" w:cs="Times New Roman"/>
          </w:rPr>
          <w:t>org</w:t>
        </w:r>
      </w:hyperlink>
    </w:p>
  </w:footnote>
  <w:footnote w:id="3">
    <w:p w14:paraId="2DE6131A" w14:textId="27500127" w:rsidR="00C26E3E" w:rsidRPr="00FD592C" w:rsidRDefault="00C26E3E" w:rsidP="00205FF8">
      <w:pPr>
        <w:pStyle w:val="FootnoteText"/>
        <w:jc w:val="both"/>
        <w:rPr>
          <w:rFonts w:ascii="Times New Roman" w:hAnsi="Times New Roman" w:cs="Times New Roman"/>
          <w:lang w:val="ru-RU"/>
        </w:rPr>
      </w:pPr>
      <w:r w:rsidRPr="00FD592C">
        <w:rPr>
          <w:rStyle w:val="FootnoteReference"/>
          <w:rFonts w:ascii="Times New Roman" w:hAnsi="Times New Roman" w:cs="Times New Roman"/>
          <w:b/>
          <w:bCs/>
          <w:color w:val="FF0000"/>
          <w:sz w:val="22"/>
          <w:szCs w:val="22"/>
        </w:rPr>
        <w:footnoteRef/>
      </w:r>
      <w:r w:rsidR="007F2915">
        <w:rPr>
          <w:rFonts w:ascii="Times New Roman" w:hAnsi="Times New Roman" w:cs="Times New Roman"/>
          <w:lang w:val="ru-RU"/>
        </w:rPr>
        <w:t xml:space="preserve"> </w:t>
      </w:r>
      <w:r w:rsidR="002530DA" w:rsidRPr="00FD592C">
        <w:rPr>
          <w:rFonts w:ascii="Times New Roman" w:hAnsi="Times New Roman" w:cs="Times New Roman"/>
          <w:lang w:val="ru-RU"/>
        </w:rPr>
        <w:t xml:space="preserve">Остальная </w:t>
      </w:r>
      <w:r w:rsidR="00E82B82">
        <w:rPr>
          <w:rFonts w:ascii="Times New Roman" w:hAnsi="Times New Roman" w:cs="Times New Roman"/>
          <w:lang w:val="ru-RU"/>
        </w:rPr>
        <w:t xml:space="preserve">офисная </w:t>
      </w:r>
      <w:r w:rsidR="002530DA" w:rsidRPr="00FD592C">
        <w:rPr>
          <w:rFonts w:ascii="Times New Roman" w:hAnsi="Times New Roman" w:cs="Times New Roman"/>
          <w:lang w:val="ru-RU"/>
        </w:rPr>
        <w:t xml:space="preserve">техника (фотоаппараты, </w:t>
      </w:r>
      <w:r w:rsidR="00C414CC">
        <w:rPr>
          <w:rFonts w:ascii="Times New Roman" w:hAnsi="Times New Roman" w:cs="Times New Roman"/>
          <w:lang w:val="ru-RU"/>
        </w:rPr>
        <w:t xml:space="preserve">видеокамеры, </w:t>
      </w:r>
      <w:r w:rsidR="008732AF">
        <w:rPr>
          <w:rFonts w:ascii="Times New Roman" w:hAnsi="Times New Roman" w:cs="Times New Roman"/>
          <w:lang w:val="ru-RU"/>
        </w:rPr>
        <w:t xml:space="preserve">видеооборудование, </w:t>
      </w:r>
      <w:r w:rsidR="008560D8">
        <w:rPr>
          <w:rFonts w:ascii="Times New Roman" w:hAnsi="Times New Roman" w:cs="Times New Roman"/>
          <w:lang w:val="ru-RU"/>
        </w:rPr>
        <w:t xml:space="preserve">планшеты, </w:t>
      </w:r>
      <w:r w:rsidR="002530DA" w:rsidRPr="00FD592C">
        <w:rPr>
          <w:rFonts w:ascii="Times New Roman" w:hAnsi="Times New Roman" w:cs="Times New Roman"/>
          <w:lang w:val="ru-RU"/>
        </w:rPr>
        <w:t xml:space="preserve">телефоны, </w:t>
      </w:r>
      <w:r w:rsidR="00C414CC">
        <w:rPr>
          <w:rFonts w:ascii="Times New Roman" w:hAnsi="Times New Roman" w:cs="Times New Roman"/>
          <w:lang w:val="ru-RU"/>
        </w:rPr>
        <w:t xml:space="preserve">смартфоны, </w:t>
      </w:r>
      <w:r w:rsidR="001E6B44" w:rsidRPr="00FD592C">
        <w:rPr>
          <w:rFonts w:ascii="Times New Roman" w:hAnsi="Times New Roman" w:cs="Times New Roman"/>
          <w:lang w:val="ru-RU"/>
        </w:rPr>
        <w:t xml:space="preserve">проекторы, </w:t>
      </w:r>
      <w:r w:rsidR="001E6B44">
        <w:rPr>
          <w:rFonts w:ascii="Times New Roman" w:hAnsi="Times New Roman" w:cs="Times New Roman"/>
          <w:lang w:val="ru-RU"/>
        </w:rPr>
        <w:t>микрофоны</w:t>
      </w:r>
      <w:r w:rsidR="008732AF">
        <w:rPr>
          <w:rFonts w:ascii="Times New Roman" w:hAnsi="Times New Roman" w:cs="Times New Roman"/>
          <w:lang w:val="ru-RU"/>
        </w:rPr>
        <w:t>,</w:t>
      </w:r>
      <w:r w:rsidR="003851DF">
        <w:rPr>
          <w:rFonts w:ascii="Times New Roman" w:hAnsi="Times New Roman" w:cs="Times New Roman"/>
          <w:lang w:val="ru-RU"/>
        </w:rPr>
        <w:t xml:space="preserve"> модемы и роутеры, </w:t>
      </w:r>
      <w:r w:rsidR="00FD592C" w:rsidRPr="00FD592C">
        <w:rPr>
          <w:rFonts w:ascii="Times New Roman" w:hAnsi="Times New Roman" w:cs="Times New Roman"/>
          <w:lang w:val="ru-RU"/>
        </w:rPr>
        <w:t>телевизоры, холодильники</w:t>
      </w:r>
      <w:r w:rsidR="00521EBE">
        <w:rPr>
          <w:rFonts w:ascii="Times New Roman" w:hAnsi="Times New Roman" w:cs="Times New Roman"/>
          <w:lang w:val="ru-RU"/>
        </w:rPr>
        <w:t xml:space="preserve">, </w:t>
      </w:r>
      <w:r w:rsidR="003851DF" w:rsidRPr="003851DF">
        <w:rPr>
          <w:rFonts w:ascii="Times New Roman" w:hAnsi="Times New Roman" w:cs="Times New Roman"/>
          <w:lang w:val="ru-RU"/>
        </w:rPr>
        <w:t>кондиционеры,</w:t>
      </w:r>
      <w:r w:rsidR="003851DF">
        <w:rPr>
          <w:rFonts w:ascii="Times New Roman" w:hAnsi="Times New Roman" w:cs="Times New Roman"/>
          <w:lang w:val="ru-RU"/>
        </w:rPr>
        <w:t xml:space="preserve"> </w:t>
      </w:r>
      <w:r w:rsidR="008560D8">
        <w:rPr>
          <w:rFonts w:ascii="Times New Roman" w:hAnsi="Times New Roman" w:cs="Times New Roman"/>
          <w:lang w:val="ru-RU"/>
        </w:rPr>
        <w:t>электронные градусники</w:t>
      </w:r>
      <w:r w:rsidR="004D06B4">
        <w:rPr>
          <w:rFonts w:ascii="Times New Roman" w:hAnsi="Times New Roman" w:cs="Times New Roman"/>
          <w:lang w:val="ru-RU"/>
        </w:rPr>
        <w:t>,</w:t>
      </w:r>
      <w:r w:rsidR="0044635B">
        <w:rPr>
          <w:rFonts w:ascii="Times New Roman" w:hAnsi="Times New Roman" w:cs="Times New Roman"/>
          <w:lang w:val="ru-RU"/>
        </w:rPr>
        <w:t xml:space="preserve"> и</w:t>
      </w:r>
      <w:r w:rsidR="00FD592C" w:rsidRPr="00FD592C">
        <w:rPr>
          <w:rFonts w:ascii="Times New Roman" w:hAnsi="Times New Roman" w:cs="Times New Roman"/>
          <w:lang w:val="ru-RU"/>
        </w:rPr>
        <w:t xml:space="preserve"> </w:t>
      </w:r>
      <w:r w:rsidR="00B56FC7" w:rsidRPr="00FD592C">
        <w:rPr>
          <w:rFonts w:ascii="Times New Roman" w:hAnsi="Times New Roman" w:cs="Times New Roman"/>
          <w:lang w:val="ru-RU"/>
        </w:rPr>
        <w:t>т. д.</w:t>
      </w:r>
      <w:r w:rsidR="00FD592C" w:rsidRPr="00FD592C">
        <w:rPr>
          <w:rFonts w:ascii="Times New Roman" w:hAnsi="Times New Roman" w:cs="Times New Roman"/>
          <w:lang w:val="ru-RU"/>
        </w:rPr>
        <w:t xml:space="preserve">) </w:t>
      </w:r>
      <w:r w:rsidR="00FD592C" w:rsidRPr="00964264">
        <w:rPr>
          <w:rFonts w:ascii="Times New Roman" w:hAnsi="Times New Roman" w:cs="Times New Roman"/>
          <w:u w:val="single"/>
          <w:lang w:val="ru-RU"/>
        </w:rPr>
        <w:t>не поддерживается данным малым грантом</w:t>
      </w:r>
      <w:r w:rsidR="00FD592C" w:rsidRPr="00FD592C">
        <w:rPr>
          <w:rFonts w:ascii="Times New Roman" w:hAnsi="Times New Roman" w:cs="Times New Roman"/>
          <w:lang w:val="ru-RU"/>
        </w:rPr>
        <w:t xml:space="preserve">. </w:t>
      </w:r>
    </w:p>
  </w:footnote>
  <w:footnote w:id="4">
    <w:p w14:paraId="3BE3915F" w14:textId="10A8126E" w:rsidR="00F9395A" w:rsidRPr="00EF4402" w:rsidRDefault="009315A4" w:rsidP="008E0B7F">
      <w:pPr>
        <w:pStyle w:val="FootnoteText"/>
        <w:jc w:val="both"/>
        <w:rPr>
          <w:rFonts w:ascii="Times New Roman" w:hAnsi="Times New Roman" w:cs="Times New Roman"/>
          <w:lang w:val="ru-RU"/>
        </w:rPr>
      </w:pPr>
      <w:r w:rsidRPr="009561F2">
        <w:rPr>
          <w:rStyle w:val="FootnoteReference"/>
          <w:rFonts w:ascii="Times New Roman" w:hAnsi="Times New Roman" w:cs="Times New Roman"/>
          <w:b/>
          <w:bCs/>
          <w:color w:val="FF0000"/>
          <w:sz w:val="22"/>
          <w:szCs w:val="22"/>
        </w:rPr>
        <w:footnoteRef/>
      </w:r>
      <w:r w:rsidR="007F2915">
        <w:rPr>
          <w:rFonts w:ascii="Times New Roman" w:hAnsi="Times New Roman" w:cs="Times New Roman"/>
          <w:lang w:val="ru-RU"/>
        </w:rPr>
        <w:t xml:space="preserve"> </w:t>
      </w:r>
      <w:r w:rsidR="00431B02">
        <w:rPr>
          <w:rFonts w:ascii="Times New Roman" w:hAnsi="Times New Roman" w:cs="Times New Roman"/>
          <w:lang w:val="ru-RU"/>
        </w:rPr>
        <w:t>Р</w:t>
      </w:r>
      <w:r w:rsidR="00B4325C">
        <w:rPr>
          <w:rFonts w:ascii="Times New Roman" w:hAnsi="Times New Roman" w:cs="Times New Roman"/>
          <w:lang w:val="ru-RU"/>
        </w:rPr>
        <w:t>асходы</w:t>
      </w:r>
      <w:r w:rsidR="00F9395A" w:rsidRPr="004A7EC5">
        <w:rPr>
          <w:rFonts w:ascii="Times New Roman" w:hAnsi="Times New Roman" w:cs="Times New Roman"/>
          <w:lang w:val="ru-RU"/>
        </w:rPr>
        <w:t xml:space="preserve">, </w:t>
      </w:r>
      <w:r w:rsidR="006F156F">
        <w:rPr>
          <w:rFonts w:ascii="Times New Roman" w:hAnsi="Times New Roman" w:cs="Times New Roman"/>
          <w:lang w:val="ru-RU"/>
        </w:rPr>
        <w:t xml:space="preserve">понесенные </w:t>
      </w:r>
      <w:r w:rsidR="00F9395A" w:rsidRPr="004A7EC5">
        <w:rPr>
          <w:rFonts w:ascii="Times New Roman" w:hAnsi="Times New Roman" w:cs="Times New Roman"/>
          <w:lang w:val="ru-RU"/>
        </w:rPr>
        <w:t xml:space="preserve">для </w:t>
      </w:r>
      <w:r w:rsidR="006C0190">
        <w:rPr>
          <w:rFonts w:ascii="Times New Roman" w:hAnsi="Times New Roman" w:cs="Times New Roman"/>
          <w:lang w:val="ru-RU"/>
        </w:rPr>
        <w:t xml:space="preserve">поддержания </w:t>
      </w:r>
      <w:r w:rsidR="00F9395A" w:rsidRPr="004A7EC5">
        <w:rPr>
          <w:rFonts w:ascii="Times New Roman" w:hAnsi="Times New Roman" w:cs="Times New Roman"/>
          <w:lang w:val="ru-RU"/>
        </w:rPr>
        <w:t xml:space="preserve">работы </w:t>
      </w:r>
      <w:r w:rsidR="00922C70">
        <w:rPr>
          <w:rFonts w:ascii="Times New Roman" w:hAnsi="Times New Roman" w:cs="Times New Roman"/>
          <w:lang w:val="ru-RU"/>
        </w:rPr>
        <w:t xml:space="preserve">и функционирования </w:t>
      </w:r>
      <w:r w:rsidR="00F9395A" w:rsidRPr="004A7EC5">
        <w:rPr>
          <w:rFonts w:ascii="Times New Roman" w:hAnsi="Times New Roman" w:cs="Times New Roman"/>
          <w:lang w:val="ru-RU"/>
        </w:rPr>
        <w:t>ОГО</w:t>
      </w:r>
      <w:r w:rsidR="00397A5F">
        <w:rPr>
          <w:rFonts w:ascii="Times New Roman" w:hAnsi="Times New Roman" w:cs="Times New Roman"/>
          <w:lang w:val="ru-RU"/>
        </w:rPr>
        <w:t xml:space="preserve"> в целом</w:t>
      </w:r>
      <w:r w:rsidR="00F9395A" w:rsidRPr="004A7EC5">
        <w:rPr>
          <w:rFonts w:ascii="Times New Roman" w:hAnsi="Times New Roman" w:cs="Times New Roman"/>
          <w:lang w:val="ru-RU"/>
        </w:rPr>
        <w:t xml:space="preserve"> и </w:t>
      </w:r>
      <w:r w:rsidR="008E0B7F">
        <w:rPr>
          <w:rFonts w:ascii="Times New Roman" w:hAnsi="Times New Roman" w:cs="Times New Roman"/>
          <w:lang w:val="ru-RU"/>
        </w:rPr>
        <w:t>напрямую не</w:t>
      </w:r>
      <w:r w:rsidR="00F9395A" w:rsidRPr="004A7EC5">
        <w:rPr>
          <w:rFonts w:ascii="Times New Roman" w:hAnsi="Times New Roman" w:cs="Times New Roman"/>
          <w:lang w:val="ru-RU"/>
        </w:rPr>
        <w:t>связан</w:t>
      </w:r>
      <w:r w:rsidR="006F156F">
        <w:rPr>
          <w:rFonts w:ascii="Times New Roman" w:hAnsi="Times New Roman" w:cs="Times New Roman"/>
          <w:lang w:val="ru-RU"/>
        </w:rPr>
        <w:t xml:space="preserve">ные </w:t>
      </w:r>
      <w:r w:rsidR="008E0B7F">
        <w:rPr>
          <w:rFonts w:ascii="Times New Roman" w:hAnsi="Times New Roman" w:cs="Times New Roman"/>
          <w:lang w:val="ru-RU"/>
        </w:rPr>
        <w:t>с мероприятиями</w:t>
      </w:r>
      <w:r w:rsidR="00F9395A" w:rsidRPr="004A7EC5">
        <w:rPr>
          <w:rFonts w:ascii="Times New Roman" w:hAnsi="Times New Roman" w:cs="Times New Roman"/>
          <w:lang w:val="ru-RU"/>
        </w:rPr>
        <w:t>,</w:t>
      </w:r>
      <w:r w:rsidR="00554871" w:rsidRPr="00554871">
        <w:rPr>
          <w:rFonts w:ascii="Times New Roman" w:hAnsi="Times New Roman" w:cs="Times New Roman"/>
          <w:lang w:val="ru-RU"/>
        </w:rPr>
        <w:t xml:space="preserve"> </w:t>
      </w:r>
      <w:r w:rsidR="00F9395A" w:rsidRPr="004A7EC5">
        <w:rPr>
          <w:rFonts w:ascii="Times New Roman" w:hAnsi="Times New Roman" w:cs="Times New Roman"/>
          <w:lang w:val="ru-RU"/>
        </w:rPr>
        <w:t>осуществля</w:t>
      </w:r>
      <w:r w:rsidR="00554871">
        <w:rPr>
          <w:rFonts w:ascii="Times New Roman" w:hAnsi="Times New Roman" w:cs="Times New Roman"/>
          <w:lang w:val="ru-RU"/>
        </w:rPr>
        <w:t xml:space="preserve">емыми </w:t>
      </w:r>
      <w:r w:rsidR="008E0B7F">
        <w:rPr>
          <w:rFonts w:ascii="Times New Roman" w:hAnsi="Times New Roman" w:cs="Times New Roman"/>
          <w:lang w:val="ru-RU"/>
        </w:rPr>
        <w:t xml:space="preserve">в рамках </w:t>
      </w:r>
      <w:r w:rsidR="00F9395A" w:rsidRPr="004A7EC5">
        <w:rPr>
          <w:rFonts w:ascii="Times New Roman" w:hAnsi="Times New Roman" w:cs="Times New Roman"/>
          <w:lang w:val="ru-RU"/>
        </w:rPr>
        <w:t>малого гранта, т. е. операционные расходы, накладные расходы и общие расходы</w:t>
      </w:r>
      <w:r w:rsidR="00D76B5D">
        <w:rPr>
          <w:rFonts w:ascii="Times New Roman" w:hAnsi="Times New Roman" w:cs="Times New Roman"/>
          <w:lang w:val="ru-RU"/>
        </w:rPr>
        <w:t xml:space="preserve">, </w:t>
      </w:r>
      <w:r w:rsidR="00F9395A" w:rsidRPr="004A7EC5">
        <w:rPr>
          <w:rFonts w:ascii="Times New Roman" w:hAnsi="Times New Roman" w:cs="Times New Roman"/>
          <w:lang w:val="ru-RU"/>
        </w:rPr>
        <w:t>связанные с нормальным функционированием организации, такие как расходы на персонал, офисные помещения</w:t>
      </w:r>
      <w:r w:rsidR="00AF1591">
        <w:rPr>
          <w:rFonts w:ascii="Times New Roman" w:hAnsi="Times New Roman" w:cs="Times New Roman"/>
          <w:lang w:val="ru-RU"/>
        </w:rPr>
        <w:t>, коммунальные услуги</w:t>
      </w:r>
      <w:r w:rsidR="00E35932">
        <w:rPr>
          <w:rFonts w:ascii="Times New Roman" w:hAnsi="Times New Roman" w:cs="Times New Roman"/>
          <w:lang w:val="ru-RU"/>
        </w:rPr>
        <w:t xml:space="preserve"> </w:t>
      </w:r>
      <w:r w:rsidR="005F7212">
        <w:rPr>
          <w:rFonts w:ascii="Times New Roman" w:hAnsi="Times New Roman" w:cs="Times New Roman"/>
          <w:lang w:val="ru-RU"/>
        </w:rPr>
        <w:t>т. д.</w:t>
      </w:r>
    </w:p>
  </w:footnote>
  <w:footnote w:id="5">
    <w:p w14:paraId="1D1A4A55" w14:textId="524F84E3" w:rsidR="00BA294C" w:rsidRPr="009E24F0" w:rsidRDefault="000D26D1" w:rsidP="00CD2DAF">
      <w:pPr>
        <w:pStyle w:val="FootnoteText"/>
        <w:jc w:val="both"/>
        <w:rPr>
          <w:rFonts w:ascii="Times New Roman" w:hAnsi="Times New Roman" w:cs="Times New Roman"/>
          <w:lang w:val="ru-RU"/>
        </w:rPr>
      </w:pPr>
      <w:r w:rsidRPr="00F1080E">
        <w:rPr>
          <w:rStyle w:val="FootnoteReference"/>
          <w:rFonts w:ascii="Times New Roman" w:hAnsi="Times New Roman" w:cs="Times New Roman"/>
          <w:b/>
          <w:bCs/>
          <w:color w:val="FF0000"/>
          <w:sz w:val="22"/>
          <w:szCs w:val="22"/>
        </w:rPr>
        <w:footnoteRef/>
      </w:r>
      <w:r w:rsidR="009E24F0" w:rsidRPr="00F1080E">
        <w:rPr>
          <w:rFonts w:ascii="Times New Roman" w:hAnsi="Times New Roman" w:cs="Times New Roman"/>
          <w:b/>
          <w:bCs/>
          <w:color w:val="FF0000"/>
          <w:sz w:val="22"/>
          <w:szCs w:val="22"/>
          <w:lang w:val="ru-RU"/>
        </w:rPr>
        <w:t xml:space="preserve"> </w:t>
      </w:r>
      <w:r w:rsidR="00BA294C" w:rsidRPr="009E24F0">
        <w:rPr>
          <w:rFonts w:ascii="Times New Roman" w:hAnsi="Times New Roman" w:cs="Times New Roman"/>
          <w:lang w:val="ru-RU"/>
        </w:rPr>
        <w:t xml:space="preserve">Тренеры, эксперты, консультанты. </w:t>
      </w:r>
    </w:p>
  </w:footnote>
  <w:footnote w:id="6">
    <w:p w14:paraId="15190269" w14:textId="0B5B4E42" w:rsidR="000546BC" w:rsidRPr="009E24F0" w:rsidRDefault="000546BC" w:rsidP="00CD2DAF">
      <w:pPr>
        <w:pStyle w:val="FootnoteText"/>
        <w:jc w:val="both"/>
        <w:rPr>
          <w:rFonts w:ascii="Times New Roman" w:hAnsi="Times New Roman" w:cs="Times New Roman"/>
          <w:lang w:val="ru-RU"/>
        </w:rPr>
      </w:pPr>
      <w:r w:rsidRPr="00F1080E">
        <w:rPr>
          <w:rStyle w:val="FootnoteReference"/>
          <w:rFonts w:ascii="Times New Roman" w:hAnsi="Times New Roman" w:cs="Times New Roman"/>
          <w:b/>
          <w:bCs/>
          <w:color w:val="FF0000"/>
          <w:sz w:val="22"/>
          <w:szCs w:val="22"/>
        </w:rPr>
        <w:footnoteRef/>
      </w:r>
      <w:r w:rsidR="009E24F0">
        <w:rPr>
          <w:rFonts w:ascii="Times New Roman" w:hAnsi="Times New Roman" w:cs="Times New Roman"/>
          <w:lang w:val="ru-RU"/>
        </w:rPr>
        <w:t xml:space="preserve"> </w:t>
      </w:r>
      <w:r w:rsidR="00703B6C" w:rsidRPr="009E24F0">
        <w:rPr>
          <w:rFonts w:ascii="Times New Roman" w:hAnsi="Times New Roman" w:cs="Times New Roman"/>
          <w:lang w:val="ru-RU"/>
        </w:rPr>
        <w:t>С</w:t>
      </w:r>
      <w:r w:rsidRPr="009E24F0">
        <w:rPr>
          <w:rFonts w:ascii="Times New Roman" w:hAnsi="Times New Roman" w:cs="Times New Roman"/>
          <w:lang w:val="ru-RU"/>
        </w:rPr>
        <w:t xml:space="preserve">уточные </w:t>
      </w:r>
      <w:r w:rsidR="009D11AC" w:rsidRPr="009E24F0">
        <w:rPr>
          <w:rFonts w:ascii="Times New Roman" w:hAnsi="Times New Roman" w:cs="Times New Roman"/>
          <w:lang w:val="ru-RU"/>
        </w:rPr>
        <w:t>и командировочные расходы</w:t>
      </w:r>
      <w:r w:rsidR="00703B6C" w:rsidRPr="009E24F0">
        <w:rPr>
          <w:rFonts w:ascii="Times New Roman" w:hAnsi="Times New Roman" w:cs="Times New Roman"/>
          <w:lang w:val="ru-RU"/>
        </w:rPr>
        <w:t>, авиа и железнодорожные билеты</w:t>
      </w:r>
      <w:r w:rsidR="003F0965" w:rsidRPr="009E24F0">
        <w:rPr>
          <w:rFonts w:ascii="Times New Roman" w:hAnsi="Times New Roman" w:cs="Times New Roman"/>
          <w:lang w:val="ru-RU"/>
        </w:rPr>
        <w:t xml:space="preserve">, </w:t>
      </w:r>
      <w:r w:rsidR="003C376D" w:rsidRPr="009E24F0">
        <w:rPr>
          <w:rFonts w:ascii="Times New Roman" w:hAnsi="Times New Roman" w:cs="Times New Roman"/>
          <w:lang w:val="ru-RU"/>
        </w:rPr>
        <w:t xml:space="preserve">а также </w:t>
      </w:r>
      <w:r w:rsidR="00A40ED4" w:rsidRPr="009E24F0">
        <w:rPr>
          <w:rFonts w:ascii="Times New Roman" w:hAnsi="Times New Roman" w:cs="Times New Roman"/>
          <w:lang w:val="ru-RU"/>
        </w:rPr>
        <w:t>другие услуги п</w:t>
      </w:r>
      <w:r w:rsidR="003F0965" w:rsidRPr="009E24F0">
        <w:rPr>
          <w:rFonts w:ascii="Times New Roman" w:hAnsi="Times New Roman" w:cs="Times New Roman"/>
          <w:lang w:val="ru-RU"/>
        </w:rPr>
        <w:t xml:space="preserve">еревозки. </w:t>
      </w:r>
    </w:p>
  </w:footnote>
  <w:footnote w:id="7">
    <w:p w14:paraId="41318B2D" w14:textId="7745CF38" w:rsidR="003F0965" w:rsidRPr="009E24F0" w:rsidRDefault="003F0965" w:rsidP="00CD2DAF">
      <w:pPr>
        <w:pStyle w:val="FootnoteText"/>
        <w:jc w:val="both"/>
        <w:rPr>
          <w:rFonts w:ascii="Times New Roman" w:hAnsi="Times New Roman" w:cs="Times New Roman"/>
          <w:lang w:val="ru-RU"/>
        </w:rPr>
      </w:pPr>
      <w:r w:rsidRPr="00F1080E">
        <w:rPr>
          <w:rStyle w:val="FootnoteReference"/>
          <w:rFonts w:ascii="Times New Roman" w:hAnsi="Times New Roman" w:cs="Times New Roman"/>
          <w:b/>
          <w:bCs/>
          <w:color w:val="FF0000"/>
          <w:sz w:val="22"/>
          <w:szCs w:val="22"/>
        </w:rPr>
        <w:footnoteRef/>
      </w:r>
      <w:r w:rsidR="009E24F0">
        <w:rPr>
          <w:rFonts w:ascii="Times New Roman" w:hAnsi="Times New Roman" w:cs="Times New Roman"/>
          <w:lang w:val="ru-RU"/>
        </w:rPr>
        <w:t xml:space="preserve"> </w:t>
      </w:r>
      <w:r w:rsidR="003C376D" w:rsidRPr="009E24F0">
        <w:rPr>
          <w:rFonts w:ascii="Times New Roman" w:hAnsi="Times New Roman" w:cs="Times New Roman"/>
          <w:lang w:val="ru-RU"/>
        </w:rPr>
        <w:t>Аренда зала</w:t>
      </w:r>
      <w:r w:rsidR="00474EA9">
        <w:rPr>
          <w:rFonts w:ascii="Times New Roman" w:hAnsi="Times New Roman" w:cs="Times New Roman"/>
          <w:lang w:val="ru-RU"/>
        </w:rPr>
        <w:t xml:space="preserve"> для мероприятия</w:t>
      </w:r>
      <w:r w:rsidR="00CD5C8E" w:rsidRPr="009E24F0">
        <w:rPr>
          <w:rFonts w:ascii="Times New Roman" w:hAnsi="Times New Roman" w:cs="Times New Roman"/>
          <w:lang w:val="ru-RU"/>
        </w:rPr>
        <w:t>, питание</w:t>
      </w:r>
      <w:r w:rsidR="0006464B" w:rsidRPr="009E24F0">
        <w:rPr>
          <w:rFonts w:ascii="Times New Roman" w:hAnsi="Times New Roman" w:cs="Times New Roman"/>
          <w:lang w:val="ru-RU"/>
        </w:rPr>
        <w:t xml:space="preserve"> </w:t>
      </w:r>
      <w:r w:rsidR="006A5736" w:rsidRPr="009E24F0">
        <w:rPr>
          <w:rFonts w:ascii="Times New Roman" w:hAnsi="Times New Roman" w:cs="Times New Roman"/>
          <w:lang w:val="ru-RU"/>
        </w:rPr>
        <w:t xml:space="preserve">участников </w:t>
      </w:r>
      <w:r w:rsidR="0006464B" w:rsidRPr="009E24F0">
        <w:rPr>
          <w:rFonts w:ascii="Times New Roman" w:hAnsi="Times New Roman" w:cs="Times New Roman"/>
          <w:lang w:val="ru-RU"/>
        </w:rPr>
        <w:t xml:space="preserve">(кофе-брейки и обеды), </w:t>
      </w:r>
      <w:r w:rsidR="00952CB1">
        <w:rPr>
          <w:rFonts w:ascii="Times New Roman" w:hAnsi="Times New Roman" w:cs="Times New Roman"/>
          <w:lang w:val="ru-RU"/>
        </w:rPr>
        <w:t xml:space="preserve">проживание, </w:t>
      </w:r>
      <w:r w:rsidR="0006464B" w:rsidRPr="009E24F0">
        <w:rPr>
          <w:rFonts w:ascii="Times New Roman" w:hAnsi="Times New Roman" w:cs="Times New Roman"/>
          <w:lang w:val="ru-RU"/>
        </w:rPr>
        <w:t>раздаточный материал, канцелярские товары</w:t>
      </w:r>
      <w:r w:rsidR="009A2575" w:rsidRPr="009E24F0">
        <w:rPr>
          <w:rFonts w:ascii="Times New Roman" w:hAnsi="Times New Roman" w:cs="Times New Roman"/>
          <w:lang w:val="ru-RU"/>
        </w:rPr>
        <w:t>, синхронный перевод</w:t>
      </w:r>
      <w:r w:rsidR="008F54D7" w:rsidRPr="009E24F0">
        <w:rPr>
          <w:rFonts w:ascii="Times New Roman" w:hAnsi="Times New Roman" w:cs="Times New Roman"/>
          <w:lang w:val="ru-RU"/>
        </w:rPr>
        <w:t>.</w:t>
      </w:r>
    </w:p>
  </w:footnote>
  <w:footnote w:id="8">
    <w:p w14:paraId="1E67AC0C" w14:textId="36A9098F" w:rsidR="008F54D7" w:rsidRPr="008F54D7" w:rsidRDefault="008F54D7" w:rsidP="00CD2DAF">
      <w:pPr>
        <w:pStyle w:val="FootnoteText"/>
        <w:jc w:val="both"/>
        <w:rPr>
          <w:lang w:val="ru-RU"/>
        </w:rPr>
      </w:pPr>
      <w:r w:rsidRPr="00F1080E">
        <w:rPr>
          <w:rStyle w:val="FootnoteReference"/>
          <w:rFonts w:ascii="Times New Roman" w:hAnsi="Times New Roman" w:cs="Times New Roman"/>
          <w:b/>
          <w:bCs/>
          <w:color w:val="FF0000"/>
          <w:sz w:val="22"/>
          <w:szCs w:val="22"/>
        </w:rPr>
        <w:footnoteRef/>
      </w:r>
      <w:r w:rsidR="009E24F0" w:rsidRPr="00F1080E">
        <w:rPr>
          <w:rFonts w:ascii="Times New Roman" w:hAnsi="Times New Roman" w:cs="Times New Roman"/>
          <w:b/>
          <w:bCs/>
          <w:color w:val="FF0000"/>
          <w:sz w:val="22"/>
          <w:szCs w:val="22"/>
          <w:lang w:val="ru-RU"/>
        </w:rPr>
        <w:t xml:space="preserve"> </w:t>
      </w:r>
      <w:r w:rsidRPr="009E24F0">
        <w:rPr>
          <w:rFonts w:ascii="Times New Roman" w:hAnsi="Times New Roman" w:cs="Times New Roman"/>
          <w:lang w:val="ru-RU"/>
        </w:rPr>
        <w:t>Копировальные аппараты, сканеры, принтеры, ноутбуки и компьютеры.</w:t>
      </w:r>
      <w:r>
        <w:rPr>
          <w:lang w:val="ru-RU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D68FD" w14:textId="670A4BA2" w:rsidR="00A73F3C" w:rsidRDefault="00F97917">
    <w:pPr>
      <w:pStyle w:val="Header"/>
    </w:pPr>
    <w:r w:rsidRPr="00F97917">
      <w:rPr>
        <w:noProof/>
      </w:rPr>
      <w:drawing>
        <wp:anchor distT="0" distB="0" distL="114300" distR="114300" simplePos="0" relativeHeight="251658241" behindDoc="1" locked="0" layoutInCell="1" allowOverlap="1" wp14:anchorId="5E6F162A" wp14:editId="7953A558">
          <wp:simplePos x="0" y="0"/>
          <wp:positionH relativeFrom="column">
            <wp:posOffset>655320</wp:posOffset>
          </wp:positionH>
          <wp:positionV relativeFrom="paragraph">
            <wp:posOffset>-410452</wp:posOffset>
          </wp:positionV>
          <wp:extent cx="1908175" cy="877570"/>
          <wp:effectExtent l="0" t="0" r="0" b="0"/>
          <wp:wrapNone/>
          <wp:docPr id="1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Рисунок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8175" cy="877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97917">
      <w:rPr>
        <w:noProof/>
      </w:rPr>
      <w:drawing>
        <wp:anchor distT="0" distB="0" distL="114300" distR="114300" simplePos="0" relativeHeight="251658240" behindDoc="1" locked="0" layoutInCell="1" allowOverlap="1" wp14:anchorId="0D900B26" wp14:editId="26CF8EF2">
          <wp:simplePos x="0" y="0"/>
          <wp:positionH relativeFrom="column">
            <wp:posOffset>2359114</wp:posOffset>
          </wp:positionH>
          <wp:positionV relativeFrom="paragraph">
            <wp:posOffset>-808689</wp:posOffset>
          </wp:positionV>
          <wp:extent cx="2982897" cy="1678050"/>
          <wp:effectExtent l="0" t="0" r="0" b="0"/>
          <wp:wrapNone/>
          <wp:docPr id="3" name="Рисунок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Рисунок 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82897" cy="1678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DB91273"/>
    <w:multiLevelType w:val="hybridMultilevel"/>
    <w:tmpl w:val="18601584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A22563C7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4CB6248"/>
    <w:multiLevelType w:val="hybridMultilevel"/>
    <w:tmpl w:val="EDE8B56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4E16B9F"/>
    <w:multiLevelType w:val="hybridMultilevel"/>
    <w:tmpl w:val="489CE68A"/>
    <w:lvl w:ilvl="0" w:tplc="486A62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261490"/>
    <w:multiLevelType w:val="hybridMultilevel"/>
    <w:tmpl w:val="29ECBA8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D92BEE"/>
    <w:multiLevelType w:val="multilevel"/>
    <w:tmpl w:val="CC8CCF0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0EB44A98"/>
    <w:multiLevelType w:val="hybridMultilevel"/>
    <w:tmpl w:val="1EEA3CFC"/>
    <w:lvl w:ilvl="0" w:tplc="135271DE">
      <w:start w:val="1"/>
      <w:numFmt w:val="decimal"/>
      <w:lvlText w:val="%1"/>
      <w:lvlJc w:val="left"/>
      <w:pPr>
        <w:ind w:left="860" w:hanging="360"/>
      </w:pPr>
      <w:rPr>
        <w:rFonts w:ascii="Times New Roman" w:eastAsia="Calibr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7" w15:restartNumberingAfterBreak="0">
    <w:nsid w:val="0F637077"/>
    <w:multiLevelType w:val="hybridMultilevel"/>
    <w:tmpl w:val="9F8E9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906EC"/>
    <w:multiLevelType w:val="multilevel"/>
    <w:tmpl w:val="5D561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4401138"/>
    <w:multiLevelType w:val="hybridMultilevel"/>
    <w:tmpl w:val="ED5C6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E31690"/>
    <w:multiLevelType w:val="hybridMultilevel"/>
    <w:tmpl w:val="5732B0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EC701F"/>
    <w:multiLevelType w:val="hybridMultilevel"/>
    <w:tmpl w:val="1BC6DA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592D2A"/>
    <w:multiLevelType w:val="hybridMultilevel"/>
    <w:tmpl w:val="CE7617F6"/>
    <w:lvl w:ilvl="0" w:tplc="769CAAA4">
      <w:start w:val="1"/>
      <w:numFmt w:val="bullet"/>
      <w:lvlText w:val=""/>
      <w:lvlJc w:val="left"/>
      <w:pPr>
        <w:tabs>
          <w:tab w:val="num" w:pos="360"/>
        </w:tabs>
        <w:ind w:left="360" w:hanging="360"/>
      </w:pPr>
      <w:rPr>
        <w:rFonts w:ascii="Wingdings 2" w:hAnsi="Wingdings 2" w:cs="Times New Roman" w:hint="default"/>
        <w:color w:val="auto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332809"/>
    <w:multiLevelType w:val="hybridMultilevel"/>
    <w:tmpl w:val="16DEA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B8E7D5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1FAA713F"/>
    <w:multiLevelType w:val="hybridMultilevel"/>
    <w:tmpl w:val="428AF592"/>
    <w:lvl w:ilvl="0" w:tplc="869C846C">
      <w:start w:val="1"/>
      <w:numFmt w:val="lowerLetter"/>
      <w:lvlText w:val="%1)"/>
      <w:lvlJc w:val="left"/>
      <w:pPr>
        <w:ind w:left="1530" w:hanging="360"/>
      </w:pPr>
      <w:rPr>
        <w:rFonts w:hint="default"/>
        <w:b w:val="0"/>
        <w:color w:val="3B3838" w:themeColor="background2" w:themeShade="40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6" w15:restartNumberingAfterBreak="0">
    <w:nsid w:val="209F269B"/>
    <w:multiLevelType w:val="multilevel"/>
    <w:tmpl w:val="A1303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27A599A"/>
    <w:multiLevelType w:val="hybridMultilevel"/>
    <w:tmpl w:val="53707DD0"/>
    <w:lvl w:ilvl="0" w:tplc="04090001">
      <w:start w:val="1"/>
      <w:numFmt w:val="bullet"/>
      <w:lvlText w:val=""/>
      <w:lvlJc w:val="left"/>
      <w:pPr>
        <w:ind w:left="15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0" w:hanging="360"/>
      </w:pPr>
      <w:rPr>
        <w:rFonts w:ascii="Wingdings" w:hAnsi="Wingdings" w:hint="default"/>
      </w:rPr>
    </w:lvl>
  </w:abstractNum>
  <w:abstractNum w:abstractNumId="18" w15:restartNumberingAfterBreak="0">
    <w:nsid w:val="22E02CAF"/>
    <w:multiLevelType w:val="multilevel"/>
    <w:tmpl w:val="D66464F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23C61C97"/>
    <w:multiLevelType w:val="hybridMultilevel"/>
    <w:tmpl w:val="F134F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B4222C"/>
    <w:multiLevelType w:val="hybridMultilevel"/>
    <w:tmpl w:val="639CE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86A246A"/>
    <w:multiLevelType w:val="hybridMultilevel"/>
    <w:tmpl w:val="D214FC60"/>
    <w:lvl w:ilvl="0" w:tplc="04090001">
      <w:start w:val="1"/>
      <w:numFmt w:val="bullet"/>
      <w:lvlText w:val=""/>
      <w:lvlJc w:val="left"/>
      <w:pPr>
        <w:ind w:left="1580" w:hanging="360"/>
      </w:pPr>
      <w:rPr>
        <w:rFonts w:ascii="Symbol" w:hAnsi="Symbol" w:hint="default"/>
      </w:rPr>
    </w:lvl>
    <w:lvl w:ilvl="1" w:tplc="8C4841AA">
      <w:numFmt w:val="bullet"/>
      <w:lvlText w:val="•"/>
      <w:lvlJc w:val="left"/>
      <w:pPr>
        <w:ind w:left="2300" w:hanging="360"/>
      </w:pPr>
      <w:rPr>
        <w:rFonts w:ascii="Times New Roman" w:eastAsia="Calibr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3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0" w:hanging="360"/>
      </w:pPr>
      <w:rPr>
        <w:rFonts w:ascii="Wingdings" w:hAnsi="Wingdings" w:hint="default"/>
      </w:rPr>
    </w:lvl>
  </w:abstractNum>
  <w:abstractNum w:abstractNumId="22" w15:restartNumberingAfterBreak="0">
    <w:nsid w:val="29B36BEE"/>
    <w:multiLevelType w:val="hybridMultilevel"/>
    <w:tmpl w:val="6832BA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9E4CC2"/>
    <w:multiLevelType w:val="multilevel"/>
    <w:tmpl w:val="D9FE6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4F26F7F"/>
    <w:multiLevelType w:val="hybridMultilevel"/>
    <w:tmpl w:val="468CF452"/>
    <w:lvl w:ilvl="0" w:tplc="04090001">
      <w:start w:val="1"/>
      <w:numFmt w:val="bullet"/>
      <w:lvlText w:val=""/>
      <w:lvlJc w:val="left"/>
      <w:pPr>
        <w:ind w:left="15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0" w:hanging="360"/>
      </w:pPr>
      <w:rPr>
        <w:rFonts w:ascii="Wingdings" w:hAnsi="Wingdings" w:hint="default"/>
      </w:rPr>
    </w:lvl>
  </w:abstractNum>
  <w:abstractNum w:abstractNumId="25" w15:restartNumberingAfterBreak="0">
    <w:nsid w:val="36E53AF5"/>
    <w:multiLevelType w:val="hybridMultilevel"/>
    <w:tmpl w:val="5816DA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AFB76CE"/>
    <w:multiLevelType w:val="hybridMultilevel"/>
    <w:tmpl w:val="3B3266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D3E24B8"/>
    <w:multiLevelType w:val="hybridMultilevel"/>
    <w:tmpl w:val="D4346F58"/>
    <w:lvl w:ilvl="0" w:tplc="FFFFFFFF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803129"/>
    <w:multiLevelType w:val="hybridMultilevel"/>
    <w:tmpl w:val="C44C271C"/>
    <w:lvl w:ilvl="0" w:tplc="C632F11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C54370"/>
    <w:multiLevelType w:val="hybridMultilevel"/>
    <w:tmpl w:val="5816DA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3277ABF"/>
    <w:multiLevelType w:val="hybridMultilevel"/>
    <w:tmpl w:val="767013E4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  <w:b w:val="0"/>
        <w:color w:val="3B3838" w:themeColor="background2" w:themeShade="40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1" w15:restartNumberingAfterBreak="0">
    <w:nsid w:val="474F7527"/>
    <w:multiLevelType w:val="multilevel"/>
    <w:tmpl w:val="54F83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96743E0"/>
    <w:multiLevelType w:val="hybridMultilevel"/>
    <w:tmpl w:val="42ECB010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F500498"/>
    <w:multiLevelType w:val="hybridMultilevel"/>
    <w:tmpl w:val="C304E85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1550253"/>
    <w:multiLevelType w:val="hybridMultilevel"/>
    <w:tmpl w:val="F2540832"/>
    <w:lvl w:ilvl="0" w:tplc="70107F94">
      <w:start w:val="2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40C1BCD"/>
    <w:multiLevelType w:val="hybridMultilevel"/>
    <w:tmpl w:val="D3C27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551AAC"/>
    <w:multiLevelType w:val="hybridMultilevel"/>
    <w:tmpl w:val="B86A4C6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615956BF"/>
    <w:multiLevelType w:val="hybridMultilevel"/>
    <w:tmpl w:val="8E40C1BE"/>
    <w:lvl w:ilvl="0" w:tplc="330CB55A">
      <w:start w:val="1"/>
      <w:numFmt w:val="bullet"/>
      <w:lvlText w:val=""/>
      <w:lvlJc w:val="left"/>
      <w:pPr>
        <w:ind w:left="360" w:hanging="360"/>
      </w:pPr>
      <w:rPr>
        <w:rFonts w:ascii="Wingdings 2" w:hAnsi="Wingdings 2" w:cs="Times New Roman" w:hint="default"/>
        <w:color w:val="auto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C0142E8"/>
    <w:multiLevelType w:val="hybridMultilevel"/>
    <w:tmpl w:val="25A6C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950E8B"/>
    <w:multiLevelType w:val="multilevel"/>
    <w:tmpl w:val="9F2AB1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eastAsia="Malgun Gothic" w:cs="Times New Roman" w:hint="default"/>
        <w:color w:val="2F5496" w:themeColor="accent1" w:themeShade="BF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="Malgun Gothic" w:cs="Times New Roman" w:hint="default"/>
        <w:color w:val="2F5496" w:themeColor="accent1" w:themeShade="BF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="Malgun Gothic" w:cs="Times New Roman" w:hint="default"/>
        <w:color w:val="2F5496" w:themeColor="accent1" w:themeShade="BF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="Malgun Gothic" w:cs="Times New Roman" w:hint="default"/>
        <w:color w:val="2F5496" w:themeColor="accent1" w:themeShade="BF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="Malgun Gothic" w:cs="Times New Roman" w:hint="default"/>
        <w:color w:val="2F5496" w:themeColor="accent1" w:themeShade="BF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eastAsia="Malgun Gothic" w:cs="Times New Roman" w:hint="default"/>
        <w:color w:val="2F5496" w:themeColor="accent1" w:themeShade="BF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="Malgun Gothic" w:cs="Times New Roman" w:hint="default"/>
        <w:color w:val="2F5496" w:themeColor="accent1" w:themeShade="BF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eastAsia="Malgun Gothic" w:cs="Times New Roman" w:hint="default"/>
        <w:color w:val="2F5496" w:themeColor="accent1" w:themeShade="BF"/>
      </w:rPr>
    </w:lvl>
  </w:abstractNum>
  <w:abstractNum w:abstractNumId="40" w15:restartNumberingAfterBreak="0">
    <w:nsid w:val="70FD6A31"/>
    <w:multiLevelType w:val="multilevel"/>
    <w:tmpl w:val="2CC01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6404CB4"/>
    <w:multiLevelType w:val="hybridMultilevel"/>
    <w:tmpl w:val="2DD0EBB6"/>
    <w:lvl w:ilvl="0" w:tplc="04090013">
      <w:start w:val="1"/>
      <w:numFmt w:val="upperRoman"/>
      <w:lvlText w:val="%1."/>
      <w:lvlJc w:val="right"/>
      <w:pPr>
        <w:ind w:left="1580" w:hanging="360"/>
      </w:pPr>
    </w:lvl>
    <w:lvl w:ilvl="1" w:tplc="04090019" w:tentative="1">
      <w:start w:val="1"/>
      <w:numFmt w:val="lowerLetter"/>
      <w:lvlText w:val="%2."/>
      <w:lvlJc w:val="left"/>
      <w:pPr>
        <w:ind w:left="2300" w:hanging="360"/>
      </w:pPr>
    </w:lvl>
    <w:lvl w:ilvl="2" w:tplc="0409001B" w:tentative="1">
      <w:start w:val="1"/>
      <w:numFmt w:val="lowerRoman"/>
      <w:lvlText w:val="%3."/>
      <w:lvlJc w:val="right"/>
      <w:pPr>
        <w:ind w:left="3020" w:hanging="180"/>
      </w:pPr>
    </w:lvl>
    <w:lvl w:ilvl="3" w:tplc="0409000F" w:tentative="1">
      <w:start w:val="1"/>
      <w:numFmt w:val="decimal"/>
      <w:lvlText w:val="%4."/>
      <w:lvlJc w:val="left"/>
      <w:pPr>
        <w:ind w:left="3740" w:hanging="360"/>
      </w:pPr>
    </w:lvl>
    <w:lvl w:ilvl="4" w:tplc="04090019" w:tentative="1">
      <w:start w:val="1"/>
      <w:numFmt w:val="lowerLetter"/>
      <w:lvlText w:val="%5."/>
      <w:lvlJc w:val="left"/>
      <w:pPr>
        <w:ind w:left="4460" w:hanging="360"/>
      </w:pPr>
    </w:lvl>
    <w:lvl w:ilvl="5" w:tplc="0409001B" w:tentative="1">
      <w:start w:val="1"/>
      <w:numFmt w:val="lowerRoman"/>
      <w:lvlText w:val="%6."/>
      <w:lvlJc w:val="right"/>
      <w:pPr>
        <w:ind w:left="5180" w:hanging="180"/>
      </w:pPr>
    </w:lvl>
    <w:lvl w:ilvl="6" w:tplc="0409000F" w:tentative="1">
      <w:start w:val="1"/>
      <w:numFmt w:val="decimal"/>
      <w:lvlText w:val="%7."/>
      <w:lvlJc w:val="left"/>
      <w:pPr>
        <w:ind w:left="5900" w:hanging="360"/>
      </w:pPr>
    </w:lvl>
    <w:lvl w:ilvl="7" w:tplc="04090019" w:tentative="1">
      <w:start w:val="1"/>
      <w:numFmt w:val="lowerLetter"/>
      <w:lvlText w:val="%8."/>
      <w:lvlJc w:val="left"/>
      <w:pPr>
        <w:ind w:left="6620" w:hanging="360"/>
      </w:pPr>
    </w:lvl>
    <w:lvl w:ilvl="8" w:tplc="0409001B" w:tentative="1">
      <w:start w:val="1"/>
      <w:numFmt w:val="lowerRoman"/>
      <w:lvlText w:val="%9."/>
      <w:lvlJc w:val="right"/>
      <w:pPr>
        <w:ind w:left="7340" w:hanging="180"/>
      </w:pPr>
    </w:lvl>
  </w:abstractNum>
  <w:abstractNum w:abstractNumId="42" w15:restartNumberingAfterBreak="0">
    <w:nsid w:val="7D6865AA"/>
    <w:multiLevelType w:val="multilevel"/>
    <w:tmpl w:val="0344B18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811433152">
    <w:abstractNumId w:val="23"/>
  </w:num>
  <w:num w:numId="2" w16cid:durableId="719861039">
    <w:abstractNumId w:val="31"/>
  </w:num>
  <w:num w:numId="3" w16cid:durableId="1611476267">
    <w:abstractNumId w:val="8"/>
  </w:num>
  <w:num w:numId="4" w16cid:durableId="656761567">
    <w:abstractNumId w:val="40"/>
  </w:num>
  <w:num w:numId="5" w16cid:durableId="1341589669">
    <w:abstractNumId w:val="39"/>
  </w:num>
  <w:num w:numId="6" w16cid:durableId="260841787">
    <w:abstractNumId w:val="15"/>
  </w:num>
  <w:num w:numId="7" w16cid:durableId="963848408">
    <w:abstractNumId w:val="15"/>
    <w:lvlOverride w:ilvl="0">
      <w:startOverride w:val="1"/>
    </w:lvlOverride>
  </w:num>
  <w:num w:numId="8" w16cid:durableId="1008294442">
    <w:abstractNumId w:val="7"/>
  </w:num>
  <w:num w:numId="9" w16cid:durableId="1442455907">
    <w:abstractNumId w:val="30"/>
  </w:num>
  <w:num w:numId="10" w16cid:durableId="1841315538">
    <w:abstractNumId w:val="42"/>
  </w:num>
  <w:num w:numId="11" w16cid:durableId="34743045">
    <w:abstractNumId w:val="25"/>
  </w:num>
  <w:num w:numId="12" w16cid:durableId="1124426146">
    <w:abstractNumId w:val="22"/>
  </w:num>
  <w:num w:numId="13" w16cid:durableId="1561331124">
    <w:abstractNumId w:val="11"/>
  </w:num>
  <w:num w:numId="14" w16cid:durableId="1898932508">
    <w:abstractNumId w:val="10"/>
  </w:num>
  <w:num w:numId="15" w16cid:durableId="512917372">
    <w:abstractNumId w:val="28"/>
  </w:num>
  <w:num w:numId="16" w16cid:durableId="1087579187">
    <w:abstractNumId w:val="12"/>
  </w:num>
  <w:num w:numId="17" w16cid:durableId="447091537">
    <w:abstractNumId w:val="37"/>
  </w:num>
  <w:num w:numId="18" w16cid:durableId="2021731472">
    <w:abstractNumId w:val="33"/>
  </w:num>
  <w:num w:numId="19" w16cid:durableId="836070110">
    <w:abstractNumId w:val="34"/>
  </w:num>
  <w:num w:numId="20" w16cid:durableId="764885372">
    <w:abstractNumId w:val="5"/>
  </w:num>
  <w:num w:numId="21" w16cid:durableId="444615666">
    <w:abstractNumId w:val="5"/>
  </w:num>
  <w:num w:numId="22" w16cid:durableId="2004694523">
    <w:abstractNumId w:val="29"/>
  </w:num>
  <w:num w:numId="23" w16cid:durableId="1440181017">
    <w:abstractNumId w:val="9"/>
  </w:num>
  <w:num w:numId="24" w16cid:durableId="951788183">
    <w:abstractNumId w:val="35"/>
  </w:num>
  <w:num w:numId="25" w16cid:durableId="2029939746">
    <w:abstractNumId w:val="18"/>
  </w:num>
  <w:num w:numId="26" w16cid:durableId="1993020155">
    <w:abstractNumId w:val="36"/>
  </w:num>
  <w:num w:numId="27" w16cid:durableId="2050950833">
    <w:abstractNumId w:val="13"/>
  </w:num>
  <w:num w:numId="28" w16cid:durableId="10568431">
    <w:abstractNumId w:val="6"/>
  </w:num>
  <w:num w:numId="29" w16cid:durableId="393772810">
    <w:abstractNumId w:val="0"/>
  </w:num>
  <w:num w:numId="30" w16cid:durableId="1545480013">
    <w:abstractNumId w:val="2"/>
  </w:num>
  <w:num w:numId="31" w16cid:durableId="215703869">
    <w:abstractNumId w:val="38"/>
  </w:num>
  <w:num w:numId="32" w16cid:durableId="1595941322">
    <w:abstractNumId w:val="4"/>
  </w:num>
  <w:num w:numId="33" w16cid:durableId="1752193390">
    <w:abstractNumId w:val="16"/>
  </w:num>
  <w:num w:numId="34" w16cid:durableId="952519716">
    <w:abstractNumId w:val="26"/>
  </w:num>
  <w:num w:numId="35" w16cid:durableId="1711878311">
    <w:abstractNumId w:val="20"/>
  </w:num>
  <w:num w:numId="36" w16cid:durableId="320350375">
    <w:abstractNumId w:val="3"/>
  </w:num>
  <w:num w:numId="37" w16cid:durableId="799614702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2058552588">
    <w:abstractNumId w:val="14"/>
  </w:num>
  <w:num w:numId="39" w16cid:durableId="1694573487">
    <w:abstractNumId w:val="1"/>
  </w:num>
  <w:num w:numId="40" w16cid:durableId="17975415">
    <w:abstractNumId w:val="24"/>
  </w:num>
  <w:num w:numId="41" w16cid:durableId="957763900">
    <w:abstractNumId w:val="21"/>
  </w:num>
  <w:num w:numId="42" w16cid:durableId="1263807050">
    <w:abstractNumId w:val="17"/>
  </w:num>
  <w:num w:numId="43" w16cid:durableId="1287546957">
    <w:abstractNumId w:val="19"/>
  </w:num>
  <w:num w:numId="44" w16cid:durableId="1902279791">
    <w:abstractNumId w:val="27"/>
  </w:num>
  <w:num w:numId="45" w16cid:durableId="1813058727">
    <w:abstractNumId w:val="27"/>
  </w:num>
  <w:num w:numId="46" w16cid:durableId="301153720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MbE0NjAxNDMDIiUdpeDU4uLM/DyQAkODWgBmfCqDLQAAAA=="/>
  </w:docVars>
  <w:rsids>
    <w:rsidRoot w:val="001E7A0C"/>
    <w:rsid w:val="000013C2"/>
    <w:rsid w:val="00002400"/>
    <w:rsid w:val="00003506"/>
    <w:rsid w:val="000052CB"/>
    <w:rsid w:val="00006366"/>
    <w:rsid w:val="000071A6"/>
    <w:rsid w:val="00014457"/>
    <w:rsid w:val="00014F0A"/>
    <w:rsid w:val="00015201"/>
    <w:rsid w:val="00016027"/>
    <w:rsid w:val="00016CC2"/>
    <w:rsid w:val="00020503"/>
    <w:rsid w:val="00020908"/>
    <w:rsid w:val="00023CF2"/>
    <w:rsid w:val="00024EEA"/>
    <w:rsid w:val="00025688"/>
    <w:rsid w:val="000272C8"/>
    <w:rsid w:val="0003057C"/>
    <w:rsid w:val="000306A1"/>
    <w:rsid w:val="00034889"/>
    <w:rsid w:val="00034FDD"/>
    <w:rsid w:val="000361A1"/>
    <w:rsid w:val="00037A5B"/>
    <w:rsid w:val="00042F75"/>
    <w:rsid w:val="0004311B"/>
    <w:rsid w:val="00043FD4"/>
    <w:rsid w:val="000452A0"/>
    <w:rsid w:val="00045EDA"/>
    <w:rsid w:val="00047324"/>
    <w:rsid w:val="0004753D"/>
    <w:rsid w:val="00053CA5"/>
    <w:rsid w:val="000546BC"/>
    <w:rsid w:val="0005735D"/>
    <w:rsid w:val="000577D1"/>
    <w:rsid w:val="00061B6D"/>
    <w:rsid w:val="0006464B"/>
    <w:rsid w:val="00065701"/>
    <w:rsid w:val="000661C1"/>
    <w:rsid w:val="00066F4E"/>
    <w:rsid w:val="000714D6"/>
    <w:rsid w:val="00071703"/>
    <w:rsid w:val="000740F1"/>
    <w:rsid w:val="0007685B"/>
    <w:rsid w:val="00076CFF"/>
    <w:rsid w:val="00080400"/>
    <w:rsid w:val="00081FB3"/>
    <w:rsid w:val="00082057"/>
    <w:rsid w:val="00083F5F"/>
    <w:rsid w:val="00084086"/>
    <w:rsid w:val="0008504D"/>
    <w:rsid w:val="00087775"/>
    <w:rsid w:val="000907F2"/>
    <w:rsid w:val="000926B0"/>
    <w:rsid w:val="000928F2"/>
    <w:rsid w:val="000944A2"/>
    <w:rsid w:val="00094ADA"/>
    <w:rsid w:val="00094DF9"/>
    <w:rsid w:val="000957CC"/>
    <w:rsid w:val="0009642B"/>
    <w:rsid w:val="000966FD"/>
    <w:rsid w:val="000A0D39"/>
    <w:rsid w:val="000A1C46"/>
    <w:rsid w:val="000A1E53"/>
    <w:rsid w:val="000A5272"/>
    <w:rsid w:val="000A56A5"/>
    <w:rsid w:val="000A592F"/>
    <w:rsid w:val="000A6B02"/>
    <w:rsid w:val="000A6EF4"/>
    <w:rsid w:val="000A73CF"/>
    <w:rsid w:val="000B02CE"/>
    <w:rsid w:val="000B08E5"/>
    <w:rsid w:val="000B142C"/>
    <w:rsid w:val="000B1C84"/>
    <w:rsid w:val="000B224E"/>
    <w:rsid w:val="000B232E"/>
    <w:rsid w:val="000B44AA"/>
    <w:rsid w:val="000B4B36"/>
    <w:rsid w:val="000C01ED"/>
    <w:rsid w:val="000C0AFB"/>
    <w:rsid w:val="000C1ACA"/>
    <w:rsid w:val="000C29EC"/>
    <w:rsid w:val="000C3A2D"/>
    <w:rsid w:val="000C3F42"/>
    <w:rsid w:val="000C576D"/>
    <w:rsid w:val="000C5A60"/>
    <w:rsid w:val="000C65F1"/>
    <w:rsid w:val="000C6BFB"/>
    <w:rsid w:val="000D1B99"/>
    <w:rsid w:val="000D26D1"/>
    <w:rsid w:val="000D48CC"/>
    <w:rsid w:val="000D61CE"/>
    <w:rsid w:val="000E0426"/>
    <w:rsid w:val="000E2ACA"/>
    <w:rsid w:val="000E3106"/>
    <w:rsid w:val="000E3ED2"/>
    <w:rsid w:val="000E5085"/>
    <w:rsid w:val="000E636D"/>
    <w:rsid w:val="000E77DD"/>
    <w:rsid w:val="000E7F72"/>
    <w:rsid w:val="000F0D01"/>
    <w:rsid w:val="000F0E6F"/>
    <w:rsid w:val="000F36B4"/>
    <w:rsid w:val="000F4F17"/>
    <w:rsid w:val="000F5675"/>
    <w:rsid w:val="00100BCE"/>
    <w:rsid w:val="00101EB8"/>
    <w:rsid w:val="00106716"/>
    <w:rsid w:val="00106DA2"/>
    <w:rsid w:val="00107543"/>
    <w:rsid w:val="00110FCD"/>
    <w:rsid w:val="00111135"/>
    <w:rsid w:val="00112450"/>
    <w:rsid w:val="00112588"/>
    <w:rsid w:val="00113C5C"/>
    <w:rsid w:val="00113D1D"/>
    <w:rsid w:val="0012130C"/>
    <w:rsid w:val="00121F7D"/>
    <w:rsid w:val="0012406D"/>
    <w:rsid w:val="00127A1E"/>
    <w:rsid w:val="001340E5"/>
    <w:rsid w:val="00141B87"/>
    <w:rsid w:val="00141BE2"/>
    <w:rsid w:val="00143E41"/>
    <w:rsid w:val="00144BA7"/>
    <w:rsid w:val="0014517A"/>
    <w:rsid w:val="00145BBA"/>
    <w:rsid w:val="00147D61"/>
    <w:rsid w:val="00151084"/>
    <w:rsid w:val="0015168F"/>
    <w:rsid w:val="001518B8"/>
    <w:rsid w:val="00152AB6"/>
    <w:rsid w:val="00156306"/>
    <w:rsid w:val="00160C0F"/>
    <w:rsid w:val="00161907"/>
    <w:rsid w:val="0016232B"/>
    <w:rsid w:val="00164182"/>
    <w:rsid w:val="0016445E"/>
    <w:rsid w:val="001652A5"/>
    <w:rsid w:val="00167128"/>
    <w:rsid w:val="001672B4"/>
    <w:rsid w:val="00167639"/>
    <w:rsid w:val="00167AB1"/>
    <w:rsid w:val="00167B74"/>
    <w:rsid w:val="00167FD0"/>
    <w:rsid w:val="00170060"/>
    <w:rsid w:val="00170865"/>
    <w:rsid w:val="00170C58"/>
    <w:rsid w:val="00177FF9"/>
    <w:rsid w:val="001820B7"/>
    <w:rsid w:val="00182AB5"/>
    <w:rsid w:val="001830E3"/>
    <w:rsid w:val="001836C1"/>
    <w:rsid w:val="0018431B"/>
    <w:rsid w:val="00185964"/>
    <w:rsid w:val="0018630B"/>
    <w:rsid w:val="0018710C"/>
    <w:rsid w:val="00187AE6"/>
    <w:rsid w:val="00191D1B"/>
    <w:rsid w:val="001925A8"/>
    <w:rsid w:val="0019290F"/>
    <w:rsid w:val="00193697"/>
    <w:rsid w:val="00193DB0"/>
    <w:rsid w:val="001950CF"/>
    <w:rsid w:val="001960F3"/>
    <w:rsid w:val="001A2445"/>
    <w:rsid w:val="001A3EE7"/>
    <w:rsid w:val="001A6666"/>
    <w:rsid w:val="001A7210"/>
    <w:rsid w:val="001A739A"/>
    <w:rsid w:val="001B0960"/>
    <w:rsid w:val="001B19F1"/>
    <w:rsid w:val="001B316D"/>
    <w:rsid w:val="001B55DC"/>
    <w:rsid w:val="001B6041"/>
    <w:rsid w:val="001C00EB"/>
    <w:rsid w:val="001C0775"/>
    <w:rsid w:val="001C08D1"/>
    <w:rsid w:val="001C11D8"/>
    <w:rsid w:val="001C267A"/>
    <w:rsid w:val="001C26D4"/>
    <w:rsid w:val="001C2C7B"/>
    <w:rsid w:val="001C4216"/>
    <w:rsid w:val="001C4B39"/>
    <w:rsid w:val="001C56D6"/>
    <w:rsid w:val="001D01E3"/>
    <w:rsid w:val="001D4BE2"/>
    <w:rsid w:val="001D6B63"/>
    <w:rsid w:val="001D7A8F"/>
    <w:rsid w:val="001E2A96"/>
    <w:rsid w:val="001E4933"/>
    <w:rsid w:val="001E5F51"/>
    <w:rsid w:val="001E6684"/>
    <w:rsid w:val="001E6B44"/>
    <w:rsid w:val="001E79C7"/>
    <w:rsid w:val="001E7A0C"/>
    <w:rsid w:val="001E7FD1"/>
    <w:rsid w:val="001F0970"/>
    <w:rsid w:val="001F186E"/>
    <w:rsid w:val="001F2A7B"/>
    <w:rsid w:val="001F4129"/>
    <w:rsid w:val="001F4287"/>
    <w:rsid w:val="001F4750"/>
    <w:rsid w:val="001F673A"/>
    <w:rsid w:val="001F6A6C"/>
    <w:rsid w:val="00200B40"/>
    <w:rsid w:val="00204432"/>
    <w:rsid w:val="0020540E"/>
    <w:rsid w:val="00205FF8"/>
    <w:rsid w:val="002071D0"/>
    <w:rsid w:val="00210687"/>
    <w:rsid w:val="0021122A"/>
    <w:rsid w:val="00211E82"/>
    <w:rsid w:val="00216FB9"/>
    <w:rsid w:val="00217B83"/>
    <w:rsid w:val="00220234"/>
    <w:rsid w:val="002212C3"/>
    <w:rsid w:val="00227665"/>
    <w:rsid w:val="00231151"/>
    <w:rsid w:val="00232C6F"/>
    <w:rsid w:val="00233DA1"/>
    <w:rsid w:val="00234C41"/>
    <w:rsid w:val="00235533"/>
    <w:rsid w:val="002369F8"/>
    <w:rsid w:val="00241912"/>
    <w:rsid w:val="00241ECC"/>
    <w:rsid w:val="00242377"/>
    <w:rsid w:val="00245C82"/>
    <w:rsid w:val="00245DD0"/>
    <w:rsid w:val="0024689B"/>
    <w:rsid w:val="0024772F"/>
    <w:rsid w:val="0024778F"/>
    <w:rsid w:val="0025132E"/>
    <w:rsid w:val="002521D5"/>
    <w:rsid w:val="002525ED"/>
    <w:rsid w:val="002530DA"/>
    <w:rsid w:val="002548AB"/>
    <w:rsid w:val="00255A8A"/>
    <w:rsid w:val="002561AD"/>
    <w:rsid w:val="00256C3F"/>
    <w:rsid w:val="00260037"/>
    <w:rsid w:val="00260D4C"/>
    <w:rsid w:val="002636FB"/>
    <w:rsid w:val="002642CE"/>
    <w:rsid w:val="00264727"/>
    <w:rsid w:val="0027173A"/>
    <w:rsid w:val="00271992"/>
    <w:rsid w:val="00271E9E"/>
    <w:rsid w:val="00271EAD"/>
    <w:rsid w:val="00271FEE"/>
    <w:rsid w:val="0027284E"/>
    <w:rsid w:val="002729C6"/>
    <w:rsid w:val="00274E7B"/>
    <w:rsid w:val="002803FD"/>
    <w:rsid w:val="002808B6"/>
    <w:rsid w:val="002808BC"/>
    <w:rsid w:val="00283454"/>
    <w:rsid w:val="00283A44"/>
    <w:rsid w:val="002848FD"/>
    <w:rsid w:val="00285319"/>
    <w:rsid w:val="0028740A"/>
    <w:rsid w:val="00287E4A"/>
    <w:rsid w:val="002909A8"/>
    <w:rsid w:val="00291C19"/>
    <w:rsid w:val="00291DD8"/>
    <w:rsid w:val="00292536"/>
    <w:rsid w:val="00293CF2"/>
    <w:rsid w:val="00297041"/>
    <w:rsid w:val="00297CDB"/>
    <w:rsid w:val="002A14EB"/>
    <w:rsid w:val="002A1B7F"/>
    <w:rsid w:val="002A4474"/>
    <w:rsid w:val="002A5C14"/>
    <w:rsid w:val="002A6F9F"/>
    <w:rsid w:val="002B0390"/>
    <w:rsid w:val="002B0832"/>
    <w:rsid w:val="002B0F20"/>
    <w:rsid w:val="002B1ABE"/>
    <w:rsid w:val="002B1DC2"/>
    <w:rsid w:val="002B42C4"/>
    <w:rsid w:val="002B71EC"/>
    <w:rsid w:val="002C340C"/>
    <w:rsid w:val="002C3484"/>
    <w:rsid w:val="002C46C6"/>
    <w:rsid w:val="002C7BBB"/>
    <w:rsid w:val="002D0D81"/>
    <w:rsid w:val="002D15F3"/>
    <w:rsid w:val="002D1C80"/>
    <w:rsid w:val="002D2503"/>
    <w:rsid w:val="002D3633"/>
    <w:rsid w:val="002D63F0"/>
    <w:rsid w:val="002E04FE"/>
    <w:rsid w:val="002E1DC0"/>
    <w:rsid w:val="002E1E1D"/>
    <w:rsid w:val="002E3D1C"/>
    <w:rsid w:val="002E3DB9"/>
    <w:rsid w:val="002E42DC"/>
    <w:rsid w:val="002E5301"/>
    <w:rsid w:val="002E5608"/>
    <w:rsid w:val="002E590B"/>
    <w:rsid w:val="002E6BCB"/>
    <w:rsid w:val="002E7BDF"/>
    <w:rsid w:val="002F1A8A"/>
    <w:rsid w:val="002F1DA2"/>
    <w:rsid w:val="002F2AFA"/>
    <w:rsid w:val="002F362B"/>
    <w:rsid w:val="002F45E2"/>
    <w:rsid w:val="002F6A59"/>
    <w:rsid w:val="002F6EDB"/>
    <w:rsid w:val="002F78E0"/>
    <w:rsid w:val="00300B2A"/>
    <w:rsid w:val="00300BA5"/>
    <w:rsid w:val="00301FD7"/>
    <w:rsid w:val="00302E3B"/>
    <w:rsid w:val="00305F73"/>
    <w:rsid w:val="0030605F"/>
    <w:rsid w:val="00306CCC"/>
    <w:rsid w:val="003070D4"/>
    <w:rsid w:val="00310FB0"/>
    <w:rsid w:val="00311B7F"/>
    <w:rsid w:val="00311D3F"/>
    <w:rsid w:val="0031307F"/>
    <w:rsid w:val="0031374B"/>
    <w:rsid w:val="003158E3"/>
    <w:rsid w:val="00315ECB"/>
    <w:rsid w:val="003214D0"/>
    <w:rsid w:val="00322161"/>
    <w:rsid w:val="0032258A"/>
    <w:rsid w:val="00323ADE"/>
    <w:rsid w:val="00325A42"/>
    <w:rsid w:val="00326990"/>
    <w:rsid w:val="00327FC4"/>
    <w:rsid w:val="0033348A"/>
    <w:rsid w:val="00334C9D"/>
    <w:rsid w:val="00334D35"/>
    <w:rsid w:val="003363FB"/>
    <w:rsid w:val="00337854"/>
    <w:rsid w:val="003404E0"/>
    <w:rsid w:val="00340BDD"/>
    <w:rsid w:val="00340FF6"/>
    <w:rsid w:val="00342BC6"/>
    <w:rsid w:val="00342D6F"/>
    <w:rsid w:val="00342D99"/>
    <w:rsid w:val="0034358A"/>
    <w:rsid w:val="00344967"/>
    <w:rsid w:val="0034526B"/>
    <w:rsid w:val="00346316"/>
    <w:rsid w:val="00346D7A"/>
    <w:rsid w:val="00347850"/>
    <w:rsid w:val="00351348"/>
    <w:rsid w:val="003527BF"/>
    <w:rsid w:val="003529DC"/>
    <w:rsid w:val="00353338"/>
    <w:rsid w:val="00353949"/>
    <w:rsid w:val="00353D63"/>
    <w:rsid w:val="00354B33"/>
    <w:rsid w:val="00354D3B"/>
    <w:rsid w:val="003609CC"/>
    <w:rsid w:val="00361F8F"/>
    <w:rsid w:val="00362F51"/>
    <w:rsid w:val="00363871"/>
    <w:rsid w:val="00363DE7"/>
    <w:rsid w:val="00364229"/>
    <w:rsid w:val="00364DF0"/>
    <w:rsid w:val="00365CBD"/>
    <w:rsid w:val="0036655D"/>
    <w:rsid w:val="00366C29"/>
    <w:rsid w:val="00367981"/>
    <w:rsid w:val="0037093C"/>
    <w:rsid w:val="0037176B"/>
    <w:rsid w:val="00372D84"/>
    <w:rsid w:val="00372E20"/>
    <w:rsid w:val="00374563"/>
    <w:rsid w:val="003754AA"/>
    <w:rsid w:val="0037557F"/>
    <w:rsid w:val="0037647A"/>
    <w:rsid w:val="00377AFB"/>
    <w:rsid w:val="00377EB3"/>
    <w:rsid w:val="00381840"/>
    <w:rsid w:val="00381C3F"/>
    <w:rsid w:val="0038333C"/>
    <w:rsid w:val="003851DF"/>
    <w:rsid w:val="00391CD2"/>
    <w:rsid w:val="00392379"/>
    <w:rsid w:val="003930BE"/>
    <w:rsid w:val="0039361D"/>
    <w:rsid w:val="00393EEA"/>
    <w:rsid w:val="003945AC"/>
    <w:rsid w:val="003970E6"/>
    <w:rsid w:val="003974D2"/>
    <w:rsid w:val="00397A5F"/>
    <w:rsid w:val="003A0667"/>
    <w:rsid w:val="003A0700"/>
    <w:rsid w:val="003A0F99"/>
    <w:rsid w:val="003A3E99"/>
    <w:rsid w:val="003A5B57"/>
    <w:rsid w:val="003A612D"/>
    <w:rsid w:val="003B0031"/>
    <w:rsid w:val="003B0330"/>
    <w:rsid w:val="003B0D69"/>
    <w:rsid w:val="003B0F4F"/>
    <w:rsid w:val="003B3F4E"/>
    <w:rsid w:val="003B4DEC"/>
    <w:rsid w:val="003B6F63"/>
    <w:rsid w:val="003C0FCC"/>
    <w:rsid w:val="003C158D"/>
    <w:rsid w:val="003C20FF"/>
    <w:rsid w:val="003C24EB"/>
    <w:rsid w:val="003C32C0"/>
    <w:rsid w:val="003C376D"/>
    <w:rsid w:val="003C433C"/>
    <w:rsid w:val="003C6E35"/>
    <w:rsid w:val="003C735C"/>
    <w:rsid w:val="003D03C7"/>
    <w:rsid w:val="003D1081"/>
    <w:rsid w:val="003D313D"/>
    <w:rsid w:val="003D347B"/>
    <w:rsid w:val="003D3627"/>
    <w:rsid w:val="003D6A62"/>
    <w:rsid w:val="003D7073"/>
    <w:rsid w:val="003D7EC2"/>
    <w:rsid w:val="003E07BD"/>
    <w:rsid w:val="003E2C91"/>
    <w:rsid w:val="003E332B"/>
    <w:rsid w:val="003E467C"/>
    <w:rsid w:val="003E5353"/>
    <w:rsid w:val="003E55DF"/>
    <w:rsid w:val="003E5C91"/>
    <w:rsid w:val="003E77D6"/>
    <w:rsid w:val="003F0965"/>
    <w:rsid w:val="003F0D0A"/>
    <w:rsid w:val="003F12FF"/>
    <w:rsid w:val="003F1C0B"/>
    <w:rsid w:val="003F24CF"/>
    <w:rsid w:val="003F5BB5"/>
    <w:rsid w:val="003F5CCA"/>
    <w:rsid w:val="003F62F7"/>
    <w:rsid w:val="00400474"/>
    <w:rsid w:val="00401D59"/>
    <w:rsid w:val="0040281A"/>
    <w:rsid w:val="00402DB8"/>
    <w:rsid w:val="00403339"/>
    <w:rsid w:val="00403CC2"/>
    <w:rsid w:val="004103DE"/>
    <w:rsid w:val="004104C7"/>
    <w:rsid w:val="00411032"/>
    <w:rsid w:val="004112BE"/>
    <w:rsid w:val="004122EB"/>
    <w:rsid w:val="004135A8"/>
    <w:rsid w:val="004159D6"/>
    <w:rsid w:val="00416333"/>
    <w:rsid w:val="0041654D"/>
    <w:rsid w:val="00416A93"/>
    <w:rsid w:val="00420F4D"/>
    <w:rsid w:val="00421D81"/>
    <w:rsid w:val="004266A9"/>
    <w:rsid w:val="00427804"/>
    <w:rsid w:val="00427BBF"/>
    <w:rsid w:val="00430FD5"/>
    <w:rsid w:val="00431B02"/>
    <w:rsid w:val="0043209F"/>
    <w:rsid w:val="00432DBE"/>
    <w:rsid w:val="00433CBA"/>
    <w:rsid w:val="004351B2"/>
    <w:rsid w:val="00435813"/>
    <w:rsid w:val="00437BA6"/>
    <w:rsid w:val="00443647"/>
    <w:rsid w:val="0044635B"/>
    <w:rsid w:val="004471DD"/>
    <w:rsid w:val="00447AC1"/>
    <w:rsid w:val="00452C95"/>
    <w:rsid w:val="00452D6A"/>
    <w:rsid w:val="004549ED"/>
    <w:rsid w:val="00456BF4"/>
    <w:rsid w:val="00466497"/>
    <w:rsid w:val="0047181B"/>
    <w:rsid w:val="00472D75"/>
    <w:rsid w:val="004733C6"/>
    <w:rsid w:val="00474EA9"/>
    <w:rsid w:val="00480B1D"/>
    <w:rsid w:val="0048384A"/>
    <w:rsid w:val="00484392"/>
    <w:rsid w:val="00486BF4"/>
    <w:rsid w:val="00490047"/>
    <w:rsid w:val="00495E29"/>
    <w:rsid w:val="004A031A"/>
    <w:rsid w:val="004A090D"/>
    <w:rsid w:val="004A0CDD"/>
    <w:rsid w:val="004A0D2E"/>
    <w:rsid w:val="004A34B2"/>
    <w:rsid w:val="004A6A2B"/>
    <w:rsid w:val="004A6BE0"/>
    <w:rsid w:val="004A6DF8"/>
    <w:rsid w:val="004A7D99"/>
    <w:rsid w:val="004A7EC5"/>
    <w:rsid w:val="004B1096"/>
    <w:rsid w:val="004B146D"/>
    <w:rsid w:val="004B1FE3"/>
    <w:rsid w:val="004B4BFE"/>
    <w:rsid w:val="004B552C"/>
    <w:rsid w:val="004B55A4"/>
    <w:rsid w:val="004B6589"/>
    <w:rsid w:val="004C0B6B"/>
    <w:rsid w:val="004C241C"/>
    <w:rsid w:val="004C4C31"/>
    <w:rsid w:val="004C57D3"/>
    <w:rsid w:val="004C5B8A"/>
    <w:rsid w:val="004D013F"/>
    <w:rsid w:val="004D06B4"/>
    <w:rsid w:val="004D1082"/>
    <w:rsid w:val="004D1872"/>
    <w:rsid w:val="004D1B73"/>
    <w:rsid w:val="004D1DE0"/>
    <w:rsid w:val="004D572E"/>
    <w:rsid w:val="004E3087"/>
    <w:rsid w:val="004E36FA"/>
    <w:rsid w:val="004E448C"/>
    <w:rsid w:val="004E4FAA"/>
    <w:rsid w:val="004E5669"/>
    <w:rsid w:val="004E5AD7"/>
    <w:rsid w:val="004E5E21"/>
    <w:rsid w:val="004E69B4"/>
    <w:rsid w:val="004E71CA"/>
    <w:rsid w:val="004E798A"/>
    <w:rsid w:val="004F0747"/>
    <w:rsid w:val="004F1169"/>
    <w:rsid w:val="004F144E"/>
    <w:rsid w:val="004F511B"/>
    <w:rsid w:val="004F5465"/>
    <w:rsid w:val="004F5C32"/>
    <w:rsid w:val="004F6595"/>
    <w:rsid w:val="005030A5"/>
    <w:rsid w:val="005042E3"/>
    <w:rsid w:val="00504890"/>
    <w:rsid w:val="00504975"/>
    <w:rsid w:val="0050551F"/>
    <w:rsid w:val="005056D1"/>
    <w:rsid w:val="0050788C"/>
    <w:rsid w:val="00507D06"/>
    <w:rsid w:val="0051282B"/>
    <w:rsid w:val="005134EB"/>
    <w:rsid w:val="00515128"/>
    <w:rsid w:val="00515161"/>
    <w:rsid w:val="0051765E"/>
    <w:rsid w:val="00520DF8"/>
    <w:rsid w:val="00521EBE"/>
    <w:rsid w:val="00522510"/>
    <w:rsid w:val="00522E0B"/>
    <w:rsid w:val="005247EC"/>
    <w:rsid w:val="005254CE"/>
    <w:rsid w:val="00526F5D"/>
    <w:rsid w:val="0052769F"/>
    <w:rsid w:val="00531462"/>
    <w:rsid w:val="00531C17"/>
    <w:rsid w:val="00531D34"/>
    <w:rsid w:val="00533530"/>
    <w:rsid w:val="00536E98"/>
    <w:rsid w:val="00543D02"/>
    <w:rsid w:val="005445CC"/>
    <w:rsid w:val="0054505F"/>
    <w:rsid w:val="005459AE"/>
    <w:rsid w:val="00545DAD"/>
    <w:rsid w:val="00546760"/>
    <w:rsid w:val="005470EE"/>
    <w:rsid w:val="00550DB0"/>
    <w:rsid w:val="005518DF"/>
    <w:rsid w:val="005522F9"/>
    <w:rsid w:val="005532A5"/>
    <w:rsid w:val="0055363C"/>
    <w:rsid w:val="00553C4D"/>
    <w:rsid w:val="00554871"/>
    <w:rsid w:val="00556216"/>
    <w:rsid w:val="0055666B"/>
    <w:rsid w:val="00556F56"/>
    <w:rsid w:val="005602CE"/>
    <w:rsid w:val="0056201E"/>
    <w:rsid w:val="0056536D"/>
    <w:rsid w:val="00566688"/>
    <w:rsid w:val="00567B62"/>
    <w:rsid w:val="00570F88"/>
    <w:rsid w:val="00572C4E"/>
    <w:rsid w:val="00576D8E"/>
    <w:rsid w:val="005773EC"/>
    <w:rsid w:val="00577C2A"/>
    <w:rsid w:val="005815D9"/>
    <w:rsid w:val="00581EC1"/>
    <w:rsid w:val="005826B0"/>
    <w:rsid w:val="005837F6"/>
    <w:rsid w:val="00583BCE"/>
    <w:rsid w:val="00584F46"/>
    <w:rsid w:val="005857A5"/>
    <w:rsid w:val="005858D6"/>
    <w:rsid w:val="005864E1"/>
    <w:rsid w:val="00586891"/>
    <w:rsid w:val="00586B9F"/>
    <w:rsid w:val="00586BBE"/>
    <w:rsid w:val="00587A5F"/>
    <w:rsid w:val="00587DA0"/>
    <w:rsid w:val="00587DF1"/>
    <w:rsid w:val="00591C11"/>
    <w:rsid w:val="0059392A"/>
    <w:rsid w:val="00595BD1"/>
    <w:rsid w:val="00597F8F"/>
    <w:rsid w:val="005A328A"/>
    <w:rsid w:val="005A3A3A"/>
    <w:rsid w:val="005A3B92"/>
    <w:rsid w:val="005A3C0D"/>
    <w:rsid w:val="005A4381"/>
    <w:rsid w:val="005A60B4"/>
    <w:rsid w:val="005A6A6B"/>
    <w:rsid w:val="005B2482"/>
    <w:rsid w:val="005B396F"/>
    <w:rsid w:val="005B5269"/>
    <w:rsid w:val="005B5863"/>
    <w:rsid w:val="005B66E3"/>
    <w:rsid w:val="005B674F"/>
    <w:rsid w:val="005C2C7F"/>
    <w:rsid w:val="005C3D3B"/>
    <w:rsid w:val="005C4EAF"/>
    <w:rsid w:val="005C503A"/>
    <w:rsid w:val="005D0136"/>
    <w:rsid w:val="005D0BAA"/>
    <w:rsid w:val="005D361B"/>
    <w:rsid w:val="005E1139"/>
    <w:rsid w:val="005E27EB"/>
    <w:rsid w:val="005E5AF9"/>
    <w:rsid w:val="005E6190"/>
    <w:rsid w:val="005E7120"/>
    <w:rsid w:val="005F0346"/>
    <w:rsid w:val="005F0B29"/>
    <w:rsid w:val="005F310F"/>
    <w:rsid w:val="005F520D"/>
    <w:rsid w:val="005F5956"/>
    <w:rsid w:val="005F5C40"/>
    <w:rsid w:val="005F7210"/>
    <w:rsid w:val="005F7212"/>
    <w:rsid w:val="005F72C0"/>
    <w:rsid w:val="005F7DF9"/>
    <w:rsid w:val="00600D78"/>
    <w:rsid w:val="00605A0E"/>
    <w:rsid w:val="00605C67"/>
    <w:rsid w:val="00606C47"/>
    <w:rsid w:val="006108C4"/>
    <w:rsid w:val="0061124A"/>
    <w:rsid w:val="00611DC7"/>
    <w:rsid w:val="00612455"/>
    <w:rsid w:val="00613A13"/>
    <w:rsid w:val="00615B6A"/>
    <w:rsid w:val="00616CA0"/>
    <w:rsid w:val="00620815"/>
    <w:rsid w:val="00631B37"/>
    <w:rsid w:val="0063360C"/>
    <w:rsid w:val="00641548"/>
    <w:rsid w:val="006437A8"/>
    <w:rsid w:val="00644604"/>
    <w:rsid w:val="00647848"/>
    <w:rsid w:val="0064796B"/>
    <w:rsid w:val="00655A2B"/>
    <w:rsid w:val="00665AD4"/>
    <w:rsid w:val="00665D00"/>
    <w:rsid w:val="00667FE4"/>
    <w:rsid w:val="00674BA3"/>
    <w:rsid w:val="00674FB1"/>
    <w:rsid w:val="00676141"/>
    <w:rsid w:val="0067690D"/>
    <w:rsid w:val="00676DB3"/>
    <w:rsid w:val="0067729D"/>
    <w:rsid w:val="00677B37"/>
    <w:rsid w:val="00677EA6"/>
    <w:rsid w:val="00677EFD"/>
    <w:rsid w:val="006800DB"/>
    <w:rsid w:val="00681DBF"/>
    <w:rsid w:val="0068286D"/>
    <w:rsid w:val="00691910"/>
    <w:rsid w:val="0069396A"/>
    <w:rsid w:val="00693C93"/>
    <w:rsid w:val="00694EA3"/>
    <w:rsid w:val="00695ABA"/>
    <w:rsid w:val="0069641C"/>
    <w:rsid w:val="006A025E"/>
    <w:rsid w:val="006A0633"/>
    <w:rsid w:val="006A3F1C"/>
    <w:rsid w:val="006A5736"/>
    <w:rsid w:val="006A63E7"/>
    <w:rsid w:val="006A7154"/>
    <w:rsid w:val="006B1DFB"/>
    <w:rsid w:val="006B355B"/>
    <w:rsid w:val="006B4186"/>
    <w:rsid w:val="006B4657"/>
    <w:rsid w:val="006B4C78"/>
    <w:rsid w:val="006B603B"/>
    <w:rsid w:val="006B7781"/>
    <w:rsid w:val="006C0165"/>
    <w:rsid w:val="006C0190"/>
    <w:rsid w:val="006C167E"/>
    <w:rsid w:val="006C1985"/>
    <w:rsid w:val="006C1A05"/>
    <w:rsid w:val="006C1AAC"/>
    <w:rsid w:val="006C1B3F"/>
    <w:rsid w:val="006C213A"/>
    <w:rsid w:val="006C2200"/>
    <w:rsid w:val="006C2449"/>
    <w:rsid w:val="006C25F6"/>
    <w:rsid w:val="006C2ACD"/>
    <w:rsid w:val="006C3215"/>
    <w:rsid w:val="006C3C34"/>
    <w:rsid w:val="006C4043"/>
    <w:rsid w:val="006C50A8"/>
    <w:rsid w:val="006D2443"/>
    <w:rsid w:val="006D3876"/>
    <w:rsid w:val="006D4022"/>
    <w:rsid w:val="006D79F5"/>
    <w:rsid w:val="006E0101"/>
    <w:rsid w:val="006E1359"/>
    <w:rsid w:val="006E258A"/>
    <w:rsid w:val="006E25FF"/>
    <w:rsid w:val="006E2BBF"/>
    <w:rsid w:val="006E33FC"/>
    <w:rsid w:val="006E382D"/>
    <w:rsid w:val="006E4928"/>
    <w:rsid w:val="006E5F00"/>
    <w:rsid w:val="006E6957"/>
    <w:rsid w:val="006E6EA9"/>
    <w:rsid w:val="006E78DD"/>
    <w:rsid w:val="006F14C4"/>
    <w:rsid w:val="006F156F"/>
    <w:rsid w:val="006F3C8A"/>
    <w:rsid w:val="006F4C25"/>
    <w:rsid w:val="006F7255"/>
    <w:rsid w:val="00703B6C"/>
    <w:rsid w:val="00704768"/>
    <w:rsid w:val="00704D0B"/>
    <w:rsid w:val="00706B97"/>
    <w:rsid w:val="00710DF6"/>
    <w:rsid w:val="00711374"/>
    <w:rsid w:val="00713648"/>
    <w:rsid w:val="00713D84"/>
    <w:rsid w:val="00714D43"/>
    <w:rsid w:val="007163F0"/>
    <w:rsid w:val="00716B4E"/>
    <w:rsid w:val="00722136"/>
    <w:rsid w:val="0072343B"/>
    <w:rsid w:val="00723F81"/>
    <w:rsid w:val="00724A9C"/>
    <w:rsid w:val="007271CC"/>
    <w:rsid w:val="0072736D"/>
    <w:rsid w:val="00730881"/>
    <w:rsid w:val="00730F5D"/>
    <w:rsid w:val="007327A2"/>
    <w:rsid w:val="007328C7"/>
    <w:rsid w:val="00734FEE"/>
    <w:rsid w:val="00735E72"/>
    <w:rsid w:val="007362A4"/>
    <w:rsid w:val="007366EB"/>
    <w:rsid w:val="00736F3D"/>
    <w:rsid w:val="00737D47"/>
    <w:rsid w:val="00741010"/>
    <w:rsid w:val="00743243"/>
    <w:rsid w:val="007446B5"/>
    <w:rsid w:val="00747908"/>
    <w:rsid w:val="00747C46"/>
    <w:rsid w:val="007508E1"/>
    <w:rsid w:val="00751AF0"/>
    <w:rsid w:val="00753BD2"/>
    <w:rsid w:val="007552AF"/>
    <w:rsid w:val="00755775"/>
    <w:rsid w:val="00755E1A"/>
    <w:rsid w:val="00762916"/>
    <w:rsid w:val="00762A31"/>
    <w:rsid w:val="00763591"/>
    <w:rsid w:val="007706CD"/>
    <w:rsid w:val="00771202"/>
    <w:rsid w:val="007720EF"/>
    <w:rsid w:val="007721D4"/>
    <w:rsid w:val="00772D39"/>
    <w:rsid w:val="00772EAF"/>
    <w:rsid w:val="00773275"/>
    <w:rsid w:val="00773B43"/>
    <w:rsid w:val="00775755"/>
    <w:rsid w:val="00775820"/>
    <w:rsid w:val="00776BC8"/>
    <w:rsid w:val="00777318"/>
    <w:rsid w:val="0078163D"/>
    <w:rsid w:val="00781DE9"/>
    <w:rsid w:val="00783F50"/>
    <w:rsid w:val="00785DC9"/>
    <w:rsid w:val="007865EA"/>
    <w:rsid w:val="00792634"/>
    <w:rsid w:val="00793672"/>
    <w:rsid w:val="00793919"/>
    <w:rsid w:val="00794120"/>
    <w:rsid w:val="007944A2"/>
    <w:rsid w:val="00796740"/>
    <w:rsid w:val="00797D2B"/>
    <w:rsid w:val="007A0982"/>
    <w:rsid w:val="007A1E92"/>
    <w:rsid w:val="007A247E"/>
    <w:rsid w:val="007A29D7"/>
    <w:rsid w:val="007A34C4"/>
    <w:rsid w:val="007A48B2"/>
    <w:rsid w:val="007A679F"/>
    <w:rsid w:val="007B08C1"/>
    <w:rsid w:val="007B2296"/>
    <w:rsid w:val="007B23E7"/>
    <w:rsid w:val="007B4C26"/>
    <w:rsid w:val="007B6110"/>
    <w:rsid w:val="007C01E1"/>
    <w:rsid w:val="007C34BF"/>
    <w:rsid w:val="007C3C38"/>
    <w:rsid w:val="007C525F"/>
    <w:rsid w:val="007C7DCD"/>
    <w:rsid w:val="007D0984"/>
    <w:rsid w:val="007D0A00"/>
    <w:rsid w:val="007D16DA"/>
    <w:rsid w:val="007D3D20"/>
    <w:rsid w:val="007D677D"/>
    <w:rsid w:val="007E0040"/>
    <w:rsid w:val="007E0B11"/>
    <w:rsid w:val="007E3B9C"/>
    <w:rsid w:val="007E3BC4"/>
    <w:rsid w:val="007E459D"/>
    <w:rsid w:val="007E4895"/>
    <w:rsid w:val="007E63FE"/>
    <w:rsid w:val="007E7085"/>
    <w:rsid w:val="007F069B"/>
    <w:rsid w:val="007F0A3F"/>
    <w:rsid w:val="007F1F20"/>
    <w:rsid w:val="007F2915"/>
    <w:rsid w:val="007F2ABC"/>
    <w:rsid w:val="00800112"/>
    <w:rsid w:val="00801B6D"/>
    <w:rsid w:val="00803A80"/>
    <w:rsid w:val="00805D6B"/>
    <w:rsid w:val="0081014C"/>
    <w:rsid w:val="00810E2E"/>
    <w:rsid w:val="008163B5"/>
    <w:rsid w:val="00817E01"/>
    <w:rsid w:val="00820444"/>
    <w:rsid w:val="00821B5A"/>
    <w:rsid w:val="008240E0"/>
    <w:rsid w:val="00827305"/>
    <w:rsid w:val="00832079"/>
    <w:rsid w:val="00832C49"/>
    <w:rsid w:val="008351C3"/>
    <w:rsid w:val="00835FA7"/>
    <w:rsid w:val="00836108"/>
    <w:rsid w:val="008404D3"/>
    <w:rsid w:val="008405B3"/>
    <w:rsid w:val="00843DEA"/>
    <w:rsid w:val="00845717"/>
    <w:rsid w:val="0084601A"/>
    <w:rsid w:val="00846BD2"/>
    <w:rsid w:val="008471C5"/>
    <w:rsid w:val="00847237"/>
    <w:rsid w:val="00852005"/>
    <w:rsid w:val="008542D9"/>
    <w:rsid w:val="00855410"/>
    <w:rsid w:val="00855B46"/>
    <w:rsid w:val="00855C8B"/>
    <w:rsid w:val="00855DEA"/>
    <w:rsid w:val="008560D8"/>
    <w:rsid w:val="0085669E"/>
    <w:rsid w:val="00856B09"/>
    <w:rsid w:val="0085793F"/>
    <w:rsid w:val="00857BBD"/>
    <w:rsid w:val="00860740"/>
    <w:rsid w:val="0086081A"/>
    <w:rsid w:val="00860A2B"/>
    <w:rsid w:val="0086140C"/>
    <w:rsid w:val="00861B58"/>
    <w:rsid w:val="0086394D"/>
    <w:rsid w:val="008679C2"/>
    <w:rsid w:val="00871EA8"/>
    <w:rsid w:val="008724C3"/>
    <w:rsid w:val="00873086"/>
    <w:rsid w:val="008732AF"/>
    <w:rsid w:val="008732E7"/>
    <w:rsid w:val="008736FB"/>
    <w:rsid w:val="00873CF8"/>
    <w:rsid w:val="008761A5"/>
    <w:rsid w:val="008774D3"/>
    <w:rsid w:val="008779AF"/>
    <w:rsid w:val="00877FCF"/>
    <w:rsid w:val="00880FAC"/>
    <w:rsid w:val="0088179B"/>
    <w:rsid w:val="008831B7"/>
    <w:rsid w:val="00884D8E"/>
    <w:rsid w:val="00884DFE"/>
    <w:rsid w:val="00885F20"/>
    <w:rsid w:val="00887928"/>
    <w:rsid w:val="0089197B"/>
    <w:rsid w:val="00892151"/>
    <w:rsid w:val="00893FCC"/>
    <w:rsid w:val="0089628C"/>
    <w:rsid w:val="00896E45"/>
    <w:rsid w:val="008A1B06"/>
    <w:rsid w:val="008A282E"/>
    <w:rsid w:val="008A41B4"/>
    <w:rsid w:val="008A5FF0"/>
    <w:rsid w:val="008A6287"/>
    <w:rsid w:val="008B1606"/>
    <w:rsid w:val="008B29A8"/>
    <w:rsid w:val="008B45C3"/>
    <w:rsid w:val="008B5595"/>
    <w:rsid w:val="008B6E3D"/>
    <w:rsid w:val="008C0ADF"/>
    <w:rsid w:val="008C197D"/>
    <w:rsid w:val="008C2917"/>
    <w:rsid w:val="008C36BC"/>
    <w:rsid w:val="008C44BB"/>
    <w:rsid w:val="008C5933"/>
    <w:rsid w:val="008C6837"/>
    <w:rsid w:val="008C70CA"/>
    <w:rsid w:val="008C719E"/>
    <w:rsid w:val="008D2357"/>
    <w:rsid w:val="008D29FD"/>
    <w:rsid w:val="008D2AB5"/>
    <w:rsid w:val="008D30BF"/>
    <w:rsid w:val="008D524D"/>
    <w:rsid w:val="008D603D"/>
    <w:rsid w:val="008D6161"/>
    <w:rsid w:val="008E02CC"/>
    <w:rsid w:val="008E0A22"/>
    <w:rsid w:val="008E0B7F"/>
    <w:rsid w:val="008E0EA9"/>
    <w:rsid w:val="008E1277"/>
    <w:rsid w:val="008E15B7"/>
    <w:rsid w:val="008E30A8"/>
    <w:rsid w:val="008E485C"/>
    <w:rsid w:val="008E7FED"/>
    <w:rsid w:val="008F00E4"/>
    <w:rsid w:val="008F0101"/>
    <w:rsid w:val="008F297E"/>
    <w:rsid w:val="008F2FBA"/>
    <w:rsid w:val="008F54D7"/>
    <w:rsid w:val="00901C34"/>
    <w:rsid w:val="009045EA"/>
    <w:rsid w:val="00906EEA"/>
    <w:rsid w:val="0091230F"/>
    <w:rsid w:val="00912568"/>
    <w:rsid w:val="00913459"/>
    <w:rsid w:val="00914FF2"/>
    <w:rsid w:val="00917CA7"/>
    <w:rsid w:val="00920A13"/>
    <w:rsid w:val="00921A3B"/>
    <w:rsid w:val="00921D7B"/>
    <w:rsid w:val="00922543"/>
    <w:rsid w:val="00922C70"/>
    <w:rsid w:val="009242C7"/>
    <w:rsid w:val="009247E6"/>
    <w:rsid w:val="009250BC"/>
    <w:rsid w:val="0092707C"/>
    <w:rsid w:val="00930075"/>
    <w:rsid w:val="009309E2"/>
    <w:rsid w:val="00931109"/>
    <w:rsid w:val="0093127A"/>
    <w:rsid w:val="009315A4"/>
    <w:rsid w:val="00932C12"/>
    <w:rsid w:val="00932E35"/>
    <w:rsid w:val="00933FFE"/>
    <w:rsid w:val="00937955"/>
    <w:rsid w:val="009411CF"/>
    <w:rsid w:val="009415E0"/>
    <w:rsid w:val="00943315"/>
    <w:rsid w:val="00946755"/>
    <w:rsid w:val="0095043A"/>
    <w:rsid w:val="009521E0"/>
    <w:rsid w:val="00952CB1"/>
    <w:rsid w:val="00953B7E"/>
    <w:rsid w:val="0095548F"/>
    <w:rsid w:val="009561F2"/>
    <w:rsid w:val="009579AE"/>
    <w:rsid w:val="00957CCE"/>
    <w:rsid w:val="0096008A"/>
    <w:rsid w:val="00960CA6"/>
    <w:rsid w:val="0096142D"/>
    <w:rsid w:val="00961623"/>
    <w:rsid w:val="00961E59"/>
    <w:rsid w:val="0096343F"/>
    <w:rsid w:val="00963D13"/>
    <w:rsid w:val="00964264"/>
    <w:rsid w:val="009712D7"/>
    <w:rsid w:val="00971C92"/>
    <w:rsid w:val="00973937"/>
    <w:rsid w:val="009760D9"/>
    <w:rsid w:val="00976FC8"/>
    <w:rsid w:val="00977B5B"/>
    <w:rsid w:val="00981976"/>
    <w:rsid w:val="00981F34"/>
    <w:rsid w:val="00982053"/>
    <w:rsid w:val="009826C1"/>
    <w:rsid w:val="00983222"/>
    <w:rsid w:val="009832F0"/>
    <w:rsid w:val="00984F9E"/>
    <w:rsid w:val="00985C85"/>
    <w:rsid w:val="009871B9"/>
    <w:rsid w:val="00990323"/>
    <w:rsid w:val="00991CB2"/>
    <w:rsid w:val="0099347D"/>
    <w:rsid w:val="00993BF1"/>
    <w:rsid w:val="009966BD"/>
    <w:rsid w:val="009A11BC"/>
    <w:rsid w:val="009A2575"/>
    <w:rsid w:val="009A2ADD"/>
    <w:rsid w:val="009A3B9F"/>
    <w:rsid w:val="009A4531"/>
    <w:rsid w:val="009B3130"/>
    <w:rsid w:val="009B33B5"/>
    <w:rsid w:val="009B436D"/>
    <w:rsid w:val="009B4F1B"/>
    <w:rsid w:val="009B6B8C"/>
    <w:rsid w:val="009C03CA"/>
    <w:rsid w:val="009C6F29"/>
    <w:rsid w:val="009D0782"/>
    <w:rsid w:val="009D11AC"/>
    <w:rsid w:val="009D2075"/>
    <w:rsid w:val="009D39F3"/>
    <w:rsid w:val="009D6C10"/>
    <w:rsid w:val="009D7D5E"/>
    <w:rsid w:val="009E11B9"/>
    <w:rsid w:val="009E20DA"/>
    <w:rsid w:val="009E24F0"/>
    <w:rsid w:val="009E2CDF"/>
    <w:rsid w:val="009E309E"/>
    <w:rsid w:val="009E4494"/>
    <w:rsid w:val="009E5E90"/>
    <w:rsid w:val="009E7934"/>
    <w:rsid w:val="009E794D"/>
    <w:rsid w:val="009F4442"/>
    <w:rsid w:val="009F6204"/>
    <w:rsid w:val="009F757F"/>
    <w:rsid w:val="009F76AE"/>
    <w:rsid w:val="009F7A12"/>
    <w:rsid w:val="00A0163B"/>
    <w:rsid w:val="00A0418D"/>
    <w:rsid w:val="00A06767"/>
    <w:rsid w:val="00A07492"/>
    <w:rsid w:val="00A12398"/>
    <w:rsid w:val="00A126D9"/>
    <w:rsid w:val="00A13E34"/>
    <w:rsid w:val="00A15B9F"/>
    <w:rsid w:val="00A15D1F"/>
    <w:rsid w:val="00A17FB3"/>
    <w:rsid w:val="00A202D8"/>
    <w:rsid w:val="00A246CC"/>
    <w:rsid w:val="00A25BEB"/>
    <w:rsid w:val="00A260DF"/>
    <w:rsid w:val="00A26B58"/>
    <w:rsid w:val="00A27701"/>
    <w:rsid w:val="00A30769"/>
    <w:rsid w:val="00A314FF"/>
    <w:rsid w:val="00A33B27"/>
    <w:rsid w:val="00A34542"/>
    <w:rsid w:val="00A34C0E"/>
    <w:rsid w:val="00A3665C"/>
    <w:rsid w:val="00A37A35"/>
    <w:rsid w:val="00A400F1"/>
    <w:rsid w:val="00A40A9A"/>
    <w:rsid w:val="00A40B9A"/>
    <w:rsid w:val="00A40DE4"/>
    <w:rsid w:val="00A40ED4"/>
    <w:rsid w:val="00A41743"/>
    <w:rsid w:val="00A42194"/>
    <w:rsid w:val="00A42FEC"/>
    <w:rsid w:val="00A43E2F"/>
    <w:rsid w:val="00A44C76"/>
    <w:rsid w:val="00A461B8"/>
    <w:rsid w:val="00A46234"/>
    <w:rsid w:val="00A50F1F"/>
    <w:rsid w:val="00A52737"/>
    <w:rsid w:val="00A528F4"/>
    <w:rsid w:val="00A529C3"/>
    <w:rsid w:val="00A52CF6"/>
    <w:rsid w:val="00A53F89"/>
    <w:rsid w:val="00A5407D"/>
    <w:rsid w:val="00A54082"/>
    <w:rsid w:val="00A547B1"/>
    <w:rsid w:val="00A55560"/>
    <w:rsid w:val="00A55B56"/>
    <w:rsid w:val="00A5619C"/>
    <w:rsid w:val="00A565A8"/>
    <w:rsid w:val="00A56C68"/>
    <w:rsid w:val="00A5789F"/>
    <w:rsid w:val="00A607FF"/>
    <w:rsid w:val="00A60C7E"/>
    <w:rsid w:val="00A60EE6"/>
    <w:rsid w:val="00A6192D"/>
    <w:rsid w:val="00A623A0"/>
    <w:rsid w:val="00A62775"/>
    <w:rsid w:val="00A63492"/>
    <w:rsid w:val="00A65ED4"/>
    <w:rsid w:val="00A65F07"/>
    <w:rsid w:val="00A66AC1"/>
    <w:rsid w:val="00A66AC3"/>
    <w:rsid w:val="00A66C19"/>
    <w:rsid w:val="00A7068D"/>
    <w:rsid w:val="00A70B69"/>
    <w:rsid w:val="00A70D1F"/>
    <w:rsid w:val="00A72BBF"/>
    <w:rsid w:val="00A72E24"/>
    <w:rsid w:val="00A73CD5"/>
    <w:rsid w:val="00A73F3C"/>
    <w:rsid w:val="00A75BE7"/>
    <w:rsid w:val="00A76711"/>
    <w:rsid w:val="00A806C2"/>
    <w:rsid w:val="00A808D0"/>
    <w:rsid w:val="00A809F6"/>
    <w:rsid w:val="00A813A8"/>
    <w:rsid w:val="00A82DDE"/>
    <w:rsid w:val="00A8539B"/>
    <w:rsid w:val="00A863B2"/>
    <w:rsid w:val="00A86590"/>
    <w:rsid w:val="00A873C9"/>
    <w:rsid w:val="00A87576"/>
    <w:rsid w:val="00A911E1"/>
    <w:rsid w:val="00A91647"/>
    <w:rsid w:val="00A93212"/>
    <w:rsid w:val="00A932E7"/>
    <w:rsid w:val="00A93B11"/>
    <w:rsid w:val="00A93D2F"/>
    <w:rsid w:val="00A94141"/>
    <w:rsid w:val="00A96C66"/>
    <w:rsid w:val="00AA154B"/>
    <w:rsid w:val="00AA1A81"/>
    <w:rsid w:val="00AA2AC0"/>
    <w:rsid w:val="00AA3926"/>
    <w:rsid w:val="00AA3BD2"/>
    <w:rsid w:val="00AA5C30"/>
    <w:rsid w:val="00AA6678"/>
    <w:rsid w:val="00AB0952"/>
    <w:rsid w:val="00AB0D1C"/>
    <w:rsid w:val="00AB122C"/>
    <w:rsid w:val="00AB5A99"/>
    <w:rsid w:val="00AB7EAA"/>
    <w:rsid w:val="00AC0855"/>
    <w:rsid w:val="00AC09FE"/>
    <w:rsid w:val="00AC132D"/>
    <w:rsid w:val="00AC1F27"/>
    <w:rsid w:val="00AC2CD0"/>
    <w:rsid w:val="00AC4ABA"/>
    <w:rsid w:val="00AC6A7F"/>
    <w:rsid w:val="00AD1196"/>
    <w:rsid w:val="00AD12C4"/>
    <w:rsid w:val="00AD4464"/>
    <w:rsid w:val="00AD4D79"/>
    <w:rsid w:val="00AD53EE"/>
    <w:rsid w:val="00AD609C"/>
    <w:rsid w:val="00AD657C"/>
    <w:rsid w:val="00AD6FA1"/>
    <w:rsid w:val="00AD6FAD"/>
    <w:rsid w:val="00AE0273"/>
    <w:rsid w:val="00AE09EF"/>
    <w:rsid w:val="00AE147E"/>
    <w:rsid w:val="00AE1B65"/>
    <w:rsid w:val="00AE40AF"/>
    <w:rsid w:val="00AE530A"/>
    <w:rsid w:val="00AE72C7"/>
    <w:rsid w:val="00AF020F"/>
    <w:rsid w:val="00AF1054"/>
    <w:rsid w:val="00AF1556"/>
    <w:rsid w:val="00AF1591"/>
    <w:rsid w:val="00AF3957"/>
    <w:rsid w:val="00AF527D"/>
    <w:rsid w:val="00AF6F0B"/>
    <w:rsid w:val="00B00D63"/>
    <w:rsid w:val="00B01C84"/>
    <w:rsid w:val="00B03032"/>
    <w:rsid w:val="00B03D81"/>
    <w:rsid w:val="00B04F36"/>
    <w:rsid w:val="00B05625"/>
    <w:rsid w:val="00B10D28"/>
    <w:rsid w:val="00B11751"/>
    <w:rsid w:val="00B139C4"/>
    <w:rsid w:val="00B1510B"/>
    <w:rsid w:val="00B16488"/>
    <w:rsid w:val="00B21ACD"/>
    <w:rsid w:val="00B2205A"/>
    <w:rsid w:val="00B2262A"/>
    <w:rsid w:val="00B242AA"/>
    <w:rsid w:val="00B24EF0"/>
    <w:rsid w:val="00B25C97"/>
    <w:rsid w:val="00B30C27"/>
    <w:rsid w:val="00B31794"/>
    <w:rsid w:val="00B318C5"/>
    <w:rsid w:val="00B31E9F"/>
    <w:rsid w:val="00B32299"/>
    <w:rsid w:val="00B32B60"/>
    <w:rsid w:val="00B34651"/>
    <w:rsid w:val="00B35515"/>
    <w:rsid w:val="00B37B1F"/>
    <w:rsid w:val="00B4009D"/>
    <w:rsid w:val="00B40D1B"/>
    <w:rsid w:val="00B4325C"/>
    <w:rsid w:val="00B45D6C"/>
    <w:rsid w:val="00B46A72"/>
    <w:rsid w:val="00B50D68"/>
    <w:rsid w:val="00B50FA0"/>
    <w:rsid w:val="00B53395"/>
    <w:rsid w:val="00B53C86"/>
    <w:rsid w:val="00B56FC7"/>
    <w:rsid w:val="00B57453"/>
    <w:rsid w:val="00B57974"/>
    <w:rsid w:val="00B57C06"/>
    <w:rsid w:val="00B60AEB"/>
    <w:rsid w:val="00B6148D"/>
    <w:rsid w:val="00B619C5"/>
    <w:rsid w:val="00B61E8B"/>
    <w:rsid w:val="00B63059"/>
    <w:rsid w:val="00B6326F"/>
    <w:rsid w:val="00B6655D"/>
    <w:rsid w:val="00B67122"/>
    <w:rsid w:val="00B7024C"/>
    <w:rsid w:val="00B71874"/>
    <w:rsid w:val="00B7187E"/>
    <w:rsid w:val="00B71AFF"/>
    <w:rsid w:val="00B72C42"/>
    <w:rsid w:val="00B72EA1"/>
    <w:rsid w:val="00B73150"/>
    <w:rsid w:val="00B75DD7"/>
    <w:rsid w:val="00B77837"/>
    <w:rsid w:val="00B8001A"/>
    <w:rsid w:val="00B83AD2"/>
    <w:rsid w:val="00B83B4C"/>
    <w:rsid w:val="00B8484F"/>
    <w:rsid w:val="00B86B7D"/>
    <w:rsid w:val="00B86D66"/>
    <w:rsid w:val="00B874D0"/>
    <w:rsid w:val="00B91980"/>
    <w:rsid w:val="00B94327"/>
    <w:rsid w:val="00B949D5"/>
    <w:rsid w:val="00B94F0B"/>
    <w:rsid w:val="00B94F49"/>
    <w:rsid w:val="00B95924"/>
    <w:rsid w:val="00B97148"/>
    <w:rsid w:val="00BA227A"/>
    <w:rsid w:val="00BA2893"/>
    <w:rsid w:val="00BA294C"/>
    <w:rsid w:val="00BA3F74"/>
    <w:rsid w:val="00BA4BCA"/>
    <w:rsid w:val="00BA5054"/>
    <w:rsid w:val="00BB1396"/>
    <w:rsid w:val="00BB3713"/>
    <w:rsid w:val="00BB64B0"/>
    <w:rsid w:val="00BB7F89"/>
    <w:rsid w:val="00BC03E2"/>
    <w:rsid w:val="00BC38EF"/>
    <w:rsid w:val="00BC3D75"/>
    <w:rsid w:val="00BC4264"/>
    <w:rsid w:val="00BC6C5F"/>
    <w:rsid w:val="00BD0AAE"/>
    <w:rsid w:val="00BD1D7C"/>
    <w:rsid w:val="00BD1E3D"/>
    <w:rsid w:val="00BD3F06"/>
    <w:rsid w:val="00BD5091"/>
    <w:rsid w:val="00BE075F"/>
    <w:rsid w:val="00BE1A2F"/>
    <w:rsid w:val="00BE29A6"/>
    <w:rsid w:val="00BE4DE2"/>
    <w:rsid w:val="00BE7324"/>
    <w:rsid w:val="00BE7A9B"/>
    <w:rsid w:val="00BF04B8"/>
    <w:rsid w:val="00BF0786"/>
    <w:rsid w:val="00BF1F0D"/>
    <w:rsid w:val="00BF2300"/>
    <w:rsid w:val="00BF2368"/>
    <w:rsid w:val="00BF36E3"/>
    <w:rsid w:val="00BF3A27"/>
    <w:rsid w:val="00BF5DF6"/>
    <w:rsid w:val="00BF7498"/>
    <w:rsid w:val="00C00983"/>
    <w:rsid w:val="00C01413"/>
    <w:rsid w:val="00C02A7B"/>
    <w:rsid w:val="00C02C01"/>
    <w:rsid w:val="00C03970"/>
    <w:rsid w:val="00C04792"/>
    <w:rsid w:val="00C04F04"/>
    <w:rsid w:val="00C05E08"/>
    <w:rsid w:val="00C05EE3"/>
    <w:rsid w:val="00C06380"/>
    <w:rsid w:val="00C06690"/>
    <w:rsid w:val="00C07204"/>
    <w:rsid w:val="00C108C1"/>
    <w:rsid w:val="00C131A9"/>
    <w:rsid w:val="00C13381"/>
    <w:rsid w:val="00C14BFB"/>
    <w:rsid w:val="00C168A1"/>
    <w:rsid w:val="00C2110E"/>
    <w:rsid w:val="00C21A74"/>
    <w:rsid w:val="00C24977"/>
    <w:rsid w:val="00C24A6D"/>
    <w:rsid w:val="00C25853"/>
    <w:rsid w:val="00C25FBC"/>
    <w:rsid w:val="00C26E3E"/>
    <w:rsid w:val="00C306C2"/>
    <w:rsid w:val="00C31E7B"/>
    <w:rsid w:val="00C321A9"/>
    <w:rsid w:val="00C335DC"/>
    <w:rsid w:val="00C34AE7"/>
    <w:rsid w:val="00C36BEE"/>
    <w:rsid w:val="00C37CF1"/>
    <w:rsid w:val="00C40D46"/>
    <w:rsid w:val="00C40E8B"/>
    <w:rsid w:val="00C414CC"/>
    <w:rsid w:val="00C421CD"/>
    <w:rsid w:val="00C437DE"/>
    <w:rsid w:val="00C43FE0"/>
    <w:rsid w:val="00C44B76"/>
    <w:rsid w:val="00C45985"/>
    <w:rsid w:val="00C51191"/>
    <w:rsid w:val="00C51192"/>
    <w:rsid w:val="00C512EB"/>
    <w:rsid w:val="00C51806"/>
    <w:rsid w:val="00C51A04"/>
    <w:rsid w:val="00C52C7D"/>
    <w:rsid w:val="00C52CDD"/>
    <w:rsid w:val="00C54236"/>
    <w:rsid w:val="00C56636"/>
    <w:rsid w:val="00C56E22"/>
    <w:rsid w:val="00C620DE"/>
    <w:rsid w:val="00C6494D"/>
    <w:rsid w:val="00C65E46"/>
    <w:rsid w:val="00C707F5"/>
    <w:rsid w:val="00C721E0"/>
    <w:rsid w:val="00C74785"/>
    <w:rsid w:val="00C75C78"/>
    <w:rsid w:val="00C76198"/>
    <w:rsid w:val="00C8054A"/>
    <w:rsid w:val="00C81124"/>
    <w:rsid w:val="00C83EA7"/>
    <w:rsid w:val="00C840C1"/>
    <w:rsid w:val="00C87920"/>
    <w:rsid w:val="00C9136D"/>
    <w:rsid w:val="00C922B2"/>
    <w:rsid w:val="00C94048"/>
    <w:rsid w:val="00C94F75"/>
    <w:rsid w:val="00C96887"/>
    <w:rsid w:val="00C96D40"/>
    <w:rsid w:val="00C97B29"/>
    <w:rsid w:val="00CA3CF5"/>
    <w:rsid w:val="00CA3D52"/>
    <w:rsid w:val="00CA54D4"/>
    <w:rsid w:val="00CA7D43"/>
    <w:rsid w:val="00CB065B"/>
    <w:rsid w:val="00CB0E9A"/>
    <w:rsid w:val="00CB1A0E"/>
    <w:rsid w:val="00CB1D57"/>
    <w:rsid w:val="00CB2A17"/>
    <w:rsid w:val="00CB2D48"/>
    <w:rsid w:val="00CB41CF"/>
    <w:rsid w:val="00CB4D27"/>
    <w:rsid w:val="00CB6357"/>
    <w:rsid w:val="00CC018F"/>
    <w:rsid w:val="00CC2970"/>
    <w:rsid w:val="00CC3BD8"/>
    <w:rsid w:val="00CD056A"/>
    <w:rsid w:val="00CD1D3B"/>
    <w:rsid w:val="00CD2215"/>
    <w:rsid w:val="00CD2D59"/>
    <w:rsid w:val="00CD2DAF"/>
    <w:rsid w:val="00CD4214"/>
    <w:rsid w:val="00CD4AF6"/>
    <w:rsid w:val="00CD5C8E"/>
    <w:rsid w:val="00CE0493"/>
    <w:rsid w:val="00CE1921"/>
    <w:rsid w:val="00CE2928"/>
    <w:rsid w:val="00CE4DCD"/>
    <w:rsid w:val="00CE66CC"/>
    <w:rsid w:val="00CE6D25"/>
    <w:rsid w:val="00CF0C75"/>
    <w:rsid w:val="00CF16F1"/>
    <w:rsid w:val="00CF32DA"/>
    <w:rsid w:val="00D01D20"/>
    <w:rsid w:val="00D02291"/>
    <w:rsid w:val="00D023EB"/>
    <w:rsid w:val="00D03CB3"/>
    <w:rsid w:val="00D07444"/>
    <w:rsid w:val="00D12025"/>
    <w:rsid w:val="00D122FC"/>
    <w:rsid w:val="00D13148"/>
    <w:rsid w:val="00D16DDD"/>
    <w:rsid w:val="00D17206"/>
    <w:rsid w:val="00D17330"/>
    <w:rsid w:val="00D176EF"/>
    <w:rsid w:val="00D202FD"/>
    <w:rsid w:val="00D207B3"/>
    <w:rsid w:val="00D22913"/>
    <w:rsid w:val="00D22AF7"/>
    <w:rsid w:val="00D23027"/>
    <w:rsid w:val="00D23720"/>
    <w:rsid w:val="00D25266"/>
    <w:rsid w:val="00D25481"/>
    <w:rsid w:val="00D2741E"/>
    <w:rsid w:val="00D3379F"/>
    <w:rsid w:val="00D35708"/>
    <w:rsid w:val="00D35F2C"/>
    <w:rsid w:val="00D366DD"/>
    <w:rsid w:val="00D37147"/>
    <w:rsid w:val="00D42CE6"/>
    <w:rsid w:val="00D42DD0"/>
    <w:rsid w:val="00D44BB0"/>
    <w:rsid w:val="00D44EDE"/>
    <w:rsid w:val="00D44F05"/>
    <w:rsid w:val="00D4631E"/>
    <w:rsid w:val="00D46960"/>
    <w:rsid w:val="00D472E5"/>
    <w:rsid w:val="00D57344"/>
    <w:rsid w:val="00D573AD"/>
    <w:rsid w:val="00D61768"/>
    <w:rsid w:val="00D62A8A"/>
    <w:rsid w:val="00D649B8"/>
    <w:rsid w:val="00D65495"/>
    <w:rsid w:val="00D66810"/>
    <w:rsid w:val="00D66D9D"/>
    <w:rsid w:val="00D6783B"/>
    <w:rsid w:val="00D67C91"/>
    <w:rsid w:val="00D67E63"/>
    <w:rsid w:val="00D67F37"/>
    <w:rsid w:val="00D71066"/>
    <w:rsid w:val="00D73062"/>
    <w:rsid w:val="00D73155"/>
    <w:rsid w:val="00D73E13"/>
    <w:rsid w:val="00D7423F"/>
    <w:rsid w:val="00D74ECA"/>
    <w:rsid w:val="00D750BE"/>
    <w:rsid w:val="00D75114"/>
    <w:rsid w:val="00D75374"/>
    <w:rsid w:val="00D76B5D"/>
    <w:rsid w:val="00D77C7C"/>
    <w:rsid w:val="00D8090A"/>
    <w:rsid w:val="00D80DA0"/>
    <w:rsid w:val="00D84E31"/>
    <w:rsid w:val="00D86B54"/>
    <w:rsid w:val="00D871A0"/>
    <w:rsid w:val="00D91D2F"/>
    <w:rsid w:val="00D92DCF"/>
    <w:rsid w:val="00D93B6B"/>
    <w:rsid w:val="00D9491D"/>
    <w:rsid w:val="00D950C3"/>
    <w:rsid w:val="00D965CA"/>
    <w:rsid w:val="00D9735E"/>
    <w:rsid w:val="00DA17CE"/>
    <w:rsid w:val="00DA2023"/>
    <w:rsid w:val="00DA211A"/>
    <w:rsid w:val="00DA21B1"/>
    <w:rsid w:val="00DA3178"/>
    <w:rsid w:val="00DA664C"/>
    <w:rsid w:val="00DA7492"/>
    <w:rsid w:val="00DB09D9"/>
    <w:rsid w:val="00DB2D77"/>
    <w:rsid w:val="00DB5193"/>
    <w:rsid w:val="00DB793A"/>
    <w:rsid w:val="00DC01E1"/>
    <w:rsid w:val="00DC232B"/>
    <w:rsid w:val="00DC2A03"/>
    <w:rsid w:val="00DC461C"/>
    <w:rsid w:val="00DC67DE"/>
    <w:rsid w:val="00DC7069"/>
    <w:rsid w:val="00DC7717"/>
    <w:rsid w:val="00DC7C42"/>
    <w:rsid w:val="00DD06FD"/>
    <w:rsid w:val="00DD11FD"/>
    <w:rsid w:val="00DD1665"/>
    <w:rsid w:val="00DD1D82"/>
    <w:rsid w:val="00DD6858"/>
    <w:rsid w:val="00DD7FBB"/>
    <w:rsid w:val="00DE0696"/>
    <w:rsid w:val="00DE273B"/>
    <w:rsid w:val="00DE4A09"/>
    <w:rsid w:val="00DE5A60"/>
    <w:rsid w:val="00DE5A7A"/>
    <w:rsid w:val="00DF06EC"/>
    <w:rsid w:val="00DF13F2"/>
    <w:rsid w:val="00DF2E1A"/>
    <w:rsid w:val="00DF3C16"/>
    <w:rsid w:val="00DF6F30"/>
    <w:rsid w:val="00DF70EE"/>
    <w:rsid w:val="00DF74ED"/>
    <w:rsid w:val="00DF7F01"/>
    <w:rsid w:val="00E0399F"/>
    <w:rsid w:val="00E03CA2"/>
    <w:rsid w:val="00E03DA1"/>
    <w:rsid w:val="00E0531B"/>
    <w:rsid w:val="00E06255"/>
    <w:rsid w:val="00E07ED1"/>
    <w:rsid w:val="00E1032A"/>
    <w:rsid w:val="00E1163D"/>
    <w:rsid w:val="00E11984"/>
    <w:rsid w:val="00E124DA"/>
    <w:rsid w:val="00E12F94"/>
    <w:rsid w:val="00E13884"/>
    <w:rsid w:val="00E139BD"/>
    <w:rsid w:val="00E1435F"/>
    <w:rsid w:val="00E154E1"/>
    <w:rsid w:val="00E169F2"/>
    <w:rsid w:val="00E20B49"/>
    <w:rsid w:val="00E21459"/>
    <w:rsid w:val="00E22B95"/>
    <w:rsid w:val="00E23CB1"/>
    <w:rsid w:val="00E23E79"/>
    <w:rsid w:val="00E25B4C"/>
    <w:rsid w:val="00E25E73"/>
    <w:rsid w:val="00E26E0F"/>
    <w:rsid w:val="00E3126F"/>
    <w:rsid w:val="00E31CDC"/>
    <w:rsid w:val="00E33A3E"/>
    <w:rsid w:val="00E34124"/>
    <w:rsid w:val="00E35932"/>
    <w:rsid w:val="00E36E94"/>
    <w:rsid w:val="00E3734C"/>
    <w:rsid w:val="00E37EC0"/>
    <w:rsid w:val="00E41CF3"/>
    <w:rsid w:val="00E44533"/>
    <w:rsid w:val="00E47AC0"/>
    <w:rsid w:val="00E50648"/>
    <w:rsid w:val="00E5166B"/>
    <w:rsid w:val="00E53B56"/>
    <w:rsid w:val="00E55CE3"/>
    <w:rsid w:val="00E57C5C"/>
    <w:rsid w:val="00E57EB0"/>
    <w:rsid w:val="00E62B4C"/>
    <w:rsid w:val="00E62BC1"/>
    <w:rsid w:val="00E66AD7"/>
    <w:rsid w:val="00E67223"/>
    <w:rsid w:val="00E677C9"/>
    <w:rsid w:val="00E71112"/>
    <w:rsid w:val="00E7204F"/>
    <w:rsid w:val="00E75B65"/>
    <w:rsid w:val="00E81AB9"/>
    <w:rsid w:val="00E82B82"/>
    <w:rsid w:val="00E9246B"/>
    <w:rsid w:val="00E9271D"/>
    <w:rsid w:val="00E93EB3"/>
    <w:rsid w:val="00EA3F96"/>
    <w:rsid w:val="00EA46CF"/>
    <w:rsid w:val="00EA4DEF"/>
    <w:rsid w:val="00EA4ED0"/>
    <w:rsid w:val="00EA7DB6"/>
    <w:rsid w:val="00EB0881"/>
    <w:rsid w:val="00EB2CB3"/>
    <w:rsid w:val="00EB35C8"/>
    <w:rsid w:val="00EB54A1"/>
    <w:rsid w:val="00EB663C"/>
    <w:rsid w:val="00EC2742"/>
    <w:rsid w:val="00EC31D8"/>
    <w:rsid w:val="00EC45C3"/>
    <w:rsid w:val="00EC516D"/>
    <w:rsid w:val="00EC5FC1"/>
    <w:rsid w:val="00EC726E"/>
    <w:rsid w:val="00ED1FDB"/>
    <w:rsid w:val="00ED2A1B"/>
    <w:rsid w:val="00ED43B7"/>
    <w:rsid w:val="00ED56AF"/>
    <w:rsid w:val="00ED5C1F"/>
    <w:rsid w:val="00ED60FE"/>
    <w:rsid w:val="00EE0E30"/>
    <w:rsid w:val="00EE1B35"/>
    <w:rsid w:val="00EE1DF6"/>
    <w:rsid w:val="00EE2E13"/>
    <w:rsid w:val="00EE2E34"/>
    <w:rsid w:val="00EE43A0"/>
    <w:rsid w:val="00EE475F"/>
    <w:rsid w:val="00EE4A35"/>
    <w:rsid w:val="00EE57BB"/>
    <w:rsid w:val="00EF019A"/>
    <w:rsid w:val="00EF16FD"/>
    <w:rsid w:val="00EF1DCD"/>
    <w:rsid w:val="00EF2DDD"/>
    <w:rsid w:val="00EF405E"/>
    <w:rsid w:val="00EF4402"/>
    <w:rsid w:val="00EF49CA"/>
    <w:rsid w:val="00F00F50"/>
    <w:rsid w:val="00F037F6"/>
    <w:rsid w:val="00F042B7"/>
    <w:rsid w:val="00F0471D"/>
    <w:rsid w:val="00F05ACD"/>
    <w:rsid w:val="00F07F9E"/>
    <w:rsid w:val="00F10375"/>
    <w:rsid w:val="00F1080E"/>
    <w:rsid w:val="00F11760"/>
    <w:rsid w:val="00F123B4"/>
    <w:rsid w:val="00F13E56"/>
    <w:rsid w:val="00F14897"/>
    <w:rsid w:val="00F14B94"/>
    <w:rsid w:val="00F14BDE"/>
    <w:rsid w:val="00F152BB"/>
    <w:rsid w:val="00F15B7B"/>
    <w:rsid w:val="00F16120"/>
    <w:rsid w:val="00F16A28"/>
    <w:rsid w:val="00F201F2"/>
    <w:rsid w:val="00F214AC"/>
    <w:rsid w:val="00F2169E"/>
    <w:rsid w:val="00F243FD"/>
    <w:rsid w:val="00F27784"/>
    <w:rsid w:val="00F3122C"/>
    <w:rsid w:val="00F32E2F"/>
    <w:rsid w:val="00F32FAA"/>
    <w:rsid w:val="00F411C1"/>
    <w:rsid w:val="00F417EB"/>
    <w:rsid w:val="00F4518C"/>
    <w:rsid w:val="00F47486"/>
    <w:rsid w:val="00F47B96"/>
    <w:rsid w:val="00F50C7E"/>
    <w:rsid w:val="00F517EB"/>
    <w:rsid w:val="00F53222"/>
    <w:rsid w:val="00F53749"/>
    <w:rsid w:val="00F54101"/>
    <w:rsid w:val="00F563DA"/>
    <w:rsid w:val="00F60E25"/>
    <w:rsid w:val="00F61435"/>
    <w:rsid w:val="00F65229"/>
    <w:rsid w:val="00F656A9"/>
    <w:rsid w:val="00F66CE5"/>
    <w:rsid w:val="00F66F22"/>
    <w:rsid w:val="00F70553"/>
    <w:rsid w:val="00F72882"/>
    <w:rsid w:val="00F72AD1"/>
    <w:rsid w:val="00F752BE"/>
    <w:rsid w:val="00F775F1"/>
    <w:rsid w:val="00F80BF4"/>
    <w:rsid w:val="00F82649"/>
    <w:rsid w:val="00F84580"/>
    <w:rsid w:val="00F866D0"/>
    <w:rsid w:val="00F86D7E"/>
    <w:rsid w:val="00F8751D"/>
    <w:rsid w:val="00F87C5B"/>
    <w:rsid w:val="00F87CEF"/>
    <w:rsid w:val="00F91E46"/>
    <w:rsid w:val="00F9395A"/>
    <w:rsid w:val="00F95121"/>
    <w:rsid w:val="00F95885"/>
    <w:rsid w:val="00F97917"/>
    <w:rsid w:val="00FA005E"/>
    <w:rsid w:val="00FA00BE"/>
    <w:rsid w:val="00FA1248"/>
    <w:rsid w:val="00FA2019"/>
    <w:rsid w:val="00FA2289"/>
    <w:rsid w:val="00FA3439"/>
    <w:rsid w:val="00FA3A12"/>
    <w:rsid w:val="00FA7AB7"/>
    <w:rsid w:val="00FA7B63"/>
    <w:rsid w:val="00FB1203"/>
    <w:rsid w:val="00FB1A37"/>
    <w:rsid w:val="00FB27D3"/>
    <w:rsid w:val="00FB2D76"/>
    <w:rsid w:val="00FB3654"/>
    <w:rsid w:val="00FB44F4"/>
    <w:rsid w:val="00FB4BA4"/>
    <w:rsid w:val="00FB5305"/>
    <w:rsid w:val="00FB699A"/>
    <w:rsid w:val="00FC0722"/>
    <w:rsid w:val="00FC088B"/>
    <w:rsid w:val="00FC12A5"/>
    <w:rsid w:val="00FC1312"/>
    <w:rsid w:val="00FC2327"/>
    <w:rsid w:val="00FC3299"/>
    <w:rsid w:val="00FC5BE9"/>
    <w:rsid w:val="00FC5EE5"/>
    <w:rsid w:val="00FC6277"/>
    <w:rsid w:val="00FD016D"/>
    <w:rsid w:val="00FD15B8"/>
    <w:rsid w:val="00FD2119"/>
    <w:rsid w:val="00FD21BC"/>
    <w:rsid w:val="00FD4B39"/>
    <w:rsid w:val="00FD57B3"/>
    <w:rsid w:val="00FD592C"/>
    <w:rsid w:val="00FD5F24"/>
    <w:rsid w:val="00FE2711"/>
    <w:rsid w:val="00FE30ED"/>
    <w:rsid w:val="00FE4FAD"/>
    <w:rsid w:val="00FE6FB7"/>
    <w:rsid w:val="00FE7879"/>
    <w:rsid w:val="00FF0968"/>
    <w:rsid w:val="00FF646E"/>
    <w:rsid w:val="00FF6D3D"/>
    <w:rsid w:val="4F91C945"/>
    <w:rsid w:val="70D2B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8DEBBC"/>
  <w15:docId w15:val="{CAEF592D-7407-476F-994C-EC9F29391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D524D"/>
    <w:pPr>
      <w:keepNext/>
      <w:keepLines/>
      <w:shd w:val="clear" w:color="auto" w:fill="FFFFFF"/>
      <w:spacing w:before="240" w:after="0" w:line="360" w:lineRule="atLeast"/>
      <w:jc w:val="center"/>
      <w:outlineLvl w:val="0"/>
    </w:pPr>
    <w:rPr>
      <w:rFonts w:ascii="Times New Roman" w:eastAsia="Malgun Gothic" w:hAnsi="Times New Roman" w:cs="Times New Roman"/>
      <w:b/>
      <w:sz w:val="20"/>
      <w:szCs w:val="20"/>
    </w:rPr>
  </w:style>
  <w:style w:type="paragraph" w:styleId="Heading2">
    <w:name w:val="heading 2"/>
    <w:basedOn w:val="Normal"/>
    <w:link w:val="Heading2Char"/>
    <w:uiPriority w:val="9"/>
    <w:qFormat/>
    <w:rsid w:val="001E7A0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7F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E7A0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1E7A0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E7A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E7A0C"/>
    <w:rPr>
      <w:color w:val="0000FF"/>
      <w:u w:val="single"/>
    </w:rPr>
  </w:style>
  <w:style w:type="paragraph" w:customStyle="1" w:styleId="stylelistbullet11pt">
    <w:name w:val="stylelistbullet11pt"/>
    <w:basedOn w:val="Normal"/>
    <w:rsid w:val="001E7A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E7A0C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06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68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D524D"/>
    <w:rPr>
      <w:rFonts w:ascii="Times New Roman" w:eastAsia="Malgun Gothic" w:hAnsi="Times New Roman" w:cs="Times New Roman"/>
      <w:b/>
      <w:sz w:val="20"/>
      <w:szCs w:val="20"/>
      <w:shd w:val="clear" w:color="auto" w:fill="FFFFFF"/>
    </w:rPr>
  </w:style>
  <w:style w:type="paragraph" w:styleId="ListParagraph">
    <w:name w:val="List Paragraph"/>
    <w:aliases w:val="List Paragraph (numbered (a)),Bullets,List Paragraph1,Lapis Bulleted List,Dot pt,F5 List Paragraph,No Spacing1,List Paragraph Char Char Char,Indicator Text,Numbered Para 1,Bullet 1,List Paragraph12,Bullet Points,MAIN CONTENT,List 100s,L"/>
    <w:basedOn w:val="Normal"/>
    <w:link w:val="ListParagraphChar"/>
    <w:uiPriority w:val="34"/>
    <w:qFormat/>
    <w:rsid w:val="008B55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64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6497"/>
  </w:style>
  <w:style w:type="paragraph" w:styleId="Footer">
    <w:name w:val="footer"/>
    <w:basedOn w:val="Normal"/>
    <w:link w:val="FooterChar"/>
    <w:uiPriority w:val="99"/>
    <w:unhideWhenUsed/>
    <w:rsid w:val="004664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6497"/>
  </w:style>
  <w:style w:type="character" w:customStyle="1" w:styleId="Heading3Char">
    <w:name w:val="Heading 3 Char"/>
    <w:basedOn w:val="DefaultParagraphFont"/>
    <w:link w:val="Heading3"/>
    <w:uiPriority w:val="9"/>
    <w:rsid w:val="000E7F7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Number3">
    <w:name w:val="List Number 3"/>
    <w:basedOn w:val="Normal"/>
    <w:autoRedefine/>
    <w:uiPriority w:val="99"/>
    <w:unhideWhenUsed/>
    <w:qFormat/>
    <w:rsid w:val="00794120"/>
    <w:pPr>
      <w:spacing w:before="240" w:after="240" w:line="240" w:lineRule="auto"/>
      <w:contextualSpacing/>
      <w:jc w:val="both"/>
    </w:pPr>
    <w:rPr>
      <w:rFonts w:ascii="Times New Roman" w:eastAsia="Calibri" w:hAnsi="Times New Roman" w:cs="Times New Roman"/>
      <w:color w:val="000000" w:themeColor="text1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A578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78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78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78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789F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571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571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845717"/>
    <w:rPr>
      <w:vertAlign w:val="superscript"/>
    </w:rPr>
  </w:style>
  <w:style w:type="table" w:customStyle="1" w:styleId="TableGrid8">
    <w:name w:val="Table Grid8"/>
    <w:basedOn w:val="TableNormal"/>
    <w:next w:val="TableGrid"/>
    <w:uiPriority w:val="39"/>
    <w:rsid w:val="00E13884"/>
    <w:pPr>
      <w:spacing w:after="0" w:line="240" w:lineRule="auto"/>
    </w:pPr>
    <w:rPr>
      <w:rFonts w:ascii="Calibri" w:eastAsia="Calibri" w:hAnsi="Calibri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E138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D6161"/>
    <w:pPr>
      <w:spacing w:after="0" w:line="240" w:lineRule="auto"/>
    </w:pPr>
  </w:style>
  <w:style w:type="table" w:customStyle="1" w:styleId="TableGrid4">
    <w:name w:val="Table Grid4"/>
    <w:basedOn w:val="TableNormal"/>
    <w:next w:val="TableGrid"/>
    <w:uiPriority w:val="39"/>
    <w:rsid w:val="005858D6"/>
    <w:pPr>
      <w:spacing w:after="0" w:line="240" w:lineRule="auto"/>
    </w:pPr>
    <w:rPr>
      <w:rFonts w:ascii="Calibri" w:eastAsia="Calibri" w:hAnsi="Calibri" w:cs="Times New Roman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 Paragraph (numbered (a)) Char,Bullets Char,List Paragraph1 Char,Lapis Bulleted List Char,Dot pt Char,F5 List Paragraph Char,No Spacing1 Char,List Paragraph Char Char Char Char,Indicator Text Char,Numbered Para 1 Char,L Char"/>
    <w:link w:val="ListParagraph"/>
    <w:uiPriority w:val="34"/>
    <w:qFormat/>
    <w:locked/>
    <w:rsid w:val="00B57974"/>
  </w:style>
  <w:style w:type="paragraph" w:customStyle="1" w:styleId="Default">
    <w:name w:val="Default"/>
    <w:rsid w:val="006E33F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B526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00D6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A1C4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8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7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8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2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unwcokaz@unwomen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nwomen.zoom.us/j/92586080824?pwd=K1pqOGV3U0dCWDVmQ1F5bUVRU2IyZz09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potlightinitiative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5503D592D9B042BD66BB9F159BFA61" ma:contentTypeVersion="17" ma:contentTypeDescription="Create a new document." ma:contentTypeScope="" ma:versionID="eaecfffa7b29eb7c43d5c0e0f2a75505">
  <xsd:schema xmlns:xsd="http://www.w3.org/2001/XMLSchema" xmlns:xs="http://www.w3.org/2001/XMLSchema" xmlns:p="http://schemas.microsoft.com/office/2006/metadata/properties" xmlns:ns2="27bedeb0-79a1-4086-9ede-18809f209a7b" xmlns:ns3="69007cd3-9303-4a4f-b658-14cd5bec657b" targetNamespace="http://schemas.microsoft.com/office/2006/metadata/properties" ma:root="true" ma:fieldsID="54dadbef300e637acfaba93b7fa99cc9" ns2:_="" ns3:_="">
    <xsd:import namespace="27bedeb0-79a1-4086-9ede-18809f209a7b"/>
    <xsd:import namespace="69007cd3-9303-4a4f-b658-14cd5bec65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Cap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bedeb0-79a1-4086-9ede-18809f209a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Caption" ma:index="20" nillable="true" ma:displayName="Caption" ma:description="На всех фотографиях должна быть подпись: «Из архива издательства «Деловой Мир Астана» &#10;(согласно авторским правам. )" ma:format="Dropdown" ma:internalName="Caption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c250d15-9240-48a2-bed8-252fb13a14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007cd3-9303-4a4f-b658-14cd5bec657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d1f24d7-0522-4ef0-b901-3fad4b002fdb}" ma:internalName="TaxCatchAll" ma:showField="CatchAllData" ma:web="69007cd3-9303-4a4f-b658-14cd5bec657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ption xmlns="27bedeb0-79a1-4086-9ede-18809f209a7b" xsi:nil="true"/>
    <lcf76f155ced4ddcb4097134ff3c332f xmlns="27bedeb0-79a1-4086-9ede-18809f209a7b">
      <Terms xmlns="http://schemas.microsoft.com/office/infopath/2007/PartnerControls"/>
    </lcf76f155ced4ddcb4097134ff3c332f>
    <TaxCatchAll xmlns="69007cd3-9303-4a4f-b658-14cd5bec657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28840F-3FAB-4702-A636-95DF753731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bedeb0-79a1-4086-9ede-18809f209a7b"/>
    <ds:schemaRef ds:uri="69007cd3-9303-4a4f-b658-14cd5bec65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87BA5E-8E21-4039-AA39-F4D375DDEC97}">
  <ds:schemaRefs>
    <ds:schemaRef ds:uri="http://schemas.microsoft.com/office/2006/metadata/properties"/>
    <ds:schemaRef ds:uri="http://schemas.microsoft.com/office/infopath/2007/PartnerControls"/>
    <ds:schemaRef ds:uri="27bedeb0-79a1-4086-9ede-18809f209a7b"/>
    <ds:schemaRef ds:uri="69007cd3-9303-4a4f-b658-14cd5bec657b"/>
  </ds:schemaRefs>
</ds:datastoreItem>
</file>

<file path=customXml/itemProps3.xml><?xml version="1.0" encoding="utf-8"?>
<ds:datastoreItem xmlns:ds="http://schemas.openxmlformats.org/officeDocument/2006/customXml" ds:itemID="{A3B07008-F136-4916-ABDE-96F2828C93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1A6AE1B-EDD4-40BC-A65F-6A73DA3C85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4</TotalTime>
  <Pages>10</Pages>
  <Words>2186</Words>
  <Characters>12466</Characters>
  <Application>Microsoft Office Word</Application>
  <DocSecurity>0</DocSecurity>
  <Lines>103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Small Grants - Initiating Applications through Advertisement - Good practice for completing the Form</vt:lpstr>
      <vt:lpstr>Small Grants - Initiating Applications through Advertisement - Good practice for completing the Form</vt:lpstr>
    </vt:vector>
  </TitlesOfParts>
  <Company/>
  <LinksUpToDate>false</LinksUpToDate>
  <CharactersWithSpaces>14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ll Grants - Initiating Applications through Advertisement - Good practice for completing the Form</dc:title>
  <dc:subject/>
  <dc:creator>Zeljka STRAHINJIC</dc:creator>
  <cp:keywords/>
  <dc:description/>
  <cp:lastModifiedBy>Maxat Baibekov</cp:lastModifiedBy>
  <cp:revision>406</cp:revision>
  <dcterms:created xsi:type="dcterms:W3CDTF">2020-11-04T09:29:00Z</dcterms:created>
  <dcterms:modified xsi:type="dcterms:W3CDTF">2022-04-19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5503D592D9B042BD66BB9F159BFA61</vt:lpwstr>
  </property>
  <property fmtid="{D5CDD505-2E9C-101B-9397-08002B2CF9AE}" pid="3" name="_dlc_DocIdItemGuid">
    <vt:lpwstr>b6cdf0c3-fbb3-4a10-8235-323ed7c466d3</vt:lpwstr>
  </property>
  <property fmtid="{D5CDD505-2E9C-101B-9397-08002B2CF9AE}" pid="4" name="MediaServiceImageTags">
    <vt:lpwstr/>
  </property>
</Properties>
</file>